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A826A" w14:textId="3726D036" w:rsidR="005F5B2F" w:rsidRDefault="005F5B2F" w:rsidP="005F5B2F">
      <w:pPr>
        <w:pStyle w:val="Title"/>
      </w:pPr>
      <w:bookmarkStart w:id="0" w:name="_GoBack"/>
      <w:bookmarkEnd w:id="0"/>
      <w:r>
        <w:t>Exploring t</w:t>
      </w:r>
      <w:r w:rsidR="000648E4">
        <w:t>he mechanism of active noice can</w:t>
      </w:r>
      <w:r>
        <w:t>celation</w:t>
      </w:r>
    </w:p>
    <w:p w14:paraId="5B64EB1C" w14:textId="7C49D974" w:rsidR="005F5B2F" w:rsidRDefault="005F5B2F" w:rsidP="000648E4">
      <w:pPr>
        <w:pStyle w:val="Subtitle"/>
      </w:pPr>
      <w:r>
        <w:rPr>
          <w:rFonts w:hint="eastAsia"/>
        </w:rPr>
        <w:t>M</w:t>
      </w:r>
      <w:r>
        <w:t>athematical Exploration</w:t>
      </w:r>
    </w:p>
    <w:p w14:paraId="149097EC" w14:textId="0A21022B" w:rsidR="005F5B2F" w:rsidRDefault="005F5B2F" w:rsidP="005F5B2F">
      <w:pPr>
        <w:jc w:val="center"/>
      </w:pPr>
    </w:p>
    <w:p w14:paraId="2F5CDF66" w14:textId="18F3133D" w:rsidR="005F5B2F" w:rsidRDefault="005F5B2F" w:rsidP="005F5B2F">
      <w:pPr>
        <w:jc w:val="center"/>
      </w:pPr>
    </w:p>
    <w:p w14:paraId="4035D411" w14:textId="77777777" w:rsidR="005F5B2F" w:rsidRDefault="005F5B2F" w:rsidP="005F5B2F">
      <w:pPr>
        <w:jc w:val="center"/>
      </w:pPr>
    </w:p>
    <w:p w14:paraId="5189B879" w14:textId="6C155FE6" w:rsidR="005F5B2F" w:rsidRDefault="005F5B2F" w:rsidP="005F5B2F">
      <w:pPr>
        <w:jc w:val="center"/>
      </w:pPr>
    </w:p>
    <w:p w14:paraId="0B0CDE96" w14:textId="3B385402" w:rsidR="005F5B2F" w:rsidRDefault="005F5B2F" w:rsidP="005F5B2F">
      <w:pPr>
        <w:jc w:val="center"/>
      </w:pPr>
    </w:p>
    <w:p w14:paraId="7AFB9429" w14:textId="206FD505" w:rsidR="000648E4" w:rsidRDefault="000648E4" w:rsidP="005F5B2F">
      <w:pPr>
        <w:jc w:val="center"/>
      </w:pPr>
    </w:p>
    <w:p w14:paraId="7D4BD87C" w14:textId="61BD0BAD" w:rsidR="000648E4" w:rsidRDefault="000648E4" w:rsidP="005F5B2F">
      <w:pPr>
        <w:jc w:val="center"/>
      </w:pPr>
    </w:p>
    <w:p w14:paraId="2C75C4CA" w14:textId="77777777" w:rsidR="000648E4" w:rsidRDefault="000648E4" w:rsidP="005F5B2F">
      <w:pPr>
        <w:jc w:val="center"/>
      </w:pPr>
    </w:p>
    <w:p w14:paraId="017C022E" w14:textId="6C568DED" w:rsidR="005F5B2F" w:rsidRDefault="005F5B2F" w:rsidP="000648E4">
      <w:pPr>
        <w:jc w:val="center"/>
        <w:rPr>
          <w:rStyle w:val="SubtleEmphasis"/>
        </w:rPr>
      </w:pPr>
      <w:r>
        <w:rPr>
          <w:rStyle w:val="SubtleEmphasis"/>
          <w:rFonts w:hint="eastAsia"/>
        </w:rPr>
        <w:t>L</w:t>
      </w:r>
      <w:r>
        <w:rPr>
          <w:rStyle w:val="SubtleEmphasis"/>
        </w:rPr>
        <w:t>eo Chai</w:t>
      </w:r>
    </w:p>
    <w:p w14:paraId="32C1BB83" w14:textId="22425D1E" w:rsidR="003A754F" w:rsidRDefault="005F5B2F" w:rsidP="000648E4">
      <w:pPr>
        <w:jc w:val="center"/>
        <w:rPr>
          <w:rStyle w:val="SubtleEmphasis"/>
        </w:rPr>
      </w:pPr>
      <w:r>
        <w:rPr>
          <w:rStyle w:val="SubtleEmphasis"/>
          <w:rFonts w:hint="eastAsia"/>
        </w:rPr>
        <w:t>W</w:t>
      </w:r>
      <w:r>
        <w:rPr>
          <w:rStyle w:val="SubtleEmphasis"/>
        </w:rPr>
        <w:t>hite Oaks Secondary School</w:t>
      </w:r>
    </w:p>
    <w:p w14:paraId="66FB167F" w14:textId="77777777" w:rsidR="003A754F" w:rsidRDefault="003A754F">
      <w:pPr>
        <w:spacing w:line="300" w:lineRule="auto"/>
        <w:rPr>
          <w:rStyle w:val="SubtleEmphasis"/>
        </w:rPr>
      </w:pPr>
      <w:r>
        <w:rPr>
          <w:rStyle w:val="SubtleEmphasis"/>
        </w:rPr>
        <w:br w:type="page"/>
      </w:r>
    </w:p>
    <w:p w14:paraId="359904AA" w14:textId="0E1C3026" w:rsidR="005F5B2F" w:rsidRDefault="005F5B2F" w:rsidP="005F5B2F">
      <w:pPr>
        <w:pStyle w:val="Heading1"/>
      </w:pPr>
      <w:r>
        <w:rPr>
          <w:rFonts w:hint="eastAsia"/>
        </w:rPr>
        <w:lastRenderedPageBreak/>
        <w:t>I</w:t>
      </w:r>
      <w:r>
        <w:t>ntroduction</w:t>
      </w:r>
    </w:p>
    <w:p w14:paraId="6D346539" w14:textId="6D839853" w:rsidR="005F5B2F" w:rsidRPr="000648E4" w:rsidRDefault="005F5B2F" w:rsidP="00831DCA">
      <w:r w:rsidRPr="000648E4">
        <w:tab/>
        <w:t>I have always found music inspiring, and I</w:t>
      </w:r>
      <w:r w:rsidR="00D8026C">
        <w:t xml:space="preserve"> always carried</w:t>
      </w:r>
      <w:r w:rsidRPr="000648E4">
        <w:t xml:space="preserve"> around a Walkman with me where ever I go</w:t>
      </w:r>
      <w:r w:rsidR="00D8026C">
        <w:t xml:space="preserve"> when I was young</w:t>
      </w:r>
      <w:r w:rsidRPr="000648E4">
        <w:t xml:space="preserve">. </w:t>
      </w:r>
      <w:r w:rsidR="00DB2418" w:rsidRPr="000648E4">
        <w:t>I grew up in a crowded city, and loud noises in public, such as the subway station and the sidewalk, have always bothered me when I listen to music. This is why when my parents bought me my first active noise canceling</w:t>
      </w:r>
      <w:r w:rsidR="00D521D5" w:rsidRPr="000648E4">
        <w:t xml:space="preserve"> (ANC)</w:t>
      </w:r>
      <w:r w:rsidR="00DB2418" w:rsidRPr="000648E4">
        <w:t xml:space="preserve"> headphone</w:t>
      </w:r>
      <w:r w:rsidR="000648E4" w:rsidRPr="000648E4">
        <w:t>s</w:t>
      </w:r>
      <w:r w:rsidR="00DB2418" w:rsidRPr="000648E4">
        <w:t xml:space="preserve"> when I was in middle school, I was convinced </w:t>
      </w:r>
      <w:r w:rsidR="00DB2418" w:rsidRPr="00831DCA">
        <w:t>that</w:t>
      </w:r>
      <w:r w:rsidR="00DB2418" w:rsidRPr="000648E4">
        <w:t xml:space="preserve"> it functioned on magic. </w:t>
      </w:r>
    </w:p>
    <w:p w14:paraId="75545B5E" w14:textId="0838BEA1" w:rsidR="000648E4" w:rsidRDefault="000648E4" w:rsidP="000648E4">
      <w:pPr>
        <w:keepNext/>
        <w:spacing w:after="0"/>
      </w:pPr>
      <w:r>
        <w:rPr>
          <w:noProof/>
          <w:lang w:val="en-CA"/>
        </w:rPr>
        <mc:AlternateContent>
          <mc:Choice Requires="wps">
            <w:drawing>
              <wp:anchor distT="0" distB="0" distL="114300" distR="114300" simplePos="0" relativeHeight="251658240" behindDoc="1" locked="0" layoutInCell="1" allowOverlap="1" wp14:anchorId="3BE17D9B" wp14:editId="3867E5F8">
                <wp:simplePos x="0" y="0"/>
                <wp:positionH relativeFrom="margin">
                  <wp:align>right</wp:align>
                </wp:positionH>
                <wp:positionV relativeFrom="paragraph">
                  <wp:posOffset>1577975</wp:posOffset>
                </wp:positionV>
                <wp:extent cx="2811145" cy="1025525"/>
                <wp:effectExtent l="0" t="0" r="8255" b="3175"/>
                <wp:wrapTight wrapText="bothSides">
                  <wp:wrapPolygon edited="0">
                    <wp:start x="0" y="0"/>
                    <wp:lineTo x="0" y="21266"/>
                    <wp:lineTo x="21517" y="21266"/>
                    <wp:lineTo x="2151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811145" cy="1025525"/>
                        </a:xfrm>
                        <a:prstGeom prst="rect">
                          <a:avLst/>
                        </a:prstGeom>
                        <a:solidFill>
                          <a:prstClr val="white"/>
                        </a:solidFill>
                        <a:ln>
                          <a:noFill/>
                        </a:ln>
                      </wps:spPr>
                      <wps:txbx>
                        <w:txbxContent>
                          <w:p w14:paraId="2FDE8CDC" w14:textId="48BA76FE" w:rsidR="002D1374" w:rsidRPr="00831DCA" w:rsidRDefault="002D1374"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E17D9B" id="_x0000_t202" coordsize="21600,21600" o:spt="202" path="m,l,21600r21600,l21600,xe">
                <v:stroke joinstyle="miter"/>
                <v:path gradientshapeok="t" o:connecttype="rect"/>
              </v:shapetype>
              <v:shape id="Text Box 2" o:spid="_x0000_s1026" type="#_x0000_t202" style="position:absolute;margin-left:170.15pt;margin-top:124.25pt;width:221.35pt;height:8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" stroked="f">
                <v:textbox inset="0,0,0,0">
                  <w:txbxContent>
                    <w:p w14:paraId="2FDE8CDC" w14:textId="48BA76FE" w:rsidR="002D1374" w:rsidRPr="00831DCA" w:rsidRDefault="002D1374"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v:textbox>
                <w10:wrap type="tight" anchorx="margin"/>
              </v:shape>
            </w:pict>
          </mc:Fallback>
        </mc:AlternateContent>
      </w:r>
      <w:r>
        <w:rPr>
          <w:noProof/>
          <w:lang w:val="en-CA"/>
        </w:rPr>
        <w:drawing>
          <wp:anchor distT="0" distB="0" distL="114300" distR="114300" simplePos="0" relativeHeight="251656192" behindDoc="1" locked="0" layoutInCell="1" allowOverlap="1" wp14:anchorId="1D6F9A91" wp14:editId="04EE3E4E">
            <wp:simplePos x="0" y="0"/>
            <wp:positionH relativeFrom="margin">
              <wp:align>right</wp:align>
            </wp:positionH>
            <wp:positionV relativeFrom="paragraph">
              <wp:posOffset>5080</wp:posOffset>
            </wp:positionV>
            <wp:extent cx="2771775" cy="1630045"/>
            <wp:effectExtent l="0" t="0" r="9525" b="8255"/>
            <wp:wrapTight wrapText="bothSides">
              <wp:wrapPolygon edited="0">
                <wp:start x="0" y="0"/>
                <wp:lineTo x="0" y="21457"/>
                <wp:lineTo x="21526" y="2145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loudspeaker-waveform.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7177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418">
        <w:tab/>
        <w:t>I learn</w:t>
      </w:r>
      <w:r>
        <w:t>ed</w:t>
      </w:r>
      <w:r w:rsidR="00DB2418">
        <w:t xml:space="preserve"> the principals which </w:t>
      </w:r>
      <w:r w:rsidR="00D521D5">
        <w:t>ANC</w:t>
      </w:r>
      <w:r w:rsidR="00DB2418">
        <w:t xml:space="preserve"> function on last year</w:t>
      </w:r>
      <w:r w:rsidR="00D521D5">
        <w:t xml:space="preserve"> in my SL physics course. </w:t>
      </w:r>
      <w:r>
        <w:t>Sound is</w:t>
      </w:r>
      <w:r w:rsidR="00D521D5">
        <w:t xml:space="preserve"> a pressure </w:t>
      </w:r>
      <w:r>
        <w:t>wave of air</w:t>
      </w:r>
      <w:r w:rsidR="00D521D5">
        <w:t xml:space="preserve"> with propagating </w:t>
      </w:r>
      <w:r>
        <w:t>numbers</w:t>
      </w:r>
      <w:r w:rsidR="00D521D5">
        <w:t xml:space="preserve"> of air molecules </w:t>
      </w:r>
      <w:r>
        <w:t>as moving across the sound wave. There are points of compression created where there are more air molecules present with higher pressure, and points of rarefaction where there are fewer air molecules present with lower pressure.</w:t>
      </w:r>
    </w:p>
    <w:p w14:paraId="758E0C44" w14:textId="2AAAFD7B" w:rsidR="000648E4" w:rsidRDefault="000648E4" w:rsidP="000648E4">
      <w:pPr>
        <w:keepNext/>
        <w:spacing w:after="0"/>
      </w:pPr>
      <w:r>
        <w:tab/>
      </w:r>
      <w:r w:rsidR="00831DCA">
        <w:t xml:space="preserve">Figure one includes a graph that represents the shown sound wave in the form of a sine function. While most sound waves cannot be represented by a single sine function, this shows soundwave’s function like characteristic as each point in space only have one air pressure. </w:t>
      </w:r>
    </w:p>
    <w:p w14:paraId="25AEAE0D" w14:textId="0C30712D" w:rsidR="00831DCA" w:rsidRDefault="00831DCA" w:rsidP="00831DCA">
      <w:pPr>
        <w:keepNext/>
        <w:spacing w:after="0"/>
      </w:pPr>
      <w:r>
        <w:tab/>
      </w:r>
      <w:commentRangeStart w:id="1"/>
      <w:r>
        <w:t xml:space="preserve">The graph in figure one denoted soundwaves by graphing distance against air pressure to better math with the visual representation of soundwave above, but this is not how soundwaves are usually recorded. Microphone record sound through the use of a diaphragm, which vibrates along the air molecule in the air as sound pass by. The microphone records the change in the physical location of the diaphragm, which is caused by the different air pressure on the soundwave passing by, allowing the computer to note down the change in air pressure over the change in time. </w:t>
      </w:r>
      <w:commentRangeEnd w:id="1"/>
      <w:r>
        <w:rPr>
          <w:rStyle w:val="CommentReference"/>
        </w:rPr>
        <w:commentReference w:id="1"/>
      </w:r>
    </w:p>
    <w:p w14:paraId="26A822C4" w14:textId="1E353778" w:rsidR="00D4379D" w:rsidRDefault="00831DCA" w:rsidP="00D4379D">
      <w:pPr>
        <w:keepNext/>
        <w:spacing w:after="0"/>
      </w:pPr>
      <w:r>
        <w:tab/>
        <w:t>When two different soundwaves overlap, they interfere with each other. By viewing soundwave as a function of the change of air pressure over the change in time, it is intuitive that the result of two functions overlapping can be found by adding the two functions together. The graph shows the result of the interference, h(x), of the two functions f(x) and g(x).</w:t>
      </w:r>
      <w:r w:rsidR="00D4379D">
        <w:t xml:space="preserve"> In the green boxes, because of that both soundwaves have the same sign, they interfere constructively, causing the amplitude of the resulting wave h(x) to be greater than either f(x) or g(x) in those regions. In boxes highlighted by red, the soundwaves interfere destructively, as their difference signs causes the two sound waves to cancel each other out. Consequentially, the resulting wave h(x) has a smaller amplitude than either f(x) or g(x) in these regions. </w:t>
      </w:r>
      <w:r w:rsidR="00D4379D">
        <w:br w:type="page"/>
      </w:r>
    </w:p>
    <w:p w14:paraId="72B4EC30" w14:textId="42E76C46" w:rsidR="00831DCA" w:rsidRDefault="00D4379D" w:rsidP="000C03E8">
      <w:pPr>
        <w:keepNext/>
        <w:spacing w:after="0"/>
      </w:pPr>
      <w:r>
        <w:rPr>
          <w:noProof/>
          <w:lang w:val="en-CA"/>
        </w:rPr>
        <w:lastRenderedPageBreak/>
        <mc:AlternateContent>
          <mc:Choice Requires="wpg">
            <w:drawing>
              <wp:anchor distT="0" distB="0" distL="114300" distR="114300" simplePos="0" relativeHeight="251667456" behindDoc="0" locked="0" layoutInCell="1" allowOverlap="1" wp14:anchorId="589D902F" wp14:editId="42D8D655">
                <wp:simplePos x="0" y="0"/>
                <wp:positionH relativeFrom="column">
                  <wp:posOffset>146050</wp:posOffset>
                </wp:positionH>
                <wp:positionV relativeFrom="paragraph">
                  <wp:posOffset>565150</wp:posOffset>
                </wp:positionV>
                <wp:extent cx="5207635" cy="1136650"/>
                <wp:effectExtent l="0" t="0" r="12065" b="25400"/>
                <wp:wrapNone/>
                <wp:docPr id="10" name="Group 10"/>
                <wp:cNvGraphicFramePr/>
                <a:graphic xmlns:a="http://schemas.openxmlformats.org/drawingml/2006/main">
                  <a:graphicData uri="http://schemas.microsoft.com/office/word/2010/wordprocessingGroup">
                    <wpg:wgp>
                      <wpg:cNvGrpSpPr/>
                      <wpg:grpSpPr>
                        <a:xfrm>
                          <a:off x="0" y="0"/>
                          <a:ext cx="5207635" cy="1136650"/>
                          <a:chOff x="0" y="0"/>
                          <a:chExt cx="5207635" cy="1136650"/>
                        </a:xfrm>
                      </wpg:grpSpPr>
                      <wps:wsp>
                        <wps:cNvPr id="6" name="Rectangle 6"/>
                        <wps:cNvSpPr/>
                        <wps:spPr>
                          <a:xfrm>
                            <a:off x="0" y="0"/>
                            <a:ext cx="876300"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58950" y="0"/>
                            <a:ext cx="1715135"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889000" y="0"/>
                            <a:ext cx="85534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86150" y="0"/>
                            <a:ext cx="88455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75150" y="0"/>
                            <a:ext cx="832485" cy="1134555"/>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group w14:anchorId="16B94928" id="Group 10" o:spid="_x0000_s1026" style="position:absolute;margin-left:11.5pt;margin-top:44.5pt;width:410.05pt;height:89.5pt;z-index:251667456" coordsize="5207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">
                <v:rect id="Rectangle 6" o:spid="_x0000_s1027" style="position:absolute;width:8763;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" fillcolor="#00b050" strokecolor="#00b050" strokeweight="1pt">
                  <v:fill opacity="13107f"/>
                </v:rect>
                <v:rect id="Rectangle 3" o:spid="_x0000_s1028" style="position:absolute;left:17589;width:17151;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" fillcolor="#00b050" strokecolor="#00b050" strokeweight="1pt">
                  <v:fill opacity="13107f"/>
                </v:rect>
                <v:rect id="Rectangle 7" o:spid="_x0000_s1029" style="position:absolute;left:8890;width:8553;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" fillcolor="red" strokecolor="red" strokeweight="1pt">
                  <v:fill opacity="13107f"/>
                </v:rect>
                <v:rect id="Rectangle 8" o:spid="_x0000_s1030" style="position:absolute;left:34861;width:8846;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" fillcolor="red" strokecolor="red" strokeweight="1pt">
                  <v:fill opacity="13107f"/>
                </v:rect>
                <v:rect id="Rectangle 9" o:spid="_x0000_s1031" style="position:absolute;left:43751;width:8325;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" fillcolor="#00b050" strokecolor="#00b050" strokeweight="1pt">
                  <v:fill opacity="13107f"/>
                </v:rect>
              </v:group>
            </w:pict>
          </mc:Fallback>
        </mc:AlternateContent>
      </w:r>
      <w:r w:rsidR="00831DCA">
        <w:rPr>
          <w:noProof/>
          <w:lang w:val="en-CA"/>
        </w:rPr>
        <w:drawing>
          <wp:inline distT="0" distB="0" distL="0" distR="0" wp14:anchorId="4A658AF2" wp14:editId="13A343DD">
            <wp:extent cx="5486400" cy="20510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B254F6" w14:textId="20F05F40" w:rsidR="00590896" w:rsidRDefault="00C92452" w:rsidP="00831DCA">
      <w:pPr>
        <w:keepNext/>
        <w:spacing w:after="0"/>
      </w:pPr>
      <w:r>
        <w:rPr>
          <w:noProof/>
          <w:lang w:val="en-CA"/>
        </w:rPr>
        <mc:AlternateContent>
          <mc:Choice Requires="wpg">
            <w:drawing>
              <wp:anchor distT="0" distB="0" distL="114300" distR="114300" simplePos="0" relativeHeight="251671552" behindDoc="0" locked="0" layoutInCell="1" allowOverlap="1" wp14:anchorId="7004EA83" wp14:editId="26ED31DC">
                <wp:simplePos x="0" y="0"/>
                <wp:positionH relativeFrom="margin">
                  <wp:posOffset>2796540</wp:posOffset>
                </wp:positionH>
                <wp:positionV relativeFrom="paragraph">
                  <wp:posOffset>624840</wp:posOffset>
                </wp:positionV>
                <wp:extent cx="2689860" cy="229362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689860" cy="2293620"/>
                          <a:chOff x="0" y="0"/>
                          <a:chExt cx="2689860" cy="2293620"/>
                        </a:xfrm>
                      </wpg:grpSpPr>
                      <pic:pic xmlns:pic="http://schemas.openxmlformats.org/drawingml/2006/picture">
                        <pic:nvPicPr>
                          <pic:cNvPr id="13" name="Picture 13"/>
                          <pic:cNvPicPr>
                            <a:picLocks noChangeAspect="1"/>
                          </pic:cNvPicPr>
                        </pic:nvPicPr>
                        <pic:blipFill rotWithShape="1">
                          <a:blip r:embed="rId11" cstate="print">
                            <a:extLst>
                              <a:ext uri="{28A0092B-C50C-407E-A947-70E740481C1C}">
                                <a14:useLocalDpi xmlns:a14="http://schemas.microsoft.com/office/drawing/2010/main" val="0"/>
                              </a:ext>
                            </a:extLst>
                          </a:blip>
                          <a:srcRect t="18980" b="21813"/>
                          <a:stretch/>
                        </pic:blipFill>
                        <pic:spPr bwMode="auto">
                          <a:xfrm>
                            <a:off x="0" y="0"/>
                            <a:ext cx="2689860" cy="1592580"/>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0" y="1501140"/>
                            <a:ext cx="2689860" cy="792480"/>
                          </a:xfrm>
                          <a:prstGeom prst="rect">
                            <a:avLst/>
                          </a:prstGeom>
                          <a:solidFill>
                            <a:prstClr val="white"/>
                          </a:solidFill>
                          <a:ln>
                            <a:noFill/>
                          </a:ln>
                        </wps:spPr>
                        <wps:txbx>
                          <w:txbxContent>
                            <w:p w14:paraId="55F72BEF" w14:textId="4E51B7DF" w:rsidR="002D1374" w:rsidRPr="00C92452" w:rsidRDefault="002D1374"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04EA83" id="Group 11" o:spid="_x0000_s1027" style="position:absolute;margin-left:220.2pt;margin-top:49.2pt;width:211.8pt;height:180.6pt;z-index:251671552;mso-position-horizontal-relative:margin;mso-width-relative:margin;mso-height-relative:margin" coordsize="26898,22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26898;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">
                  <v:imagedata r:id="rId12" o:title="" croptop="12439f" cropbottom="14295f"/>
                  <v:path arrowok="t"/>
                </v:shape>
                <v:shape id="Text Box 4" o:spid="_x0000_s1029" type="#_x0000_t202" style="position:absolute;top:15011;width:26898;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55F72BEF" w14:textId="4E51B7DF" w:rsidR="002D1374" w:rsidRPr="00C92452" w:rsidRDefault="002D1374"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v:textbox>
                </v:shape>
                <w10:wrap type="square" anchorx="margin"/>
              </v:group>
            </w:pict>
          </mc:Fallback>
        </mc:AlternateContent>
      </w:r>
      <w:r w:rsidR="006878B5">
        <w:tab/>
        <w:t>ANC headphones uses the interference of soundwaves to block out the noise</w:t>
      </w:r>
      <w:r w:rsidR="001F5275">
        <w:t>s f</w:t>
      </w:r>
      <w:r w:rsidR="00FA7721">
        <w:t>rom th</w:t>
      </w:r>
      <w:r w:rsidR="000C03E8">
        <w:t xml:space="preserve">e outside environment. The headphone’s tight seal on the ears act as a physical barrier of sound, but there will still be some noise getting in to the headphone. </w:t>
      </w:r>
      <w:r w:rsidR="00892B06">
        <w:t xml:space="preserve">The headphone then uses multiple different microphones to record the noise that was not blocked out by the headphone, and flips the </w:t>
      </w:r>
      <w:r w:rsidR="00E7548F">
        <w:t>signal to completely cancel it.</w:t>
      </w:r>
    </w:p>
    <w:p w14:paraId="4082CF39" w14:textId="25FB9F3A" w:rsidR="005E56EF" w:rsidRDefault="005E56EF" w:rsidP="00831DCA">
      <w:pPr>
        <w:keepNext/>
        <w:spacing w:after="0"/>
      </w:pPr>
      <w:r>
        <w:tab/>
        <w:t>While some cheaper headphones use an analogue circuit to directly flip the signal from the microphone to cancel the sound, this type of noise cancelation does not perform as well as many would expect. Because of that high precision is required to cancel out the sound because of the high speed of sound, the uncertainties created by changes in temperature would affect the effect of the noise cancelling circuit.</w:t>
      </w:r>
    </w:p>
    <w:p w14:paraId="0777135E" w14:textId="7922216E" w:rsidR="00E7548F" w:rsidRDefault="00A374FF" w:rsidP="00831DCA">
      <w:pPr>
        <w:keepNext/>
        <w:spacing w:after="0"/>
      </w:pPr>
      <w:r>
        <w:tab/>
      </w:r>
      <w:r w:rsidR="005E56EF">
        <w:t>Moreover</w:t>
      </w:r>
      <w:r w:rsidR="00FF2ECB">
        <w:t xml:space="preserve">, different frequencies of sound are blocked out by different amounts by the earphones themselves. Since there will always be a barrier between the microphone and the speakers, such as circuit boards even when the speaker is placed inside the earphones, </w:t>
      </w:r>
      <w:r w:rsidR="004D7AC3">
        <w:t xml:space="preserve">the earphone needs to adjust the amplitude of different frequencies of sound. </w:t>
      </w:r>
    </w:p>
    <w:p w14:paraId="5B39A201" w14:textId="448569CC" w:rsidR="00C92452" w:rsidRDefault="00C92452" w:rsidP="00C92452">
      <w:pPr>
        <w:pStyle w:val="Heading1"/>
      </w:pPr>
      <w:r>
        <w:t xml:space="preserve">The Fourier </w:t>
      </w:r>
      <w:r w:rsidR="00EF5937">
        <w:t>Theorem</w:t>
      </w:r>
    </w:p>
    <w:p w14:paraId="3DC639C3" w14:textId="4C45CC95" w:rsidR="00C92452" w:rsidRDefault="009D10F7" w:rsidP="00A23F8B">
      <w:pPr>
        <w:ind w:firstLine="420"/>
      </w:pPr>
      <w:r>
        <w:t>In order to be able to manipulate the amplitude of different frequencies of sound, the headphone must separate the different frequencies of sounds first. Jean-Baptiste Joseph Fourier, a French mathematician and physicist, have tackled this problem. His Fourier theorem states that</w:t>
      </w:r>
      <w:r w:rsidR="00A23F8B">
        <w:t xml:space="preserve"> any periodical function can be composed of a Fourier Series. </w:t>
      </w:r>
    </w:p>
    <w:p w14:paraId="58222C18" w14:textId="01C0F778" w:rsidR="002E5310" w:rsidRDefault="001D4B8B" w:rsidP="002E5310">
      <w:pPr>
        <w:ind w:firstLine="420"/>
      </w:pPr>
      <w:r>
        <w:t xml:space="preserve">A Fourier Series is a summation function of an infinite amount of sine and cosine functions of different frequencies. </w:t>
      </w:r>
      <w:commentRangeStart w:id="2"/>
      <w:r>
        <w:t xml:space="preserve">Since the Fourier theorem is commonly regarded as an intuitive </w:t>
      </w:r>
      <w:r>
        <w:lastRenderedPageBreak/>
        <w:t xml:space="preserve">assumption in math, and its proof goes beyond the scope of this essay, I will be providing an example to show the theorem’s affect instead of </w:t>
      </w:r>
      <w:r w:rsidR="00BA1532">
        <w:t>going through a tedious proving process.</w:t>
      </w:r>
      <w:r>
        <w:t xml:space="preserve"> </w:t>
      </w:r>
      <w:commentRangeEnd w:id="2"/>
      <w:r w:rsidR="00BA1532">
        <w:rPr>
          <w:rStyle w:val="CommentReference"/>
        </w:rPr>
        <w:commentReference w:id="2"/>
      </w:r>
    </w:p>
    <w:p w14:paraId="57255286" w14:textId="27AB9A63" w:rsidR="002E5310" w:rsidRPr="00336E65" w:rsidRDefault="0087298C" w:rsidP="00D65450">
      <w:pPr>
        <w:ind w:firstLine="420"/>
      </w:pPr>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344FA837" w14:textId="771FFB15" w:rsidR="00DC5DB3" w:rsidRPr="00E11CEF" w:rsidRDefault="007523B2" w:rsidP="00697CAB">
      <w:commentRangeStart w:id="3"/>
      <w:r>
        <w:rPr>
          <w:noProof/>
          <w:lang w:val="en-CA"/>
        </w:rPr>
        <w:drawing>
          <wp:inline distT="0" distB="0" distL="0" distR="0" wp14:anchorId="2B9EB290" wp14:editId="3360642D">
            <wp:extent cx="5486400" cy="32004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commentRangeEnd w:id="3"/>
      <w:r w:rsidR="00EF5937">
        <w:rPr>
          <w:rStyle w:val="CommentReference"/>
        </w:rPr>
        <w:commentReference w:id="3"/>
      </w:r>
      <w:r w:rsidR="004C31F9">
        <w:tab/>
        <w:t xml:space="preserve">This </w:t>
      </w:r>
      <w:r w:rsidR="00E11CEF">
        <w:t xml:space="preserve">graph illustrates the function </w:t>
      </w:r>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m:rPr>
                    <m:sty m:val="p"/>
                  </m:rPr>
                  <w:rPr>
                    <w:rFonts w:ascii="Cambria Math" w:hAnsi="Cambria Math"/>
                  </w:rPr>
                  <m:t>sin⁡</m:t>
                </m:r>
                <m:r>
                  <w:rPr>
                    <w:rFonts w:ascii="Cambria Math" w:hAnsi="Cambria Math"/>
                  </w:rPr>
                  <m:t>(ix)</m:t>
                </m:r>
              </m:num>
              <m:den>
                <m:r>
                  <w:rPr>
                    <w:rFonts w:ascii="Cambria Math" w:hAnsi="Cambria Math"/>
                  </w:rPr>
                  <m:t>i</m:t>
                </m:r>
              </m:den>
            </m:f>
          </m:e>
        </m:nary>
      </m:oMath>
      <w:r w:rsidR="00E11CEF">
        <w:t>. As n increases from 1 to infinity, the graph approaches the desired shape of the function which it is trying to construct. If a recording of sound was imagined as a self-repeating function, it could also be expressed as a Fourier Series</w:t>
      </w:r>
      <w:r w:rsidR="00DC5DB3">
        <w:t>.</w:t>
      </w:r>
      <w:r w:rsidR="005E56EF">
        <w:t xml:space="preserve"> </w:t>
      </w:r>
      <w:r w:rsidR="00334DAE">
        <w:t xml:space="preserve">By expressing soundwaves in the form of a Fourier </w:t>
      </w:r>
      <w:r w:rsidR="0028711E">
        <w:t>Series, to be</w:t>
      </w:r>
      <w:r w:rsidR="005E56EF">
        <w:t xml:space="preserve"> able to adjust</w:t>
      </w:r>
      <w:r w:rsidR="0028711E">
        <w:t xml:space="preserve"> the amplitude of each frequency, the</w:t>
      </w:r>
      <w:r w:rsidR="005E56EF">
        <w:t xml:space="preserve"> headphone will be better able to cancel out noises actively. </w:t>
      </w:r>
    </w:p>
    <w:p w14:paraId="4740D849" w14:textId="14D354B3" w:rsidR="00336E65" w:rsidRDefault="00EF5937" w:rsidP="00EF5937">
      <w:pPr>
        <w:pStyle w:val="Heading1"/>
      </w:pPr>
      <w:r>
        <w:t>Fourier Analysis</w:t>
      </w:r>
    </w:p>
    <w:p w14:paraId="192338DC" w14:textId="2BCA667C" w:rsidR="00FD43CC" w:rsidRDefault="00EF5937" w:rsidP="00EF5937">
      <w:r>
        <w:tab/>
      </w:r>
      <w:r w:rsidR="00AA1844">
        <w:t xml:space="preserve">I have established that a soundwave can be represented using a Fourier Series, and now I will investigate the concept of the Fourier analysis, which </w:t>
      </w:r>
      <w:r w:rsidR="00E57037">
        <w:t>transforms of the soundwave as a function of time into a function of frequencies.</w:t>
      </w:r>
    </w:p>
    <w:p w14:paraId="0A650470" w14:textId="1A7B918E" w:rsidR="00EF5937" w:rsidRDefault="00FD43CC" w:rsidP="00FD43CC">
      <w:pPr>
        <w:pStyle w:val="Heading2"/>
      </w:pPr>
      <w:r>
        <w:t>Fourier Transformation</w:t>
      </w:r>
    </w:p>
    <w:p w14:paraId="6FB6660D" w14:textId="77777777" w:rsidR="003B7C68" w:rsidRDefault="00FD43CC" w:rsidP="00FD43CC">
      <w:r>
        <w:tab/>
      </w:r>
      <w:r w:rsidR="00CF322C">
        <w:t>Starting simple, human’s understanding of what defines a sinusoidal wave needs to translated in</w:t>
      </w:r>
      <w:r w:rsidR="003B7C68">
        <w:t xml:space="preserve">to mathematics. Take the function f(x) = sin(x) for example, the amplitude of the function is just f(x) for any given point on the x axis. We determine the period of the function by first finding an x-interception of the function. We then fallow the function, as it increases above </w:t>
      </w:r>
      <w:r w:rsidR="003B7C68">
        <w:lastRenderedPageBreak/>
        <w:t>the original point, return to the height of the original point, decreases to below the original point and finally return again to the height of the original point. We then find the distance the we have traveled in the x-axis, and that value will be the period of the function.</w:t>
      </w:r>
    </w:p>
    <w:p w14:paraId="118BB088" w14:textId="012FD661" w:rsidR="00FD43CC" w:rsidRDefault="003B7C68" w:rsidP="00FD43CC">
      <w:r>
        <w:tab/>
      </w:r>
      <w:r w:rsidR="00624400">
        <w:t>While we can replicate the identification process exactly with the use of f’(x) and f(x), which finds the slope of the function and x-interceptions, the process can be dramatically simplified with another way of approaching the problem.</w:t>
      </w:r>
    </w:p>
    <w:p w14:paraId="7484955E" w14:textId="5E5DA673" w:rsidR="00624400" w:rsidRDefault="00624400" w:rsidP="00FD43CC">
      <w:r>
        <w:tab/>
      </w:r>
      <w:r w:rsidR="00720C1E">
        <w:t xml:space="preserve">The characteristic of a positive hump directly followed by a negative hump both with the exact same shape can be taken advantage of to describe a period. The opposite nature of the humps cancels each other out when trying to find the average or the integral of the graph f(x) within the boundaries of its period. When </w:t>
      </w:r>
      <w:r w:rsidR="00731772">
        <w:t>the boundaries do not match up exactly with the period, not all of the parts above and below the x-axis with match up perfectly. Causing the average and the integral of the graph f(x) to have an absolute value greater than 0.</w:t>
      </w:r>
    </w:p>
    <w:p w14:paraId="70D0CFCD" w14:textId="6397E050" w:rsidR="00D65450" w:rsidRPr="00D65450" w:rsidRDefault="00B50D37" w:rsidP="00D65450">
      <w:pPr>
        <w:ind w:firstLine="420"/>
      </w:pPr>
      <w:r>
        <w:t>Starting simple, if we simplify the Fourier series to only whole number frequencies, we get</w:t>
      </w:r>
      <w:r w:rsidR="00DC61E4">
        <w:t xml:space="preserve">: </w:t>
      </w:r>
      <m:oMath>
        <m:r>
          <m:rPr>
            <m:sty m:val="p"/>
          </m:rPr>
          <w:rPr>
            <w:rFonts w:ascii="Cambria Math" w:hAnsi="Cambria Math"/>
          </w:rPr>
          <w:br/>
        </m:r>
      </m:oMath>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1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n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02CB3B25" w14:textId="19A883B1" w:rsidR="00B87388" w:rsidRPr="00D65450" w:rsidRDefault="00B87388" w:rsidP="00D65450">
      <w:pPr>
        <w:ind w:firstLine="420"/>
      </w:pPr>
      <w:r>
        <w:t>Since the Fourier series is the sum of an infinite amount of sinusoidal functions, n will be approaching infinity, allowing us to re-write the function g(x):</w:t>
      </w:r>
    </w:p>
    <w:p w14:paraId="0345DFDA" w14:textId="2FC7156C" w:rsidR="00B87388" w:rsidRPr="00B87388" w:rsidRDefault="00B87388" w:rsidP="00DC61E4">
      <w:pPr>
        <w:ind w:firstLine="420"/>
      </w:pPr>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n</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B</m:t>
                      </m:r>
                      <m:d>
                        <m:dPr>
                          <m:ctrlPr>
                            <w:rPr>
                              <w:rFonts w:ascii="Cambria Math" w:hAnsi="Cambria Math"/>
                              <w:i/>
                            </w:rPr>
                          </m:ctrlPr>
                        </m:dPr>
                        <m:e>
                          <m:r>
                            <w:rPr>
                              <w:rFonts w:ascii="Cambria Math" w:hAnsi="Cambria Math"/>
                            </w:rPr>
                            <m:t>n</m:t>
                          </m:r>
                        </m:e>
                      </m:d>
                      <m:r>
                        <w:rPr>
                          <w:rFonts w:ascii="Cambria Math" w:hAnsi="Cambria Math"/>
                        </w:rPr>
                        <m:t>x+C(n)</m:t>
                      </m:r>
                    </m:e>
                  </m:d>
                </m:e>
              </m:func>
            </m:e>
          </m:nary>
        </m:oMath>
      </m:oMathPara>
    </w:p>
    <w:p w14:paraId="68F0CD5A" w14:textId="41E3F6C9" w:rsidR="00B87388" w:rsidRDefault="00D65450" w:rsidP="00B87388">
      <w:r>
        <w:tab/>
        <w:t>A(n), B(n) and C(n)</w:t>
      </w:r>
      <w:r w:rsidR="00B87388">
        <w:t xml:space="preserve"> are functions </w:t>
      </w:r>
      <w:r w:rsidR="00E57037">
        <w:t xml:space="preserve">to </w:t>
      </w:r>
      <w:r w:rsidR="00B87388">
        <w:t xml:space="preserve">represent the </w:t>
      </w:r>
      <w:r>
        <w:t>constants a, b and c in</w:t>
      </w:r>
      <w:r w:rsidR="00B87388">
        <w:t xml:space="preserve"> each sinusoidal function within the series</w:t>
      </w:r>
      <w:r w:rsidR="00E57037">
        <w:t xml:space="preserve"> instead of listing them one by one</w:t>
      </w:r>
      <w:r w:rsidR="00B87388">
        <w:t>.</w:t>
      </w:r>
      <w:r w:rsidR="00E57037">
        <w:t xml:space="preserve"> For instance: A(</w:t>
      </w:r>
      <w:r>
        <w:t>1</w:t>
      </w:r>
      <w:r w:rsidR="00E57037">
        <w:t>)=a</w:t>
      </w:r>
      <w:r>
        <w:rPr>
          <w:vertAlign w:val="subscript"/>
        </w:rPr>
        <w:t>1</w:t>
      </w:r>
      <w:r w:rsidR="00E57037">
        <w:t xml:space="preserve">. </w:t>
      </w:r>
      <w:r w:rsidR="00B87388">
        <w:t xml:space="preserve">This equation can also be further modified to better suit our context. The variables n and x while looks simple, does not help us model soundwave. We can thus replace them with frequency (f) </w:t>
      </w:r>
      <w:r w:rsidR="00E57037">
        <w:t>if oscillations in a given</w:t>
      </w:r>
      <w:r w:rsidR="00B87388">
        <w:t xml:space="preserve"> time </w:t>
      </w:r>
      <w:r w:rsidR="00E57037">
        <w:t xml:space="preserve">interval </w:t>
      </w:r>
      <w:r w:rsidR="00B87388">
        <w:t xml:space="preserve">(t). </w:t>
      </w:r>
      <w:r w:rsidR="00662796">
        <w:t xml:space="preserve">The “n” in the expression represent the n’th sinusoidal function in the series, and we can instead label each sinusoidal function using their frequency. For example, the cosine function with a frequency of </w:t>
      </w:r>
      <w:r w:rsidR="00E57037">
        <w:t>f would have a weight of A(f). We also need to modify the cosine function in this specific term to have the frequency</w:t>
      </w:r>
      <w:r w:rsidR="00F1690F">
        <w:t xml:space="preserve"> (oscillations for 1 unit of time)</w:t>
      </w:r>
      <w:r w:rsidR="00E57037">
        <w:t xml:space="preserve"> f in the </w:t>
      </w:r>
      <w:r w:rsidR="00F1690F">
        <w:t>specific point in time t</w:t>
      </w:r>
      <w:r w:rsidR="00E57037">
        <w:t xml:space="preserve">. The function is first horizontally compressed by 2π, to set its period to 1, and then </w:t>
      </w:r>
      <w:r w:rsidR="00F1690F">
        <w:t>expanded</w:t>
      </w:r>
      <w:r w:rsidR="00E57037">
        <w:t xml:space="preserve"> by </w:t>
      </w:r>
      <w:r w:rsidR="00F1690F">
        <w:t>its period. Since the inverse of the period is just the frequency, the cosine function can be written as cos(2πft), and the function g(x) can thus be represented as fallowing:</w:t>
      </w:r>
    </w:p>
    <w:p w14:paraId="7DC7BAA9" w14:textId="7FE75724" w:rsidR="00B50D37" w:rsidRPr="00B50D37" w:rsidRDefault="00F1690F" w:rsidP="00F1690F">
      <w:pPr>
        <w:ind w:firstLine="420"/>
      </w:pPr>
      <m:oMathPara>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f=-∞</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440D43EE" w14:textId="54819D1C" w:rsidR="00F1690F" w:rsidRPr="00B50D37" w:rsidRDefault="00B50D37" w:rsidP="00F1690F">
      <w:pPr>
        <w:ind w:firstLine="420"/>
      </w:pPr>
      <w:r>
        <w:t>Since the Fourier series is actually continuous, we can use an integration to represent the function instead:</w:t>
      </w:r>
      <m:oMath>
        <m:r>
          <m:rPr>
            <m:sty m:val="p"/>
          </m:rPr>
          <w:rPr>
            <w:rFonts w:ascii="Cambria Math" w:hAnsi="Cambria Math"/>
          </w:rPr>
          <w:br/>
        </m:r>
      </m:oMath>
      <m:oMathPara>
        <m:oMath>
          <m:r>
            <w:rPr>
              <w:rFonts w:ascii="Cambria Math" w:hAnsi="Cambria Math"/>
            </w:rPr>
            <w:lastRenderedPageBreak/>
            <m:t>g(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0EFFBD57" w14:textId="280103B8" w:rsidR="00B50D37" w:rsidRDefault="00A949E0" w:rsidP="00B50D37">
      <w:r>
        <w:tab/>
      </w:r>
      <w:r w:rsidR="00D65450">
        <w:t>This expression uses two functions A(f) and C(f) to represent the amplitude and phase shift of each sinusoidal function in the series. Ther</w:t>
      </w:r>
      <w:r w:rsidR="00F67836">
        <w:t>efore, when trying to find the Fourier series of a soundwave, we need to determine the amplitude an</w:t>
      </w:r>
      <w:r w:rsidR="00AA5CBD">
        <w:t>d phase shift of each frequency.</w:t>
      </w:r>
    </w:p>
    <w:p w14:paraId="49F87EBD" w14:textId="078D70A0" w:rsidR="00AA5CBD" w:rsidRDefault="00AA5CBD" w:rsidP="00B50D37">
      <w:r>
        <w:tab/>
        <w:t xml:space="preserve">A useful tool to represent the amplitude and phase shift is complex numbers, as they can be represented in polar form: |z|cis(θ). |z| is the absolute value of the complex number, which is also the amplitude of the cis function, and θ can be used with </w:t>
      </w:r>
      <m:oMath>
        <m:r>
          <w:rPr>
            <w:rFonts w:ascii="Cambria Math" w:hAnsi="Cambria Math"/>
          </w:rPr>
          <m:t>2πft</m:t>
        </m:r>
      </m:oMath>
      <w:r>
        <w:t xml:space="preserve"> to determine the phase shift of the function. </w:t>
      </w:r>
    </w:p>
    <w:p w14:paraId="0FB86790" w14:textId="30C01F8A" w:rsidR="00D57FA7" w:rsidRDefault="00216C6E" w:rsidP="00B50D37">
      <w:r>
        <w:tab/>
      </w:r>
      <w:commentRangeStart w:id="4"/>
      <w:r>
        <w:t xml:space="preserve">How can we then incorporate complex numbers into our process of converting a soundwave to a function that outputs the amplitude and phase shift when given a certain frequency? </w:t>
      </w:r>
      <w:r w:rsidR="00D57FA7">
        <w:t>The</w:t>
      </w:r>
      <w:r w:rsidR="00CC476D">
        <w:t xml:space="preserve"> special characteristics of averages of a sine function within a certain interval, which we have investigated before,</w:t>
      </w:r>
      <w:r w:rsidR="00D57FA7">
        <w:t xml:space="preserve"> inspired me to utilize the concept of centroid</w:t>
      </w:r>
      <w:r w:rsidR="00CC476D">
        <w:t xml:space="preserve"> in geometry.</w:t>
      </w:r>
      <w:commentRangeEnd w:id="4"/>
      <w:r w:rsidR="00D57FA7">
        <w:rPr>
          <w:rStyle w:val="CommentReference"/>
        </w:rPr>
        <w:commentReference w:id="4"/>
      </w:r>
    </w:p>
    <w:p w14:paraId="1842E427" w14:textId="36F561CE" w:rsidR="00CC476D" w:rsidRPr="00B87388" w:rsidRDefault="00CC476D" w:rsidP="00B50D37">
      <w:r>
        <w:tab/>
      </w:r>
      <w:r w:rsidR="00FE4DAC">
        <w:t xml:space="preserve">A radial symmetrical shape has its centroid located </w:t>
      </w:r>
      <w:r w:rsidR="00C64B8C">
        <w:t xml:space="preserve">in the center of the shape. The centroid can be interpreted as the average location of all the points on the shape, which is why it is also the center of gravity of the shape. The radial segments of the radial symmetrical shape cancels each other out, causing the average of the location of points on the shape to be in the middle. </w:t>
      </w:r>
    </w:p>
    <w:p w14:paraId="3C8FD109" w14:textId="450C6698" w:rsidR="000264EC" w:rsidRDefault="00CC476D" w:rsidP="00B87388">
      <w:r>
        <w:tab/>
      </w:r>
      <w:r w:rsidR="004B4325">
        <w:t xml:space="preserve">A symmetrical shape can be created by repeating a certain pattern multiple times to form its sides. Since sinusoidal functions </w:t>
      </w:r>
      <w:r w:rsidR="000264EC">
        <w:t xml:space="preserve">have a repeating pattern, a shape exhibiting radial symmetry can be created with the sinusoidal function as its side and twisting the sine function around a certain point. </w:t>
      </w:r>
    </w:p>
    <w:p w14:paraId="6A0B0B5A" w14:textId="77777777" w:rsidR="00207A01" w:rsidRDefault="00207A01" w:rsidP="00207A01">
      <w:pPr>
        <w:keepNext/>
      </w:pPr>
      <w:r>
        <w:rPr>
          <w:noProof/>
          <w:lang w:val="en-CA"/>
        </w:rPr>
        <w:drawing>
          <wp:inline distT="0" distB="0" distL="0" distR="0" wp14:anchorId="6CFA55C0" wp14:editId="73648200">
            <wp:extent cx="5489066" cy="268116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winding-sine.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489066" cy="2681160"/>
                    </a:xfrm>
                    <a:prstGeom prst="rect">
                      <a:avLst/>
                    </a:prstGeom>
                    <a:noFill/>
                    <a:ln>
                      <a:noFill/>
                    </a:ln>
                  </pic:spPr>
                </pic:pic>
              </a:graphicData>
            </a:graphic>
          </wp:inline>
        </w:drawing>
      </w:r>
    </w:p>
    <w:p w14:paraId="07C8B654" w14:textId="19BAA18D" w:rsidR="000264EC" w:rsidRDefault="00207A01" w:rsidP="00207A01">
      <w:pPr>
        <w:pStyle w:val="Caption"/>
      </w:pPr>
      <w:r>
        <w:t xml:space="preserve">Figure </w:t>
      </w:r>
      <w:r w:rsidR="0087298C">
        <w:fldChar w:fldCharType="begin"/>
      </w:r>
      <w:r w:rsidR="0087298C">
        <w:instrText xml:space="preserve"> SEQ Figure \* ARABIC </w:instrText>
      </w:r>
      <w:r w:rsidR="0087298C">
        <w:fldChar w:fldCharType="separate"/>
      </w:r>
      <w:r w:rsidR="00BE0F64">
        <w:rPr>
          <w:noProof/>
        </w:rPr>
        <w:t>3</w:t>
      </w:r>
      <w:r w:rsidR="0087298C">
        <w:rPr>
          <w:noProof/>
        </w:rPr>
        <w:fldChar w:fldCharType="end"/>
      </w:r>
      <w:r>
        <w:t xml:space="preserve">. Winding the function </w:t>
      </w:r>
      <w:r w:rsidR="00924E59">
        <w:t>g(t</w:t>
      </w:r>
      <w:r w:rsidR="00D57FA7">
        <w:t>)=</w:t>
      </w:r>
      <w:r>
        <w:t>sin(6π</w:t>
      </w:r>
      <w:r w:rsidR="00924E59">
        <w:t>t</w:t>
      </w:r>
      <w:r>
        <w:t>)+1</w:t>
      </w:r>
      <w:r w:rsidR="00924E59">
        <w:t xml:space="preserve"> for t</w:t>
      </w:r>
      <w:r w:rsidRPr="00207A01">
        <w:rPr>
          <w:rFonts w:hint="eastAsia"/>
        </w:rPr>
        <w:t>∈</w:t>
      </w:r>
      <w:r>
        <w:rPr>
          <w:rFonts w:hint="eastAsia"/>
        </w:rPr>
        <w:t>[0,2]</w:t>
      </w:r>
      <w:r>
        <w:t xml:space="preserve"> and </w:t>
      </w:r>
      <w:r w:rsidR="00924E59">
        <w:t>t</w:t>
      </w:r>
      <w:r w:rsidRPr="00207A01">
        <w:rPr>
          <w:rFonts w:hint="eastAsia"/>
        </w:rPr>
        <w:t>∈</w:t>
      </w:r>
      <w:r>
        <w:rPr>
          <w:rFonts w:hint="eastAsia"/>
        </w:rPr>
        <w:t>[0,</w:t>
      </w:r>
      <w:r>
        <w:t>4.</w:t>
      </w:r>
      <w:r w:rsidR="00050011">
        <w:t>3</w:t>
      </w:r>
      <w:r>
        <w:rPr>
          <w:rFonts w:hint="eastAsia"/>
        </w:rPr>
        <w:t>]</w:t>
      </w:r>
      <w:r>
        <w:t xml:space="preserve"> around a certain point</w:t>
      </w:r>
    </w:p>
    <w:p w14:paraId="436DD9DA" w14:textId="21FB747E" w:rsidR="00D57FA7" w:rsidRDefault="00207A01" w:rsidP="00D57FA7">
      <w:r>
        <w:lastRenderedPageBreak/>
        <w:tab/>
        <w:t>In figure 3, I c</w:t>
      </w:r>
      <w:r w:rsidR="00924E59">
        <w:t>hose to use the function sin(6πt</w:t>
      </w:r>
      <w:r w:rsidR="000A709F">
        <w:t xml:space="preserve">)+1 so that I do not need to deal with negative values on the visual representation, as they might be distracting. The figure suggests the importance of the domain chosen for the winding: if the domain is </w:t>
      </w:r>
      <w:r w:rsidR="00AC1DAC">
        <w:t>an</w:t>
      </w:r>
      <w:r w:rsidR="000A709F">
        <w:t xml:space="preserve"> </w:t>
      </w:r>
      <w:r w:rsidR="00AC1DAC">
        <w:t xml:space="preserve">integer multiple of the period of the graph, (2 is an integer multiple of </w:t>
      </w:r>
      <m:oMath>
        <m:f>
          <m:fPr>
            <m:ctrlPr>
              <w:rPr>
                <w:rFonts w:ascii="Cambria Math" w:hAnsi="Cambria Math"/>
                <w:i/>
              </w:rPr>
            </m:ctrlPr>
          </m:fPr>
          <m:num>
            <m:r>
              <w:rPr>
                <w:rFonts w:ascii="Cambria Math" w:hAnsi="Cambria Math"/>
              </w:rPr>
              <m:t>1</m:t>
            </m:r>
          </m:num>
          <m:den>
            <m:r>
              <w:rPr>
                <w:rFonts w:ascii="Cambria Math" w:hAnsi="Cambria Math"/>
              </w:rPr>
              <m:t>3</m:t>
            </m:r>
          </m:den>
        </m:f>
      </m:oMath>
      <w:r w:rsidR="00AC1DAC">
        <w:t xml:space="preserve"> by 6 times) then the shape will symmetrical. If the domain is not an integer multiple of the period of the sin function, then it will not be a radial symmetrical shape. </w:t>
      </w:r>
    </w:p>
    <w:p w14:paraId="4003C4C5" w14:textId="02852B0F" w:rsidR="00D57FA7" w:rsidRDefault="00D57FA7" w:rsidP="00D57FA7">
      <w:r>
        <w:tab/>
        <w:t xml:space="preserve">While a 2D Cartesian plane can be used to plot the shape, and find the location of the centroid of the shape, finding an equation that describes the shape will be difficult. Instead, we can use the useful tool of complex numbers’ polar form to graph this function. </w:t>
      </w:r>
    </w:p>
    <w:p w14:paraId="49D19A3E" w14:textId="32966500" w:rsidR="00D57FA7" w:rsidRDefault="00D57FA7" w:rsidP="00D57FA7">
      <w:r>
        <w:tab/>
      </w:r>
      <w:r w:rsidR="00924E59">
        <w:t xml:space="preserve">Recall function g(t) from figure 3. The process of transitioning the graph into a shape can be seen as changing the x-axis into the degree of rotation and y-axis to the length from a certain point to the origin. Since the x-axis values are just t and y-axis values are g(t), we can write the complex expression </w:t>
      </w:r>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6πt)</m:t>
        </m:r>
      </m:oMath>
      <w:r w:rsidR="00924E59">
        <w:t xml:space="preserve">. The expression within the cis function is the same as the sine function in g(x) because we also need to perform the same horizontal compression the cis function to make sure that both function represents the same graph. </w:t>
      </w:r>
    </w:p>
    <w:p w14:paraId="7BAAFBF0" w14:textId="3690CC2F" w:rsidR="00C45E5D" w:rsidRDefault="00924E59" w:rsidP="00D57FA7">
      <w:r>
        <w:tab/>
        <w:t xml:space="preserve">The expression can be further generalized by using the variable f to represent the frequency. The transition that we are essentially performing on the graph is </w:t>
      </w:r>
      <w:r w:rsidR="00C45E5D">
        <w:t xml:space="preserve">compressing a normal sine wave horizontally by 2π, and then horizontally expanding it by its period. Notice that the transition that we are performing here are as same as the transitions that we have performed to a Fourier series, which prompts us that we are on the right path. The expression thus becomes: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t</m:t>
            </m:r>
          </m:e>
        </m:d>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m:t>
        </m:r>
      </m:oMath>
      <w:r w:rsidR="00C45E5D">
        <w:t>.</w:t>
      </w:r>
    </w:p>
    <w:p w14:paraId="67624E16" w14:textId="163426A0" w:rsidR="00C45E5D" w:rsidRDefault="00C45E5D" w:rsidP="00D57FA7">
      <w:r>
        <w:tab/>
        <w:t xml:space="preserve">Since we need to find the average location of the graph, which is a continuous set of data, we can divide its integral by its domain. After this modification, we can create a function of f: </w:t>
      </w:r>
    </w:p>
    <w:p w14:paraId="33BAD167" w14:textId="0BD86CA1" w:rsidR="00C45E5D" w:rsidRPr="00C45E5D" w:rsidRDefault="0087298C" w:rsidP="00D57FA7">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00238776" w14:textId="418DAEA4" w:rsidR="00BE0F64" w:rsidRDefault="00C45E5D" w:rsidP="00D57FA7">
      <w:r>
        <w:tab/>
        <w:t xml:space="preserve">Now that we have built this complex express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w:t>
      </w:r>
      <w:r w:rsidR="00D81325">
        <w:t xml:space="preserve"> which we know have some sort of connection to the abundance of sinusoidal functions with different frequencies,</w:t>
      </w:r>
      <w:r>
        <w:t xml:space="preserve"> but what does it actually do and how does it behave? I claimed that when the frequency f is a whole number multiple of the actual frequency of the function, the centroid will be in the middle of the shape, which in this case is the origin. This is actually a false claim because there is one exception of this rule when f is exactly the same as the </w:t>
      </w:r>
      <w:r w:rsidR="00A1474D">
        <w:t xml:space="preserve">frequency of the function g(x). This is because the whole number of multiples actually indicator of the amount of segments that is radially symmetric. This can be seen from the </w:t>
      </w:r>
      <w:r w:rsidR="0035305B">
        <w:t xml:space="preserve">figure 3, where the whole number multiple is </w:t>
      </w:r>
      <m:oMath>
        <m:r>
          <w:rPr>
            <w:rFonts w:ascii="Cambria Math" w:hAnsi="Cambria Math"/>
          </w:rPr>
          <m:t>2÷</m:t>
        </m:r>
        <m:f>
          <m:fPr>
            <m:ctrlPr>
              <w:rPr>
                <w:rFonts w:ascii="Cambria Math" w:hAnsi="Cambria Math"/>
                <w:i/>
              </w:rPr>
            </m:ctrlPr>
          </m:fPr>
          <m:num>
            <m:r>
              <w:rPr>
                <w:rFonts w:ascii="Cambria Math" w:hAnsi="Cambria Math"/>
              </w:rPr>
              <m:t>2π</m:t>
            </m:r>
          </m:num>
          <m:den>
            <m:r>
              <w:rPr>
                <w:rFonts w:ascii="Cambria Math" w:hAnsi="Cambria Math"/>
              </w:rPr>
              <m:t>6π</m:t>
            </m:r>
          </m:den>
        </m:f>
        <m:r>
          <w:rPr>
            <w:rFonts w:ascii="Cambria Math" w:hAnsi="Cambria Math"/>
          </w:rPr>
          <m:t>=6</m:t>
        </m:r>
      </m:oMath>
      <w:r w:rsidR="0035305B">
        <w:t xml:space="preserve">, which is also the amount of segments in the shape which it produces. When the whole number multiple </w:t>
      </w:r>
      <w:r w:rsidR="0035305B">
        <w:lastRenderedPageBreak/>
        <w:t xml:space="preserve">is one, there is only one segment, and there is nothing else to balance it out, making it so that </w:t>
      </w:r>
      <w:r w:rsidR="005504CD">
        <w:t xml:space="preserve">the centroid of the shape being far away from the center. </w:t>
      </w:r>
      <w:r w:rsidR="00BE0F64">
        <w:t>This can be seen in figure 4:</w:t>
      </w:r>
    </w:p>
    <w:p w14:paraId="695C2AC2" w14:textId="77777777" w:rsidR="00BE0F64" w:rsidRDefault="00BE0F64" w:rsidP="00BE0F64">
      <w:pPr>
        <w:keepNext/>
      </w:pPr>
      <w:commentRangeStart w:id="5"/>
      <w:r>
        <w:rPr>
          <w:noProof/>
          <w:lang w:val="en-CA"/>
        </w:rPr>
        <w:drawing>
          <wp:inline distT="0" distB="0" distL="0" distR="0" wp14:anchorId="09CF25CC" wp14:editId="3CACF90A">
            <wp:extent cx="5478780" cy="2516505"/>
            <wp:effectExtent l="0" t="0" r="7620" b="0"/>
            <wp:docPr id="15" name="Picture 15" descr="E:\school-stuff\2018-2019\math\resources\winding-sine-centro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chool-stuff\2018-2019\math\resources\winding-sine-centroi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8780" cy="2516505"/>
                    </a:xfrm>
                    <a:prstGeom prst="rect">
                      <a:avLst/>
                    </a:prstGeom>
                    <a:noFill/>
                    <a:ln>
                      <a:noFill/>
                    </a:ln>
                  </pic:spPr>
                </pic:pic>
              </a:graphicData>
            </a:graphic>
          </wp:inline>
        </w:drawing>
      </w:r>
      <w:commentRangeEnd w:id="5"/>
      <w:r w:rsidR="00AB66DA">
        <w:rPr>
          <w:rStyle w:val="CommentReference"/>
        </w:rPr>
        <w:commentReference w:id="5"/>
      </w:r>
    </w:p>
    <w:p w14:paraId="3448E367" w14:textId="5CD4AD19" w:rsidR="00C45E5D" w:rsidRPr="00BE0F64" w:rsidRDefault="00BE0F64" w:rsidP="00BE0F64">
      <w:pPr>
        <w:pStyle w:val="Caption"/>
        <w:rPr>
          <w:sz w:val="20"/>
          <w:szCs w:val="20"/>
        </w:rPr>
      </w:pPr>
      <w:r w:rsidRPr="00BE0F64">
        <w:rPr>
          <w:sz w:val="20"/>
          <w:szCs w:val="20"/>
        </w:rPr>
        <w:t xml:space="preserve">Figure </w:t>
      </w:r>
      <w:r w:rsidRPr="00BE0F64">
        <w:rPr>
          <w:sz w:val="20"/>
          <w:szCs w:val="20"/>
        </w:rPr>
        <w:fldChar w:fldCharType="begin"/>
      </w:r>
      <w:r w:rsidRPr="00BE0F64">
        <w:rPr>
          <w:sz w:val="20"/>
          <w:szCs w:val="20"/>
        </w:rPr>
        <w:instrText xml:space="preserve"> SEQ Figure \* ARABIC </w:instrText>
      </w:r>
      <w:r w:rsidRPr="00BE0F64">
        <w:rPr>
          <w:sz w:val="20"/>
          <w:szCs w:val="20"/>
        </w:rPr>
        <w:fldChar w:fldCharType="separate"/>
      </w:r>
      <w:r w:rsidRPr="00BE0F64">
        <w:rPr>
          <w:noProof/>
          <w:sz w:val="20"/>
          <w:szCs w:val="20"/>
        </w:rPr>
        <w:t>4</w:t>
      </w:r>
      <w:r w:rsidRPr="00BE0F64">
        <w:rPr>
          <w:sz w:val="20"/>
          <w:szCs w:val="20"/>
        </w:rPr>
        <w:fldChar w:fldCharType="end"/>
      </w:r>
      <w:r w:rsidRPr="00BE0F64">
        <w:rPr>
          <w:sz w:val="20"/>
          <w:szCs w:val="20"/>
        </w:rPr>
        <w:t>. Winding the function g(t)=sin(6πt)+1 for t</w:t>
      </w:r>
      <w:r w:rsidRPr="00BE0F64">
        <w:rPr>
          <w:rFonts w:hint="eastAsia"/>
          <w:sz w:val="20"/>
          <w:szCs w:val="20"/>
        </w:rPr>
        <w:t>∈</w:t>
      </w:r>
      <w:r w:rsidRPr="00BE0F64">
        <w:rPr>
          <w:rFonts w:hint="eastAsia"/>
          <w:sz w:val="20"/>
          <w:szCs w:val="20"/>
        </w:rPr>
        <w:t>[0,1]</w:t>
      </w:r>
      <w:r w:rsidRPr="00BE0F64">
        <w:rPr>
          <w:sz w:val="20"/>
          <w:szCs w:val="20"/>
        </w:rPr>
        <w:t>, t</w:t>
      </w:r>
      <w:r w:rsidRPr="00BE0F64">
        <w:rPr>
          <w:rFonts w:hint="eastAsia"/>
          <w:sz w:val="20"/>
          <w:szCs w:val="20"/>
        </w:rPr>
        <w:t>∈</w:t>
      </w:r>
      <w:r w:rsidRPr="00BE0F64">
        <w:rPr>
          <w:rFonts w:hint="eastAsia"/>
          <w:sz w:val="20"/>
          <w:szCs w:val="20"/>
        </w:rPr>
        <w:t>[0,2]</w:t>
      </w:r>
      <w:r w:rsidRPr="00BE0F64">
        <w:rPr>
          <w:sz w:val="20"/>
          <w:szCs w:val="20"/>
        </w:rPr>
        <w:t xml:space="preserve"> and t</w:t>
      </w:r>
      <w:r w:rsidRPr="00BE0F64">
        <w:rPr>
          <w:rFonts w:hint="eastAsia"/>
          <w:sz w:val="20"/>
          <w:szCs w:val="20"/>
        </w:rPr>
        <w:t>∈</w:t>
      </w:r>
      <w:r w:rsidRPr="00BE0F64">
        <w:rPr>
          <w:rFonts w:hint="eastAsia"/>
          <w:sz w:val="20"/>
          <w:szCs w:val="20"/>
        </w:rPr>
        <w:t>[0,</w:t>
      </w:r>
      <w:r w:rsidRPr="00BE0F64">
        <w:rPr>
          <w:sz w:val="20"/>
          <w:szCs w:val="20"/>
        </w:rPr>
        <w:t>4.3</w:t>
      </w:r>
      <w:r w:rsidRPr="00BE0F64">
        <w:rPr>
          <w:rFonts w:hint="eastAsia"/>
          <w:sz w:val="20"/>
          <w:szCs w:val="20"/>
        </w:rPr>
        <w:t>]</w:t>
      </w:r>
      <w:r w:rsidRPr="00BE0F64">
        <w:rPr>
          <w:sz w:val="20"/>
          <w:szCs w:val="20"/>
        </w:rPr>
        <w:t xml:space="preserve"> around a certain point and their centroids respectively</w:t>
      </w:r>
    </w:p>
    <w:p w14:paraId="05DD8E99" w14:textId="515CF90C" w:rsidR="008C6E2C" w:rsidRDefault="00D57FA7" w:rsidP="00B87388">
      <w:r>
        <w:tab/>
      </w:r>
      <w:r w:rsidR="00AB66DA">
        <w:t xml:space="preserve">There is something special happening to the shape on the very right: even though it is not radial symmetrical, its centroid still appears to be so close to the origin that it is almost indistinguishable by eye. This is because of the large amount of oscillation that happens with in the period. It contains 12.8 phases, meaning that each phase only account for </w:t>
      </w:r>
      <m:oMath>
        <m:f>
          <m:fPr>
            <m:ctrlPr>
              <w:rPr>
                <w:rFonts w:ascii="Cambria Math" w:hAnsi="Cambria Math"/>
                <w:i/>
              </w:rPr>
            </m:ctrlPr>
          </m:fPr>
          <m:num>
            <m:r>
              <w:rPr>
                <w:rFonts w:ascii="Cambria Math" w:hAnsi="Cambria Math"/>
              </w:rPr>
              <m:t>1</m:t>
            </m:r>
          </m:num>
          <m:den>
            <m:r>
              <w:rPr>
                <w:rFonts w:ascii="Cambria Math" w:hAnsi="Cambria Math"/>
              </w:rPr>
              <m:t>12.8</m:t>
            </m:r>
          </m:den>
        </m:f>
        <m:r>
          <w:rPr>
            <w:rFonts w:ascii="Cambria Math" w:hAnsi="Cambria Math"/>
          </w:rPr>
          <m:t>=7.8125%</m:t>
        </m:r>
      </m:oMath>
      <w:r w:rsidR="00AB66DA">
        <w:t xml:space="preserve"> of the location in the centroid. </w:t>
      </w:r>
      <w:r w:rsidR="00CE7CFD">
        <w:t xml:space="preserve">This causes the lack of radial symmetry of the shape to have a small effect on the location of the centroid of the shape. The influence of the lack of symmetry on the shape also decreases as a larger interval is considered. This can be seen if we use a simple function to represent </w:t>
      </w:r>
      <w:r w:rsidR="003911DC">
        <w:t xml:space="preserve">the influence of length of the interval on the effect of a single period on the centroid: </w:t>
      </w:r>
      <m:oMath>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x</m:t>
            </m:r>
          </m:den>
        </m:f>
      </m:oMath>
      <w:r w:rsidR="003911DC">
        <w:t xml:space="preserve"> where f is the frequency of the wave. Since x is in the denominator,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x→∞</m:t>
                </m:r>
              </m:lim>
            </m:limLow>
          </m:fName>
          <m:e>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0</m:t>
            </m:r>
          </m:e>
        </m:func>
      </m:oMath>
      <w:r w:rsidR="003911DC">
        <w:t xml:space="preserve">. </w:t>
      </w:r>
      <w:commentRangeStart w:id="6"/>
      <w:r w:rsidR="003911DC">
        <w:t>This means that the larger the range selected, the smaller affect the la</w:t>
      </w:r>
      <w:r w:rsidR="00D0342A">
        <w:t xml:space="preserve">ck of symmetry on the centroid. </w:t>
      </w:r>
      <w:commentRangeEnd w:id="6"/>
      <w:r w:rsidR="00580360">
        <w:rPr>
          <w:rStyle w:val="CommentReference"/>
        </w:rPr>
        <w:commentReference w:id="6"/>
      </w:r>
    </w:p>
    <w:p w14:paraId="0739AA20" w14:textId="7BD4858C" w:rsidR="008C6E2C" w:rsidRDefault="00D0342A" w:rsidP="00B87388">
      <w:r>
        <w:tab/>
        <w:t xml:space="preserve">The distance between the centroid of the shape and the origin can thus be connected to the abundance of a sinusoidal function with the period as same as the time interval. </w:t>
      </w:r>
      <w:r w:rsidR="00D81325">
        <w:t xml:space="preserve">This is because the effect on the lack of radial symmetry on the distance between the centroid and origin can be eliminated by increasing the boundary of the domain to </w:t>
      </w:r>
      <w:r w:rsidR="00D81325" w:rsidRPr="00D81325">
        <w:rPr>
          <w:rFonts w:hint="eastAsia"/>
        </w:rPr>
        <w:t>∞</w:t>
      </w:r>
      <w:r w:rsidR="00D81325">
        <w:rPr>
          <w:rFonts w:hint="eastAsia"/>
        </w:rPr>
        <w:t xml:space="preserve"> and -</w:t>
      </w:r>
      <w:r w:rsidR="00D81325" w:rsidRPr="00D81325">
        <w:rPr>
          <w:rFonts w:hint="eastAsia"/>
        </w:rPr>
        <w:t>∞</w:t>
      </w:r>
      <w:r w:rsidR="00D81325">
        <w:rPr>
          <w:rFonts w:hint="eastAsia"/>
        </w:rPr>
        <w:t>.</w:t>
      </w:r>
      <w:r w:rsidR="00580360">
        <w:t>(I will refer back to this later in the paper)</w:t>
      </w:r>
      <w:r w:rsidR="00D81325">
        <w:rPr>
          <w:rFonts w:hint="eastAsia"/>
        </w:rPr>
        <w:t xml:space="preserve"> </w:t>
      </w:r>
      <w:r w:rsidR="00D81325">
        <w:t xml:space="preserve">After whipping out the effect of radial symmetry on the distance, the only factor which affects the distance of the two point is whether the period matches with time interval. </w:t>
      </w:r>
    </w:p>
    <w:p w14:paraId="4ADB4C3B" w14:textId="48CFC866" w:rsidR="007E0265" w:rsidRDefault="008C6E2C" w:rsidP="00464A31">
      <w:pPr>
        <w:ind w:firstLine="420"/>
      </w:pPr>
      <w:r>
        <w:lastRenderedPageBreak/>
        <w:t xml:space="preserve">However, given the domain that is being used, it is impossible for the sinusoid to have the same period as the period must be a finite value. </w:t>
      </w:r>
      <w:r w:rsidR="007E0265">
        <w:t>If the period of the sinusoid is used to control the amount of oscillations, we are limiting ourselves to just one cycle in the graph, which jams the entire set of real numbers into the domain 0 to 2π for the cis function.</w:t>
      </w:r>
    </w:p>
    <w:p w14:paraId="2EF42167" w14:textId="6CE331FB" w:rsidR="000B5DCB" w:rsidRDefault="008C6E2C" w:rsidP="00464A31">
      <w:pPr>
        <w:ind w:firstLine="420"/>
      </w:pPr>
      <w:r>
        <w:t xml:space="preserve">This “bug” in our formula can be fixed by adding a small patch. </w:t>
      </w:r>
      <w:r w:rsidR="000B5DCB">
        <w:t>Instead</w:t>
      </w:r>
      <w:r w:rsidR="00464A31">
        <w:t xml:space="preserve"> of using the period to control the frequency of oscillations in the shape, we can use the frequency itself as a variable. This increases the domain of the cis function from only 0 to 2π into -</w:t>
      </w:r>
      <w:r w:rsidR="00464A31" w:rsidRPr="00D81325">
        <w:rPr>
          <w:rFonts w:hint="eastAsia"/>
        </w:rPr>
        <w:t>∞</w:t>
      </w:r>
      <w:r w:rsidR="00464A31">
        <w:t xml:space="preserve"> to </w:t>
      </w:r>
      <w:r w:rsidR="00464A31" w:rsidRPr="00D81325">
        <w:rPr>
          <w:rFonts w:hint="eastAsia"/>
        </w:rPr>
        <w:t>∞</w:t>
      </w:r>
      <w:r w:rsidR="00464A31">
        <w:rPr>
          <w:rFonts w:hint="eastAsia"/>
        </w:rPr>
        <w:t xml:space="preserve">. </w:t>
      </w:r>
      <w:r w:rsidR="00464A31">
        <w:t>This way, if the frequency of winding the graph matches with the frequency of the sinusoid oscillating, the period of the sinusoid will match up with the domain of one cycle in the graph, causing the centroid of the shape to deviate from the origin.</w:t>
      </w:r>
    </w:p>
    <w:p w14:paraId="6F007397" w14:textId="58FE8483" w:rsidR="007E0265" w:rsidRPr="007E0265" w:rsidRDefault="007E0265" w:rsidP="007E0265">
      <w:pPr>
        <w:ind w:firstLine="420"/>
      </w:pPr>
      <w:r>
        <w:t>This modification is essentially making the cis function to have the same frequency as the sinusoid function, and can be carried out by expanding the sinusoid horizontally by f when plotting it onto the complex plane. This</w:t>
      </w:r>
      <w:r w:rsidR="00A606A8">
        <w:t xml:space="preserve"> changes</w:t>
      </w:r>
      <w:r>
        <w:t xml:space="preserve"> the expression to:</w:t>
      </w:r>
    </w:p>
    <w:p w14:paraId="63014FB6" w14:textId="7D8FD405" w:rsidR="007E0265" w:rsidRPr="00920D11" w:rsidRDefault="0087298C" w:rsidP="007E0265">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f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11C5CF43" w14:textId="38E76DE0" w:rsidR="00920D11" w:rsidRDefault="00920D11" w:rsidP="007E0265">
      <w:r>
        <w:tab/>
      </w:r>
      <w:r w:rsidR="0093404B">
        <w:t xml:space="preserve"> </w:t>
      </w:r>
      <w:r w:rsidR="00BA1B02">
        <w:t xml:space="preserve">To recap everything that have just happened, we first established the connection between averages, integrals and the frequency of a sine wave. We then investigated the potential of using complex numbers to represent the Fourier series. After, we connected the concept of centroid with the idea of averaging a function, and through minor tweaks, created the express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BA1B02">
        <w:t xml:space="preserve"> which describes the abundance, phase shift of a sinusoid of the frequency f in a periodic function.</w:t>
      </w:r>
    </w:p>
    <w:p w14:paraId="216EF2D5" w14:textId="2D7BE77A" w:rsidR="006665BC" w:rsidRDefault="006665BC" w:rsidP="006665BC">
      <w:r>
        <w:tab/>
        <w:t xml:space="preserve">Now that we know that the complex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provides information of a single sinusoid, will it also work for the sum of multiple sinusoids? </w:t>
      </w:r>
    </w:p>
    <w:p w14:paraId="056C0632" w14:textId="62E9D59C" w:rsidR="004304D5" w:rsidRDefault="004304D5" w:rsidP="006665BC">
      <w:r>
        <w:tab/>
        <w:t>If the function g(t)=A(t)+B(t), such that A(t)=sin(2πf</w:t>
      </w:r>
      <w:r>
        <w:rPr>
          <w:vertAlign w:val="subscript"/>
        </w:rPr>
        <w:t>1</w:t>
      </w:r>
      <w:r>
        <w:t>t) and B(t)=sin(2π</w:t>
      </w:r>
      <w:r w:rsidRPr="004304D5">
        <w:t xml:space="preserve"> </w:t>
      </w:r>
      <w:r>
        <w:t>f</w:t>
      </w:r>
      <w:r>
        <w:rPr>
          <w:vertAlign w:val="subscript"/>
        </w:rPr>
        <w:t>2</w:t>
      </w:r>
      <w:r>
        <w:t>t), the function g(x) will be representing the sum of multiple sinusoids with different frequencies f</w:t>
      </w:r>
      <w:r>
        <w:rPr>
          <w:vertAlign w:val="subscript"/>
        </w:rPr>
        <w:t xml:space="preserve">1 </w:t>
      </w:r>
      <w:r>
        <w:t>and f</w:t>
      </w:r>
      <w:r>
        <w:rPr>
          <w:vertAlign w:val="subscript"/>
        </w:rPr>
        <w:t>2</w:t>
      </w:r>
      <w:r>
        <w:t xml:space="preserve">.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can thus be rewritten using integration rules:</w:t>
      </w:r>
    </w:p>
    <w:p w14:paraId="2197133C" w14:textId="78725572" w:rsidR="004304D5" w:rsidRPr="005A5BD0" w:rsidRDefault="004304D5" w:rsidP="004304D5">
      <w:pPr>
        <w:ind w:left="420" w:hanging="420"/>
      </w:pPr>
      <w:r>
        <w:tab/>
      </w:r>
      <m:oMath>
        <m:r>
          <m:rPr>
            <m:sty m:val="p"/>
          </m:rPr>
          <w:rPr>
            <w:rFonts w:ascii="Cambria Math" w:hAnsi="Cambria Math"/>
          </w:rPr>
          <w:br/>
        </m:r>
      </m:oMath>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d>
                    <m:dPr>
                      <m:ctrlPr>
                        <w:rPr>
                          <w:rFonts w:ascii="Cambria Math" w:hAnsi="Cambria Math"/>
                          <w:i/>
                        </w:rPr>
                      </m:ctrlPr>
                    </m:dPr>
                    <m:e>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B</m:t>
                      </m:r>
                      <m:d>
                        <m:dPr>
                          <m:ctrlPr>
                            <w:rPr>
                              <w:rFonts w:ascii="Cambria Math" w:hAnsi="Cambria Math"/>
                              <w:i/>
                            </w:rPr>
                          </m:ctrlPr>
                        </m:dPr>
                        <m:e>
                          <m:r>
                            <w:rPr>
                              <w:rFonts w:ascii="Cambria Math" w:hAnsi="Cambria Math"/>
                            </w:rPr>
                            <m:t>t</m:t>
                          </m:r>
                        </m:e>
                      </m:d>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B</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3FB4A2B4" w14:textId="6BEE8223" w:rsidR="004304D5" w:rsidRPr="004304D5" w:rsidRDefault="005A5BD0" w:rsidP="006665BC">
      <w:r>
        <w:lastRenderedPageBreak/>
        <w:tab/>
        <w:t xml:space="preserve">By rewriting the function into this form, it can be seen that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just became the sum of </w:t>
      </w:r>
      <m:oMath>
        <m:acc>
          <m:accPr>
            <m:ctrlPr>
              <w:rPr>
                <w:rFonts w:ascii="Cambria Math" w:hAnsi="Cambria Math"/>
                <w:i/>
              </w:rPr>
            </m:ctrlPr>
          </m:accPr>
          <m:e>
            <m:r>
              <w:rPr>
                <w:rFonts w:ascii="Cambria Math" w:hAnsi="Cambria Math"/>
              </w:rPr>
              <m:t>A</m:t>
            </m:r>
          </m:e>
        </m:acc>
        <m:d>
          <m:dPr>
            <m:ctrlPr>
              <w:rPr>
                <w:rFonts w:ascii="Cambria Math" w:hAnsi="Cambria Math"/>
                <w:i/>
              </w:rPr>
            </m:ctrlPr>
          </m:dPr>
          <m:e>
            <m:r>
              <w:rPr>
                <w:rFonts w:ascii="Cambria Math" w:hAnsi="Cambria Math"/>
              </w:rPr>
              <m:t>f</m:t>
            </m:r>
          </m:e>
        </m:d>
      </m:oMath>
      <w:r>
        <w:t xml:space="preserve"> and </w:t>
      </w:r>
      <m:oMath>
        <m:acc>
          <m:accPr>
            <m:ctrlPr>
              <w:rPr>
                <w:rFonts w:ascii="Cambria Math" w:hAnsi="Cambria Math"/>
                <w:i/>
              </w:rPr>
            </m:ctrlPr>
          </m:accPr>
          <m:e>
            <m:r>
              <w:rPr>
                <w:rFonts w:ascii="Cambria Math" w:hAnsi="Cambria Math"/>
              </w:rPr>
              <m:t>B</m:t>
            </m:r>
          </m:e>
        </m:acc>
        <m:d>
          <m:dPr>
            <m:ctrlPr>
              <w:rPr>
                <w:rFonts w:ascii="Cambria Math" w:hAnsi="Cambria Math"/>
                <w:i/>
              </w:rPr>
            </m:ctrlPr>
          </m:dPr>
          <m:e>
            <m:r>
              <w:rPr>
                <w:rFonts w:ascii="Cambria Math" w:hAnsi="Cambria Math"/>
              </w:rPr>
              <m:t>f</m:t>
            </m:r>
          </m:e>
        </m:d>
      </m:oMath>
      <w:r>
        <w:t xml:space="preserve">. Since </w:t>
      </w:r>
      <m:oMath>
        <m:acc>
          <m:accPr>
            <m:ctrlPr>
              <w:rPr>
                <w:rFonts w:ascii="Cambria Math" w:hAnsi="Cambria Math"/>
                <w:i/>
              </w:rPr>
            </m:ctrlPr>
          </m:accPr>
          <m:e>
            <m:r>
              <w:rPr>
                <w:rFonts w:ascii="Cambria Math" w:hAnsi="Cambria Math"/>
              </w:rPr>
              <m:t>A</m:t>
            </m:r>
          </m:e>
        </m:acc>
        <m:d>
          <m:dPr>
            <m:ctrlPr>
              <w:rPr>
                <w:rFonts w:ascii="Cambria Math" w:hAnsi="Cambria Math"/>
                <w:i/>
              </w:rPr>
            </m:ctrlPr>
          </m:dPr>
          <m:e>
            <m:r>
              <w:rPr>
                <w:rFonts w:ascii="Cambria Math" w:hAnsi="Cambria Math"/>
              </w:rPr>
              <m:t>f</m:t>
            </m:r>
          </m:e>
        </m:d>
      </m:oMath>
      <w:r>
        <w:t xml:space="preserve"> and </w:t>
      </w:r>
      <m:oMath>
        <m:acc>
          <m:accPr>
            <m:ctrlPr>
              <w:rPr>
                <w:rFonts w:ascii="Cambria Math" w:hAnsi="Cambria Math"/>
                <w:i/>
              </w:rPr>
            </m:ctrlPr>
          </m:accPr>
          <m:e>
            <m:r>
              <w:rPr>
                <w:rFonts w:ascii="Cambria Math" w:hAnsi="Cambria Math"/>
              </w:rPr>
              <m:t>B</m:t>
            </m:r>
          </m:e>
        </m:acc>
        <m:d>
          <m:dPr>
            <m:ctrlPr>
              <w:rPr>
                <w:rFonts w:ascii="Cambria Math" w:hAnsi="Cambria Math"/>
                <w:i/>
              </w:rPr>
            </m:ctrlPr>
          </m:dPr>
          <m:e>
            <m:r>
              <w:rPr>
                <w:rFonts w:ascii="Cambria Math" w:hAnsi="Cambria Math"/>
              </w:rPr>
              <m:t>f</m:t>
            </m:r>
          </m:e>
        </m:d>
      </m:oMath>
      <w:r>
        <w:t xml:space="preserve"> would only have a large peak when f is the same as the frequencies of the function f</w:t>
      </w:r>
      <w:r>
        <w:rPr>
          <w:vertAlign w:val="subscript"/>
        </w:rPr>
        <w:t xml:space="preserve">1 </w:t>
      </w:r>
      <w:r>
        <w:t>and f</w:t>
      </w:r>
      <w:r>
        <w:rPr>
          <w:vertAlign w:val="subscript"/>
        </w:rPr>
        <w:t>2</w:t>
      </w:r>
      <w:r>
        <w:t>, adding the function together would thus create to large peaks at f</w:t>
      </w:r>
      <w:r>
        <w:rPr>
          <w:vertAlign w:val="subscript"/>
        </w:rPr>
        <w:t xml:space="preserve">1 </w:t>
      </w:r>
      <w:r>
        <w:t>and f</w:t>
      </w:r>
      <w:r>
        <w:rPr>
          <w:vertAlign w:val="subscript"/>
        </w:rPr>
        <w:t xml:space="preserve">2 </w:t>
      </w:r>
      <w:r>
        <w:t xml:space="preserve">in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580360">
        <w:t xml:space="preserve">. Since the Fourier theorem states that any periodical function can be expressed using a Fourier series, a series of sinusoids with different frequencies by modifying their amplitude and phase shift,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580360">
        <w:t xml:space="preserve"> would thus output information on the amplitude and phase shift of the sinusoid function with frequency f in the Fourier series of g(f).</w:t>
      </w:r>
    </w:p>
    <w:p w14:paraId="3E18C4E0" w14:textId="635645A6" w:rsidR="00BA1B02" w:rsidRPr="00CA418D" w:rsidRDefault="00BA1B02" w:rsidP="007E0265">
      <w:r>
        <w:tab/>
        <w:t>This expression</w:t>
      </w:r>
      <w:r w:rsidR="00580360">
        <w:t>, however,</w:t>
      </w:r>
      <w:r>
        <w:t xml:space="preserve"> </w:t>
      </w:r>
      <w:r w:rsidR="00CA418D">
        <w:t>does not cleanly display the information about amplitude and phase shift of the certain frequency, as the non-radial symmetric shapes creates uncertainties. As previously discussed, this can be fixed by setting</w:t>
      </w:r>
      <w:r>
        <w:t xml:space="preserve"> the boundary of the integral into -</w:t>
      </w:r>
      <w:r w:rsidRPr="00D81325">
        <w:rPr>
          <w:rFonts w:hint="eastAsia"/>
        </w:rPr>
        <w:t>∞</w:t>
      </w:r>
      <w:r>
        <w:t xml:space="preserve"> to </w:t>
      </w:r>
      <w:r w:rsidRPr="00D81325">
        <w:rPr>
          <w:rFonts w:hint="eastAsia"/>
        </w:rPr>
        <w:t>∞</w:t>
      </w:r>
      <w:r w:rsidR="00CA418D">
        <w:rPr>
          <w:rFonts w:hint="eastAsia"/>
        </w:rPr>
        <w:t xml:space="preserve">. </w:t>
      </w:r>
      <w:r w:rsidR="00CA418D">
        <w:t xml:space="preserve">This </w:t>
      </w:r>
      <w:r>
        <w:t>cancels out the effect of lack of symmetry on the position of the centroid</w:t>
      </w:r>
      <w:r w:rsidR="00580360">
        <w:t xml:space="preserve">. </w:t>
      </w:r>
      <w:r w:rsidR="00CA418D">
        <w:t>The t</w:t>
      </w:r>
      <w:r w:rsidR="00CA418D">
        <w:rPr>
          <w:vertAlign w:val="subscript"/>
        </w:rPr>
        <w:t>2</w:t>
      </w:r>
      <w:r w:rsidR="00CA418D">
        <w:t>–t</w:t>
      </w:r>
      <w:r w:rsidR="00CA418D">
        <w:rPr>
          <w:vertAlign w:val="subscript"/>
        </w:rPr>
        <w:t>1</w:t>
      </w:r>
      <w:r w:rsidR="00CA418D">
        <w:t xml:space="preserve"> in the denominator is also removed, as the result of the subtraction will becoming 2</w:t>
      </w:r>
      <w:r w:rsidR="00CA418D" w:rsidRPr="00D81325">
        <w:rPr>
          <w:rFonts w:hint="eastAsia"/>
        </w:rPr>
        <w:t>∞</w:t>
      </w:r>
      <w:r w:rsidR="00CA418D">
        <w:rPr>
          <w:rFonts w:hint="eastAsia"/>
        </w:rPr>
        <w:t>, leading the value generated by the f</w:t>
      </w:r>
      <w:r w:rsidR="00CA418D">
        <w:t>unction to be compressed to 0. Getting rid of the denominator will not affect the visualization of the frequencies, as the interval is set constant, and the denominator only scales the result of the function down by the set range being considered. The function will thus become:</w:t>
      </w:r>
    </w:p>
    <w:p w14:paraId="52DD0EE5" w14:textId="4953D1B0" w:rsidR="008C6E2C" w:rsidRPr="00CA418D" w:rsidRDefault="0087298C" w:rsidP="008C6E2C">
      <w:pPr>
        <w:ind w:firstLine="42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oMath>
      </m:oMathPara>
    </w:p>
    <w:p w14:paraId="1BA6720B" w14:textId="2B95C22A" w:rsidR="00B969D9" w:rsidRDefault="00CA418D" w:rsidP="00706766">
      <w:pPr>
        <w:ind w:firstLine="420"/>
      </w:pPr>
      <w:r>
        <w:t>This function has two minor difference in terms of representation from the Fourier transformation known by the public. The first difference is that we constructed the function using the polar form of complex numbers, while the version more well known to the public uses the Euler’s form, likely because the integration is easier to find. Another difference is that we drew the shape in terms of angle, which naturally goes in the counter-clockwise direction. Fourier approached the transformation in clockwise direction, which can be done by flipping the function around the y-axis. This does not make any differences to the function itself,</w:t>
      </w:r>
      <w:r w:rsidR="00B969D9">
        <w:t xml:space="preserve"> as we are just changing the direction we draw the shape. This changes to function to:</w:t>
      </w:r>
    </w:p>
    <w:p w14:paraId="1B49A17E" w14:textId="11E02252" w:rsidR="00B969D9" w:rsidRPr="00706766" w:rsidRDefault="00B969D9" w:rsidP="00B969D9">
      <w:pPr>
        <w:ind w:firstLine="420"/>
      </w:pPr>
      <w:r>
        <w:tab/>
      </w:r>
      <m:oMath>
        <m:r>
          <m:rPr>
            <m:sty m:val="p"/>
          </m:rPr>
          <w:rPr>
            <w:rFonts w:ascii="Cambria Math" w:hAnsi="Cambria Math"/>
          </w:rPr>
          <w:br/>
        </m:r>
      </m:oMath>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g</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e</m:t>
                  </m:r>
                </m:e>
                <m:sup>
                  <m:r>
                    <w:rPr>
                      <w:rFonts w:ascii="Cambria Math" w:hAnsi="Cambria Math"/>
                    </w:rPr>
                    <m:t>-2πift</m:t>
                  </m:r>
                </m:sup>
              </m:sSup>
              <m:r>
                <w:rPr>
                  <w:rFonts w:ascii="Cambria Math" w:hAnsi="Cambria Math"/>
                </w:rPr>
                <m:t>dt</m:t>
              </m:r>
            </m:e>
          </m:nary>
        </m:oMath>
      </m:oMathPara>
    </w:p>
    <w:p w14:paraId="3212C6C2" w14:textId="209C363C" w:rsidR="00706766" w:rsidRDefault="00706766" w:rsidP="002D1374">
      <w:pPr>
        <w:pStyle w:val="Heading2"/>
      </w:pPr>
      <w:r>
        <w:t>Discrete Fourier Transform</w:t>
      </w:r>
    </w:p>
    <w:p w14:paraId="1FD4E2D9" w14:textId="1C45B377" w:rsidR="003E2ED4" w:rsidRDefault="002D1374" w:rsidP="002D1374">
      <w:r>
        <w:tab/>
        <w:t xml:space="preserve">We will now apply our Fourier transformation formula on the topic of noise cancelation. Recall that microphones record the air pressure difference from in the soundwave and in the surrounding in a given frequency to represent the soundwave. This means that the recording of the soundwave is not a continuous function, but rather just a large amount of sample points the belong to the actual function of the soundwave. This creates a problem, as the expression that we have just created requires the exact function of the periodic wave: the function g(x) is </w:t>
      </w:r>
      <w:r>
        <w:lastRenderedPageBreak/>
        <w:t>continuous and the boundaries of the integral is ±</w:t>
      </w:r>
      <w:r w:rsidRPr="00D81325">
        <w:rPr>
          <w:rFonts w:hint="eastAsia"/>
        </w:rPr>
        <w:t>∞</w:t>
      </w:r>
      <w:r w:rsidR="0099286D">
        <w:rPr>
          <w:rFonts w:hint="eastAsia"/>
        </w:rPr>
        <w:t>,</w:t>
      </w:r>
      <w:r w:rsidR="0099286D">
        <w:t xml:space="preserve"> which cannot be satisfied with only a set of sample points. We thus need to modify</w:t>
      </w:r>
      <w:r w:rsidR="003E2ED4">
        <w:t xml:space="preserve">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3E2ED4">
        <w:t>.</w:t>
      </w:r>
    </w:p>
    <w:p w14:paraId="39028F7B" w14:textId="2F931E65" w:rsidR="003E2ED4" w:rsidRDefault="00FD58FB" w:rsidP="002D1374">
      <w:r>
        <w:tab/>
        <w:t>Since we are now dealing with a sequence, we can use the variable g</w:t>
      </w:r>
      <w:r>
        <w:rPr>
          <w:vertAlign w:val="subscript"/>
        </w:rPr>
        <w:t>n</w:t>
      </w:r>
      <w:r>
        <w:t xml:space="preserve"> to represent the value of the n’th recording in the sequence, with a total of N recording in total in the given time interval t. </w:t>
      </w:r>
    </w:p>
    <w:p w14:paraId="3A01E681" w14:textId="18FB58A2" w:rsidR="00FD58FB" w:rsidRDefault="00FD58FB" w:rsidP="002D1374">
      <w:r>
        <w:tab/>
        <w:t xml:space="preserve">Instead of winding the function g(x) to create a radial shape, we can instead wind the series of points to create the shape. The effects will be exactly the same and the only difference is that we will only be dealing with a finite amount of point instead of a line. Borrowing concepts from the previous section of |z|cis(θ), we can create an expression which plots the point around the origin in the complex plane: </w:t>
      </w:r>
      <m:oMath>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N</m:t>
            </m:r>
          </m:num>
          <m:den>
            <m:r>
              <w:rPr>
                <w:rFonts w:ascii="Cambria Math" w:hAnsi="Cambria Math"/>
              </w:rPr>
              <m:t>t</m:t>
            </m:r>
          </m:den>
        </m:f>
        <m:r>
          <w:rPr>
            <w:rFonts w:ascii="Cambria Math" w:hAnsi="Cambria Math"/>
          </w:rPr>
          <m:t>n)</m:t>
        </m:r>
      </m:oMath>
    </w:p>
    <w:p w14:paraId="7D83ECB5" w14:textId="77CD0AE0" w:rsidR="00920A39" w:rsidRDefault="00920A39" w:rsidP="002D1374">
      <w:r>
        <w:tab/>
        <w:t xml:space="preserve">This expression bares similarities with the expression that we have used before, since </w:t>
      </w:r>
      <m:oMath>
        <m:f>
          <m:fPr>
            <m:ctrlPr>
              <w:rPr>
                <w:rFonts w:ascii="Cambria Math" w:hAnsi="Cambria Math"/>
                <w:i/>
              </w:rPr>
            </m:ctrlPr>
          </m:fPr>
          <m:num>
            <m:r>
              <w:rPr>
                <w:rFonts w:ascii="Cambria Math" w:hAnsi="Cambria Math"/>
              </w:rPr>
              <m:t>N</m:t>
            </m:r>
          </m:num>
          <m:den>
            <m:r>
              <w:rPr>
                <w:rFonts w:ascii="Cambria Math" w:hAnsi="Cambria Math"/>
              </w:rPr>
              <m:t>t</m:t>
            </m:r>
          </m:den>
        </m:f>
      </m:oMath>
      <w:r>
        <w:t xml:space="preserve"> essentially represents the frequency of the recording. We can then find the average of the points</w:t>
      </w:r>
      <w:r w:rsidR="009F2F8B">
        <w:t>, G</w:t>
      </w:r>
      <w:r w:rsidR="009F2F8B">
        <w:rPr>
          <w:vertAlign w:val="subscript"/>
        </w:rPr>
        <w:t>n</w:t>
      </w:r>
      <w:r w:rsidR="009F2F8B">
        <w:t>,</w:t>
      </w:r>
      <w:r>
        <w:t xml:space="preserve"> by summing them and dividing the sum by the total amount of points:</w:t>
      </w:r>
    </w:p>
    <w:p w14:paraId="10272B30" w14:textId="19E614FE" w:rsidR="009F2F8B" w:rsidRDefault="0087298C" w:rsidP="002D1374">
      <m:oMathPara>
        <m:oMath>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t</m:t>
                      </m:r>
                    </m:num>
                    <m:den>
                      <m:r>
                        <w:rPr>
                          <w:rFonts w:ascii="Cambria Math" w:hAnsi="Cambria Math"/>
                        </w:rPr>
                        <m:t>N</m:t>
                      </m:r>
                    </m:den>
                  </m:f>
                  <m:r>
                    <w:rPr>
                      <w:rFonts w:ascii="Cambria Math" w:hAnsi="Cambria Math"/>
                    </w:rPr>
                    <m:t>n)</m:t>
                  </m:r>
                </m:e>
              </m:nary>
            </m:num>
            <m:den>
              <m:r>
                <w:rPr>
                  <w:rFonts w:ascii="Cambria Math" w:hAnsi="Cambria Math"/>
                </w:rPr>
                <m:t>N</m:t>
              </m:r>
            </m:den>
          </m:f>
        </m:oMath>
      </m:oMathPara>
    </w:p>
    <w:p w14:paraId="2B46865F" w14:textId="6CB742A4" w:rsidR="00B969D9" w:rsidRDefault="003C489A" w:rsidP="00550CCC">
      <w:pPr>
        <w:pStyle w:val="Heading2"/>
      </w:pPr>
      <w:r>
        <w:tab/>
      </w:r>
      <w:r w:rsidR="00550CCC">
        <w:t>Fast Fourier Transformation</w:t>
      </w:r>
    </w:p>
    <w:p w14:paraId="0ABCF925" w14:textId="7BF533EC" w:rsidR="00550CCC" w:rsidRDefault="00550CCC" w:rsidP="00550CCC">
      <w:r>
        <w:tab/>
        <w:t xml:space="preserve">Looking at the expression which we have just came up with to perform Fourier transformation on a discrete set of data, there are two problems present if it were to be applied to ANC on a headphone. </w:t>
      </w:r>
    </w:p>
    <w:p w14:paraId="08D5D4E8" w14:textId="58E7D28F" w:rsidR="00550CCC" w:rsidRDefault="00550CCC" w:rsidP="00550CCC">
      <w:r>
        <w:tab/>
        <w:t xml:space="preserve">The first problem is the accuracy of the Fourier transformation. If the distance were to be estimated to be 5 centimeters, which is a very optimistic estimation, there would be only </w:t>
      </w:r>
      <m:oMath>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seconds for the computer to process the audio signal. A standard microphone has a sample rate of 44.1kHz, meaning there will only be 6.4 samples collected before the sound wave reaches the user’s ears. Such a small amount of sample points will create an extremely large amount of </w:t>
      </w:r>
      <w:r w:rsidR="00E951AF">
        <w:t xml:space="preserve">uncertainty, causing the Fourier analysis of the sample points to be unable to accurately represent the actual sound wave of the sound coming from outside. </w:t>
      </w:r>
    </w:p>
    <w:p w14:paraId="5085942F" w14:textId="7402D768" w:rsidR="00E951AF" w:rsidRDefault="00E951AF" w:rsidP="00550CCC">
      <w:r>
        <w:tab/>
        <w:t xml:space="preserve">A common trick which headphones employ to counter this problem is to perform the Fourier transformation on a cumulative sample: storing the samples from the past several seconds, and doing a Fourier analysis based on the cumulating sample points. This would dramatically increase of accuracy of the sound produced to cancel out noise from outside. While this would reduce some lag in the noise cancelation, creating a light echo affect, this can be minimized from the manufacturer of the headphone fine-tuning the cumulative time to the optimal for best noise cancelation and least lag. </w:t>
      </w:r>
    </w:p>
    <w:p w14:paraId="4D847C8C" w14:textId="232C4BA8" w:rsidR="00550CCC" w:rsidRPr="00550CCC" w:rsidRDefault="00550CCC" w:rsidP="00550CCC">
      <w:pPr>
        <w:ind w:firstLine="420"/>
      </w:pPr>
      <w:r>
        <w:lastRenderedPageBreak/>
        <w:t xml:space="preserve">The second but bigger problem is time for calculation. ANC headphones need to finish processing the sound signal before the sound travel from the location of the microphone to the location of the speakers. </w:t>
      </w:r>
      <w:r w:rsidR="00E951AF">
        <w:t xml:space="preserve">Going back to the previous estimation of, the headphone would have only </w:t>
      </w:r>
      <m:oMath>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E951AF">
        <w:t xml:space="preserve">seconds to process thousands of sample points from the past few seconds. </w:t>
      </w:r>
      <w:r>
        <w:t xml:space="preserve">Note that calculations without any optimization, the chip inside the headphone would need to </w:t>
      </w:r>
      <w:r w:rsidR="00E951AF">
        <w:t xml:space="preserve">run through each of the sample points once for every frequency (humans can hear sound from around 20Hz to 20kHz) to complete the Fourier analysis of the soundwave. </w:t>
      </w:r>
      <w:r>
        <w:t xml:space="preserve"> </w:t>
      </w:r>
    </w:p>
    <w:p w14:paraId="388955A3" w14:textId="570B76BD" w:rsidR="002059E9" w:rsidRDefault="003911DC" w:rsidP="002059E9">
      <w:r>
        <w:tab/>
        <w:t xml:space="preserve"> </w:t>
      </w:r>
      <w:r w:rsidR="002059E9">
        <w:t xml:space="preserve">One characteristic of the calculation can be noted: many of the calculation that the headphone is performing is repetitive: if </w:t>
      </w:r>
      <m:oMath>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t</m:t>
                    </m:r>
                  </m:num>
                  <m:den>
                    <m:r>
                      <w:rPr>
                        <w:rFonts w:ascii="Cambria Math" w:hAnsi="Cambria Math"/>
                      </w:rPr>
                      <m:t>N</m:t>
                    </m:r>
                  </m:den>
                </m:f>
                <m:r>
                  <w:rPr>
                    <w:rFonts w:ascii="Cambria Math" w:hAnsi="Cambria Math"/>
                  </w:rPr>
                  <m:t>n)</m:t>
                </m:r>
              </m:e>
            </m:nary>
          </m:num>
          <m:den>
            <m:r>
              <w:rPr>
                <w:rFonts w:ascii="Cambria Math" w:hAnsi="Cambria Math"/>
              </w:rPr>
              <m:t>N</m:t>
            </m:r>
          </m:den>
        </m:f>
      </m:oMath>
      <w:r w:rsidR="002059E9">
        <w:t xml:space="preserve">, then </w:t>
      </w:r>
      <m:oMath>
        <m:sSub>
          <m:sSubPr>
            <m:ctrlPr>
              <w:rPr>
                <w:rFonts w:ascii="Cambria Math" w:hAnsi="Cambria Math"/>
                <w:i/>
              </w:rPr>
            </m:ctrlPr>
          </m:sSubPr>
          <m:e>
            <m:r>
              <w:rPr>
                <w:rFonts w:ascii="Cambria Math" w:hAnsi="Cambria Math"/>
              </w:rPr>
              <m:t>G</m:t>
            </m:r>
          </m:e>
          <m:sub>
            <m:r>
              <w:rPr>
                <w:rFonts w:ascii="Cambria Math" w:hAnsi="Cambria Math"/>
              </w:rPr>
              <m:t>n+1</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t</m:t>
                    </m:r>
                  </m:num>
                  <m:den>
                    <m:r>
                      <w:rPr>
                        <w:rFonts w:ascii="Cambria Math" w:hAnsi="Cambria Math"/>
                      </w:rPr>
                      <m:t>N</m:t>
                    </m:r>
                  </m:den>
                </m:f>
                <m:r>
                  <w:rPr>
                    <w:rFonts w:ascii="Cambria Math" w:hAnsi="Cambria Math"/>
                  </w:rPr>
                  <m:t>n)</m:t>
                </m:r>
              </m:e>
            </m:nary>
          </m:num>
          <m:den>
            <m:r>
              <w:rPr>
                <w:rFonts w:ascii="Cambria Math" w:hAnsi="Cambria Math"/>
              </w:rPr>
              <m:t>N</m:t>
            </m:r>
          </m:den>
        </m:f>
      </m:oMath>
      <w:r w:rsidR="002059E9">
        <w:t xml:space="preserve">. The only change in the calculation is that the second expression ignored the point and n=0, but considered the new point at n=N. This prompts the concept of recursion, which is a technique that allows the utilization of values of previous values of a function to calculate a new vale by defining a function in terms of itself. </w:t>
      </w:r>
    </w:p>
    <w:p w14:paraId="0AC0056A" w14:textId="6F502B63" w:rsidR="002059E9" w:rsidRDefault="002059E9" w:rsidP="002059E9">
      <w:r>
        <w:tab/>
        <w:t xml:space="preserve">J. W. Cooley and John Tukey proposed a method that separates the segments of the discrete Fourier transformation into its substituent odd and even parts. To show this in the expression, we can use 2m to represent the even numbers and 2m+1 to represent the odd numbers: </w:t>
      </w:r>
      <m:oMath>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t</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2m)</m:t>
                </m:r>
              </m:e>
            </m:nary>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t</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2m+1))</m:t>
                </m:r>
              </m:e>
            </m:nary>
          </m:num>
          <m:den>
            <m:f>
              <m:fPr>
                <m:ctrlPr>
                  <w:rPr>
                    <w:rFonts w:ascii="Cambria Math" w:hAnsi="Cambria Math"/>
                    <w:i/>
                  </w:rPr>
                </m:ctrlPr>
              </m:fPr>
              <m:num>
                <m:r>
                  <w:rPr>
                    <w:rFonts w:ascii="Cambria Math" w:hAnsi="Cambria Math"/>
                  </w:rPr>
                  <m:t>N</m:t>
                </m:r>
              </m:num>
              <m:den>
                <m:r>
                  <w:rPr>
                    <w:rFonts w:ascii="Cambria Math" w:hAnsi="Cambria Math"/>
                  </w:rPr>
                  <m:t>2</m:t>
                </m:r>
              </m:den>
            </m:f>
          </m:den>
        </m:f>
      </m:oMath>
    </w:p>
    <w:p w14:paraId="53F67EC1" w14:textId="0907F09F" w:rsidR="00985D6C" w:rsidRDefault="00985D6C" w:rsidP="002059E9">
      <w:r>
        <w:t>For the ease of the future steps, I will represent the complex numbers in Euler’s form instead of polar form:</w:t>
      </w:r>
      <m:oMath>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2π</m:t>
                    </m:r>
                    <m:f>
                      <m:fPr>
                        <m:ctrlPr>
                          <w:rPr>
                            <w:rFonts w:ascii="Cambria Math" w:hAnsi="Cambria Math"/>
                            <w:i/>
                          </w:rPr>
                        </m:ctrlPr>
                      </m:fPr>
                      <m:num>
                        <m:r>
                          <w:rPr>
                            <w:rFonts w:ascii="Cambria Math" w:hAnsi="Cambria Math"/>
                          </w:rPr>
                          <m:t>t</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2m</m:t>
                    </m:r>
                  </m:sup>
                </m:sSup>
              </m:e>
            </m:nary>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2π</m:t>
                    </m:r>
                    <m:f>
                      <m:fPr>
                        <m:ctrlPr>
                          <w:rPr>
                            <w:rFonts w:ascii="Cambria Math" w:hAnsi="Cambria Math"/>
                            <w:i/>
                          </w:rPr>
                        </m:ctrlPr>
                      </m:fPr>
                      <m:num>
                        <m:r>
                          <w:rPr>
                            <w:rFonts w:ascii="Cambria Math" w:hAnsi="Cambria Math"/>
                          </w:rPr>
                          <m:t>t</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2m+1)</m:t>
                    </m:r>
                  </m:sup>
                </m:sSup>
              </m:e>
            </m:nary>
          </m:num>
          <m:den>
            <m:f>
              <m:fPr>
                <m:ctrlPr>
                  <w:rPr>
                    <w:rFonts w:ascii="Cambria Math" w:hAnsi="Cambria Math"/>
                    <w:i/>
                  </w:rPr>
                </m:ctrlPr>
              </m:fPr>
              <m:num>
                <m:r>
                  <w:rPr>
                    <w:rFonts w:ascii="Cambria Math" w:hAnsi="Cambria Math"/>
                  </w:rPr>
                  <m:t>N</m:t>
                </m:r>
              </m:num>
              <m:den>
                <m:r>
                  <w:rPr>
                    <w:rFonts w:ascii="Cambria Math" w:hAnsi="Cambria Math"/>
                  </w:rPr>
                  <m:t>2</m:t>
                </m:r>
              </m:den>
            </m:f>
          </m:den>
        </m:f>
      </m:oMath>
    </w:p>
    <w:p w14:paraId="7A54935D" w14:textId="52F1B2EA" w:rsidR="00B87388" w:rsidRDefault="00985D6C" w:rsidP="00985D6C">
      <w:r>
        <w:t xml:space="preserve">Notice if we write it in this form, the constant </w:t>
      </w:r>
      <m:oMath>
        <m:sSup>
          <m:sSupPr>
            <m:ctrlPr>
              <w:rPr>
                <w:rFonts w:ascii="Cambria Math" w:hAnsi="Cambria Math"/>
                <w:i/>
              </w:rPr>
            </m:ctrlPr>
          </m:sSupPr>
          <m:e>
            <m:r>
              <w:rPr>
                <w:rFonts w:ascii="Cambria Math" w:hAnsi="Cambria Math"/>
              </w:rPr>
              <m:t>e</m:t>
            </m:r>
          </m:e>
          <m:sup>
            <m:r>
              <w:rPr>
                <w:rFonts w:ascii="Cambria Math" w:hAnsi="Cambria Math"/>
              </w:rPr>
              <m:t>2π</m:t>
            </m:r>
            <m:f>
              <m:fPr>
                <m:ctrlPr>
                  <w:rPr>
                    <w:rFonts w:ascii="Cambria Math" w:hAnsi="Cambria Math"/>
                    <w:i/>
                  </w:rPr>
                </m:ctrlPr>
              </m:fPr>
              <m:num>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t</m:t>
                </m:r>
              </m:den>
            </m:f>
          </m:sup>
        </m:sSup>
        <m:r>
          <w:rPr>
            <w:rFonts w:ascii="Cambria Math" w:hAnsi="Cambria Math"/>
          </w:rPr>
          <m:t xml:space="preserve"> </m:t>
        </m:r>
      </m:oMath>
      <w:r>
        <w:t xml:space="preserve">can be factored out from its odd part, and the function can thus be rewritten: </w:t>
      </w:r>
      <m:oMath>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2π</m:t>
                    </m:r>
                    <m:f>
                      <m:fPr>
                        <m:ctrlPr>
                          <w:rPr>
                            <w:rFonts w:ascii="Cambria Math" w:hAnsi="Cambria Math"/>
                            <w:i/>
                          </w:rPr>
                        </m:ctrlPr>
                      </m:fPr>
                      <m:num>
                        <m:r>
                          <w:rPr>
                            <w:rFonts w:ascii="Cambria Math" w:hAnsi="Cambria Math"/>
                          </w:rPr>
                          <m:t>t</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2m</m:t>
                    </m:r>
                  </m:sup>
                </m:sSup>
              </m:e>
            </m:nary>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2π</m:t>
            </m:r>
            <m:f>
              <m:fPr>
                <m:ctrlPr>
                  <w:rPr>
                    <w:rFonts w:ascii="Cambria Math" w:hAnsi="Cambria Math"/>
                    <w:i/>
                  </w:rPr>
                </m:ctrlPr>
              </m:fPr>
              <m:num>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t</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2π</m:t>
                    </m:r>
                    <m:f>
                      <m:fPr>
                        <m:ctrlPr>
                          <w:rPr>
                            <w:rFonts w:ascii="Cambria Math" w:hAnsi="Cambria Math"/>
                            <w:i/>
                          </w:rPr>
                        </m:ctrlPr>
                      </m:fPr>
                      <m:num>
                        <m:r>
                          <w:rPr>
                            <w:rFonts w:ascii="Cambria Math" w:hAnsi="Cambria Math"/>
                          </w:rPr>
                          <m:t>t</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2m)</m:t>
                    </m:r>
                  </m:sup>
                </m:sSup>
              </m:e>
            </m:nary>
          </m:num>
          <m:den>
            <m:f>
              <m:fPr>
                <m:ctrlPr>
                  <w:rPr>
                    <w:rFonts w:ascii="Cambria Math" w:hAnsi="Cambria Math"/>
                    <w:i/>
                  </w:rPr>
                </m:ctrlPr>
              </m:fPr>
              <m:num>
                <m:r>
                  <w:rPr>
                    <w:rFonts w:ascii="Cambria Math" w:hAnsi="Cambria Math"/>
                  </w:rPr>
                  <m:t>N</m:t>
                </m:r>
              </m:num>
              <m:den>
                <m:r>
                  <w:rPr>
                    <w:rFonts w:ascii="Cambria Math" w:hAnsi="Cambria Math"/>
                  </w:rPr>
                  <m:t>2</m:t>
                </m:r>
              </m:den>
            </m:f>
          </m:den>
        </m:f>
      </m:oMath>
    </w:p>
    <w:p w14:paraId="0242F47A" w14:textId="1F272B62" w:rsidR="006D0248" w:rsidRDefault="00225377" w:rsidP="00FD43CC">
      <w:r>
        <w:tab/>
        <w:t xml:space="preserve">Using the periodic property of complex exponentials, we can shift the function by </w:t>
      </w:r>
      <m:oMath>
        <m:f>
          <m:fPr>
            <m:ctrlPr>
              <w:rPr>
                <w:rFonts w:ascii="Cambria Math" w:hAnsi="Cambria Math"/>
                <w:i/>
              </w:rPr>
            </m:ctrlPr>
          </m:fPr>
          <m:num>
            <m:r>
              <w:rPr>
                <w:rFonts w:ascii="Cambria Math" w:hAnsi="Cambria Math"/>
              </w:rPr>
              <m:t>N</m:t>
            </m:r>
          </m:num>
          <m:den>
            <m:r>
              <w:rPr>
                <w:rFonts w:ascii="Cambria Math" w:hAnsi="Cambria Math"/>
              </w:rPr>
              <m:t>2</m:t>
            </m:r>
          </m:den>
        </m:f>
      </m:oMath>
      <w:r>
        <w:t xml:space="preserve"> to represent itself recursively, allowing us to use recursion to perform a fast Fourier transformation:</w:t>
      </w:r>
    </w:p>
    <w:p w14:paraId="3CB81329" w14:textId="2E0103BF" w:rsidR="00225377" w:rsidRPr="006D0248" w:rsidRDefault="0087298C" w:rsidP="00FD43CC">
      <m:oMathPara>
        <m:oMath>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2π</m:t>
                      </m:r>
                      <m:f>
                        <m:fPr>
                          <m:ctrlPr>
                            <w:rPr>
                              <w:rFonts w:ascii="Cambria Math" w:hAnsi="Cambria Math"/>
                              <w:i/>
                            </w:rPr>
                          </m:ctrlPr>
                        </m:fPr>
                        <m:num>
                          <m:r>
                            <w:rPr>
                              <w:rFonts w:ascii="Cambria Math" w:hAnsi="Cambria Math"/>
                            </w:rPr>
                            <m:t>t</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2m</m:t>
                      </m:r>
                    </m:sup>
                  </m:sSup>
                </m:e>
              </m:nary>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2π</m:t>
              </m:r>
              <m:f>
                <m:fPr>
                  <m:ctrlPr>
                    <w:rPr>
                      <w:rFonts w:ascii="Cambria Math" w:hAnsi="Cambria Math"/>
                      <w:i/>
                    </w:rPr>
                  </m:ctrlPr>
                </m:fPr>
                <m:num>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t</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2π</m:t>
                      </m:r>
                      <m:f>
                        <m:fPr>
                          <m:ctrlPr>
                            <w:rPr>
                              <w:rFonts w:ascii="Cambria Math" w:hAnsi="Cambria Math"/>
                              <w:i/>
                            </w:rPr>
                          </m:ctrlPr>
                        </m:fPr>
                        <m:num>
                          <m:r>
                            <w:rPr>
                              <w:rFonts w:ascii="Cambria Math" w:hAnsi="Cambria Math"/>
                            </w:rPr>
                            <m:t>t</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2m)</m:t>
                      </m:r>
                    </m:sup>
                  </m:sSup>
                </m:e>
              </m:nary>
            </m:num>
            <m:den>
              <m:f>
                <m:fPr>
                  <m:ctrlPr>
                    <w:rPr>
                      <w:rFonts w:ascii="Cambria Math" w:hAnsi="Cambria Math"/>
                      <w:i/>
                    </w:rPr>
                  </m:ctrlPr>
                </m:fPr>
                <m:num>
                  <m:r>
                    <w:rPr>
                      <w:rFonts w:ascii="Cambria Math" w:hAnsi="Cambria Math"/>
                    </w:rPr>
                    <m:t>N</m:t>
                  </m:r>
                </m:num>
                <m:den>
                  <m:r>
                    <w:rPr>
                      <w:rFonts w:ascii="Cambria Math" w:hAnsi="Cambria Math"/>
                    </w:rPr>
                    <m:t>2</m:t>
                  </m:r>
                </m:den>
              </m:f>
            </m:den>
          </m:f>
        </m:oMath>
      </m:oMathPara>
    </w:p>
    <w:sectPr w:rsidR="00225377" w:rsidRPr="006D0248" w:rsidSect="000648E4">
      <w:pgSz w:w="12240" w:h="15840" w:code="1"/>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Leo Chai" w:date="2020-02-04T05:05:00Z" w:initials="LC">
    <w:p w14:paraId="2D46BC0B" w14:textId="0E6C783C" w:rsidR="002D1374" w:rsidRDefault="002D1374">
      <w:pPr>
        <w:pStyle w:val="CommentText"/>
      </w:pPr>
      <w:r>
        <w:rPr>
          <w:rStyle w:val="CommentReference"/>
        </w:rPr>
        <w:annotationRef/>
      </w:r>
      <w:r>
        <w:t>Is this physics description too hard to understand for random people that do not understand how differentce in pressure generates force? Is it even necessary?</w:t>
      </w:r>
    </w:p>
  </w:comment>
  <w:comment w:id="2" w:author="Leo Chai" w:date="2020-02-06T04:57:00Z" w:initials="LC">
    <w:p w14:paraId="18948FA3" w14:textId="732E8056" w:rsidR="002D1374" w:rsidRDefault="002D1374">
      <w:pPr>
        <w:pStyle w:val="CommentText"/>
      </w:pPr>
      <w:r>
        <w:rPr>
          <w:rStyle w:val="CommentReference"/>
        </w:rPr>
        <w:annotationRef/>
      </w:r>
      <w:r>
        <w:t>Should I even say this, and is “tedious” too personal</w:t>
      </w:r>
    </w:p>
  </w:comment>
  <w:comment w:id="3" w:author="Leo Chai" w:date="2020-02-07T04:39:00Z" w:initials="LC">
    <w:p w14:paraId="4D79E158" w14:textId="06F451CF" w:rsidR="002D1374" w:rsidRDefault="002D1374">
      <w:pPr>
        <w:pStyle w:val="CommentText"/>
      </w:pPr>
      <w:r>
        <w:rPr>
          <w:rStyle w:val="CommentReference"/>
        </w:rPr>
        <w:annotationRef/>
      </w:r>
      <w:r>
        <w:t>Should I add horizontal axis?</w:t>
      </w:r>
    </w:p>
  </w:comment>
  <w:comment w:id="4" w:author="Leo Chai" w:date="2020-02-08T09:06:00Z" w:initials="LC">
    <w:p w14:paraId="5586C1D4" w14:textId="3048CC7C" w:rsidR="002D1374" w:rsidRDefault="002D1374">
      <w:pPr>
        <w:pStyle w:val="CommentText"/>
      </w:pPr>
      <w:r>
        <w:rPr>
          <w:rStyle w:val="CommentReference"/>
        </w:rPr>
        <w:annotationRef/>
      </w:r>
      <w:r>
        <w:t>New section?</w:t>
      </w:r>
    </w:p>
  </w:comment>
  <w:comment w:id="5" w:author="Leo Chai" w:date="2020-02-08T11:41:00Z" w:initials="LC">
    <w:p w14:paraId="03708A08" w14:textId="143B9778" w:rsidR="002D1374" w:rsidRDefault="002D1374">
      <w:pPr>
        <w:pStyle w:val="CommentText"/>
      </w:pPr>
      <w:r>
        <w:rPr>
          <w:rStyle w:val="CommentReference"/>
        </w:rPr>
        <w:annotationRef/>
      </w:r>
      <w:r>
        <w:t>Do I need to show calculation? It is literally just plugging stuff in that formula that I came up with</w:t>
      </w:r>
    </w:p>
  </w:comment>
  <w:comment w:id="6" w:author="Leo Chai" w:date="2020-02-09T08:37:00Z" w:initials="LC">
    <w:p w14:paraId="07E2FB7F" w14:textId="7F4AFAAE" w:rsidR="002D1374" w:rsidRDefault="002D1374">
      <w:pPr>
        <w:pStyle w:val="CommentText"/>
      </w:pPr>
      <w:r>
        <w:rPr>
          <w:rStyle w:val="CommentReference"/>
        </w:rPr>
        <w:annotationRef/>
      </w:r>
      <w:r>
        <w:t>Should I talk about the graphical representation of this, like how it looks in the graph?</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46BC0B" w15:done="0"/>
  <w15:commentEx w15:paraId="18948FA3" w15:done="0"/>
  <w15:commentEx w15:paraId="4D79E158" w15:done="0"/>
  <w15:commentEx w15:paraId="5586C1D4" w15:done="0"/>
  <w15:commentEx w15:paraId="03708A08" w15:done="0"/>
  <w15:commentEx w15:paraId="07E2FB7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46BC0B" w16cid:durableId="21E64701"/>
  <w16cid:commentId w16cid:paraId="18948FA3" w16cid:durableId="21E64702"/>
  <w16cid:commentId w16cid:paraId="4D79E158" w16cid:durableId="21E7A6BD"/>
  <w16cid:commentId w16cid:paraId="56C00E35" w16cid:durableId="21E882B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6DC732" w14:textId="77777777" w:rsidR="0087298C" w:rsidRDefault="0087298C" w:rsidP="00697CAB">
      <w:pPr>
        <w:spacing w:after="0"/>
      </w:pPr>
      <w:r>
        <w:separator/>
      </w:r>
    </w:p>
  </w:endnote>
  <w:endnote w:type="continuationSeparator" w:id="0">
    <w:p w14:paraId="6CD44F1B" w14:textId="77777777" w:rsidR="0087298C" w:rsidRDefault="0087298C" w:rsidP="00697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DC5381" w14:textId="77777777" w:rsidR="0087298C" w:rsidRDefault="0087298C" w:rsidP="00697CAB">
      <w:pPr>
        <w:spacing w:after="0"/>
      </w:pPr>
      <w:r>
        <w:separator/>
      </w:r>
    </w:p>
  </w:footnote>
  <w:footnote w:type="continuationSeparator" w:id="0">
    <w:p w14:paraId="3F92A9E1" w14:textId="77777777" w:rsidR="0087298C" w:rsidRDefault="0087298C" w:rsidP="00697CAB">
      <w:pPr>
        <w:spacing w:after="0"/>
      </w:pPr>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o Chai">
    <w15:presenceInfo w15:providerId="Windows Live" w15:userId="cac0c19a00c7ca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7MwMTI0MbM0MjFV0lEKTi0uzszPAykwNK4FALpwEFEtAAAA"/>
  </w:docVars>
  <w:rsids>
    <w:rsidRoot w:val="005F5B2F"/>
    <w:rsid w:val="000264EC"/>
    <w:rsid w:val="00037C3B"/>
    <w:rsid w:val="00050011"/>
    <w:rsid w:val="000648E4"/>
    <w:rsid w:val="000A709F"/>
    <w:rsid w:val="000B5DCB"/>
    <w:rsid w:val="000C03E8"/>
    <w:rsid w:val="00135A47"/>
    <w:rsid w:val="00196D59"/>
    <w:rsid w:val="001D4B8B"/>
    <w:rsid w:val="001F5275"/>
    <w:rsid w:val="002059E9"/>
    <w:rsid w:val="00207A01"/>
    <w:rsid w:val="00216C6E"/>
    <w:rsid w:val="0021718B"/>
    <w:rsid w:val="002172FA"/>
    <w:rsid w:val="00224B77"/>
    <w:rsid w:val="00225377"/>
    <w:rsid w:val="0028711E"/>
    <w:rsid w:val="002B0010"/>
    <w:rsid w:val="002D1374"/>
    <w:rsid w:val="002E5310"/>
    <w:rsid w:val="002F2206"/>
    <w:rsid w:val="002F27E1"/>
    <w:rsid w:val="00334DAE"/>
    <w:rsid w:val="003366B1"/>
    <w:rsid w:val="00336E65"/>
    <w:rsid w:val="0035305B"/>
    <w:rsid w:val="003629CC"/>
    <w:rsid w:val="003911DC"/>
    <w:rsid w:val="003A754F"/>
    <w:rsid w:val="003B7C68"/>
    <w:rsid w:val="003C489A"/>
    <w:rsid w:val="003C4D65"/>
    <w:rsid w:val="003D41E5"/>
    <w:rsid w:val="003E2ED4"/>
    <w:rsid w:val="0042772D"/>
    <w:rsid w:val="004304D5"/>
    <w:rsid w:val="00464A31"/>
    <w:rsid w:val="00487A8A"/>
    <w:rsid w:val="004B4325"/>
    <w:rsid w:val="004C31F9"/>
    <w:rsid w:val="004D7AC3"/>
    <w:rsid w:val="00536AE9"/>
    <w:rsid w:val="00541940"/>
    <w:rsid w:val="005504CD"/>
    <w:rsid w:val="00550CCC"/>
    <w:rsid w:val="00580360"/>
    <w:rsid w:val="00590896"/>
    <w:rsid w:val="005A5BD0"/>
    <w:rsid w:val="005B4982"/>
    <w:rsid w:val="005C3C66"/>
    <w:rsid w:val="005E56EF"/>
    <w:rsid w:val="005F5B2F"/>
    <w:rsid w:val="00602AE8"/>
    <w:rsid w:val="00624400"/>
    <w:rsid w:val="006328B6"/>
    <w:rsid w:val="00662796"/>
    <w:rsid w:val="006665BC"/>
    <w:rsid w:val="006878B5"/>
    <w:rsid w:val="00697CAB"/>
    <w:rsid w:val="006D0248"/>
    <w:rsid w:val="0070609A"/>
    <w:rsid w:val="00706766"/>
    <w:rsid w:val="00720C1E"/>
    <w:rsid w:val="00721D55"/>
    <w:rsid w:val="00731772"/>
    <w:rsid w:val="00742EC9"/>
    <w:rsid w:val="007523B2"/>
    <w:rsid w:val="007E0265"/>
    <w:rsid w:val="00831DCA"/>
    <w:rsid w:val="0087298C"/>
    <w:rsid w:val="00892B06"/>
    <w:rsid w:val="008C6E2C"/>
    <w:rsid w:val="008D0FCF"/>
    <w:rsid w:val="00907057"/>
    <w:rsid w:val="00907AF3"/>
    <w:rsid w:val="00920A39"/>
    <w:rsid w:val="00920D11"/>
    <w:rsid w:val="00924E59"/>
    <w:rsid w:val="0093404B"/>
    <w:rsid w:val="00985D6C"/>
    <w:rsid w:val="0099286D"/>
    <w:rsid w:val="009B1630"/>
    <w:rsid w:val="009D10F7"/>
    <w:rsid w:val="009F2F8B"/>
    <w:rsid w:val="00A1474D"/>
    <w:rsid w:val="00A23F8B"/>
    <w:rsid w:val="00A374FF"/>
    <w:rsid w:val="00A606A8"/>
    <w:rsid w:val="00A81408"/>
    <w:rsid w:val="00A949E0"/>
    <w:rsid w:val="00AA1844"/>
    <w:rsid w:val="00AA5CBD"/>
    <w:rsid w:val="00AB66DA"/>
    <w:rsid w:val="00AC1DAC"/>
    <w:rsid w:val="00B50D37"/>
    <w:rsid w:val="00B63749"/>
    <w:rsid w:val="00B87388"/>
    <w:rsid w:val="00B969D9"/>
    <w:rsid w:val="00BA1532"/>
    <w:rsid w:val="00BA1B02"/>
    <w:rsid w:val="00BB34BF"/>
    <w:rsid w:val="00BE0F64"/>
    <w:rsid w:val="00C45E5D"/>
    <w:rsid w:val="00C64B8C"/>
    <w:rsid w:val="00C92452"/>
    <w:rsid w:val="00CA418D"/>
    <w:rsid w:val="00CC476D"/>
    <w:rsid w:val="00CE7CFD"/>
    <w:rsid w:val="00CF322C"/>
    <w:rsid w:val="00D0342A"/>
    <w:rsid w:val="00D4379D"/>
    <w:rsid w:val="00D51AFA"/>
    <w:rsid w:val="00D521D5"/>
    <w:rsid w:val="00D57FA7"/>
    <w:rsid w:val="00D65450"/>
    <w:rsid w:val="00D8026C"/>
    <w:rsid w:val="00D81325"/>
    <w:rsid w:val="00DB2418"/>
    <w:rsid w:val="00DB672F"/>
    <w:rsid w:val="00DC5DB3"/>
    <w:rsid w:val="00DC61E4"/>
    <w:rsid w:val="00E11CEF"/>
    <w:rsid w:val="00E53B8F"/>
    <w:rsid w:val="00E57037"/>
    <w:rsid w:val="00E70E72"/>
    <w:rsid w:val="00E7548F"/>
    <w:rsid w:val="00E81B39"/>
    <w:rsid w:val="00E951AF"/>
    <w:rsid w:val="00E95FE8"/>
    <w:rsid w:val="00EA1B0F"/>
    <w:rsid w:val="00EF5937"/>
    <w:rsid w:val="00F1690F"/>
    <w:rsid w:val="00F231CF"/>
    <w:rsid w:val="00F2544E"/>
    <w:rsid w:val="00F63240"/>
    <w:rsid w:val="00F657E2"/>
    <w:rsid w:val="00F67836"/>
    <w:rsid w:val="00F742E6"/>
    <w:rsid w:val="00FA7721"/>
    <w:rsid w:val="00FD43CC"/>
    <w:rsid w:val="00FD58FB"/>
    <w:rsid w:val="00FE4DAC"/>
    <w:rsid w:val="00FF2E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CBC71"/>
  <w15:chartTrackingRefBased/>
  <w15:docId w15:val="{2D3389AE-FC83-48C3-93A2-DA506598B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DCA"/>
    <w:pPr>
      <w:spacing w:line="240" w:lineRule="auto"/>
    </w:pPr>
    <w:rPr>
      <w:rFonts w:ascii="Calibri" w:hAnsi="Calibri" w:cstheme="minorHAnsi"/>
      <w:sz w:val="22"/>
      <w:szCs w:val="22"/>
    </w:rPr>
  </w:style>
  <w:style w:type="paragraph" w:styleId="Heading1">
    <w:name w:val="heading 1"/>
    <w:basedOn w:val="Normal"/>
    <w:next w:val="Normal"/>
    <w:link w:val="Heading1Char"/>
    <w:uiPriority w:val="9"/>
    <w:qFormat/>
    <w:rsid w:val="005F5B2F"/>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F5B2F"/>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F5B2F"/>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F5B2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F5B2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F5B2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F5B2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F5B2F"/>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5F5B2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F5B2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F5B2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F5B2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F5B2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F5B2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F5B2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F5B2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F5B2F"/>
    <w:rPr>
      <w:b/>
      <w:bCs/>
      <w:i/>
      <w:iCs/>
    </w:rPr>
  </w:style>
  <w:style w:type="paragraph" w:styleId="Caption">
    <w:name w:val="caption"/>
    <w:basedOn w:val="Normal"/>
    <w:next w:val="Normal"/>
    <w:uiPriority w:val="35"/>
    <w:unhideWhenUsed/>
    <w:qFormat/>
    <w:rsid w:val="005F5B2F"/>
    <w:rPr>
      <w:b/>
      <w:bCs/>
      <w:color w:val="404040" w:themeColor="text1" w:themeTint="BF"/>
      <w:sz w:val="16"/>
      <w:szCs w:val="16"/>
    </w:rPr>
  </w:style>
  <w:style w:type="paragraph" w:styleId="Title">
    <w:name w:val="Title"/>
    <w:basedOn w:val="Normal"/>
    <w:next w:val="Normal"/>
    <w:link w:val="TitleChar"/>
    <w:uiPriority w:val="10"/>
    <w:qFormat/>
    <w:rsid w:val="005F5B2F"/>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F5B2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5F5B2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5F5B2F"/>
    <w:rPr>
      <w:color w:val="44546A" w:themeColor="text2"/>
      <w:sz w:val="28"/>
      <w:szCs w:val="28"/>
    </w:rPr>
  </w:style>
  <w:style w:type="character" w:styleId="Strong">
    <w:name w:val="Strong"/>
    <w:basedOn w:val="DefaultParagraphFont"/>
    <w:uiPriority w:val="22"/>
    <w:qFormat/>
    <w:rsid w:val="005F5B2F"/>
    <w:rPr>
      <w:b/>
      <w:bCs/>
    </w:rPr>
  </w:style>
  <w:style w:type="character" w:styleId="Emphasis">
    <w:name w:val="Emphasis"/>
    <w:basedOn w:val="DefaultParagraphFont"/>
    <w:uiPriority w:val="20"/>
    <w:qFormat/>
    <w:rsid w:val="005F5B2F"/>
    <w:rPr>
      <w:i/>
      <w:iCs/>
      <w:color w:val="000000" w:themeColor="text1"/>
    </w:rPr>
  </w:style>
  <w:style w:type="paragraph" w:styleId="NoSpacing">
    <w:name w:val="No Spacing"/>
    <w:uiPriority w:val="1"/>
    <w:qFormat/>
    <w:rsid w:val="005F5B2F"/>
    <w:pPr>
      <w:spacing w:after="0" w:line="240" w:lineRule="auto"/>
    </w:pPr>
  </w:style>
  <w:style w:type="paragraph" w:styleId="Quote">
    <w:name w:val="Quote"/>
    <w:basedOn w:val="Normal"/>
    <w:next w:val="Normal"/>
    <w:link w:val="QuoteChar"/>
    <w:uiPriority w:val="29"/>
    <w:qFormat/>
    <w:rsid w:val="005F5B2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F5B2F"/>
    <w:rPr>
      <w:i/>
      <w:iCs/>
      <w:color w:val="7B7B7B" w:themeColor="accent3" w:themeShade="BF"/>
      <w:sz w:val="24"/>
      <w:szCs w:val="24"/>
    </w:rPr>
  </w:style>
  <w:style w:type="paragraph" w:styleId="IntenseQuote">
    <w:name w:val="Intense Quote"/>
    <w:basedOn w:val="Normal"/>
    <w:next w:val="Normal"/>
    <w:link w:val="IntenseQuoteChar"/>
    <w:uiPriority w:val="30"/>
    <w:qFormat/>
    <w:rsid w:val="005F5B2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F5B2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F5B2F"/>
    <w:rPr>
      <w:i/>
      <w:iCs/>
      <w:color w:val="595959" w:themeColor="text1" w:themeTint="A6"/>
    </w:rPr>
  </w:style>
  <w:style w:type="character" w:styleId="IntenseEmphasis">
    <w:name w:val="Intense Emphasis"/>
    <w:basedOn w:val="DefaultParagraphFont"/>
    <w:uiPriority w:val="21"/>
    <w:qFormat/>
    <w:rsid w:val="005F5B2F"/>
    <w:rPr>
      <w:b/>
      <w:bCs/>
      <w:i/>
      <w:iCs/>
      <w:color w:val="auto"/>
    </w:rPr>
  </w:style>
  <w:style w:type="character" w:styleId="SubtleReference">
    <w:name w:val="Subtle Reference"/>
    <w:basedOn w:val="DefaultParagraphFont"/>
    <w:uiPriority w:val="31"/>
    <w:qFormat/>
    <w:rsid w:val="005F5B2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F5B2F"/>
    <w:rPr>
      <w:b/>
      <w:bCs/>
      <w:caps w:val="0"/>
      <w:smallCaps/>
      <w:color w:val="auto"/>
      <w:spacing w:val="0"/>
      <w:u w:val="single"/>
    </w:rPr>
  </w:style>
  <w:style w:type="character" w:styleId="BookTitle">
    <w:name w:val="Book Title"/>
    <w:basedOn w:val="DefaultParagraphFont"/>
    <w:uiPriority w:val="33"/>
    <w:qFormat/>
    <w:rsid w:val="005F5B2F"/>
    <w:rPr>
      <w:b/>
      <w:bCs/>
      <w:caps w:val="0"/>
      <w:smallCaps/>
      <w:spacing w:val="0"/>
    </w:rPr>
  </w:style>
  <w:style w:type="paragraph" w:styleId="TOCHeading">
    <w:name w:val="TOC Heading"/>
    <w:basedOn w:val="Heading1"/>
    <w:next w:val="Normal"/>
    <w:uiPriority w:val="39"/>
    <w:semiHidden/>
    <w:unhideWhenUsed/>
    <w:qFormat/>
    <w:rsid w:val="005F5B2F"/>
    <w:pPr>
      <w:outlineLvl w:val="9"/>
    </w:pPr>
  </w:style>
  <w:style w:type="character" w:styleId="CommentReference">
    <w:name w:val="annotation reference"/>
    <w:basedOn w:val="DefaultParagraphFont"/>
    <w:uiPriority w:val="99"/>
    <w:semiHidden/>
    <w:unhideWhenUsed/>
    <w:rsid w:val="00831DCA"/>
    <w:rPr>
      <w:sz w:val="16"/>
      <w:szCs w:val="16"/>
    </w:rPr>
  </w:style>
  <w:style w:type="paragraph" w:styleId="CommentText">
    <w:name w:val="annotation text"/>
    <w:basedOn w:val="Normal"/>
    <w:link w:val="CommentTextChar"/>
    <w:uiPriority w:val="99"/>
    <w:semiHidden/>
    <w:unhideWhenUsed/>
    <w:rsid w:val="00831DCA"/>
    <w:rPr>
      <w:sz w:val="20"/>
      <w:szCs w:val="20"/>
    </w:rPr>
  </w:style>
  <w:style w:type="character" w:customStyle="1" w:styleId="CommentTextChar">
    <w:name w:val="Comment Text Char"/>
    <w:basedOn w:val="DefaultParagraphFont"/>
    <w:link w:val="CommentText"/>
    <w:uiPriority w:val="99"/>
    <w:semiHidden/>
    <w:rsid w:val="00831DCA"/>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831DCA"/>
    <w:rPr>
      <w:b/>
      <w:bCs/>
    </w:rPr>
  </w:style>
  <w:style w:type="character" w:customStyle="1" w:styleId="CommentSubjectChar">
    <w:name w:val="Comment Subject Char"/>
    <w:basedOn w:val="CommentTextChar"/>
    <w:link w:val="CommentSubject"/>
    <w:uiPriority w:val="99"/>
    <w:semiHidden/>
    <w:rsid w:val="00831DCA"/>
    <w:rPr>
      <w:rFonts w:ascii="Calibri" w:hAnsi="Calibri" w:cstheme="minorHAnsi"/>
      <w:b/>
      <w:bCs/>
      <w:sz w:val="20"/>
      <w:szCs w:val="20"/>
    </w:rPr>
  </w:style>
  <w:style w:type="paragraph" w:styleId="BalloonText">
    <w:name w:val="Balloon Text"/>
    <w:basedOn w:val="Normal"/>
    <w:link w:val="BalloonTextChar"/>
    <w:uiPriority w:val="99"/>
    <w:semiHidden/>
    <w:unhideWhenUsed/>
    <w:rsid w:val="00831D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CA"/>
    <w:rPr>
      <w:rFonts w:ascii="Segoe UI" w:hAnsi="Segoe UI" w:cs="Segoe UI"/>
      <w:sz w:val="18"/>
      <w:szCs w:val="18"/>
    </w:rPr>
  </w:style>
  <w:style w:type="character" w:styleId="PlaceholderText">
    <w:name w:val="Placeholder Text"/>
    <w:basedOn w:val="DefaultParagraphFont"/>
    <w:uiPriority w:val="99"/>
    <w:semiHidden/>
    <w:rsid w:val="00E81B39"/>
    <w:rPr>
      <w:color w:val="808080"/>
    </w:rPr>
  </w:style>
  <w:style w:type="paragraph" w:styleId="Header">
    <w:name w:val="header"/>
    <w:basedOn w:val="Normal"/>
    <w:link w:val="HeaderChar"/>
    <w:uiPriority w:val="99"/>
    <w:unhideWhenUsed/>
    <w:rsid w:val="00697CAB"/>
    <w:pPr>
      <w:tabs>
        <w:tab w:val="center" w:pos="4320"/>
        <w:tab w:val="right" w:pos="8640"/>
      </w:tabs>
      <w:spacing w:after="0"/>
    </w:pPr>
  </w:style>
  <w:style w:type="character" w:customStyle="1" w:styleId="HeaderChar">
    <w:name w:val="Header Char"/>
    <w:basedOn w:val="DefaultParagraphFont"/>
    <w:link w:val="Header"/>
    <w:uiPriority w:val="99"/>
    <w:rsid w:val="00697CAB"/>
    <w:rPr>
      <w:rFonts w:ascii="Calibri" w:hAnsi="Calibri" w:cstheme="minorHAnsi"/>
      <w:sz w:val="22"/>
      <w:szCs w:val="22"/>
    </w:rPr>
  </w:style>
  <w:style w:type="paragraph" w:styleId="Footer">
    <w:name w:val="footer"/>
    <w:basedOn w:val="Normal"/>
    <w:link w:val="FooterChar"/>
    <w:uiPriority w:val="99"/>
    <w:unhideWhenUsed/>
    <w:rsid w:val="00697CAB"/>
    <w:pPr>
      <w:tabs>
        <w:tab w:val="center" w:pos="4320"/>
        <w:tab w:val="right" w:pos="8640"/>
      </w:tabs>
      <w:spacing w:after="0"/>
    </w:pPr>
  </w:style>
  <w:style w:type="character" w:customStyle="1" w:styleId="FooterChar">
    <w:name w:val="Footer Char"/>
    <w:basedOn w:val="DefaultParagraphFont"/>
    <w:link w:val="Footer"/>
    <w:uiPriority w:val="99"/>
    <w:rsid w:val="00697CAB"/>
    <w:rPr>
      <w:rFonts w:ascii="Calibri" w:hAnsi="Calibri" w:cs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chart" Target="charts/chart1.xml"/><Relationship Id="rId19"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Interferemce of two different wave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accent1"/>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B$2:$B$240</c:f>
              <c:numCache>
                <c:formatCode>General</c:formatCode>
                <c:ptCount val="239"/>
                <c:pt idx="0">
                  <c:v>0</c:v>
                </c:pt>
                <c:pt idx="1">
                  <c:v>2.6176948307873208E-2</c:v>
                </c:pt>
                <c:pt idx="2">
                  <c:v>5.2335956242943946E-2</c:v>
                </c:pt>
                <c:pt idx="3">
                  <c:v>7.845909572784511E-2</c:v>
                </c:pt>
                <c:pt idx="4">
                  <c:v>0.10452846326765369</c:v>
                </c:pt>
                <c:pt idx="5">
                  <c:v>0.13052619222005188</c:v>
                </c:pt>
                <c:pt idx="6">
                  <c:v>0.1564344650402312</c:v>
                </c:pt>
                <c:pt idx="7">
                  <c:v>0.18223552549214783</c:v>
                </c:pt>
                <c:pt idx="8">
                  <c:v>0.20791169081775979</c:v>
                </c:pt>
                <c:pt idx="9">
                  <c:v>0.23344536385590592</c:v>
                </c:pt>
                <c:pt idx="10">
                  <c:v>0.25881904510252135</c:v>
                </c:pt>
                <c:pt idx="11">
                  <c:v>0.2840153447039232</c:v>
                </c:pt>
                <c:pt idx="12">
                  <c:v>0.30901699437494806</c:v>
                </c:pt>
                <c:pt idx="13">
                  <c:v>0.33380685923377162</c:v>
                </c:pt>
                <c:pt idx="14">
                  <c:v>0.35836794954530099</c:v>
                </c:pt>
                <c:pt idx="15">
                  <c:v>0.38268343236509056</c:v>
                </c:pt>
                <c:pt idx="16">
                  <c:v>0.40673664307580104</c:v>
                </c:pt>
                <c:pt idx="17">
                  <c:v>0.43051109680829602</c:v>
                </c:pt>
                <c:pt idx="18">
                  <c:v>0.45399049973954769</c:v>
                </c:pt>
                <c:pt idx="19">
                  <c:v>0.47715876025960935</c:v>
                </c:pt>
                <c:pt idx="20">
                  <c:v>0.500000000000001</c:v>
                </c:pt>
                <c:pt idx="21">
                  <c:v>0.52249856471594991</c:v>
                </c:pt>
                <c:pt idx="22">
                  <c:v>0.54463903501502808</c:v>
                </c:pt>
                <c:pt idx="23">
                  <c:v>0.56640623692483383</c:v>
                </c:pt>
                <c:pt idx="24">
                  <c:v>0.58778525229247414</c:v>
                </c:pt>
                <c:pt idx="25">
                  <c:v>0.60876142900872177</c:v>
                </c:pt>
                <c:pt idx="26">
                  <c:v>0.62932039104983861</c:v>
                </c:pt>
                <c:pt idx="27">
                  <c:v>0.64944804833018477</c:v>
                </c:pt>
                <c:pt idx="28">
                  <c:v>0.66913060635885935</c:v>
                </c:pt>
                <c:pt idx="29">
                  <c:v>0.68835457569375513</c:v>
                </c:pt>
                <c:pt idx="30">
                  <c:v>0.70710678118654879</c:v>
                </c:pt>
                <c:pt idx="31">
                  <c:v>0.72537437101228885</c:v>
                </c:pt>
                <c:pt idx="32">
                  <c:v>0.74314482547739547</c:v>
                </c:pt>
                <c:pt idx="33">
                  <c:v>0.76040596560003215</c:v>
                </c:pt>
                <c:pt idx="34">
                  <c:v>0.77714596145697212</c:v>
                </c:pt>
                <c:pt idx="35">
                  <c:v>0.79335334029123639</c:v>
                </c:pt>
                <c:pt idx="36">
                  <c:v>0.80901699437494867</c:v>
                </c:pt>
                <c:pt idx="37">
                  <c:v>0.82412618862201681</c:v>
                </c:pt>
                <c:pt idx="38">
                  <c:v>0.83867056794542516</c:v>
                </c:pt>
                <c:pt idx="39">
                  <c:v>0.8526401643540934</c:v>
                </c:pt>
                <c:pt idx="40">
                  <c:v>0.86602540378443982</c:v>
                </c:pt>
                <c:pt idx="41">
                  <c:v>0.87881711266196649</c:v>
                </c:pt>
                <c:pt idx="42">
                  <c:v>0.8910065241883689</c:v>
                </c:pt>
                <c:pt idx="43">
                  <c:v>0.90258528434986174</c:v>
                </c:pt>
                <c:pt idx="44">
                  <c:v>0.91354545764260187</c:v>
                </c:pt>
                <c:pt idx="45">
                  <c:v>0.92387953251128774</c:v>
                </c:pt>
                <c:pt idx="46">
                  <c:v>0.93358042649720263</c:v>
                </c:pt>
                <c:pt idx="47">
                  <c:v>0.94264149109217932</c:v>
                </c:pt>
                <c:pt idx="48">
                  <c:v>0.95105651629515442</c:v>
                </c:pt>
                <c:pt idx="49">
                  <c:v>0.95881973486819383</c:v>
                </c:pt>
                <c:pt idx="50">
                  <c:v>0.96592582628906909</c:v>
                </c:pt>
                <c:pt idx="51">
                  <c:v>0.97236992039767722</c:v>
                </c:pt>
                <c:pt idx="52">
                  <c:v>0.97814760073380624</c:v>
                </c:pt>
                <c:pt idx="53">
                  <c:v>0.98325490756395506</c:v>
                </c:pt>
                <c:pt idx="54">
                  <c:v>0.98768834059513821</c:v>
                </c:pt>
                <c:pt idx="55">
                  <c:v>0.99144486137381083</c:v>
                </c:pt>
                <c:pt idx="56">
                  <c:v>0.99452189536827362</c:v>
                </c:pt>
                <c:pt idx="57">
                  <c:v>0.99691733373312819</c:v>
                </c:pt>
                <c:pt idx="58">
                  <c:v>0.99862953475457406</c:v>
                </c:pt>
                <c:pt idx="59">
                  <c:v>0.99965732497555737</c:v>
                </c:pt>
                <c:pt idx="60">
                  <c:v>1</c:v>
                </c:pt>
                <c:pt idx="61">
                  <c:v>0.99965732497555715</c:v>
                </c:pt>
                <c:pt idx="62">
                  <c:v>0.99862953475457372</c:v>
                </c:pt>
                <c:pt idx="63">
                  <c:v>0.99691733373312774</c:v>
                </c:pt>
                <c:pt idx="64">
                  <c:v>0.99452189536827296</c:v>
                </c:pt>
                <c:pt idx="65">
                  <c:v>0.99144486137380994</c:v>
                </c:pt>
                <c:pt idx="66">
                  <c:v>0.9876883405951371</c:v>
                </c:pt>
                <c:pt idx="67">
                  <c:v>0.98325490756395384</c:v>
                </c:pt>
                <c:pt idx="68">
                  <c:v>0.9781476007338048</c:v>
                </c:pt>
                <c:pt idx="69">
                  <c:v>0.97236992039767567</c:v>
                </c:pt>
                <c:pt idx="70">
                  <c:v>0.9659258262890672</c:v>
                </c:pt>
                <c:pt idx="71">
                  <c:v>0.95881973486819194</c:v>
                </c:pt>
                <c:pt idx="72">
                  <c:v>0.95105651629515231</c:v>
                </c:pt>
                <c:pt idx="73">
                  <c:v>0.94264149109217699</c:v>
                </c:pt>
                <c:pt idx="74">
                  <c:v>0.93358042649720019</c:v>
                </c:pt>
                <c:pt idx="75">
                  <c:v>0.92387953251128507</c:v>
                </c:pt>
                <c:pt idx="76">
                  <c:v>0.9135454576425992</c:v>
                </c:pt>
                <c:pt idx="77">
                  <c:v>0.90258528434985874</c:v>
                </c:pt>
                <c:pt idx="78">
                  <c:v>0.8910065241883659</c:v>
                </c:pt>
                <c:pt idx="79">
                  <c:v>0.87881711266196327</c:v>
                </c:pt>
                <c:pt idx="80">
                  <c:v>0.86602540378443627</c:v>
                </c:pt>
                <c:pt idx="81">
                  <c:v>0.85264016435408974</c:v>
                </c:pt>
                <c:pt idx="82">
                  <c:v>0.83867056794542161</c:v>
                </c:pt>
                <c:pt idx="83">
                  <c:v>0.82412618862201303</c:v>
                </c:pt>
                <c:pt idx="84">
                  <c:v>0.80901699437494456</c:v>
                </c:pt>
                <c:pt idx="85">
                  <c:v>0.79335334029123217</c:v>
                </c:pt>
                <c:pt idx="86">
                  <c:v>0.77714596145696768</c:v>
                </c:pt>
                <c:pt idx="87">
                  <c:v>0.76040596560002782</c:v>
                </c:pt>
                <c:pt idx="88">
                  <c:v>0.74314482547739091</c:v>
                </c:pt>
                <c:pt idx="89">
                  <c:v>0.72537437101228408</c:v>
                </c:pt>
                <c:pt idx="90">
                  <c:v>0.7071067811865438</c:v>
                </c:pt>
                <c:pt idx="91">
                  <c:v>0.68835457569375003</c:v>
                </c:pt>
                <c:pt idx="92">
                  <c:v>0.66913060635885446</c:v>
                </c:pt>
                <c:pt idx="93">
                  <c:v>0.64944804833017966</c:v>
                </c:pt>
                <c:pt idx="94">
                  <c:v>0.62932039104983328</c:v>
                </c:pt>
                <c:pt idx="95">
                  <c:v>0.60876142900871621</c:v>
                </c:pt>
                <c:pt idx="96">
                  <c:v>0.58778525229246892</c:v>
                </c:pt>
                <c:pt idx="97">
                  <c:v>0.56640623692482839</c:v>
                </c:pt>
                <c:pt idx="98">
                  <c:v>0.54463903501502242</c:v>
                </c:pt>
                <c:pt idx="99">
                  <c:v>0.52249856471594402</c:v>
                </c:pt>
                <c:pt idx="100">
                  <c:v>0.49999999999999495</c:v>
                </c:pt>
                <c:pt idx="101">
                  <c:v>0.47715876025960358</c:v>
                </c:pt>
                <c:pt idx="102">
                  <c:v>0.45399049973954175</c:v>
                </c:pt>
                <c:pt idx="103">
                  <c:v>0.43051109680828992</c:v>
                </c:pt>
                <c:pt idx="104">
                  <c:v>0.40673664307579477</c:v>
                </c:pt>
                <c:pt idx="105">
                  <c:v>0.38268343236508412</c:v>
                </c:pt>
                <c:pt idx="106">
                  <c:v>0.35836794954529483</c:v>
                </c:pt>
                <c:pt idx="107">
                  <c:v>0.3338068592337653</c:v>
                </c:pt>
                <c:pt idx="108">
                  <c:v>0.30901699437494162</c:v>
                </c:pt>
                <c:pt idx="109">
                  <c:v>0.28401534470391659</c:v>
                </c:pt>
                <c:pt idx="110">
                  <c:v>0.25881904510251458</c:v>
                </c:pt>
                <c:pt idx="111">
                  <c:v>0.23344536385589948</c:v>
                </c:pt>
                <c:pt idx="112">
                  <c:v>0.20791169081775324</c:v>
                </c:pt>
                <c:pt idx="113">
                  <c:v>0.18223552549214117</c:v>
                </c:pt>
                <c:pt idx="114">
                  <c:v>0.1564344650402244</c:v>
                </c:pt>
                <c:pt idx="115">
                  <c:v>0.13052619222004497</c:v>
                </c:pt>
                <c:pt idx="116">
                  <c:v>0.10452846326764711</c:v>
                </c:pt>
                <c:pt idx="117">
                  <c:v>7.8459095727838421E-2</c:v>
                </c:pt>
                <c:pt idx="118">
                  <c:v>5.2335956242937152E-2</c:v>
                </c:pt>
                <c:pt idx="119">
                  <c:v>2.6176948307866318E-2</c:v>
                </c:pt>
                <c:pt idx="120">
                  <c:v>-6.9829125121101399E-15</c:v>
                </c:pt>
                <c:pt idx="121">
                  <c:v>-2.6176948307879835E-2</c:v>
                </c:pt>
                <c:pt idx="122">
                  <c:v>-5.2335956242950656E-2</c:v>
                </c:pt>
                <c:pt idx="123">
                  <c:v>-7.845909572785191E-2</c:v>
                </c:pt>
                <c:pt idx="124">
                  <c:v>-0.10452846326766056</c:v>
                </c:pt>
                <c:pt idx="125">
                  <c:v>-0.13052619222005879</c:v>
                </c:pt>
                <c:pt idx="126">
                  <c:v>-0.15643446504023775</c:v>
                </c:pt>
                <c:pt idx="127">
                  <c:v>-0.18223552549215447</c:v>
                </c:pt>
                <c:pt idx="128">
                  <c:v>-0.20791169081776645</c:v>
                </c:pt>
                <c:pt idx="129">
                  <c:v>-0.23344536385591264</c:v>
                </c:pt>
                <c:pt idx="130">
                  <c:v>-0.25881904510252807</c:v>
                </c:pt>
                <c:pt idx="131">
                  <c:v>-0.28401534470392958</c:v>
                </c:pt>
                <c:pt idx="132">
                  <c:v>-0.3090169943749545</c:v>
                </c:pt>
                <c:pt idx="133">
                  <c:v>-0.33380685923377806</c:v>
                </c:pt>
                <c:pt idx="134">
                  <c:v>-0.35836794954530748</c:v>
                </c:pt>
                <c:pt idx="135">
                  <c:v>-0.38268343236509705</c:v>
                </c:pt>
                <c:pt idx="136">
                  <c:v>-0.40673664307580709</c:v>
                </c:pt>
                <c:pt idx="137">
                  <c:v>-0.43051109680830207</c:v>
                </c:pt>
                <c:pt idx="138">
                  <c:v>-0.4539904997395538</c:v>
                </c:pt>
                <c:pt idx="139">
                  <c:v>-0.47715876025961546</c:v>
                </c:pt>
                <c:pt idx="140">
                  <c:v>-0.50000000000000711</c:v>
                </c:pt>
                <c:pt idx="141">
                  <c:v>-0.52249856471595557</c:v>
                </c:pt>
                <c:pt idx="142">
                  <c:v>-0.54463903501503375</c:v>
                </c:pt>
                <c:pt idx="143">
                  <c:v>-0.56640623692483949</c:v>
                </c:pt>
                <c:pt idx="144">
                  <c:v>-0.5877852522924798</c:v>
                </c:pt>
                <c:pt idx="145">
                  <c:v>-0.60876142900872732</c:v>
                </c:pt>
                <c:pt idx="146">
                  <c:v>-0.62932039104984383</c:v>
                </c:pt>
                <c:pt idx="147">
                  <c:v>-0.64944804833018999</c:v>
                </c:pt>
                <c:pt idx="148">
                  <c:v>-0.66913060635886445</c:v>
                </c:pt>
                <c:pt idx="149">
                  <c:v>-0.68835457569376024</c:v>
                </c:pt>
                <c:pt idx="150">
                  <c:v>-0.70710678118655368</c:v>
                </c:pt>
                <c:pt idx="151">
                  <c:v>-0.72537437101229341</c:v>
                </c:pt>
                <c:pt idx="152">
                  <c:v>-0.74314482547740002</c:v>
                </c:pt>
                <c:pt idx="153">
                  <c:v>-0.76040596560003637</c:v>
                </c:pt>
                <c:pt idx="154">
                  <c:v>-0.77714596145697623</c:v>
                </c:pt>
                <c:pt idx="155">
                  <c:v>-0.79335334029124038</c:v>
                </c:pt>
                <c:pt idx="156">
                  <c:v>-0.80901699437495256</c:v>
                </c:pt>
                <c:pt idx="157">
                  <c:v>-0.82412618862202069</c:v>
                </c:pt>
                <c:pt idx="158">
                  <c:v>-0.83867056794542894</c:v>
                </c:pt>
                <c:pt idx="159">
                  <c:v>-0.85264016435409706</c:v>
                </c:pt>
                <c:pt idx="160">
                  <c:v>-0.86602540378444326</c:v>
                </c:pt>
                <c:pt idx="161">
                  <c:v>-0.87881711266196993</c:v>
                </c:pt>
                <c:pt idx="162">
                  <c:v>-0.89100652418837223</c:v>
                </c:pt>
                <c:pt idx="163">
                  <c:v>-0.9025852843498644</c:v>
                </c:pt>
                <c:pt idx="164">
                  <c:v>-0.91354545764260453</c:v>
                </c:pt>
                <c:pt idx="165">
                  <c:v>-0.92387953251129029</c:v>
                </c:pt>
                <c:pt idx="166">
                  <c:v>-0.93358042649720507</c:v>
                </c:pt>
                <c:pt idx="167">
                  <c:v>-0.94264149109218154</c:v>
                </c:pt>
                <c:pt idx="168">
                  <c:v>-0.95105651629515653</c:v>
                </c:pt>
                <c:pt idx="169">
                  <c:v>-0.95881973486819583</c:v>
                </c:pt>
                <c:pt idx="170">
                  <c:v>-0.96592582628907087</c:v>
                </c:pt>
                <c:pt idx="171">
                  <c:v>-0.972369920397679</c:v>
                </c:pt>
                <c:pt idx="172">
                  <c:v>-0.9781476007338078</c:v>
                </c:pt>
                <c:pt idx="173">
                  <c:v>-0.98325490756395628</c:v>
                </c:pt>
                <c:pt idx="174">
                  <c:v>-0.98768834059513921</c:v>
                </c:pt>
                <c:pt idx="175">
                  <c:v>-0.99144486137381171</c:v>
                </c:pt>
                <c:pt idx="176">
                  <c:v>-0.9945218953682744</c:v>
                </c:pt>
                <c:pt idx="177">
                  <c:v>-0.99691733373312874</c:v>
                </c:pt>
                <c:pt idx="178">
                  <c:v>-0.99862953475457439</c:v>
                </c:pt>
                <c:pt idx="179">
                  <c:v>-0.99965732497555759</c:v>
                </c:pt>
                <c:pt idx="180">
                  <c:v>-1</c:v>
                </c:pt>
                <c:pt idx="181">
                  <c:v>-0.99965732497555704</c:v>
                </c:pt>
                <c:pt idx="182">
                  <c:v>-0.99862953475457328</c:v>
                </c:pt>
                <c:pt idx="183">
                  <c:v>-0.99691733373312719</c:v>
                </c:pt>
                <c:pt idx="184">
                  <c:v>-0.99452189536827229</c:v>
                </c:pt>
                <c:pt idx="185">
                  <c:v>-0.99144486137380905</c:v>
                </c:pt>
                <c:pt idx="186">
                  <c:v>-0.98768834059513611</c:v>
                </c:pt>
                <c:pt idx="187">
                  <c:v>-0.98325490756395262</c:v>
                </c:pt>
                <c:pt idx="188">
                  <c:v>-0.97814760073380336</c:v>
                </c:pt>
                <c:pt idx="189">
                  <c:v>-0.972369920397674</c:v>
                </c:pt>
                <c:pt idx="190">
                  <c:v>-0.96592582628906543</c:v>
                </c:pt>
                <c:pt idx="191">
                  <c:v>-0.95881973486818983</c:v>
                </c:pt>
                <c:pt idx="192">
                  <c:v>-0.95105651629515031</c:v>
                </c:pt>
                <c:pt idx="193">
                  <c:v>-0.94264149109217488</c:v>
                </c:pt>
                <c:pt idx="194">
                  <c:v>-0.93358042649719786</c:v>
                </c:pt>
                <c:pt idx="195">
                  <c:v>-0.92387953251128263</c:v>
                </c:pt>
                <c:pt idx="196">
                  <c:v>-0.91354545764259643</c:v>
                </c:pt>
                <c:pt idx="197">
                  <c:v>-0.90258528434985574</c:v>
                </c:pt>
                <c:pt idx="198">
                  <c:v>-0.89100652418836268</c:v>
                </c:pt>
                <c:pt idx="199">
                  <c:v>-0.87881711266195994</c:v>
                </c:pt>
                <c:pt idx="200">
                  <c:v>-0.86602540378443282</c:v>
                </c:pt>
                <c:pt idx="201">
                  <c:v>-0.85264016435408607</c:v>
                </c:pt>
                <c:pt idx="202">
                  <c:v>-0.83867056794541806</c:v>
                </c:pt>
                <c:pt idx="203">
                  <c:v>-0.82412618862200937</c:v>
                </c:pt>
                <c:pt idx="204">
                  <c:v>-0.80901699437494079</c:v>
                </c:pt>
                <c:pt idx="205">
                  <c:v>-0.79335334029122817</c:v>
                </c:pt>
                <c:pt idx="206">
                  <c:v>-0.77714596145696357</c:v>
                </c:pt>
                <c:pt idx="207">
                  <c:v>-0.76040596560002327</c:v>
                </c:pt>
                <c:pt idx="208">
                  <c:v>-0.74314482547738625</c:v>
                </c:pt>
                <c:pt idx="209">
                  <c:v>-0.72537437101227931</c:v>
                </c:pt>
                <c:pt idx="210">
                  <c:v>-0.70710678118653891</c:v>
                </c:pt>
                <c:pt idx="211">
                  <c:v>-0.68835457569374503</c:v>
                </c:pt>
                <c:pt idx="212">
                  <c:v>-0.66913060635884958</c:v>
                </c:pt>
                <c:pt idx="213">
                  <c:v>-0.64944804833017467</c:v>
                </c:pt>
                <c:pt idx="214">
                  <c:v>-0.62932039104982818</c:v>
                </c:pt>
                <c:pt idx="215">
                  <c:v>-0.60876142900871111</c:v>
                </c:pt>
                <c:pt idx="216">
                  <c:v>-0.58778525229246326</c:v>
                </c:pt>
                <c:pt idx="217">
                  <c:v>-0.56640623692482261</c:v>
                </c:pt>
                <c:pt idx="218">
                  <c:v>-0.54463903501501654</c:v>
                </c:pt>
                <c:pt idx="219">
                  <c:v>-0.52249856471593803</c:v>
                </c:pt>
                <c:pt idx="220">
                  <c:v>-0.4999999999999889</c:v>
                </c:pt>
                <c:pt idx="221">
                  <c:v>-0.47715876025959703</c:v>
                </c:pt>
                <c:pt idx="222">
                  <c:v>-0.45399049973953592</c:v>
                </c:pt>
                <c:pt idx="223">
                  <c:v>-0.43051109680828398</c:v>
                </c:pt>
                <c:pt idx="224">
                  <c:v>-0.40673664307578877</c:v>
                </c:pt>
                <c:pt idx="225">
                  <c:v>-0.38268343236507807</c:v>
                </c:pt>
                <c:pt idx="226">
                  <c:v>-0.35836794954528833</c:v>
                </c:pt>
                <c:pt idx="227">
                  <c:v>-0.33380685923375875</c:v>
                </c:pt>
                <c:pt idx="228">
                  <c:v>-0.30901699437493496</c:v>
                </c:pt>
                <c:pt idx="229">
                  <c:v>-0.28401534470390993</c:v>
                </c:pt>
                <c:pt idx="230">
                  <c:v>-0.25881904510250786</c:v>
                </c:pt>
                <c:pt idx="231">
                  <c:v>-0.23344536385589226</c:v>
                </c:pt>
                <c:pt idx="232">
                  <c:v>-0.20791169081774682</c:v>
                </c:pt>
                <c:pt idx="233">
                  <c:v>-0.18223552549213473</c:v>
                </c:pt>
                <c:pt idx="234">
                  <c:v>-0.15643446504021793</c:v>
                </c:pt>
                <c:pt idx="235">
                  <c:v>-0.13052619222003847</c:v>
                </c:pt>
                <c:pt idx="236">
                  <c:v>-0.10452846326764016</c:v>
                </c:pt>
                <c:pt idx="237">
                  <c:v>-7.8459095727831468E-2</c:v>
                </c:pt>
                <c:pt idx="238">
                  <c:v>-5.2335956242930179E-2</c:v>
                </c:pt>
              </c:numCache>
            </c:numRef>
          </c:val>
          <c:smooth val="0"/>
          <c:extLst>
            <c:ext xmlns:c16="http://schemas.microsoft.com/office/drawing/2014/chart" uri="{C3380CC4-5D6E-409C-BE32-E72D297353CC}">
              <c16:uniqueId val="{00000000-BFA5-4CC0-B7C0-6B6137C53BA0}"/>
            </c:ext>
          </c:extLst>
        </c:ser>
        <c:ser>
          <c:idx val="1"/>
          <c:order val="1"/>
          <c:tx>
            <c:strRef>
              <c:f>Sheet1!$C$1</c:f>
              <c:strCache>
                <c:ptCount val="1"/>
                <c:pt idx="0">
                  <c:v>g(x)</c:v>
                </c:pt>
              </c:strCache>
            </c:strRef>
          </c:tx>
          <c:spPr>
            <a:ln w="28575" cap="rnd">
              <a:solidFill>
                <a:srgbClr val="FF000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C$2:$C$240</c:f>
              <c:numCache>
                <c:formatCode>General</c:formatCode>
                <c:ptCount val="239"/>
                <c:pt idx="0">
                  <c:v>0</c:v>
                </c:pt>
                <c:pt idx="1">
                  <c:v>7.845909572784511E-2</c:v>
                </c:pt>
                <c:pt idx="2">
                  <c:v>0.1564344650402312</c:v>
                </c:pt>
                <c:pt idx="3">
                  <c:v>0.23344536385590589</c:v>
                </c:pt>
                <c:pt idx="4">
                  <c:v>0.30901699437494806</c:v>
                </c:pt>
                <c:pt idx="5">
                  <c:v>0.38268343236509056</c:v>
                </c:pt>
                <c:pt idx="6">
                  <c:v>0.45399049973954769</c:v>
                </c:pt>
                <c:pt idx="7">
                  <c:v>0.52249856471594991</c:v>
                </c:pt>
                <c:pt idx="8">
                  <c:v>0.58778525229247414</c:v>
                </c:pt>
                <c:pt idx="9">
                  <c:v>0.64944804833018477</c:v>
                </c:pt>
                <c:pt idx="10">
                  <c:v>0.70710678118654879</c:v>
                </c:pt>
                <c:pt idx="11">
                  <c:v>0.76040596560003215</c:v>
                </c:pt>
                <c:pt idx="12">
                  <c:v>0.80901699437494856</c:v>
                </c:pt>
                <c:pt idx="13">
                  <c:v>0.8526401643540934</c:v>
                </c:pt>
                <c:pt idx="14">
                  <c:v>0.8910065241883689</c:v>
                </c:pt>
                <c:pt idx="15">
                  <c:v>0.92387953251128774</c:v>
                </c:pt>
                <c:pt idx="16">
                  <c:v>0.95105651629515442</c:v>
                </c:pt>
                <c:pt idx="17">
                  <c:v>0.97236992039767722</c:v>
                </c:pt>
                <c:pt idx="18">
                  <c:v>0.98768834059513821</c:v>
                </c:pt>
                <c:pt idx="19">
                  <c:v>0.99691733373312819</c:v>
                </c:pt>
                <c:pt idx="20">
                  <c:v>1</c:v>
                </c:pt>
                <c:pt idx="21">
                  <c:v>0.99691733373312774</c:v>
                </c:pt>
                <c:pt idx="22">
                  <c:v>0.9876883405951371</c:v>
                </c:pt>
                <c:pt idx="23">
                  <c:v>0.97236992039767567</c:v>
                </c:pt>
                <c:pt idx="24">
                  <c:v>0.95105651629515231</c:v>
                </c:pt>
                <c:pt idx="25">
                  <c:v>0.92387953251128507</c:v>
                </c:pt>
                <c:pt idx="26">
                  <c:v>0.8910065241883659</c:v>
                </c:pt>
                <c:pt idx="27">
                  <c:v>0.85264016435408974</c:v>
                </c:pt>
                <c:pt idx="28">
                  <c:v>0.80901699437494456</c:v>
                </c:pt>
                <c:pt idx="29">
                  <c:v>0.76040596560002782</c:v>
                </c:pt>
                <c:pt idx="30">
                  <c:v>0.7071067811865438</c:v>
                </c:pt>
                <c:pt idx="31">
                  <c:v>0.64944804833017966</c:v>
                </c:pt>
                <c:pt idx="32">
                  <c:v>0.58778525229246892</c:v>
                </c:pt>
                <c:pt idx="33">
                  <c:v>0.52249856471594402</c:v>
                </c:pt>
                <c:pt idx="34">
                  <c:v>0.45399049973954175</c:v>
                </c:pt>
                <c:pt idx="35">
                  <c:v>0.38268343236508412</c:v>
                </c:pt>
                <c:pt idx="36">
                  <c:v>0.30901699437494162</c:v>
                </c:pt>
                <c:pt idx="37">
                  <c:v>0.23344536385589904</c:v>
                </c:pt>
                <c:pt idx="38">
                  <c:v>0.1564344650402244</c:v>
                </c:pt>
                <c:pt idx="39">
                  <c:v>7.8459095727838421E-2</c:v>
                </c:pt>
                <c:pt idx="40">
                  <c:v>-6.9829125121101399E-15</c:v>
                </c:pt>
                <c:pt idx="41">
                  <c:v>-7.8459095727851466E-2</c:v>
                </c:pt>
                <c:pt idx="42">
                  <c:v>-0.15643446504023775</c:v>
                </c:pt>
                <c:pt idx="43">
                  <c:v>-0.23344536385591264</c:v>
                </c:pt>
                <c:pt idx="44">
                  <c:v>-0.3090169943749545</c:v>
                </c:pt>
                <c:pt idx="45">
                  <c:v>-0.38268343236509705</c:v>
                </c:pt>
                <c:pt idx="46">
                  <c:v>-0.4539904997395538</c:v>
                </c:pt>
                <c:pt idx="47">
                  <c:v>-0.5224985647159559</c:v>
                </c:pt>
                <c:pt idx="48">
                  <c:v>-0.58778525229247947</c:v>
                </c:pt>
                <c:pt idx="49">
                  <c:v>-0.64944804833018999</c:v>
                </c:pt>
                <c:pt idx="50">
                  <c:v>-0.70710678118655368</c:v>
                </c:pt>
                <c:pt idx="51">
                  <c:v>-0.76040596560003637</c:v>
                </c:pt>
                <c:pt idx="52">
                  <c:v>-0.80901699437495256</c:v>
                </c:pt>
                <c:pt idx="53">
                  <c:v>-0.85264016435409706</c:v>
                </c:pt>
                <c:pt idx="54">
                  <c:v>-0.89100652418837223</c:v>
                </c:pt>
                <c:pt idx="55">
                  <c:v>-0.92387953251129062</c:v>
                </c:pt>
                <c:pt idx="56">
                  <c:v>-0.95105651629515653</c:v>
                </c:pt>
                <c:pt idx="57">
                  <c:v>-0.972369920397679</c:v>
                </c:pt>
                <c:pt idx="58">
                  <c:v>-0.98768834059513921</c:v>
                </c:pt>
                <c:pt idx="59">
                  <c:v>-0.99691733373312874</c:v>
                </c:pt>
                <c:pt idx="60">
                  <c:v>-1</c:v>
                </c:pt>
                <c:pt idx="61">
                  <c:v>-0.99691733373312719</c:v>
                </c:pt>
                <c:pt idx="62">
                  <c:v>-0.98768834059513611</c:v>
                </c:pt>
                <c:pt idx="63">
                  <c:v>-0.97236992039767423</c:v>
                </c:pt>
                <c:pt idx="64">
                  <c:v>-0.95105651629515031</c:v>
                </c:pt>
                <c:pt idx="65">
                  <c:v>-0.92387953251128263</c:v>
                </c:pt>
                <c:pt idx="66">
                  <c:v>-0.89100652418836268</c:v>
                </c:pt>
                <c:pt idx="67">
                  <c:v>-0.85264016435408607</c:v>
                </c:pt>
                <c:pt idx="68">
                  <c:v>-0.80901699437494079</c:v>
                </c:pt>
                <c:pt idx="69">
                  <c:v>-0.76040596560002327</c:v>
                </c:pt>
                <c:pt idx="70">
                  <c:v>-0.70710678118653891</c:v>
                </c:pt>
                <c:pt idx="71">
                  <c:v>-0.64944804833017467</c:v>
                </c:pt>
                <c:pt idx="72">
                  <c:v>-0.58778525229246326</c:v>
                </c:pt>
                <c:pt idx="73">
                  <c:v>-0.52249856471593803</c:v>
                </c:pt>
                <c:pt idx="74">
                  <c:v>-0.45399049973953515</c:v>
                </c:pt>
                <c:pt idx="75">
                  <c:v>-0.38268343236507729</c:v>
                </c:pt>
                <c:pt idx="76">
                  <c:v>-0.30901699437493496</c:v>
                </c:pt>
                <c:pt idx="77">
                  <c:v>-0.23344536385589312</c:v>
                </c:pt>
                <c:pt idx="78">
                  <c:v>-0.15643446504021793</c:v>
                </c:pt>
                <c:pt idx="79">
                  <c:v>-7.8459095727831468E-2</c:v>
                </c:pt>
                <c:pt idx="80">
                  <c:v>1.396582502422028E-14</c:v>
                </c:pt>
                <c:pt idx="81">
                  <c:v>7.8459095727859307E-2</c:v>
                </c:pt>
                <c:pt idx="82">
                  <c:v>0.15643446504024378</c:v>
                </c:pt>
                <c:pt idx="83">
                  <c:v>0.23344536385591855</c:v>
                </c:pt>
                <c:pt idx="84">
                  <c:v>0.30901699437496072</c:v>
                </c:pt>
                <c:pt idx="85">
                  <c:v>0.38268343236510305</c:v>
                </c:pt>
                <c:pt idx="86">
                  <c:v>0.45399049973956002</c:v>
                </c:pt>
                <c:pt idx="87">
                  <c:v>0.52249856471596112</c:v>
                </c:pt>
                <c:pt idx="88">
                  <c:v>0.58778525229248513</c:v>
                </c:pt>
                <c:pt idx="89">
                  <c:v>0.64944804833019532</c:v>
                </c:pt>
                <c:pt idx="90">
                  <c:v>0.70710678118655867</c:v>
                </c:pt>
                <c:pt idx="91">
                  <c:v>0.76040596560004148</c:v>
                </c:pt>
                <c:pt idx="92">
                  <c:v>0.80901699437495667</c:v>
                </c:pt>
                <c:pt idx="93">
                  <c:v>0.85264016435410062</c:v>
                </c:pt>
                <c:pt idx="94">
                  <c:v>0.89100652418837545</c:v>
                </c:pt>
                <c:pt idx="95">
                  <c:v>0.92387953251129329</c:v>
                </c:pt>
                <c:pt idx="96">
                  <c:v>0.95105651629515842</c:v>
                </c:pt>
                <c:pt idx="97">
                  <c:v>0.97236992039768033</c:v>
                </c:pt>
                <c:pt idx="98">
                  <c:v>0.98768834059514032</c:v>
                </c:pt>
                <c:pt idx="99">
                  <c:v>0.9969173337331293</c:v>
                </c:pt>
                <c:pt idx="100">
                  <c:v>1</c:v>
                </c:pt>
                <c:pt idx="101">
                  <c:v>0.99691733373312674</c:v>
                </c:pt>
                <c:pt idx="102">
                  <c:v>0.98768834059513511</c:v>
                </c:pt>
                <c:pt idx="103">
                  <c:v>0.97236992039767267</c:v>
                </c:pt>
                <c:pt idx="104">
                  <c:v>0.9510565162951482</c:v>
                </c:pt>
                <c:pt idx="105">
                  <c:v>0.92387953251127997</c:v>
                </c:pt>
                <c:pt idx="106">
                  <c:v>0.89100652418835957</c:v>
                </c:pt>
                <c:pt idx="107">
                  <c:v>0.85264016435408241</c:v>
                </c:pt>
                <c:pt idx="108">
                  <c:v>0.80901699437493613</c:v>
                </c:pt>
                <c:pt idx="109">
                  <c:v>0.76040596560001816</c:v>
                </c:pt>
                <c:pt idx="110">
                  <c:v>0.70710678118653336</c:v>
                </c:pt>
                <c:pt idx="111">
                  <c:v>0.64944804833016945</c:v>
                </c:pt>
                <c:pt idx="112">
                  <c:v>0.58778525229245759</c:v>
                </c:pt>
                <c:pt idx="113">
                  <c:v>0.52249856471593215</c:v>
                </c:pt>
                <c:pt idx="114">
                  <c:v>0.45399049973952887</c:v>
                </c:pt>
                <c:pt idx="115">
                  <c:v>0.3826834323650708</c:v>
                </c:pt>
                <c:pt idx="116">
                  <c:v>0.30901699437492919</c:v>
                </c:pt>
                <c:pt idx="117">
                  <c:v>0.23344536385588632</c:v>
                </c:pt>
                <c:pt idx="118">
                  <c:v>0.15643446504021105</c:v>
                </c:pt>
                <c:pt idx="119">
                  <c:v>7.8459095727824502E-2</c:v>
                </c:pt>
                <c:pt idx="120">
                  <c:v>-2.094873753633042E-14</c:v>
                </c:pt>
                <c:pt idx="121">
                  <c:v>-7.8459095727864497E-2</c:v>
                </c:pt>
                <c:pt idx="122">
                  <c:v>-0.15643446504025069</c:v>
                </c:pt>
                <c:pt idx="123">
                  <c:v>-0.23344536385592535</c:v>
                </c:pt>
                <c:pt idx="124">
                  <c:v>-0.30901699437496732</c:v>
                </c:pt>
                <c:pt idx="125">
                  <c:v>-0.38268343236510954</c:v>
                </c:pt>
                <c:pt idx="126">
                  <c:v>-0.45399049973956462</c:v>
                </c:pt>
                <c:pt idx="127">
                  <c:v>-0.52249856471596634</c:v>
                </c:pt>
                <c:pt idx="128">
                  <c:v>-0.58778525229249001</c:v>
                </c:pt>
                <c:pt idx="129">
                  <c:v>-0.64944804833019987</c:v>
                </c:pt>
                <c:pt idx="130">
                  <c:v>-0.70710678118656289</c:v>
                </c:pt>
                <c:pt idx="131">
                  <c:v>-0.76040596560004536</c:v>
                </c:pt>
                <c:pt idx="132">
                  <c:v>-0.80901699437496077</c:v>
                </c:pt>
                <c:pt idx="133">
                  <c:v>-0.85264016435410428</c:v>
                </c:pt>
                <c:pt idx="134">
                  <c:v>-0.89100652418837856</c:v>
                </c:pt>
                <c:pt idx="135">
                  <c:v>-0.92387953251129595</c:v>
                </c:pt>
                <c:pt idx="136">
                  <c:v>-0.95105651629516053</c:v>
                </c:pt>
                <c:pt idx="137">
                  <c:v>-0.972369920397682</c:v>
                </c:pt>
                <c:pt idx="138">
                  <c:v>-0.98768834059514143</c:v>
                </c:pt>
                <c:pt idx="139">
                  <c:v>-0.99691733373312985</c:v>
                </c:pt>
                <c:pt idx="140">
                  <c:v>-1</c:v>
                </c:pt>
                <c:pt idx="141">
                  <c:v>-0.99691733373312619</c:v>
                </c:pt>
                <c:pt idx="142">
                  <c:v>-0.987688340595134</c:v>
                </c:pt>
                <c:pt idx="143">
                  <c:v>-0.97236992039767101</c:v>
                </c:pt>
                <c:pt idx="144">
                  <c:v>-0.95105651629514598</c:v>
                </c:pt>
                <c:pt idx="145">
                  <c:v>-0.92387953251127719</c:v>
                </c:pt>
                <c:pt idx="146">
                  <c:v>-0.89100652418835635</c:v>
                </c:pt>
                <c:pt idx="147">
                  <c:v>-0.85264016435407874</c:v>
                </c:pt>
                <c:pt idx="148">
                  <c:v>-0.80901699437493202</c:v>
                </c:pt>
                <c:pt idx="149">
                  <c:v>-0.76040596560001361</c:v>
                </c:pt>
                <c:pt idx="150">
                  <c:v>-0.70710678118652837</c:v>
                </c:pt>
                <c:pt idx="151">
                  <c:v>-0.64944804833016412</c:v>
                </c:pt>
                <c:pt idx="152">
                  <c:v>-0.58778525229245193</c:v>
                </c:pt>
                <c:pt idx="153">
                  <c:v>-0.5224985647159277</c:v>
                </c:pt>
                <c:pt idx="154">
                  <c:v>-0.45399049973952427</c:v>
                </c:pt>
                <c:pt idx="155">
                  <c:v>-0.38268343236506602</c:v>
                </c:pt>
                <c:pt idx="156">
                  <c:v>-0.30901699437492253</c:v>
                </c:pt>
                <c:pt idx="157">
                  <c:v>-0.23344536385587955</c:v>
                </c:pt>
                <c:pt idx="158">
                  <c:v>-0.15643446504020414</c:v>
                </c:pt>
                <c:pt idx="159">
                  <c:v>-7.8459095727817535E-2</c:v>
                </c:pt>
                <c:pt idx="160">
                  <c:v>2.7931650048440559E-14</c:v>
                </c:pt>
                <c:pt idx="161">
                  <c:v>7.8459095727873227E-2</c:v>
                </c:pt>
                <c:pt idx="162">
                  <c:v>0.15643446504025932</c:v>
                </c:pt>
                <c:pt idx="163">
                  <c:v>0.2334453638559304</c:v>
                </c:pt>
                <c:pt idx="164">
                  <c:v>0.30901699437497226</c:v>
                </c:pt>
                <c:pt idx="165">
                  <c:v>0.38268343236511432</c:v>
                </c:pt>
                <c:pt idx="166">
                  <c:v>0.4539904997395709</c:v>
                </c:pt>
                <c:pt idx="167">
                  <c:v>0.52249856471597234</c:v>
                </c:pt>
                <c:pt idx="168">
                  <c:v>0.58778525229249567</c:v>
                </c:pt>
                <c:pt idx="169">
                  <c:v>0.6494480483302052</c:v>
                </c:pt>
                <c:pt idx="170">
                  <c:v>0.70710678118656789</c:v>
                </c:pt>
                <c:pt idx="171">
                  <c:v>0.76040596560004992</c:v>
                </c:pt>
                <c:pt idx="172">
                  <c:v>0.80901699437496488</c:v>
                </c:pt>
                <c:pt idx="173">
                  <c:v>0.85264016435410706</c:v>
                </c:pt>
                <c:pt idx="174">
                  <c:v>0.89100652418838089</c:v>
                </c:pt>
                <c:pt idx="175">
                  <c:v>0.92387953251129795</c:v>
                </c:pt>
                <c:pt idx="176">
                  <c:v>0.95105651629516275</c:v>
                </c:pt>
                <c:pt idx="177">
                  <c:v>0.97236992039768366</c:v>
                </c:pt>
                <c:pt idx="178">
                  <c:v>0.98768834059514254</c:v>
                </c:pt>
                <c:pt idx="179">
                  <c:v>0.99691733373313041</c:v>
                </c:pt>
                <c:pt idx="180">
                  <c:v>1</c:v>
                </c:pt>
                <c:pt idx="181">
                  <c:v>0.99691733373312552</c:v>
                </c:pt>
                <c:pt idx="182">
                  <c:v>0.98768834059513266</c:v>
                </c:pt>
                <c:pt idx="183">
                  <c:v>0.97236992039766934</c:v>
                </c:pt>
                <c:pt idx="184">
                  <c:v>0.95105651629514387</c:v>
                </c:pt>
                <c:pt idx="185">
                  <c:v>0.92387953251127453</c:v>
                </c:pt>
                <c:pt idx="186">
                  <c:v>0.89100652418835324</c:v>
                </c:pt>
                <c:pt idx="187">
                  <c:v>0.85264016435407508</c:v>
                </c:pt>
                <c:pt idx="188">
                  <c:v>0.80901699437492791</c:v>
                </c:pt>
                <c:pt idx="189">
                  <c:v>0.76040596560000906</c:v>
                </c:pt>
                <c:pt idx="190">
                  <c:v>0.70710678118652348</c:v>
                </c:pt>
                <c:pt idx="191">
                  <c:v>0.64944804833015746</c:v>
                </c:pt>
                <c:pt idx="192">
                  <c:v>0.58778525229244771</c:v>
                </c:pt>
                <c:pt idx="193">
                  <c:v>0.52249856471592171</c:v>
                </c:pt>
                <c:pt idx="194">
                  <c:v>0.45399049973951805</c:v>
                </c:pt>
                <c:pt idx="195">
                  <c:v>0.38268343236505953</c:v>
                </c:pt>
                <c:pt idx="196">
                  <c:v>0.30901699437491592</c:v>
                </c:pt>
                <c:pt idx="197">
                  <c:v>0.23344536385587275</c:v>
                </c:pt>
                <c:pt idx="198">
                  <c:v>0.15643446504019726</c:v>
                </c:pt>
                <c:pt idx="199">
                  <c:v>7.8459095727810582E-2</c:v>
                </c:pt>
                <c:pt idx="200">
                  <c:v>-3.4914562560550699E-14</c:v>
                </c:pt>
                <c:pt idx="201">
                  <c:v>-7.8459095727880193E-2</c:v>
                </c:pt>
                <c:pt idx="202">
                  <c:v>-0.1564344650402627</c:v>
                </c:pt>
                <c:pt idx="203">
                  <c:v>-0.2334453638559372</c:v>
                </c:pt>
                <c:pt idx="204">
                  <c:v>-0.30901699437497893</c:v>
                </c:pt>
                <c:pt idx="205">
                  <c:v>-0.38268343236512076</c:v>
                </c:pt>
                <c:pt idx="206">
                  <c:v>-0.45399049973957711</c:v>
                </c:pt>
                <c:pt idx="207">
                  <c:v>-0.52249856471597822</c:v>
                </c:pt>
                <c:pt idx="208">
                  <c:v>-0.58778525229250134</c:v>
                </c:pt>
                <c:pt idx="209">
                  <c:v>-0.64944804833021053</c:v>
                </c:pt>
                <c:pt idx="210">
                  <c:v>-0.70710678118657277</c:v>
                </c:pt>
                <c:pt idx="211">
                  <c:v>-0.76040596560005447</c:v>
                </c:pt>
                <c:pt idx="212">
                  <c:v>-0.80901699437496899</c:v>
                </c:pt>
                <c:pt idx="213">
                  <c:v>-0.85264016435410972</c:v>
                </c:pt>
                <c:pt idx="214">
                  <c:v>-0.89100652418838489</c:v>
                </c:pt>
                <c:pt idx="215">
                  <c:v>-0.92387953251129995</c:v>
                </c:pt>
                <c:pt idx="216">
                  <c:v>-0.95105651629516541</c:v>
                </c:pt>
                <c:pt idx="217">
                  <c:v>-0.97236992039768488</c:v>
                </c:pt>
                <c:pt idx="218">
                  <c:v>-0.98768834059514388</c:v>
                </c:pt>
                <c:pt idx="219">
                  <c:v>-0.99691733373313085</c:v>
                </c:pt>
                <c:pt idx="220">
                  <c:v>-1</c:v>
                </c:pt>
                <c:pt idx="221">
                  <c:v>-0.99691733373312508</c:v>
                </c:pt>
                <c:pt idx="222">
                  <c:v>-0.98768834059513189</c:v>
                </c:pt>
                <c:pt idx="223">
                  <c:v>-0.97236992039766779</c:v>
                </c:pt>
                <c:pt idx="224">
                  <c:v>-0.95105651629514176</c:v>
                </c:pt>
                <c:pt idx="225">
                  <c:v>-0.92387953251127186</c:v>
                </c:pt>
                <c:pt idx="226">
                  <c:v>-0.89100652418835002</c:v>
                </c:pt>
                <c:pt idx="227">
                  <c:v>-0.85264016435407142</c:v>
                </c:pt>
                <c:pt idx="228">
                  <c:v>-0.8090169943749238</c:v>
                </c:pt>
                <c:pt idx="229">
                  <c:v>-0.76040596560000462</c:v>
                </c:pt>
                <c:pt idx="230">
                  <c:v>-0.70710678118651848</c:v>
                </c:pt>
                <c:pt idx="231">
                  <c:v>-0.64944804833015213</c:v>
                </c:pt>
                <c:pt idx="232">
                  <c:v>-0.58778525229244205</c:v>
                </c:pt>
                <c:pt idx="233">
                  <c:v>-0.52249856471591583</c:v>
                </c:pt>
                <c:pt idx="234">
                  <c:v>-0.45399049973951183</c:v>
                </c:pt>
                <c:pt idx="235">
                  <c:v>-0.38268343236505309</c:v>
                </c:pt>
                <c:pt idx="236">
                  <c:v>-0.30901699437490926</c:v>
                </c:pt>
                <c:pt idx="237">
                  <c:v>-0.23344536385586595</c:v>
                </c:pt>
                <c:pt idx="238">
                  <c:v>-0.15643446504019035</c:v>
                </c:pt>
              </c:numCache>
            </c:numRef>
          </c:val>
          <c:smooth val="0"/>
          <c:extLst>
            <c:ext xmlns:c16="http://schemas.microsoft.com/office/drawing/2014/chart" uri="{C3380CC4-5D6E-409C-BE32-E72D297353CC}">
              <c16:uniqueId val="{00000001-BFA5-4CC0-B7C0-6B6137C53BA0}"/>
            </c:ext>
          </c:extLst>
        </c:ser>
        <c:ser>
          <c:idx val="2"/>
          <c:order val="2"/>
          <c:tx>
            <c:strRef>
              <c:f>Sheet1!$D$1</c:f>
              <c:strCache>
                <c:ptCount val="1"/>
                <c:pt idx="0">
                  <c:v>h(x)</c:v>
                </c:pt>
              </c:strCache>
            </c:strRef>
          </c:tx>
          <c:spPr>
            <a:ln w="28575" cap="rnd">
              <a:solidFill>
                <a:srgbClr val="7030A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D$2:$D$240</c:f>
              <c:numCache>
                <c:formatCode>General</c:formatCode>
                <c:ptCount val="239"/>
                <c:pt idx="0">
                  <c:v>0</c:v>
                </c:pt>
                <c:pt idx="1">
                  <c:v>0.10463604403571831</c:v>
                </c:pt>
                <c:pt idx="2">
                  <c:v>0.20877042128317513</c:v>
                </c:pt>
                <c:pt idx="3">
                  <c:v>0.31190445958375101</c:v>
                </c:pt>
                <c:pt idx="4">
                  <c:v>0.41354545764260175</c:v>
                </c:pt>
                <c:pt idx="5">
                  <c:v>0.51320962458514241</c:v>
                </c:pt>
                <c:pt idx="6">
                  <c:v>0.61042496477977892</c:v>
                </c:pt>
                <c:pt idx="7">
                  <c:v>0.70473409020809774</c:v>
                </c:pt>
                <c:pt idx="8">
                  <c:v>0.79569694311023387</c:v>
                </c:pt>
                <c:pt idx="9">
                  <c:v>0.88289341218609074</c:v>
                </c:pt>
                <c:pt idx="10">
                  <c:v>0.9659258262890702</c:v>
                </c:pt>
                <c:pt idx="11">
                  <c:v>1.0444213103039552</c:v>
                </c:pt>
                <c:pt idx="12">
                  <c:v>1.1180339887498967</c:v>
                </c:pt>
                <c:pt idx="13">
                  <c:v>1.186447023587865</c:v>
                </c:pt>
                <c:pt idx="14">
                  <c:v>1.2493744737336698</c:v>
                </c:pt>
                <c:pt idx="15">
                  <c:v>1.3065629648763784</c:v>
                </c:pt>
                <c:pt idx="16">
                  <c:v>1.3577931593709556</c:v>
                </c:pt>
                <c:pt idx="17">
                  <c:v>1.4028810172059734</c:v>
                </c:pt>
                <c:pt idx="18">
                  <c:v>1.4416788403346859</c:v>
                </c:pt>
                <c:pt idx="19">
                  <c:v>1.4740760939927375</c:v>
                </c:pt>
                <c:pt idx="20">
                  <c:v>1.5000000000000009</c:v>
                </c:pt>
                <c:pt idx="21">
                  <c:v>1.5194158984490778</c:v>
                </c:pt>
                <c:pt idx="22">
                  <c:v>1.5323273756101652</c:v>
                </c:pt>
                <c:pt idx="23">
                  <c:v>1.5387761573225096</c:v>
                </c:pt>
                <c:pt idx="24">
                  <c:v>1.5388417685876266</c:v>
                </c:pt>
                <c:pt idx="25">
                  <c:v>1.532640961520007</c:v>
                </c:pt>
                <c:pt idx="26">
                  <c:v>1.5203269152382046</c:v>
                </c:pt>
                <c:pt idx="27">
                  <c:v>1.5020882126842745</c:v>
                </c:pt>
                <c:pt idx="28">
                  <c:v>1.4781476007338039</c:v>
                </c:pt>
                <c:pt idx="29">
                  <c:v>1.448760541293783</c:v>
                </c:pt>
                <c:pt idx="30">
                  <c:v>1.4142135623730927</c:v>
                </c:pt>
                <c:pt idx="31">
                  <c:v>1.3748224193424685</c:v>
                </c:pt>
                <c:pt idx="32">
                  <c:v>1.3309300777698643</c:v>
                </c:pt>
                <c:pt idx="33">
                  <c:v>1.2829045303159763</c:v>
                </c:pt>
                <c:pt idx="34">
                  <c:v>1.2311364611965139</c:v>
                </c:pt>
                <c:pt idx="35">
                  <c:v>1.1760367726563206</c:v>
                </c:pt>
                <c:pt idx="36">
                  <c:v>1.1180339887498902</c:v>
                </c:pt>
                <c:pt idx="37">
                  <c:v>1.0575715524779159</c:v>
                </c:pt>
                <c:pt idx="38">
                  <c:v>0.99510503298564956</c:v>
                </c:pt>
                <c:pt idx="39">
                  <c:v>0.93109926008193178</c:v>
                </c:pt>
                <c:pt idx="40">
                  <c:v>0.86602540378443282</c:v>
                </c:pt>
                <c:pt idx="41">
                  <c:v>0.80035801693411501</c:v>
                </c:pt>
                <c:pt idx="42">
                  <c:v>0.73457205914813117</c:v>
                </c:pt>
                <c:pt idx="43">
                  <c:v>0.6691399204939491</c:v>
                </c:pt>
                <c:pt idx="44">
                  <c:v>0.60452846326764731</c:v>
                </c:pt>
                <c:pt idx="45">
                  <c:v>0.54119610014619068</c:v>
                </c:pt>
                <c:pt idx="46">
                  <c:v>0.47958992675764883</c:v>
                </c:pt>
                <c:pt idx="47">
                  <c:v>0.42014292637622341</c:v>
                </c:pt>
                <c:pt idx="48">
                  <c:v>0.36327126400267495</c:v>
                </c:pt>
                <c:pt idx="49">
                  <c:v>0.30937168653800384</c:v>
                </c:pt>
                <c:pt idx="50">
                  <c:v>0.25881904510251541</c:v>
                </c:pt>
                <c:pt idx="51">
                  <c:v>0.21196395479764085</c:v>
                </c:pt>
                <c:pt idx="52">
                  <c:v>0.16913060635885369</c:v>
                </c:pt>
                <c:pt idx="53">
                  <c:v>0.130614743209858</c:v>
                </c:pt>
                <c:pt idx="54">
                  <c:v>9.6681816406765986E-2</c:v>
                </c:pt>
                <c:pt idx="55">
                  <c:v>6.7565328862520202E-2</c:v>
                </c:pt>
                <c:pt idx="56">
                  <c:v>4.3465379073117094E-2</c:v>
                </c:pt>
                <c:pt idx="57">
                  <c:v>2.4547413335449186E-2</c:v>
                </c:pt>
                <c:pt idx="58">
                  <c:v>1.0941194159434842E-2</c:v>
                </c:pt>
                <c:pt idx="59">
                  <c:v>2.7399912424286299E-3</c:v>
                </c:pt>
                <c:pt idx="60">
                  <c:v>0</c:v>
                </c:pt>
                <c:pt idx="61">
                  <c:v>2.7399912424299622E-3</c:v>
                </c:pt>
                <c:pt idx="62">
                  <c:v>1.0941194159437617E-2</c:v>
                </c:pt>
                <c:pt idx="63">
                  <c:v>2.4547413335453516E-2</c:v>
                </c:pt>
                <c:pt idx="64">
                  <c:v>4.3465379073122645E-2</c:v>
                </c:pt>
                <c:pt idx="65">
                  <c:v>6.7565328862527307E-2</c:v>
                </c:pt>
                <c:pt idx="66">
                  <c:v>9.6681816406774423E-2</c:v>
                </c:pt>
                <c:pt idx="67">
                  <c:v>0.13061474320986777</c:v>
                </c:pt>
                <c:pt idx="68">
                  <c:v>0.16913060635886401</c:v>
                </c:pt>
                <c:pt idx="69">
                  <c:v>0.2119639547976524</c:v>
                </c:pt>
                <c:pt idx="70">
                  <c:v>0.25881904510252829</c:v>
                </c:pt>
                <c:pt idx="71">
                  <c:v>0.30937168653801728</c:v>
                </c:pt>
                <c:pt idx="72">
                  <c:v>0.36327126400268905</c:v>
                </c:pt>
                <c:pt idx="73">
                  <c:v>0.42014292637623896</c:v>
                </c:pt>
                <c:pt idx="74">
                  <c:v>0.47958992675766504</c:v>
                </c:pt>
                <c:pt idx="75">
                  <c:v>0.54119610014620778</c:v>
                </c:pt>
                <c:pt idx="76">
                  <c:v>0.60452846326766418</c:v>
                </c:pt>
                <c:pt idx="77">
                  <c:v>0.66913992049396565</c:v>
                </c:pt>
                <c:pt idx="78">
                  <c:v>0.73457205914814794</c:v>
                </c:pt>
                <c:pt idx="79">
                  <c:v>0.80035801693413178</c:v>
                </c:pt>
                <c:pt idx="80">
                  <c:v>0.86602540378445025</c:v>
                </c:pt>
                <c:pt idx="81">
                  <c:v>0.93109926008194899</c:v>
                </c:pt>
                <c:pt idx="82">
                  <c:v>0.99510503298566544</c:v>
                </c:pt>
                <c:pt idx="83">
                  <c:v>1.0575715524779317</c:v>
                </c:pt>
                <c:pt idx="84">
                  <c:v>1.1180339887499053</c:v>
                </c:pt>
                <c:pt idx="85">
                  <c:v>1.1760367726563352</c:v>
                </c:pt>
                <c:pt idx="86">
                  <c:v>1.2311364611965276</c:v>
                </c:pt>
                <c:pt idx="87">
                  <c:v>1.2829045303159889</c:v>
                </c:pt>
                <c:pt idx="88">
                  <c:v>1.330930077769876</c:v>
                </c:pt>
                <c:pt idx="89">
                  <c:v>1.3748224193424794</c:v>
                </c:pt>
                <c:pt idx="90">
                  <c:v>1.4142135623731025</c:v>
                </c:pt>
                <c:pt idx="91">
                  <c:v>1.4487605412937916</c:v>
                </c:pt>
                <c:pt idx="92">
                  <c:v>1.478147600733811</c:v>
                </c:pt>
                <c:pt idx="93">
                  <c:v>1.5020882126842803</c:v>
                </c:pt>
                <c:pt idx="94">
                  <c:v>1.5203269152382086</c:v>
                </c:pt>
                <c:pt idx="95">
                  <c:v>1.5326409615200096</c:v>
                </c:pt>
                <c:pt idx="96">
                  <c:v>1.5388417685876274</c:v>
                </c:pt>
                <c:pt idx="97">
                  <c:v>1.5387761573225087</c:v>
                </c:pt>
                <c:pt idx="98">
                  <c:v>1.5323273756101627</c:v>
                </c:pt>
                <c:pt idx="99">
                  <c:v>1.5194158984490733</c:v>
                </c:pt>
                <c:pt idx="100">
                  <c:v>1.4999999999999949</c:v>
                </c:pt>
                <c:pt idx="101">
                  <c:v>1.4740760939927302</c:v>
                </c:pt>
                <c:pt idx="102">
                  <c:v>1.441678840334677</c:v>
                </c:pt>
                <c:pt idx="103">
                  <c:v>1.4028810172059627</c:v>
                </c:pt>
                <c:pt idx="104">
                  <c:v>1.3577931593709429</c:v>
                </c:pt>
                <c:pt idx="105">
                  <c:v>1.3065629648763641</c:v>
                </c:pt>
                <c:pt idx="106">
                  <c:v>1.2493744737336545</c:v>
                </c:pt>
                <c:pt idx="107">
                  <c:v>1.1864470235878477</c:v>
                </c:pt>
                <c:pt idx="108">
                  <c:v>1.1180339887498778</c:v>
                </c:pt>
                <c:pt idx="109">
                  <c:v>1.0444213103039348</c:v>
                </c:pt>
                <c:pt idx="110">
                  <c:v>0.965925826289048</c:v>
                </c:pt>
                <c:pt idx="111">
                  <c:v>0.88289341218606898</c:v>
                </c:pt>
                <c:pt idx="112">
                  <c:v>0.79569694311021077</c:v>
                </c:pt>
                <c:pt idx="113">
                  <c:v>0.70473409020807332</c:v>
                </c:pt>
                <c:pt idx="114">
                  <c:v>0.61042496477975328</c:v>
                </c:pt>
                <c:pt idx="115">
                  <c:v>0.51320962458511576</c:v>
                </c:pt>
                <c:pt idx="116">
                  <c:v>0.41354545764257633</c:v>
                </c:pt>
                <c:pt idx="117">
                  <c:v>0.31190445958372476</c:v>
                </c:pt>
                <c:pt idx="118">
                  <c:v>0.20877042128314821</c:v>
                </c:pt>
                <c:pt idx="119">
                  <c:v>0.10463604403569082</c:v>
                </c:pt>
                <c:pt idx="120">
                  <c:v>-2.7931650048440559E-14</c:v>
                </c:pt>
                <c:pt idx="121">
                  <c:v>-0.10463604403574434</c:v>
                </c:pt>
                <c:pt idx="122">
                  <c:v>-0.20877042128320134</c:v>
                </c:pt>
                <c:pt idx="123">
                  <c:v>-0.31190445958377727</c:v>
                </c:pt>
                <c:pt idx="124">
                  <c:v>-0.4135454576426279</c:v>
                </c:pt>
                <c:pt idx="125">
                  <c:v>-0.51320962458516828</c:v>
                </c:pt>
                <c:pt idx="126">
                  <c:v>-0.61042496477980235</c:v>
                </c:pt>
                <c:pt idx="127">
                  <c:v>-0.70473409020812083</c:v>
                </c:pt>
                <c:pt idx="128">
                  <c:v>-0.79569694311025652</c:v>
                </c:pt>
                <c:pt idx="129">
                  <c:v>-0.8828934121861125</c:v>
                </c:pt>
                <c:pt idx="130">
                  <c:v>-0.96592582628909096</c:v>
                </c:pt>
                <c:pt idx="131">
                  <c:v>-1.044421310303975</c:v>
                </c:pt>
                <c:pt idx="132">
                  <c:v>-1.1180339887499153</c:v>
                </c:pt>
                <c:pt idx="133">
                  <c:v>-1.1864470235878823</c:v>
                </c:pt>
                <c:pt idx="134">
                  <c:v>-1.249374473733686</c:v>
                </c:pt>
                <c:pt idx="135">
                  <c:v>-1.306562964876393</c:v>
                </c:pt>
                <c:pt idx="136">
                  <c:v>-1.3577931593709676</c:v>
                </c:pt>
                <c:pt idx="137">
                  <c:v>-1.402881017205984</c:v>
                </c:pt>
                <c:pt idx="138">
                  <c:v>-1.4416788403346952</c:v>
                </c:pt>
                <c:pt idx="139">
                  <c:v>-1.4740760939927453</c:v>
                </c:pt>
                <c:pt idx="140">
                  <c:v>-1.5000000000000071</c:v>
                </c:pt>
                <c:pt idx="141">
                  <c:v>-1.5194158984490818</c:v>
                </c:pt>
                <c:pt idx="142">
                  <c:v>-1.5323273756101679</c:v>
                </c:pt>
                <c:pt idx="143">
                  <c:v>-1.5387761573225105</c:v>
                </c:pt>
                <c:pt idx="144">
                  <c:v>-1.5388417685876257</c:v>
                </c:pt>
                <c:pt idx="145">
                  <c:v>-1.5326409615200045</c:v>
                </c:pt>
                <c:pt idx="146">
                  <c:v>-1.5203269152382002</c:v>
                </c:pt>
                <c:pt idx="147">
                  <c:v>-1.5020882126842687</c:v>
                </c:pt>
                <c:pt idx="148">
                  <c:v>-1.4781476007337964</c:v>
                </c:pt>
                <c:pt idx="149">
                  <c:v>-1.4487605412937739</c:v>
                </c:pt>
                <c:pt idx="150">
                  <c:v>-1.414213562373082</c:v>
                </c:pt>
                <c:pt idx="151">
                  <c:v>-1.3748224193424576</c:v>
                </c:pt>
                <c:pt idx="152">
                  <c:v>-1.3309300777698518</c:v>
                </c:pt>
                <c:pt idx="153">
                  <c:v>-1.2829045303159641</c:v>
                </c:pt>
                <c:pt idx="154">
                  <c:v>-1.2311364611965006</c:v>
                </c:pt>
                <c:pt idx="155">
                  <c:v>-1.1760367726563064</c:v>
                </c:pt>
                <c:pt idx="156">
                  <c:v>-1.1180339887498751</c:v>
                </c:pt>
                <c:pt idx="157">
                  <c:v>-1.0575715524779001</c:v>
                </c:pt>
                <c:pt idx="158">
                  <c:v>-0.99510503298563302</c:v>
                </c:pt>
                <c:pt idx="159">
                  <c:v>-0.93109926008191457</c:v>
                </c:pt>
                <c:pt idx="160">
                  <c:v>-0.86602540378441528</c:v>
                </c:pt>
                <c:pt idx="161">
                  <c:v>-0.80035801693409669</c:v>
                </c:pt>
                <c:pt idx="162">
                  <c:v>-0.73457205914811285</c:v>
                </c:pt>
                <c:pt idx="163">
                  <c:v>-0.669139920493934</c:v>
                </c:pt>
                <c:pt idx="164">
                  <c:v>-0.60452846326763221</c:v>
                </c:pt>
                <c:pt idx="165">
                  <c:v>-0.54119610014617603</c:v>
                </c:pt>
                <c:pt idx="166">
                  <c:v>-0.47958992675763418</c:v>
                </c:pt>
                <c:pt idx="167">
                  <c:v>-0.4201429263762092</c:v>
                </c:pt>
                <c:pt idx="168">
                  <c:v>-0.36327126400266085</c:v>
                </c:pt>
                <c:pt idx="169">
                  <c:v>-0.30937168653799063</c:v>
                </c:pt>
                <c:pt idx="170">
                  <c:v>-0.25881904510250298</c:v>
                </c:pt>
                <c:pt idx="171">
                  <c:v>-0.21196395479762908</c:v>
                </c:pt>
                <c:pt idx="172">
                  <c:v>-0.16913060635884292</c:v>
                </c:pt>
                <c:pt idx="173">
                  <c:v>-0.13061474320984923</c:v>
                </c:pt>
                <c:pt idx="174">
                  <c:v>-9.6681816406758325E-2</c:v>
                </c:pt>
                <c:pt idx="175">
                  <c:v>-6.7565328862513763E-2</c:v>
                </c:pt>
                <c:pt idx="176">
                  <c:v>-4.3465379073111654E-2</c:v>
                </c:pt>
                <c:pt idx="177">
                  <c:v>-2.4547413335445079E-2</c:v>
                </c:pt>
                <c:pt idx="178">
                  <c:v>-1.0941194159431844E-2</c:v>
                </c:pt>
                <c:pt idx="179">
                  <c:v>-2.7399912424271866E-3</c:v>
                </c:pt>
                <c:pt idx="180">
                  <c:v>0</c:v>
                </c:pt>
                <c:pt idx="181">
                  <c:v>-2.7399912424315165E-3</c:v>
                </c:pt>
                <c:pt idx="182">
                  <c:v>-1.0941194159440615E-2</c:v>
                </c:pt>
                <c:pt idx="183">
                  <c:v>-2.4547413335457846E-2</c:v>
                </c:pt>
                <c:pt idx="184">
                  <c:v>-4.3465379073128418E-2</c:v>
                </c:pt>
                <c:pt idx="185">
                  <c:v>-6.7565328862534524E-2</c:v>
                </c:pt>
                <c:pt idx="186">
                  <c:v>-9.6681816406782861E-2</c:v>
                </c:pt>
                <c:pt idx="187">
                  <c:v>-0.13061474320987754</c:v>
                </c:pt>
                <c:pt idx="188">
                  <c:v>-0.16913060635887545</c:v>
                </c:pt>
                <c:pt idx="189">
                  <c:v>-0.21196395479766494</c:v>
                </c:pt>
                <c:pt idx="190">
                  <c:v>-0.25881904510254194</c:v>
                </c:pt>
                <c:pt idx="191">
                  <c:v>-0.30937168653803238</c:v>
                </c:pt>
                <c:pt idx="192">
                  <c:v>-0.3632712640027026</c:v>
                </c:pt>
                <c:pt idx="193">
                  <c:v>-0.42014292637625317</c:v>
                </c:pt>
                <c:pt idx="194">
                  <c:v>-0.47958992675767981</c:v>
                </c:pt>
                <c:pt idx="195">
                  <c:v>-0.5411961001462231</c:v>
                </c:pt>
                <c:pt idx="196">
                  <c:v>-0.6045284632676805</c:v>
                </c:pt>
                <c:pt idx="197">
                  <c:v>-0.66913992049398296</c:v>
                </c:pt>
                <c:pt idx="198">
                  <c:v>-0.73457205914816548</c:v>
                </c:pt>
                <c:pt idx="199">
                  <c:v>-0.80035801693414932</c:v>
                </c:pt>
                <c:pt idx="200">
                  <c:v>-0.86602540378446768</c:v>
                </c:pt>
                <c:pt idx="201">
                  <c:v>-0.93109926008196631</c:v>
                </c:pt>
                <c:pt idx="202">
                  <c:v>-0.99510503298568076</c:v>
                </c:pt>
                <c:pt idx="203">
                  <c:v>-1.0575715524779465</c:v>
                </c:pt>
                <c:pt idx="204">
                  <c:v>-1.1180339887499198</c:v>
                </c:pt>
                <c:pt idx="205">
                  <c:v>-1.176036772656349</c:v>
                </c:pt>
                <c:pt idx="206">
                  <c:v>-1.2311364611965407</c:v>
                </c:pt>
                <c:pt idx="207">
                  <c:v>-1.2829045303160016</c:v>
                </c:pt>
                <c:pt idx="208">
                  <c:v>-1.3309300777698876</c:v>
                </c:pt>
                <c:pt idx="209">
                  <c:v>-1.3748224193424898</c:v>
                </c:pt>
                <c:pt idx="210">
                  <c:v>-1.4142135623731118</c:v>
                </c:pt>
                <c:pt idx="211">
                  <c:v>-1.4487605412937996</c:v>
                </c:pt>
                <c:pt idx="212">
                  <c:v>-1.4781476007338186</c:v>
                </c:pt>
                <c:pt idx="213">
                  <c:v>-1.5020882126842845</c:v>
                </c:pt>
                <c:pt idx="214">
                  <c:v>-1.5203269152382131</c:v>
                </c:pt>
                <c:pt idx="215">
                  <c:v>-1.5326409615200109</c:v>
                </c:pt>
                <c:pt idx="216">
                  <c:v>-1.5388417685876288</c:v>
                </c:pt>
                <c:pt idx="217">
                  <c:v>-1.5387761573225074</c:v>
                </c:pt>
                <c:pt idx="218">
                  <c:v>-1.5323273756101603</c:v>
                </c:pt>
                <c:pt idx="219">
                  <c:v>-1.5194158984490689</c:v>
                </c:pt>
                <c:pt idx="220">
                  <c:v>-1.4999999999999889</c:v>
                </c:pt>
                <c:pt idx="221">
                  <c:v>-1.4740760939927222</c:v>
                </c:pt>
                <c:pt idx="222">
                  <c:v>-1.4416788403346679</c:v>
                </c:pt>
                <c:pt idx="223">
                  <c:v>-1.4028810172059518</c:v>
                </c:pt>
                <c:pt idx="224">
                  <c:v>-1.3577931593709305</c:v>
                </c:pt>
                <c:pt idx="225">
                  <c:v>-1.3065629648763499</c:v>
                </c:pt>
                <c:pt idx="226">
                  <c:v>-1.2493744737336383</c:v>
                </c:pt>
                <c:pt idx="227">
                  <c:v>-1.1864470235878302</c:v>
                </c:pt>
                <c:pt idx="228">
                  <c:v>-1.1180339887498587</c:v>
                </c:pt>
                <c:pt idx="229">
                  <c:v>-1.0444213103039146</c:v>
                </c:pt>
                <c:pt idx="230">
                  <c:v>-0.96592582628902635</c:v>
                </c:pt>
                <c:pt idx="231">
                  <c:v>-0.88289341218604434</c:v>
                </c:pt>
                <c:pt idx="232">
                  <c:v>-0.7956969431101889</c:v>
                </c:pt>
                <c:pt idx="233">
                  <c:v>-0.70473409020805056</c:v>
                </c:pt>
                <c:pt idx="234">
                  <c:v>-0.61042496477972974</c:v>
                </c:pt>
                <c:pt idx="235">
                  <c:v>-0.51320962458509156</c:v>
                </c:pt>
                <c:pt idx="236">
                  <c:v>-0.41354545764254941</c:v>
                </c:pt>
                <c:pt idx="237">
                  <c:v>-0.31190445958369739</c:v>
                </c:pt>
                <c:pt idx="238">
                  <c:v>-0.20877042128312051</c:v>
                </c:pt>
              </c:numCache>
            </c:numRef>
          </c:val>
          <c:smooth val="0"/>
          <c:extLst>
            <c:ext xmlns:c16="http://schemas.microsoft.com/office/drawing/2014/chart" uri="{C3380CC4-5D6E-409C-BE32-E72D297353CC}">
              <c16:uniqueId val="{00000002-BFA5-4CC0-B7C0-6B6137C53BA0}"/>
            </c:ext>
          </c:extLst>
        </c:ser>
        <c:dLbls>
          <c:showLegendKey val="0"/>
          <c:showVal val="0"/>
          <c:showCatName val="0"/>
          <c:showSerName val="0"/>
          <c:showPercent val="0"/>
          <c:showBubbleSize val="0"/>
        </c:dLbls>
        <c:smooth val="0"/>
        <c:axId val="1283027872"/>
        <c:axId val="1283028704"/>
      </c:lineChart>
      <c:catAx>
        <c:axId val="1283027872"/>
        <c:scaling>
          <c:orientation val="minMax"/>
        </c:scaling>
        <c:delete val="1"/>
        <c:axPos val="b"/>
        <c:numFmt formatCode="General" sourceLinked="1"/>
        <c:majorTickMark val="none"/>
        <c:minorTickMark val="none"/>
        <c:tickLblPos val="nextTo"/>
        <c:crossAx val="1283028704"/>
        <c:crosses val="autoZero"/>
        <c:auto val="1"/>
        <c:lblAlgn val="ctr"/>
        <c:lblOffset val="100"/>
        <c:noMultiLvlLbl val="0"/>
      </c:catAx>
      <c:valAx>
        <c:axId val="12830287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283027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2: Fourier Series of a Square Wa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n=1</c:v>
          </c:tx>
          <c:spPr>
            <a:ln w="28575" cap="rnd">
              <a:solidFill>
                <a:schemeClr val="accent1"/>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B$2:$B$240</c:f>
              <c:numCache>
                <c:formatCode>General</c:formatCode>
                <c:ptCount val="239"/>
                <c:pt idx="0">
                  <c:v>2.6176948307873208E-2</c:v>
                </c:pt>
                <c:pt idx="1">
                  <c:v>5.2335956242943946E-2</c:v>
                </c:pt>
                <c:pt idx="2">
                  <c:v>7.845909572784511E-2</c:v>
                </c:pt>
                <c:pt idx="3">
                  <c:v>0.10452846326765369</c:v>
                </c:pt>
                <c:pt idx="4">
                  <c:v>0.13052619222005188</c:v>
                </c:pt>
                <c:pt idx="5">
                  <c:v>0.15643446504023123</c:v>
                </c:pt>
                <c:pt idx="6">
                  <c:v>0.18223552549214786</c:v>
                </c:pt>
                <c:pt idx="7">
                  <c:v>0.20791169081775981</c:v>
                </c:pt>
                <c:pt idx="8">
                  <c:v>0.23344536385590595</c:v>
                </c:pt>
                <c:pt idx="9">
                  <c:v>0.25881904510252135</c:v>
                </c:pt>
                <c:pt idx="10">
                  <c:v>0.2840153447039232</c:v>
                </c:pt>
                <c:pt idx="11">
                  <c:v>0.30901699437494806</c:v>
                </c:pt>
                <c:pt idx="12">
                  <c:v>0.33380685923377157</c:v>
                </c:pt>
                <c:pt idx="13">
                  <c:v>0.35836794954530093</c:v>
                </c:pt>
                <c:pt idx="14">
                  <c:v>0.38268343236509045</c:v>
                </c:pt>
                <c:pt idx="15">
                  <c:v>0.40673664307580093</c:v>
                </c:pt>
                <c:pt idx="16">
                  <c:v>0.43051109680829591</c:v>
                </c:pt>
                <c:pt idx="17">
                  <c:v>0.45399049973954758</c:v>
                </c:pt>
                <c:pt idx="18">
                  <c:v>0.47715876025960924</c:v>
                </c:pt>
                <c:pt idx="19">
                  <c:v>0.50000000000000078</c:v>
                </c:pt>
                <c:pt idx="20">
                  <c:v>0.52249856471594969</c:v>
                </c:pt>
                <c:pt idx="21">
                  <c:v>0.54463903501502797</c:v>
                </c:pt>
                <c:pt idx="22">
                  <c:v>0.56640623692483372</c:v>
                </c:pt>
                <c:pt idx="23">
                  <c:v>0.58778525229247403</c:v>
                </c:pt>
                <c:pt idx="24">
                  <c:v>0.60876142900872154</c:v>
                </c:pt>
                <c:pt idx="25">
                  <c:v>0.62932039104983839</c:v>
                </c:pt>
                <c:pt idx="26">
                  <c:v>0.64944804833018455</c:v>
                </c:pt>
                <c:pt idx="27">
                  <c:v>0.66913060635885913</c:v>
                </c:pt>
                <c:pt idx="28">
                  <c:v>0.68835457569375491</c:v>
                </c:pt>
                <c:pt idx="29">
                  <c:v>0.70710678118654846</c:v>
                </c:pt>
                <c:pt idx="30">
                  <c:v>0.72537437101228852</c:v>
                </c:pt>
                <c:pt idx="31">
                  <c:v>0.74314482547739513</c:v>
                </c:pt>
                <c:pt idx="32">
                  <c:v>0.76040596560003182</c:v>
                </c:pt>
                <c:pt idx="33">
                  <c:v>0.77714596145697179</c:v>
                </c:pt>
                <c:pt idx="34">
                  <c:v>0.79335334029123605</c:v>
                </c:pt>
                <c:pt idx="35">
                  <c:v>0.80901699437494834</c:v>
                </c:pt>
                <c:pt idx="36">
                  <c:v>0.82412618862201659</c:v>
                </c:pt>
                <c:pt idx="37">
                  <c:v>0.83867056794542494</c:v>
                </c:pt>
                <c:pt idx="38">
                  <c:v>0.85264016435409318</c:v>
                </c:pt>
                <c:pt idx="39">
                  <c:v>0.8660254037844396</c:v>
                </c:pt>
                <c:pt idx="40">
                  <c:v>0.87881711266196638</c:v>
                </c:pt>
                <c:pt idx="41">
                  <c:v>0.8910065241883689</c:v>
                </c:pt>
                <c:pt idx="42">
                  <c:v>0.90258528434986163</c:v>
                </c:pt>
                <c:pt idx="43">
                  <c:v>0.91354545764260187</c:v>
                </c:pt>
                <c:pt idx="44">
                  <c:v>0.92387953251128774</c:v>
                </c:pt>
                <c:pt idx="45">
                  <c:v>0.93358042649720274</c:v>
                </c:pt>
                <c:pt idx="46">
                  <c:v>0.94264149109217932</c:v>
                </c:pt>
                <c:pt idx="47">
                  <c:v>0.95105651629515453</c:v>
                </c:pt>
                <c:pt idx="48">
                  <c:v>0.95881973486819394</c:v>
                </c:pt>
                <c:pt idx="49">
                  <c:v>0.9659258262890692</c:v>
                </c:pt>
                <c:pt idx="50">
                  <c:v>0.97236992039767745</c:v>
                </c:pt>
                <c:pt idx="51">
                  <c:v>0.97814760073380635</c:v>
                </c:pt>
                <c:pt idx="52">
                  <c:v>0.98325490756395528</c:v>
                </c:pt>
                <c:pt idx="53">
                  <c:v>0.98768834059513833</c:v>
                </c:pt>
                <c:pt idx="54">
                  <c:v>0.99144486137381094</c:v>
                </c:pt>
                <c:pt idx="55">
                  <c:v>0.99452189536827373</c:v>
                </c:pt>
                <c:pt idx="56">
                  <c:v>0.9969173337331283</c:v>
                </c:pt>
                <c:pt idx="57">
                  <c:v>0.99862953475457417</c:v>
                </c:pt>
                <c:pt idx="58">
                  <c:v>0.99965732497555737</c:v>
                </c:pt>
                <c:pt idx="59">
                  <c:v>1</c:v>
                </c:pt>
                <c:pt idx="60">
                  <c:v>0.99965732497555715</c:v>
                </c:pt>
                <c:pt idx="61">
                  <c:v>0.99862953475457361</c:v>
                </c:pt>
                <c:pt idx="62">
                  <c:v>0.99691733373312752</c:v>
                </c:pt>
                <c:pt idx="63">
                  <c:v>0.99452189536827273</c:v>
                </c:pt>
                <c:pt idx="64">
                  <c:v>0.99144486137380972</c:v>
                </c:pt>
                <c:pt idx="65">
                  <c:v>0.98768834059513688</c:v>
                </c:pt>
                <c:pt idx="66">
                  <c:v>0.98325490756395351</c:v>
                </c:pt>
                <c:pt idx="67">
                  <c:v>0.97814760073380436</c:v>
                </c:pt>
                <c:pt idx="68">
                  <c:v>0.97236992039767511</c:v>
                </c:pt>
                <c:pt idx="69">
                  <c:v>0.96592582628906665</c:v>
                </c:pt>
                <c:pt idx="70">
                  <c:v>0.95881973486819128</c:v>
                </c:pt>
                <c:pt idx="71">
                  <c:v>0.95105651629515153</c:v>
                </c:pt>
                <c:pt idx="72">
                  <c:v>0.9426414910921761</c:v>
                </c:pt>
                <c:pt idx="73">
                  <c:v>0.9335804264971993</c:v>
                </c:pt>
                <c:pt idx="74">
                  <c:v>0.92387953251128407</c:v>
                </c:pt>
                <c:pt idx="75">
                  <c:v>0.91354545764259798</c:v>
                </c:pt>
                <c:pt idx="76">
                  <c:v>0.90258528434985741</c:v>
                </c:pt>
                <c:pt idx="77">
                  <c:v>0.89100652418836446</c:v>
                </c:pt>
                <c:pt idx="78">
                  <c:v>0.87881711266196172</c:v>
                </c:pt>
                <c:pt idx="79">
                  <c:v>0.86602540378443471</c:v>
                </c:pt>
                <c:pt idx="80">
                  <c:v>0.85264016435408807</c:v>
                </c:pt>
                <c:pt idx="81">
                  <c:v>0.83867056794541961</c:v>
                </c:pt>
                <c:pt idx="82">
                  <c:v>0.82412618862201104</c:v>
                </c:pt>
                <c:pt idx="83">
                  <c:v>0.80901699437494257</c:v>
                </c:pt>
                <c:pt idx="84">
                  <c:v>0.79335334029122995</c:v>
                </c:pt>
                <c:pt idx="85">
                  <c:v>0.77714596145696546</c:v>
                </c:pt>
                <c:pt idx="86">
                  <c:v>0.76040596560002527</c:v>
                </c:pt>
                <c:pt idx="87">
                  <c:v>0.74314482547738825</c:v>
                </c:pt>
                <c:pt idx="88">
                  <c:v>0.72537437101228142</c:v>
                </c:pt>
                <c:pt idx="89">
                  <c:v>0.70710678118654102</c:v>
                </c:pt>
                <c:pt idx="90">
                  <c:v>0.68835457569374714</c:v>
                </c:pt>
                <c:pt idx="91">
                  <c:v>0.66913060635885113</c:v>
                </c:pt>
                <c:pt idx="92">
                  <c:v>0.64944804833017633</c:v>
                </c:pt>
                <c:pt idx="93">
                  <c:v>0.62932039104982984</c:v>
                </c:pt>
                <c:pt idx="94">
                  <c:v>0.60876142900871277</c:v>
                </c:pt>
                <c:pt idx="95">
                  <c:v>0.58778525229246492</c:v>
                </c:pt>
                <c:pt idx="96">
                  <c:v>0.56640623692482439</c:v>
                </c:pt>
                <c:pt idx="97">
                  <c:v>0.54463903501501831</c:v>
                </c:pt>
                <c:pt idx="98">
                  <c:v>0.52249856471593992</c:v>
                </c:pt>
                <c:pt idx="99">
                  <c:v>0.49999999999999073</c:v>
                </c:pt>
                <c:pt idx="100">
                  <c:v>0.47715876025959886</c:v>
                </c:pt>
                <c:pt idx="101">
                  <c:v>0.45399049973953698</c:v>
                </c:pt>
                <c:pt idx="102">
                  <c:v>0.43051109680828509</c:v>
                </c:pt>
                <c:pt idx="103">
                  <c:v>0.40673664307578988</c:v>
                </c:pt>
                <c:pt idx="104">
                  <c:v>0.38268343236507918</c:v>
                </c:pt>
                <c:pt idx="105">
                  <c:v>0.35836794954528944</c:v>
                </c:pt>
                <c:pt idx="106">
                  <c:v>0.33380685923375986</c:v>
                </c:pt>
                <c:pt idx="107">
                  <c:v>0.30901699437493613</c:v>
                </c:pt>
                <c:pt idx="108">
                  <c:v>0.2840153447039111</c:v>
                </c:pt>
                <c:pt idx="109">
                  <c:v>0.25881904510250903</c:v>
                </c:pt>
                <c:pt idx="110">
                  <c:v>0.23344536385589343</c:v>
                </c:pt>
                <c:pt idx="111">
                  <c:v>0.20791169081774713</c:v>
                </c:pt>
                <c:pt idx="112">
                  <c:v>0.18223552549213506</c:v>
                </c:pt>
                <c:pt idx="113">
                  <c:v>0.15643446504021827</c:v>
                </c:pt>
                <c:pt idx="114">
                  <c:v>0.13052619222003881</c:v>
                </c:pt>
                <c:pt idx="115">
                  <c:v>0.10452846326764048</c:v>
                </c:pt>
                <c:pt idx="116">
                  <c:v>7.8459095727831787E-2</c:v>
                </c:pt>
                <c:pt idx="117">
                  <c:v>5.2335956242930498E-2</c:v>
                </c:pt>
                <c:pt idx="118">
                  <c:v>2.617694830785966E-2</c:v>
                </c:pt>
                <c:pt idx="119">
                  <c:v>-1.3644250659861079E-14</c:v>
                </c:pt>
                <c:pt idx="120">
                  <c:v>-2.617694830788694E-2</c:v>
                </c:pt>
                <c:pt idx="121">
                  <c:v>-5.2335956242957754E-2</c:v>
                </c:pt>
                <c:pt idx="122">
                  <c:v>-7.8459095727858988E-2</c:v>
                </c:pt>
                <c:pt idx="123">
                  <c:v>-0.10452846326766763</c:v>
                </c:pt>
                <c:pt idx="124">
                  <c:v>-0.13052619222006584</c:v>
                </c:pt>
                <c:pt idx="125">
                  <c:v>-0.15643446504024522</c:v>
                </c:pt>
                <c:pt idx="126">
                  <c:v>-0.18223552549216188</c:v>
                </c:pt>
                <c:pt idx="127">
                  <c:v>-0.20791169081777383</c:v>
                </c:pt>
                <c:pt idx="128">
                  <c:v>-0.23344536385591996</c:v>
                </c:pt>
                <c:pt idx="129">
                  <c:v>-0.25881904510253534</c:v>
                </c:pt>
                <c:pt idx="130">
                  <c:v>-0.28401534470393724</c:v>
                </c:pt>
                <c:pt idx="131">
                  <c:v>-0.30901699437496205</c:v>
                </c:pt>
                <c:pt idx="132">
                  <c:v>-0.33380685923378561</c:v>
                </c:pt>
                <c:pt idx="133">
                  <c:v>-0.35836794954531492</c:v>
                </c:pt>
                <c:pt idx="134">
                  <c:v>-0.38268343236510444</c:v>
                </c:pt>
                <c:pt idx="135">
                  <c:v>-0.40673664307581481</c:v>
                </c:pt>
                <c:pt idx="136">
                  <c:v>-0.43051109680830973</c:v>
                </c:pt>
                <c:pt idx="137">
                  <c:v>-0.45399049973956129</c:v>
                </c:pt>
                <c:pt idx="138">
                  <c:v>-0.47715876025962284</c:v>
                </c:pt>
                <c:pt idx="139">
                  <c:v>-0.50000000000001432</c:v>
                </c:pt>
                <c:pt idx="140">
                  <c:v>-0.52249856471596312</c:v>
                </c:pt>
                <c:pt idx="141">
                  <c:v>-0.54463903501504118</c:v>
                </c:pt>
                <c:pt idx="142">
                  <c:v>-0.56640623692484682</c:v>
                </c:pt>
                <c:pt idx="143">
                  <c:v>-0.58778525229248701</c:v>
                </c:pt>
                <c:pt idx="144">
                  <c:v>-0.60876142900873442</c:v>
                </c:pt>
                <c:pt idx="145">
                  <c:v>-0.62932039104985105</c:v>
                </c:pt>
                <c:pt idx="146">
                  <c:v>-0.64944804833019709</c:v>
                </c:pt>
                <c:pt idx="147">
                  <c:v>-0.66913060635887145</c:v>
                </c:pt>
                <c:pt idx="148">
                  <c:v>-0.68835457569376701</c:v>
                </c:pt>
                <c:pt idx="149">
                  <c:v>-0.70710678118656034</c:v>
                </c:pt>
                <c:pt idx="150">
                  <c:v>-0.72537437101230018</c:v>
                </c:pt>
                <c:pt idx="151">
                  <c:v>-0.74314482547740657</c:v>
                </c:pt>
                <c:pt idx="152">
                  <c:v>-0.7604059656000427</c:v>
                </c:pt>
                <c:pt idx="153">
                  <c:v>-0.77714596145698234</c:v>
                </c:pt>
                <c:pt idx="154">
                  <c:v>-0.79335334029124638</c:v>
                </c:pt>
                <c:pt idx="155">
                  <c:v>-0.80901699437495833</c:v>
                </c:pt>
                <c:pt idx="156">
                  <c:v>-0.82412618862202625</c:v>
                </c:pt>
                <c:pt idx="157">
                  <c:v>-0.83867056794543426</c:v>
                </c:pt>
                <c:pt idx="158">
                  <c:v>-0.85264016435410206</c:v>
                </c:pt>
                <c:pt idx="159">
                  <c:v>-0.86602540378444814</c:v>
                </c:pt>
                <c:pt idx="160">
                  <c:v>-0.8788171126619746</c:v>
                </c:pt>
                <c:pt idx="161">
                  <c:v>-0.89100652418837667</c:v>
                </c:pt>
                <c:pt idx="162">
                  <c:v>-0.90258528434986907</c:v>
                </c:pt>
                <c:pt idx="163">
                  <c:v>-0.91354545764260886</c:v>
                </c:pt>
                <c:pt idx="164">
                  <c:v>-0.92387953251129429</c:v>
                </c:pt>
                <c:pt idx="165">
                  <c:v>-0.93358042649720885</c:v>
                </c:pt>
                <c:pt idx="166">
                  <c:v>-0.94264149109218509</c:v>
                </c:pt>
                <c:pt idx="167">
                  <c:v>-0.95105651629515986</c:v>
                </c:pt>
                <c:pt idx="168">
                  <c:v>-0.95881973486819883</c:v>
                </c:pt>
                <c:pt idx="169">
                  <c:v>-0.96592582628907364</c:v>
                </c:pt>
                <c:pt idx="170">
                  <c:v>-0.97236992039768144</c:v>
                </c:pt>
                <c:pt idx="171">
                  <c:v>-0.97814760073381002</c:v>
                </c:pt>
                <c:pt idx="172">
                  <c:v>-0.98325490756395839</c:v>
                </c:pt>
                <c:pt idx="173">
                  <c:v>-0.98768834059514099</c:v>
                </c:pt>
                <c:pt idx="174">
                  <c:v>-0.99144486137381316</c:v>
                </c:pt>
                <c:pt idx="175">
                  <c:v>-0.99452189536827562</c:v>
                </c:pt>
                <c:pt idx="176">
                  <c:v>-0.99691733373312963</c:v>
                </c:pt>
                <c:pt idx="177">
                  <c:v>-0.99862953475457505</c:v>
                </c:pt>
                <c:pt idx="178">
                  <c:v>-0.99965732497555781</c:v>
                </c:pt>
                <c:pt idx="179">
                  <c:v>-1</c:v>
                </c:pt>
                <c:pt idx="180">
                  <c:v>-0.9996573249755567</c:v>
                </c:pt>
                <c:pt idx="181">
                  <c:v>-0.99862953475457272</c:v>
                </c:pt>
                <c:pt idx="182">
                  <c:v>-0.99691733373312619</c:v>
                </c:pt>
                <c:pt idx="183">
                  <c:v>-0.99452189536827096</c:v>
                </c:pt>
                <c:pt idx="184">
                  <c:v>-0.9914448613738075</c:v>
                </c:pt>
                <c:pt idx="185">
                  <c:v>-0.98768834059513411</c:v>
                </c:pt>
                <c:pt idx="186">
                  <c:v>-0.9832549075639504</c:v>
                </c:pt>
                <c:pt idx="187">
                  <c:v>-0.9781476007338008</c:v>
                </c:pt>
                <c:pt idx="188">
                  <c:v>-0.97236992039767112</c:v>
                </c:pt>
                <c:pt idx="189">
                  <c:v>-0.96592582628906221</c:v>
                </c:pt>
                <c:pt idx="190">
                  <c:v>-0.95881973486818639</c:v>
                </c:pt>
                <c:pt idx="191">
                  <c:v>-0.9510565162951462</c:v>
                </c:pt>
                <c:pt idx="192">
                  <c:v>-0.94264149109217044</c:v>
                </c:pt>
                <c:pt idx="193">
                  <c:v>-0.93358042649719308</c:v>
                </c:pt>
                <c:pt idx="194">
                  <c:v>-0.92387953251127752</c:v>
                </c:pt>
                <c:pt idx="195">
                  <c:v>-0.91354545764259099</c:v>
                </c:pt>
                <c:pt idx="196">
                  <c:v>-0.90258528434985008</c:v>
                </c:pt>
                <c:pt idx="197">
                  <c:v>-0.89100652418835669</c:v>
                </c:pt>
                <c:pt idx="198">
                  <c:v>-0.8788171126619535</c:v>
                </c:pt>
                <c:pt idx="199">
                  <c:v>-0.86602540378442616</c:v>
                </c:pt>
                <c:pt idx="200">
                  <c:v>-0.85264016435407908</c:v>
                </c:pt>
                <c:pt idx="201">
                  <c:v>-0.83867056794541028</c:v>
                </c:pt>
                <c:pt idx="202">
                  <c:v>-0.82412618862200127</c:v>
                </c:pt>
                <c:pt idx="203">
                  <c:v>-0.80901699437493235</c:v>
                </c:pt>
                <c:pt idx="204">
                  <c:v>-0.79335334029121951</c:v>
                </c:pt>
                <c:pt idx="205">
                  <c:v>-0.77714596145695458</c:v>
                </c:pt>
                <c:pt idx="206">
                  <c:v>-0.76040596560001406</c:v>
                </c:pt>
                <c:pt idx="207">
                  <c:v>-0.7431448254773767</c:v>
                </c:pt>
                <c:pt idx="208">
                  <c:v>-0.72537437101226954</c:v>
                </c:pt>
                <c:pt idx="209">
                  <c:v>-0.70710678118652881</c:v>
                </c:pt>
                <c:pt idx="210">
                  <c:v>-0.6883545756937347</c:v>
                </c:pt>
                <c:pt idx="211">
                  <c:v>-0.66913060635883836</c:v>
                </c:pt>
                <c:pt idx="212">
                  <c:v>-0.64944804833016323</c:v>
                </c:pt>
                <c:pt idx="213">
                  <c:v>-0.62932039104981641</c:v>
                </c:pt>
                <c:pt idx="214">
                  <c:v>-0.60876142900869912</c:v>
                </c:pt>
                <c:pt idx="215">
                  <c:v>-0.58778525229245104</c:v>
                </c:pt>
                <c:pt idx="216">
                  <c:v>-0.56640623692481018</c:v>
                </c:pt>
                <c:pt idx="217">
                  <c:v>-0.54463903501500388</c:v>
                </c:pt>
                <c:pt idx="218">
                  <c:v>-0.52249856471592515</c:v>
                </c:pt>
                <c:pt idx="219">
                  <c:v>-0.49999999999997585</c:v>
                </c:pt>
                <c:pt idx="220">
                  <c:v>-0.47715876025958376</c:v>
                </c:pt>
                <c:pt idx="221">
                  <c:v>-0.45399049973952166</c:v>
                </c:pt>
                <c:pt idx="222">
                  <c:v>-0.43051109680826954</c:v>
                </c:pt>
                <c:pt idx="223">
                  <c:v>-0.40673664307577417</c:v>
                </c:pt>
                <c:pt idx="224">
                  <c:v>-0.3826834323650633</c:v>
                </c:pt>
                <c:pt idx="225">
                  <c:v>-0.3583679495452734</c:v>
                </c:pt>
                <c:pt idx="226">
                  <c:v>-0.33380685923374365</c:v>
                </c:pt>
                <c:pt idx="227">
                  <c:v>-0.30901699437491975</c:v>
                </c:pt>
                <c:pt idx="228">
                  <c:v>-0.28401534470389461</c:v>
                </c:pt>
                <c:pt idx="229">
                  <c:v>-0.25881904510249237</c:v>
                </c:pt>
                <c:pt idx="230">
                  <c:v>-0.23344536385587672</c:v>
                </c:pt>
                <c:pt idx="231">
                  <c:v>-0.20791169081773031</c:v>
                </c:pt>
                <c:pt idx="232">
                  <c:v>-0.18223552549211813</c:v>
                </c:pt>
                <c:pt idx="233">
                  <c:v>-0.15643446504020128</c:v>
                </c:pt>
                <c:pt idx="234">
                  <c:v>-0.13052619222002174</c:v>
                </c:pt>
                <c:pt idx="235">
                  <c:v>-0.10452846326762338</c:v>
                </c:pt>
                <c:pt idx="236">
                  <c:v>-7.8459095727814634E-2</c:v>
                </c:pt>
                <c:pt idx="237">
                  <c:v>-5.2335956242913324E-2</c:v>
                </c:pt>
                <c:pt idx="238">
                  <c:v>-2.6176948307842469E-2</c:v>
                </c:pt>
              </c:numCache>
            </c:numRef>
          </c:val>
          <c:smooth val="0"/>
          <c:extLst>
            <c:ext xmlns:c16="http://schemas.microsoft.com/office/drawing/2014/chart" uri="{C3380CC4-5D6E-409C-BE32-E72D297353CC}">
              <c16:uniqueId val="{00000000-E444-4F66-9F9A-9EBAD8B162C1}"/>
            </c:ext>
          </c:extLst>
        </c:ser>
        <c:ser>
          <c:idx val="2"/>
          <c:order val="2"/>
          <c:tx>
            <c:v>n=5</c:v>
          </c:tx>
          <c:spPr>
            <a:ln w="28575" cap="rnd">
              <a:solidFill>
                <a:schemeClr val="accent3"/>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D$2:$D$240</c:f>
              <c:numCache>
                <c:formatCode>General</c:formatCode>
                <c:ptCount val="239"/>
                <c:pt idx="0">
                  <c:v>7.843521866116529E-2</c:v>
                </c:pt>
                <c:pt idx="1">
                  <c:v>0.15624458694352528</c:v>
                </c:pt>
                <c:pt idx="2">
                  <c:v>0.23281090348616518</c:v>
                </c:pt>
                <c:pt idx="3">
                  <c:v>0.30753412805930325</c:v>
                </c:pt>
                <c:pt idx="4">
                  <c:v>0.37983962214349309</c:v>
                </c:pt>
                <c:pt idx="5">
                  <c:v>0.44918598785739028</c:v>
                </c:pt>
                <c:pt idx="6">
                  <c:v>0.51507238178904513</c:v>
                </c:pt>
                <c:pt idx="7">
                  <c:v>0.57704518900547253</c:v>
                </c:pt>
                <c:pt idx="8">
                  <c:v>0.63470395313489181</c:v>
                </c:pt>
                <c:pt idx="9">
                  <c:v>0.68770647075585145</c:v>
                </c:pt>
                <c:pt idx="10">
                  <c:v>0.73577297217869608</c:v>
                </c:pt>
                <c:pt idx="11">
                  <c:v>0.77868932583326433</c:v>
                </c:pt>
                <c:pt idx="12">
                  <c:v>0.81630921962656466</c:v>
                </c:pt>
                <c:pt idx="13">
                  <c:v>0.84855528953257064</c:v>
                </c:pt>
                <c:pt idx="14">
                  <c:v>0.87541918303777677</c:v>
                </c:pt>
                <c:pt idx="15">
                  <c:v>0.89696056259773971</c:v>
                </c:pt>
                <c:pt idx="16">
                  <c:v>0.91330507166576824</c:v>
                </c:pt>
                <c:pt idx="17">
                  <c:v>0.92464130284190249</c:v>
                </c:pt>
                <c:pt idx="18">
                  <c:v>0.93121682397239536</c:v>
                </c:pt>
                <c:pt idx="19">
                  <c:v>0.93333333333333335</c:v>
                </c:pt>
                <c:pt idx="20">
                  <c:v>0.93134102910000927</c:v>
                </c:pt>
                <c:pt idx="21">
                  <c:v>0.92563229090057686</c:v>
                </c:pt>
                <c:pt idx="22">
                  <c:v>0.91663478216806826</c:v>
                </c:pt>
                <c:pt idx="23">
                  <c:v>0.9048040910575238</c:v>
                </c:pt>
                <c:pt idx="24">
                  <c:v>0.89061603473513873</c:v>
                </c:pt>
                <c:pt idx="25">
                  <c:v>0.87455875675878847</c:v>
                </c:pt>
                <c:pt idx="26">
                  <c:v>0.85712474997519572</c:v>
                </c:pt>
                <c:pt idx="27">
                  <c:v>0.83880293781717319</c:v>
                </c:pt>
                <c:pt idx="28">
                  <c:v>0.82007094509201928</c:v>
                </c:pt>
                <c:pt idx="29">
                  <c:v>0.80138768534475291</c:v>
                </c:pt>
                <c:pt idx="30">
                  <c:v>0.78318638573076749</c:v>
                </c:pt>
                <c:pt idx="31">
                  <c:v>0.76586816215132991</c:v>
                </c:pt>
                <c:pt idx="32">
                  <c:v>0.74979624733642225</c:v>
                </c:pt>
                <c:pt idx="33">
                  <c:v>0.73529096277900541</c:v>
                </c:pt>
                <c:pt idx="34">
                  <c:v>0.72262551213816906</c:v>
                </c:pt>
                <c:pt idx="35">
                  <c:v>0.71202265916659613</c:v>
                </c:pt>
                <c:pt idx="36">
                  <c:v>0.70365233763255497</c:v>
                </c:pt>
                <c:pt idx="37">
                  <c:v>0.69763022436768707</c:v>
                </c:pt>
                <c:pt idx="38">
                  <c:v>0.69401728976111632</c:v>
                </c:pt>
                <c:pt idx="39">
                  <c:v>0.69282032302755092</c:v>
                </c:pt>
                <c:pt idx="40">
                  <c:v>0.69399341269443693</c:v>
                </c:pt>
                <c:pt idx="41">
                  <c:v>0.69744034627098195</c:v>
                </c:pt>
                <c:pt idx="42">
                  <c:v>0.70301787726281528</c:v>
                </c:pt>
                <c:pt idx="43">
                  <c:v>0.71053979285095259</c:v>
                </c:pt>
                <c:pt idx="44">
                  <c:v>0.7197817019165732</c:v>
                </c:pt>
                <c:pt idx="45">
                  <c:v>0.73048645089684994</c:v>
                </c:pt>
                <c:pt idx="46">
                  <c:v>0.7423700644095198</c:v>
                </c:pt>
                <c:pt idx="47">
                  <c:v>0.75512809886433074</c:v>
                </c:pt>
                <c:pt idx="48">
                  <c:v>0.76844229053547719</c:v>
                </c:pt>
                <c:pt idx="49">
                  <c:v>0.78198737491405845</c:v>
                </c:pt>
                <c:pt idx="50">
                  <c:v>0.79543795167068621</c:v>
                </c:pt>
                <c:pt idx="51">
                  <c:v>0.80847526927549174</c:v>
                </c:pt>
                <c:pt idx="52">
                  <c:v>0.82079380524766987</c:v>
                </c:pt>
                <c:pt idx="53">
                  <c:v>0.83210752210299299</c:v>
                </c:pt>
                <c:pt idx="54">
                  <c:v>0.84215568526163009</c:v>
                </c:pt>
                <c:pt idx="55">
                  <c:v>0.85070813736011108</c:v>
                </c:pt>
                <c:pt idx="56">
                  <c:v>0.85756993343616084</c:v>
                </c:pt>
                <c:pt idx="57">
                  <c:v>0.86258525314734258</c:v>
                </c:pt>
                <c:pt idx="58">
                  <c:v>0.8656405193392771</c:v>
                </c:pt>
                <c:pt idx="59">
                  <c:v>0.8666666666666667</c:v>
                </c:pt>
                <c:pt idx="60">
                  <c:v>0.86564051933927622</c:v>
                </c:pt>
                <c:pt idx="61">
                  <c:v>0.8625852531473408</c:v>
                </c:pt>
                <c:pt idx="62">
                  <c:v>0.8575699334361585</c:v>
                </c:pt>
                <c:pt idx="63">
                  <c:v>0.8507081373601082</c:v>
                </c:pt>
                <c:pt idx="64">
                  <c:v>0.84215568526162643</c:v>
                </c:pt>
                <c:pt idx="65">
                  <c:v>0.83210752210298899</c:v>
                </c:pt>
                <c:pt idx="66">
                  <c:v>0.82079380524766521</c:v>
                </c:pt>
                <c:pt idx="67">
                  <c:v>0.80847526927548674</c:v>
                </c:pt>
                <c:pt idx="68">
                  <c:v>0.79543795167068088</c:v>
                </c:pt>
                <c:pt idx="69">
                  <c:v>0.78198737491405312</c:v>
                </c:pt>
                <c:pt idx="70">
                  <c:v>0.76844229053547197</c:v>
                </c:pt>
                <c:pt idx="71">
                  <c:v>0.75512809886432575</c:v>
                </c:pt>
                <c:pt idx="72">
                  <c:v>0.74237006440951492</c:v>
                </c:pt>
                <c:pt idx="73">
                  <c:v>0.7304864508968455</c:v>
                </c:pt>
                <c:pt idx="74">
                  <c:v>0.71978170191656932</c:v>
                </c:pt>
                <c:pt idx="75">
                  <c:v>0.71053979285094926</c:v>
                </c:pt>
                <c:pt idx="76">
                  <c:v>0.70301787726281251</c:v>
                </c:pt>
                <c:pt idx="77">
                  <c:v>0.69744034627097995</c:v>
                </c:pt>
                <c:pt idx="78">
                  <c:v>0.69399341269443582</c:v>
                </c:pt>
                <c:pt idx="79">
                  <c:v>0.6928203230275507</c:v>
                </c:pt>
                <c:pt idx="80">
                  <c:v>0.6940172897611171</c:v>
                </c:pt>
                <c:pt idx="81">
                  <c:v>0.69763022436768862</c:v>
                </c:pt>
                <c:pt idx="82">
                  <c:v>0.70365233763255752</c:v>
                </c:pt>
                <c:pt idx="83">
                  <c:v>0.71202265916659946</c:v>
                </c:pt>
                <c:pt idx="84">
                  <c:v>0.72262551213817328</c:v>
                </c:pt>
                <c:pt idx="85">
                  <c:v>0.73529096277901063</c:v>
                </c:pt>
                <c:pt idx="86">
                  <c:v>0.74979624733642836</c:v>
                </c:pt>
                <c:pt idx="87">
                  <c:v>0.76586816215133646</c:v>
                </c:pt>
                <c:pt idx="88">
                  <c:v>0.78318638573077459</c:v>
                </c:pt>
                <c:pt idx="89">
                  <c:v>0.80138768534476035</c:v>
                </c:pt>
                <c:pt idx="90">
                  <c:v>0.82007094509202694</c:v>
                </c:pt>
                <c:pt idx="91">
                  <c:v>0.83880293781718085</c:v>
                </c:pt>
                <c:pt idx="92">
                  <c:v>0.85712474997520316</c:v>
                </c:pt>
                <c:pt idx="93">
                  <c:v>0.87455875675879557</c:v>
                </c:pt>
                <c:pt idx="94">
                  <c:v>0.89061603473514506</c:v>
                </c:pt>
                <c:pt idx="95">
                  <c:v>0.90480409105752946</c:v>
                </c:pt>
                <c:pt idx="96">
                  <c:v>0.91663478216807293</c:v>
                </c:pt>
                <c:pt idx="97">
                  <c:v>0.92563229090058008</c:v>
                </c:pt>
                <c:pt idx="98">
                  <c:v>0.93134102910001115</c:v>
                </c:pt>
                <c:pt idx="99">
                  <c:v>0.93333333333333335</c:v>
                </c:pt>
                <c:pt idx="100">
                  <c:v>0.93121682397239347</c:v>
                </c:pt>
                <c:pt idx="101">
                  <c:v>0.9246413028418986</c:v>
                </c:pt>
                <c:pt idx="102">
                  <c:v>0.91330507166576202</c:v>
                </c:pt>
                <c:pt idx="103">
                  <c:v>0.89696056259773105</c:v>
                </c:pt>
                <c:pt idx="104">
                  <c:v>0.87541918303776556</c:v>
                </c:pt>
                <c:pt idx="105">
                  <c:v>0.84855528953255688</c:v>
                </c:pt>
                <c:pt idx="106">
                  <c:v>0.81630921962654823</c:v>
                </c:pt>
                <c:pt idx="107">
                  <c:v>0.77868932583324502</c:v>
                </c:pt>
                <c:pt idx="108">
                  <c:v>0.73577297217867421</c:v>
                </c:pt>
                <c:pt idx="109">
                  <c:v>0.68770647075582692</c:v>
                </c:pt>
                <c:pt idx="110">
                  <c:v>0.63470395313486472</c:v>
                </c:pt>
                <c:pt idx="111">
                  <c:v>0.57704518900544299</c:v>
                </c:pt>
                <c:pt idx="112">
                  <c:v>0.51507238178901327</c:v>
                </c:pt>
                <c:pt idx="113">
                  <c:v>0.44918598785735636</c:v>
                </c:pt>
                <c:pt idx="114">
                  <c:v>0.37983962214345746</c:v>
                </c:pt>
                <c:pt idx="115">
                  <c:v>0.30753412805926594</c:v>
                </c:pt>
                <c:pt idx="116">
                  <c:v>0.23281090348612657</c:v>
                </c:pt>
                <c:pt idx="117">
                  <c:v>0.15624458694348559</c:v>
                </c:pt>
                <c:pt idx="118">
                  <c:v>7.843521866112485E-2</c:v>
                </c:pt>
                <c:pt idx="119">
                  <c:v>-4.0873540084936566E-14</c:v>
                </c:pt>
                <c:pt idx="120">
                  <c:v>-7.8435218661206271E-2</c:v>
                </c:pt>
                <c:pt idx="121">
                  <c:v>-0.15624458694356602</c:v>
                </c:pt>
                <c:pt idx="122">
                  <c:v>-0.23281090348620506</c:v>
                </c:pt>
                <c:pt idx="123">
                  <c:v>-0.30753412805934222</c:v>
                </c:pt>
                <c:pt idx="124">
                  <c:v>-0.37983962214353095</c:v>
                </c:pt>
                <c:pt idx="125">
                  <c:v>-0.44918598785742653</c:v>
                </c:pt>
                <c:pt idx="126">
                  <c:v>-0.51507238178907966</c:v>
                </c:pt>
                <c:pt idx="127">
                  <c:v>-0.57704518900550505</c:v>
                </c:pt>
                <c:pt idx="128">
                  <c:v>-0.63470395313492212</c:v>
                </c:pt>
                <c:pt idx="129">
                  <c:v>-0.68770647075587932</c:v>
                </c:pt>
                <c:pt idx="130">
                  <c:v>-0.7357729721787214</c:v>
                </c:pt>
                <c:pt idx="131">
                  <c:v>-0.77868932583328676</c:v>
                </c:pt>
                <c:pt idx="132">
                  <c:v>-0.81630921962658443</c:v>
                </c:pt>
                <c:pt idx="133">
                  <c:v>-0.84855528953258763</c:v>
                </c:pt>
                <c:pt idx="134">
                  <c:v>-0.87541918303779076</c:v>
                </c:pt>
                <c:pt idx="135">
                  <c:v>-0.89696056259775081</c:v>
                </c:pt>
                <c:pt idx="136">
                  <c:v>-0.91330507166577635</c:v>
                </c:pt>
                <c:pt idx="137">
                  <c:v>-0.92464130284190782</c:v>
                </c:pt>
                <c:pt idx="138">
                  <c:v>-0.93121682397239802</c:v>
                </c:pt>
                <c:pt idx="139">
                  <c:v>-0.93333333333333357</c:v>
                </c:pt>
                <c:pt idx="140">
                  <c:v>-0.93134102910000716</c:v>
                </c:pt>
                <c:pt idx="141">
                  <c:v>-0.92563229090057253</c:v>
                </c:pt>
                <c:pt idx="142">
                  <c:v>-0.91663478216806205</c:v>
                </c:pt>
                <c:pt idx="143">
                  <c:v>-0.90480409105751614</c:v>
                </c:pt>
                <c:pt idx="144">
                  <c:v>-0.89061603473512951</c:v>
                </c:pt>
                <c:pt idx="145">
                  <c:v>-0.87455875675877826</c:v>
                </c:pt>
                <c:pt idx="146">
                  <c:v>-0.85712474997518473</c:v>
                </c:pt>
                <c:pt idx="147">
                  <c:v>-0.83880293781716175</c:v>
                </c:pt>
                <c:pt idx="148">
                  <c:v>-0.82007094509200762</c:v>
                </c:pt>
                <c:pt idx="149">
                  <c:v>-0.80138768534474136</c:v>
                </c:pt>
                <c:pt idx="150">
                  <c:v>-0.78318638573075638</c:v>
                </c:pt>
                <c:pt idx="151">
                  <c:v>-0.76586816215131948</c:v>
                </c:pt>
                <c:pt idx="152">
                  <c:v>-0.74979624733641281</c:v>
                </c:pt>
                <c:pt idx="153">
                  <c:v>-0.73529096277899697</c:v>
                </c:pt>
                <c:pt idx="154">
                  <c:v>-0.72262551213816184</c:v>
                </c:pt>
                <c:pt idx="155">
                  <c:v>-0.71202265916659013</c:v>
                </c:pt>
                <c:pt idx="156">
                  <c:v>-0.70365233763255064</c:v>
                </c:pt>
                <c:pt idx="157">
                  <c:v>-0.69763022436768418</c:v>
                </c:pt>
                <c:pt idx="158">
                  <c:v>-0.6940172897611151</c:v>
                </c:pt>
                <c:pt idx="159">
                  <c:v>-0.69282032302755125</c:v>
                </c:pt>
                <c:pt idx="160">
                  <c:v>-0.69399341269443893</c:v>
                </c:pt>
                <c:pt idx="161">
                  <c:v>-0.69744034627098517</c:v>
                </c:pt>
                <c:pt idx="162">
                  <c:v>-0.70301787726282006</c:v>
                </c:pt>
                <c:pt idx="163">
                  <c:v>-0.71053979285095847</c:v>
                </c:pt>
                <c:pt idx="164">
                  <c:v>-0.7197817019165802</c:v>
                </c:pt>
                <c:pt idx="165">
                  <c:v>-0.73048645089685771</c:v>
                </c:pt>
                <c:pt idx="166">
                  <c:v>-0.74237006440952846</c:v>
                </c:pt>
                <c:pt idx="167">
                  <c:v>-0.75512809886433974</c:v>
                </c:pt>
                <c:pt idx="168">
                  <c:v>-0.76844229053548629</c:v>
                </c:pt>
                <c:pt idx="169">
                  <c:v>-0.78198737491406756</c:v>
                </c:pt>
                <c:pt idx="170">
                  <c:v>-0.79543795167069509</c:v>
                </c:pt>
                <c:pt idx="171">
                  <c:v>-0.80847526927550029</c:v>
                </c:pt>
                <c:pt idx="172">
                  <c:v>-0.82079380524767764</c:v>
                </c:pt>
                <c:pt idx="173">
                  <c:v>-0.8321075221030001</c:v>
                </c:pt>
                <c:pt idx="174">
                  <c:v>-0.84215568526163631</c:v>
                </c:pt>
                <c:pt idx="175">
                  <c:v>-0.85070813736011641</c:v>
                </c:pt>
                <c:pt idx="176">
                  <c:v>-0.85756993343616483</c:v>
                </c:pt>
                <c:pt idx="177">
                  <c:v>-0.86258525314734524</c:v>
                </c:pt>
                <c:pt idx="178">
                  <c:v>-0.86564051933927844</c:v>
                </c:pt>
                <c:pt idx="179">
                  <c:v>-0.8666666666666667</c:v>
                </c:pt>
                <c:pt idx="180">
                  <c:v>-0.86564051933927488</c:v>
                </c:pt>
                <c:pt idx="181">
                  <c:v>-0.86258525314733814</c:v>
                </c:pt>
                <c:pt idx="182">
                  <c:v>-0.85756993343615462</c:v>
                </c:pt>
                <c:pt idx="183">
                  <c:v>-0.85070813736010309</c:v>
                </c:pt>
                <c:pt idx="184">
                  <c:v>-0.84215568526162021</c:v>
                </c:pt>
                <c:pt idx="185">
                  <c:v>-0.83210752210298167</c:v>
                </c:pt>
                <c:pt idx="186">
                  <c:v>-0.82079380524765733</c:v>
                </c:pt>
                <c:pt idx="187">
                  <c:v>-0.8084752692754783</c:v>
                </c:pt>
                <c:pt idx="188">
                  <c:v>-0.79543795167067199</c:v>
                </c:pt>
                <c:pt idx="189">
                  <c:v>-0.78198737491404402</c:v>
                </c:pt>
                <c:pt idx="190">
                  <c:v>-0.76844229053546298</c:v>
                </c:pt>
                <c:pt idx="191">
                  <c:v>-0.75512809886431687</c:v>
                </c:pt>
                <c:pt idx="192">
                  <c:v>-0.7423700644095067</c:v>
                </c:pt>
                <c:pt idx="193">
                  <c:v>-0.73048645089683772</c:v>
                </c:pt>
                <c:pt idx="194">
                  <c:v>-0.71978170191656254</c:v>
                </c:pt>
                <c:pt idx="195">
                  <c:v>-0.71053979285094349</c:v>
                </c:pt>
                <c:pt idx="196">
                  <c:v>-0.70301787726280818</c:v>
                </c:pt>
                <c:pt idx="197">
                  <c:v>-0.69744034627097673</c:v>
                </c:pt>
                <c:pt idx="198">
                  <c:v>-0.69399341269443404</c:v>
                </c:pt>
                <c:pt idx="199">
                  <c:v>-0.69282032302755048</c:v>
                </c:pt>
                <c:pt idx="200">
                  <c:v>-0.69401728976111843</c:v>
                </c:pt>
                <c:pt idx="201">
                  <c:v>-0.69763022436769162</c:v>
                </c:pt>
                <c:pt idx="202">
                  <c:v>-0.70365233763256207</c:v>
                </c:pt>
                <c:pt idx="203">
                  <c:v>-0.71202265916660545</c:v>
                </c:pt>
                <c:pt idx="204">
                  <c:v>-0.72262551213818083</c:v>
                </c:pt>
                <c:pt idx="205">
                  <c:v>-0.7352909627790194</c:v>
                </c:pt>
                <c:pt idx="206">
                  <c:v>-0.74979624733643835</c:v>
                </c:pt>
                <c:pt idx="207">
                  <c:v>-0.76586816215134745</c:v>
                </c:pt>
                <c:pt idx="208">
                  <c:v>-0.78318638573078625</c:v>
                </c:pt>
                <c:pt idx="209">
                  <c:v>-0.80138768534477245</c:v>
                </c:pt>
                <c:pt idx="210">
                  <c:v>-0.82007094509203915</c:v>
                </c:pt>
                <c:pt idx="211">
                  <c:v>-0.83880293781719306</c:v>
                </c:pt>
                <c:pt idx="212">
                  <c:v>-0.85712474997521493</c:v>
                </c:pt>
                <c:pt idx="213">
                  <c:v>-0.87455875675880657</c:v>
                </c:pt>
                <c:pt idx="214">
                  <c:v>-0.89061603473515516</c:v>
                </c:pt>
                <c:pt idx="215">
                  <c:v>-0.90480409105753812</c:v>
                </c:pt>
                <c:pt idx="216">
                  <c:v>-0.91663478216807981</c:v>
                </c:pt>
                <c:pt idx="217">
                  <c:v>-0.92563229090058508</c:v>
                </c:pt>
                <c:pt idx="218">
                  <c:v>-0.93134102910001382</c:v>
                </c:pt>
                <c:pt idx="219">
                  <c:v>-0.93333333333333346</c:v>
                </c:pt>
                <c:pt idx="220">
                  <c:v>-0.93121682397239081</c:v>
                </c:pt>
                <c:pt idx="221">
                  <c:v>-0.92464130284189283</c:v>
                </c:pt>
                <c:pt idx="222">
                  <c:v>-0.91330507166575292</c:v>
                </c:pt>
                <c:pt idx="223">
                  <c:v>-0.89696056259771884</c:v>
                </c:pt>
                <c:pt idx="224">
                  <c:v>-0.87541918303774968</c:v>
                </c:pt>
                <c:pt idx="225">
                  <c:v>-0.84855528953253756</c:v>
                </c:pt>
                <c:pt idx="226">
                  <c:v>-0.81630921962652536</c:v>
                </c:pt>
                <c:pt idx="227">
                  <c:v>-0.77868932583321859</c:v>
                </c:pt>
                <c:pt idx="228">
                  <c:v>-0.73577297217864435</c:v>
                </c:pt>
                <c:pt idx="229">
                  <c:v>-0.68770647075579361</c:v>
                </c:pt>
                <c:pt idx="230">
                  <c:v>-0.63470395313482841</c:v>
                </c:pt>
                <c:pt idx="231">
                  <c:v>-0.57704518900540369</c:v>
                </c:pt>
                <c:pt idx="232">
                  <c:v>-0.5150723817889713</c:v>
                </c:pt>
                <c:pt idx="233">
                  <c:v>-0.44918598785731195</c:v>
                </c:pt>
                <c:pt idx="234">
                  <c:v>-0.37983962214341088</c:v>
                </c:pt>
                <c:pt idx="235">
                  <c:v>-0.30753412805921765</c:v>
                </c:pt>
                <c:pt idx="236">
                  <c:v>-0.23281090348607686</c:v>
                </c:pt>
                <c:pt idx="237">
                  <c:v>-0.15624458694343488</c:v>
                </c:pt>
                <c:pt idx="238">
                  <c:v>-7.843521866107353E-2</c:v>
                </c:pt>
              </c:numCache>
            </c:numRef>
          </c:val>
          <c:smooth val="0"/>
          <c:extLst>
            <c:ext xmlns:c16="http://schemas.microsoft.com/office/drawing/2014/chart" uri="{C3380CC4-5D6E-409C-BE32-E72D297353CC}">
              <c16:uniqueId val="{00000002-E444-4F66-9F9A-9EBAD8B162C1}"/>
            </c:ext>
          </c:extLst>
        </c:ser>
        <c:ser>
          <c:idx val="19"/>
          <c:order val="19"/>
          <c:tx>
            <c:v>n=39</c:v>
          </c:tx>
          <c:spPr>
            <a:ln w="28575" cap="rnd">
              <a:solidFill>
                <a:schemeClr val="accent2">
                  <a:lumMod val="80000"/>
                </a:schemeClr>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U$2:$U$240</c:f>
              <c:numCache>
                <c:formatCode>General</c:formatCode>
                <c:ptCount val="239"/>
                <c:pt idx="0">
                  <c:v>0.49274725745529063</c:v>
                </c:pt>
                <c:pt idx="1">
                  <c:v>0.8232936044813185</c:v>
                </c:pt>
                <c:pt idx="2">
                  <c:v>0.92613219679245407</c:v>
                </c:pt>
                <c:pt idx="3">
                  <c:v>0.86040917218065505</c:v>
                </c:pt>
                <c:pt idx="4">
                  <c:v>0.75363669923847132</c:v>
                </c:pt>
                <c:pt idx="5">
                  <c:v>0.70874773857174422</c:v>
                </c:pt>
                <c:pt idx="6">
                  <c:v>0.74485469277182281</c:v>
                </c:pt>
                <c:pt idx="7">
                  <c:v>0.80901859965838607</c:v>
                </c:pt>
                <c:pt idx="8">
                  <c:v>0.8378747527097552</c:v>
                </c:pt>
                <c:pt idx="9">
                  <c:v>0.81286541049392524</c:v>
                </c:pt>
                <c:pt idx="10">
                  <c:v>0.76678165768954853</c:v>
                </c:pt>
                <c:pt idx="11">
                  <c:v>0.74541879493308638</c:v>
                </c:pt>
                <c:pt idx="12">
                  <c:v>0.76464126059692583</c:v>
                </c:pt>
                <c:pt idx="13">
                  <c:v>0.80077180220619082</c:v>
                </c:pt>
                <c:pt idx="14">
                  <c:v>0.81781513109003012</c:v>
                </c:pt>
                <c:pt idx="15">
                  <c:v>0.80212558598073225</c:v>
                </c:pt>
                <c:pt idx="16">
                  <c:v>0.77225985583855206</c:v>
                </c:pt>
                <c:pt idx="17">
                  <c:v>0.75800965281661647</c:v>
                </c:pt>
                <c:pt idx="18">
                  <c:v>0.77133291013946725</c:v>
                </c:pt>
                <c:pt idx="19">
                  <c:v>0.79692028630079137</c:v>
                </c:pt>
                <c:pt idx="20">
                  <c:v>0.80922929180841019</c:v>
                </c:pt>
                <c:pt idx="21">
                  <c:v>0.79758963802782001</c:v>
                </c:pt>
                <c:pt idx="22">
                  <c:v>0.77508684275248885</c:v>
                </c:pt>
                <c:pt idx="23">
                  <c:v>0.764194398564773</c:v>
                </c:pt>
                <c:pt idx="24">
                  <c:v>0.77458514215928786</c:v>
                </c:pt>
                <c:pt idx="25">
                  <c:v>0.79477828019330654</c:v>
                </c:pt>
                <c:pt idx="26">
                  <c:v>0.80460090687655084</c:v>
                </c:pt>
                <c:pt idx="27">
                  <c:v>0.79516445990601547</c:v>
                </c:pt>
                <c:pt idx="28">
                  <c:v>0.77674793927565033</c:v>
                </c:pt>
                <c:pt idx="29">
                  <c:v>0.76775325719677179</c:v>
                </c:pt>
                <c:pt idx="30">
                  <c:v>0.77644505068368341</c:v>
                </c:pt>
                <c:pt idx="31">
                  <c:v>0.79346881165427408</c:v>
                </c:pt>
                <c:pt idx="32">
                  <c:v>0.80181172719851079</c:v>
                </c:pt>
                <c:pt idx="33">
                  <c:v>0.79370934428700912</c:v>
                </c:pt>
                <c:pt idx="34">
                  <c:v>0.7777912222908705</c:v>
                </c:pt>
                <c:pt idx="35">
                  <c:v>0.76996700886180436</c:v>
                </c:pt>
                <c:pt idx="36">
                  <c:v>0.77759891808758119</c:v>
                </c:pt>
                <c:pt idx="37">
                  <c:v>0.79263332252067598</c:v>
                </c:pt>
                <c:pt idx="38">
                  <c:v>0.80004257161371406</c:v>
                </c:pt>
                <c:pt idx="39">
                  <c:v>0.7927872131878565</c:v>
                </c:pt>
                <c:pt idx="40">
                  <c:v>0.77845985921678695</c:v>
                </c:pt>
                <c:pt idx="41">
                  <c:v>0.77138233133284628</c:v>
                </c:pt>
                <c:pt idx="42">
                  <c:v>0.77833741916830579</c:v>
                </c:pt>
                <c:pt idx="43">
                  <c:v>0.79210230779717028</c:v>
                </c:pt>
                <c:pt idx="44">
                  <c:v>0.79891676285616386</c:v>
                </c:pt>
                <c:pt idx="45">
                  <c:v>0.79219829914244633</c:v>
                </c:pt>
                <c:pt idx="46">
                  <c:v>0.77887432497579256</c:v>
                </c:pt>
                <c:pt idx="47">
                  <c:v>0.77226479284882421</c:v>
                </c:pt>
                <c:pt idx="48">
                  <c:v>0.77880118054097203</c:v>
                </c:pt>
                <c:pt idx="49">
                  <c:v>0.79178921133804803</c:v>
                </c:pt>
                <c:pt idx="50">
                  <c:v>0.79824442593606881</c:v>
                </c:pt>
                <c:pt idx="51">
                  <c:v>0.79184207112649974</c:v>
                </c:pt>
                <c:pt idx="52">
                  <c:v>0.77909680360489642</c:v>
                </c:pt>
                <c:pt idx="53">
                  <c:v>0.77275062803079053</c:v>
                </c:pt>
                <c:pt idx="54">
                  <c:v>0.77906247231684655</c:v>
                </c:pt>
                <c:pt idx="55">
                  <c:v>0.79165007705691293</c:v>
                </c:pt>
                <c:pt idx="56">
                  <c:v>0.79792890728776644</c:v>
                </c:pt>
                <c:pt idx="57">
                  <c:v>0.79166697832198341</c:v>
                </c:pt>
                <c:pt idx="58">
                  <c:v>0.77915698892378604</c:v>
                </c:pt>
                <c:pt idx="59">
                  <c:v>0.77290595166695997</c:v>
                </c:pt>
                <c:pt idx="60">
                  <c:v>0.77915698892379071</c:v>
                </c:pt>
                <c:pt idx="61">
                  <c:v>0.79166697832198807</c:v>
                </c:pt>
                <c:pt idx="62">
                  <c:v>0.797928907287767</c:v>
                </c:pt>
                <c:pt idx="63">
                  <c:v>0.79165007705690893</c:v>
                </c:pt>
                <c:pt idx="64">
                  <c:v>0.77906247231684222</c:v>
                </c:pt>
                <c:pt idx="65">
                  <c:v>0.77275062803079009</c:v>
                </c:pt>
                <c:pt idx="66">
                  <c:v>0.77909680360490008</c:v>
                </c:pt>
                <c:pt idx="67">
                  <c:v>0.79184207112650362</c:v>
                </c:pt>
                <c:pt idx="68">
                  <c:v>0.7982444259360677</c:v>
                </c:pt>
                <c:pt idx="69">
                  <c:v>0.79178921133804336</c:v>
                </c:pt>
                <c:pt idx="70">
                  <c:v>0.77880118054096714</c:v>
                </c:pt>
                <c:pt idx="71">
                  <c:v>0.77226479284882377</c:v>
                </c:pt>
                <c:pt idx="72">
                  <c:v>0.77887432497579701</c:v>
                </c:pt>
                <c:pt idx="73">
                  <c:v>0.79219829914245032</c:v>
                </c:pt>
                <c:pt idx="74">
                  <c:v>0.79891676285616353</c:v>
                </c:pt>
                <c:pt idx="75">
                  <c:v>0.79210230779716528</c:v>
                </c:pt>
                <c:pt idx="76">
                  <c:v>0.77833741916830079</c:v>
                </c:pt>
                <c:pt idx="77">
                  <c:v>0.77138233133284606</c:v>
                </c:pt>
                <c:pt idx="78">
                  <c:v>0.77845985921679173</c:v>
                </c:pt>
                <c:pt idx="79">
                  <c:v>0.79278721318786116</c:v>
                </c:pt>
                <c:pt idx="80">
                  <c:v>0.80004257161371373</c:v>
                </c:pt>
                <c:pt idx="81">
                  <c:v>0.79263332252067098</c:v>
                </c:pt>
                <c:pt idx="82">
                  <c:v>0.77759891808757597</c:v>
                </c:pt>
                <c:pt idx="83">
                  <c:v>0.76996700886180425</c:v>
                </c:pt>
                <c:pt idx="84">
                  <c:v>0.77779122229087649</c:v>
                </c:pt>
                <c:pt idx="85">
                  <c:v>0.79370934428701501</c:v>
                </c:pt>
                <c:pt idx="86">
                  <c:v>0.80181172719851102</c:v>
                </c:pt>
                <c:pt idx="87">
                  <c:v>0.79346881165426786</c:v>
                </c:pt>
                <c:pt idx="88">
                  <c:v>0.77644505068367653</c:v>
                </c:pt>
                <c:pt idx="89">
                  <c:v>0.76775325719677157</c:v>
                </c:pt>
                <c:pt idx="90">
                  <c:v>0.776747939275657</c:v>
                </c:pt>
                <c:pt idx="91">
                  <c:v>0.79516445990602247</c:v>
                </c:pt>
                <c:pt idx="92">
                  <c:v>0.80460090687655073</c:v>
                </c:pt>
                <c:pt idx="93">
                  <c:v>0.79477828019329899</c:v>
                </c:pt>
                <c:pt idx="94">
                  <c:v>0.77458514215927943</c:v>
                </c:pt>
                <c:pt idx="95">
                  <c:v>0.76419439856477356</c:v>
                </c:pt>
                <c:pt idx="96">
                  <c:v>0.77508684275249706</c:v>
                </c:pt>
                <c:pt idx="97">
                  <c:v>0.7975896380278289</c:v>
                </c:pt>
                <c:pt idx="98">
                  <c:v>0.80922929180841008</c:v>
                </c:pt>
                <c:pt idx="99">
                  <c:v>0.79692028630078049</c:v>
                </c:pt>
                <c:pt idx="100">
                  <c:v>0.77133291013945682</c:v>
                </c:pt>
                <c:pt idx="101">
                  <c:v>0.75800965281661592</c:v>
                </c:pt>
                <c:pt idx="102">
                  <c:v>0.7722598558385646</c:v>
                </c:pt>
                <c:pt idx="103">
                  <c:v>0.80212558598074524</c:v>
                </c:pt>
                <c:pt idx="104">
                  <c:v>0.81781513109003046</c:v>
                </c:pt>
                <c:pt idx="105">
                  <c:v>0.80077180220617605</c:v>
                </c:pt>
                <c:pt idx="106">
                  <c:v>0.7646412605969094</c:v>
                </c:pt>
                <c:pt idx="107">
                  <c:v>0.74541879493308694</c:v>
                </c:pt>
                <c:pt idx="108">
                  <c:v>0.76678165768956752</c:v>
                </c:pt>
                <c:pt idx="109">
                  <c:v>0.81286541049394767</c:v>
                </c:pt>
                <c:pt idx="110">
                  <c:v>0.8378747527097562</c:v>
                </c:pt>
                <c:pt idx="111">
                  <c:v>0.80901859965835954</c:v>
                </c:pt>
                <c:pt idx="112">
                  <c:v>0.74485469277179206</c:v>
                </c:pt>
                <c:pt idx="113">
                  <c:v>0.70874773857174389</c:v>
                </c:pt>
                <c:pt idx="114">
                  <c:v>0.75363669923851506</c:v>
                </c:pt>
                <c:pt idx="115">
                  <c:v>0.86040917218071</c:v>
                </c:pt>
                <c:pt idx="116">
                  <c:v>0.92613219679245418</c:v>
                </c:pt>
                <c:pt idx="117">
                  <c:v>0.82329360448120681</c:v>
                </c:pt>
                <c:pt idx="118">
                  <c:v>0.49274725745506714</c:v>
                </c:pt>
                <c:pt idx="119">
                  <c:v>-2.7319121906457442E-13</c:v>
                </c:pt>
                <c:pt idx="120">
                  <c:v>-0.4927472574555179</c:v>
                </c:pt>
                <c:pt idx="121">
                  <c:v>-0.82329360448143285</c:v>
                </c:pt>
                <c:pt idx="122">
                  <c:v>-0.92613219679245362</c:v>
                </c:pt>
                <c:pt idx="123">
                  <c:v>-0.86040917218059676</c:v>
                </c:pt>
                <c:pt idx="124">
                  <c:v>-0.75363669923842325</c:v>
                </c:pt>
                <c:pt idx="125">
                  <c:v>-0.708747738571744</c:v>
                </c:pt>
                <c:pt idx="126">
                  <c:v>-0.74485469277185734</c:v>
                </c:pt>
                <c:pt idx="127">
                  <c:v>-0.80901859965841516</c:v>
                </c:pt>
                <c:pt idx="128">
                  <c:v>-0.83787475270975631</c:v>
                </c:pt>
                <c:pt idx="129">
                  <c:v>-0.81286541049390004</c:v>
                </c:pt>
                <c:pt idx="130">
                  <c:v>-0.76678165768952533</c:v>
                </c:pt>
                <c:pt idx="131">
                  <c:v>-0.74541879493308671</c:v>
                </c:pt>
                <c:pt idx="132">
                  <c:v>-0.76464126059694471</c:v>
                </c:pt>
                <c:pt idx="133">
                  <c:v>-0.80077180220620947</c:v>
                </c:pt>
                <c:pt idx="134">
                  <c:v>-0.81781513109003057</c:v>
                </c:pt>
                <c:pt idx="135">
                  <c:v>-0.80212558598071582</c:v>
                </c:pt>
                <c:pt idx="136">
                  <c:v>-0.77225985583853707</c:v>
                </c:pt>
                <c:pt idx="137">
                  <c:v>-0.75800965281661659</c:v>
                </c:pt>
                <c:pt idx="138">
                  <c:v>-0.7713329101394808</c:v>
                </c:pt>
                <c:pt idx="139">
                  <c:v>-0.79692028630080569</c:v>
                </c:pt>
                <c:pt idx="140">
                  <c:v>-0.80922929180840963</c:v>
                </c:pt>
                <c:pt idx="141">
                  <c:v>-0.79758963802780858</c:v>
                </c:pt>
                <c:pt idx="142">
                  <c:v>-0.7750868427524763</c:v>
                </c:pt>
                <c:pt idx="143">
                  <c:v>-0.76419439856477356</c:v>
                </c:pt>
                <c:pt idx="144">
                  <c:v>-0.77458514215929963</c:v>
                </c:pt>
                <c:pt idx="145">
                  <c:v>-0.79477828019331809</c:v>
                </c:pt>
                <c:pt idx="146">
                  <c:v>-0.80460090687655039</c:v>
                </c:pt>
                <c:pt idx="147">
                  <c:v>-0.79516445990600504</c:v>
                </c:pt>
                <c:pt idx="148">
                  <c:v>-0.77674793927563968</c:v>
                </c:pt>
                <c:pt idx="149">
                  <c:v>-0.76775325719677212</c:v>
                </c:pt>
                <c:pt idx="150">
                  <c:v>-0.77644505068369385</c:v>
                </c:pt>
                <c:pt idx="151">
                  <c:v>-0.79346881165428507</c:v>
                </c:pt>
                <c:pt idx="152">
                  <c:v>-0.80181172719851124</c:v>
                </c:pt>
                <c:pt idx="153">
                  <c:v>-0.79370934428700035</c:v>
                </c:pt>
                <c:pt idx="154">
                  <c:v>-0.77779122229086084</c:v>
                </c:pt>
                <c:pt idx="155">
                  <c:v>-0.7699670088618038</c:v>
                </c:pt>
                <c:pt idx="156">
                  <c:v>-0.77759891808759019</c:v>
                </c:pt>
                <c:pt idx="157">
                  <c:v>-0.79263332252068619</c:v>
                </c:pt>
                <c:pt idx="158">
                  <c:v>-0.80004257161371439</c:v>
                </c:pt>
                <c:pt idx="159">
                  <c:v>-0.79278721318784839</c:v>
                </c:pt>
                <c:pt idx="160">
                  <c:v>-0.7784598592167794</c:v>
                </c:pt>
                <c:pt idx="161">
                  <c:v>-0.77138233133284606</c:v>
                </c:pt>
                <c:pt idx="162">
                  <c:v>-0.77833741916831534</c:v>
                </c:pt>
                <c:pt idx="163">
                  <c:v>-0.79210230779717872</c:v>
                </c:pt>
                <c:pt idx="164">
                  <c:v>-0.7989167628561652</c:v>
                </c:pt>
                <c:pt idx="165">
                  <c:v>-0.79219829914243889</c:v>
                </c:pt>
                <c:pt idx="166">
                  <c:v>-0.77887432497578635</c:v>
                </c:pt>
                <c:pt idx="167">
                  <c:v>-0.77226479284882366</c:v>
                </c:pt>
                <c:pt idx="168">
                  <c:v>-0.77880118054098091</c:v>
                </c:pt>
                <c:pt idx="169">
                  <c:v>-0.7917892113380568</c:v>
                </c:pt>
                <c:pt idx="170">
                  <c:v>-0.79824442593606848</c:v>
                </c:pt>
                <c:pt idx="171">
                  <c:v>-0.79184207112649274</c:v>
                </c:pt>
                <c:pt idx="172">
                  <c:v>-0.77909680360488831</c:v>
                </c:pt>
                <c:pt idx="173">
                  <c:v>-0.77275062803078931</c:v>
                </c:pt>
                <c:pt idx="174">
                  <c:v>-0.77906247231685399</c:v>
                </c:pt>
                <c:pt idx="175">
                  <c:v>-0.79165007705692092</c:v>
                </c:pt>
                <c:pt idx="176">
                  <c:v>-0.79792890728776555</c:v>
                </c:pt>
                <c:pt idx="177">
                  <c:v>-0.79166697832197663</c:v>
                </c:pt>
                <c:pt idx="178">
                  <c:v>-0.7791569889237786</c:v>
                </c:pt>
                <c:pt idx="179">
                  <c:v>-0.77290595166695997</c:v>
                </c:pt>
                <c:pt idx="180">
                  <c:v>-0.77915698892379748</c:v>
                </c:pt>
                <c:pt idx="181">
                  <c:v>-0.79166697832199617</c:v>
                </c:pt>
                <c:pt idx="182">
                  <c:v>-0.797928907287768</c:v>
                </c:pt>
                <c:pt idx="183">
                  <c:v>-0.79165007705690116</c:v>
                </c:pt>
                <c:pt idx="184">
                  <c:v>-0.77906247231683423</c:v>
                </c:pt>
                <c:pt idx="185">
                  <c:v>-0.7727506280307912</c:v>
                </c:pt>
                <c:pt idx="186">
                  <c:v>-0.77909680360490741</c:v>
                </c:pt>
                <c:pt idx="187">
                  <c:v>-0.79184207112651128</c:v>
                </c:pt>
                <c:pt idx="188">
                  <c:v>-0.79824442593606626</c:v>
                </c:pt>
                <c:pt idx="189">
                  <c:v>-0.79178921133803504</c:v>
                </c:pt>
                <c:pt idx="190">
                  <c:v>-0.77880118054095981</c:v>
                </c:pt>
                <c:pt idx="191">
                  <c:v>-0.77226479284882477</c:v>
                </c:pt>
                <c:pt idx="192">
                  <c:v>-0.778874324975804</c:v>
                </c:pt>
                <c:pt idx="193">
                  <c:v>-0.79219829914245798</c:v>
                </c:pt>
                <c:pt idx="194">
                  <c:v>-0.7989167628561632</c:v>
                </c:pt>
                <c:pt idx="195">
                  <c:v>-0.7921023077971584</c:v>
                </c:pt>
                <c:pt idx="196">
                  <c:v>-0.7783374191682928</c:v>
                </c:pt>
                <c:pt idx="197">
                  <c:v>-0.77138233133284539</c:v>
                </c:pt>
                <c:pt idx="198">
                  <c:v>-0.77845985921679961</c:v>
                </c:pt>
                <c:pt idx="199">
                  <c:v>-0.79278721318786882</c:v>
                </c:pt>
                <c:pt idx="200">
                  <c:v>-0.80004257161371428</c:v>
                </c:pt>
                <c:pt idx="201">
                  <c:v>-0.79263332252066132</c:v>
                </c:pt>
                <c:pt idx="202">
                  <c:v>-0.77759891808756709</c:v>
                </c:pt>
                <c:pt idx="203">
                  <c:v>-0.76996700886180502</c:v>
                </c:pt>
                <c:pt idx="204">
                  <c:v>-0.77779122229088504</c:v>
                </c:pt>
                <c:pt idx="205">
                  <c:v>-0.79370934428702355</c:v>
                </c:pt>
                <c:pt idx="206">
                  <c:v>-0.80181172719851102</c:v>
                </c:pt>
                <c:pt idx="207">
                  <c:v>-0.79346881165425909</c:v>
                </c:pt>
                <c:pt idx="208">
                  <c:v>-0.77644505068366665</c:v>
                </c:pt>
                <c:pt idx="209">
                  <c:v>-0.76775325719677179</c:v>
                </c:pt>
                <c:pt idx="210">
                  <c:v>-0.77674793927566788</c:v>
                </c:pt>
                <c:pt idx="211">
                  <c:v>-0.79516445990603324</c:v>
                </c:pt>
                <c:pt idx="212">
                  <c:v>-0.80460090687655239</c:v>
                </c:pt>
                <c:pt idx="213">
                  <c:v>-0.79477828019328634</c:v>
                </c:pt>
                <c:pt idx="214">
                  <c:v>-0.77458514215926655</c:v>
                </c:pt>
                <c:pt idx="215">
                  <c:v>-0.76419439856477434</c:v>
                </c:pt>
                <c:pt idx="216">
                  <c:v>-0.77508684275251061</c:v>
                </c:pt>
                <c:pt idx="217">
                  <c:v>-0.79758963802784277</c:v>
                </c:pt>
                <c:pt idx="218">
                  <c:v>-0.80922929180841052</c:v>
                </c:pt>
                <c:pt idx="219">
                  <c:v>-0.79692028630076672</c:v>
                </c:pt>
                <c:pt idx="220">
                  <c:v>-0.77133291013943972</c:v>
                </c:pt>
                <c:pt idx="221">
                  <c:v>-0.75800965281661681</c:v>
                </c:pt>
                <c:pt idx="222">
                  <c:v>-0.77225985583858048</c:v>
                </c:pt>
                <c:pt idx="223">
                  <c:v>-0.80212558598076389</c:v>
                </c:pt>
                <c:pt idx="224">
                  <c:v>-0.8178151310900299</c:v>
                </c:pt>
                <c:pt idx="225">
                  <c:v>-0.80077180220615518</c:v>
                </c:pt>
                <c:pt idx="226">
                  <c:v>-0.76464126059688631</c:v>
                </c:pt>
                <c:pt idx="227">
                  <c:v>-0.74541879493308738</c:v>
                </c:pt>
                <c:pt idx="228">
                  <c:v>-0.76678165768959461</c:v>
                </c:pt>
                <c:pt idx="229">
                  <c:v>-0.81286541049397465</c:v>
                </c:pt>
                <c:pt idx="230">
                  <c:v>-0.83787475270975309</c:v>
                </c:pt>
                <c:pt idx="231">
                  <c:v>-0.80901859965832379</c:v>
                </c:pt>
                <c:pt idx="232">
                  <c:v>-0.74485469277175165</c:v>
                </c:pt>
                <c:pt idx="233">
                  <c:v>-0.708747738571744</c:v>
                </c:pt>
                <c:pt idx="234">
                  <c:v>-0.75363669923857091</c:v>
                </c:pt>
                <c:pt idx="235">
                  <c:v>-0.86040917218078095</c:v>
                </c:pt>
                <c:pt idx="236">
                  <c:v>-0.92613219679245395</c:v>
                </c:pt>
                <c:pt idx="237">
                  <c:v>-0.82329360448106503</c:v>
                </c:pt>
                <c:pt idx="238">
                  <c:v>-0.49274725745478182</c:v>
                </c:pt>
              </c:numCache>
            </c:numRef>
          </c:val>
          <c:smooth val="0"/>
          <c:extLst>
            <c:ext xmlns:c16="http://schemas.microsoft.com/office/drawing/2014/chart" uri="{C3380CC4-5D6E-409C-BE32-E72D297353CC}">
              <c16:uniqueId val="{00000013-E444-4F66-9F9A-9EBAD8B162C1}"/>
            </c:ext>
          </c:extLst>
        </c:ser>
        <c:ser>
          <c:idx val="20"/>
          <c:order val="20"/>
          <c:tx>
            <c:v>n=infinity</c:v>
          </c:tx>
          <c:spPr>
            <a:ln w="28575" cap="rnd">
              <a:solidFill>
                <a:schemeClr val="accent3">
                  <a:lumMod val="80000"/>
                </a:schemeClr>
              </a:solidFill>
              <a:round/>
            </a:ln>
            <a:effectLst/>
          </c:spPr>
          <c:marker>
            <c:symbol val="none"/>
          </c:marker>
          <c:val>
            <c:numRef>
              <c:f>Sheet1!$V$2:$V$240</c:f>
              <c:numCache>
                <c:formatCode>General</c:formatCode>
                <c:ptCount val="239"/>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0</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pt idx="201">
                  <c:v>-1</c:v>
                </c:pt>
                <c:pt idx="202">
                  <c:v>-1</c:v>
                </c:pt>
                <c:pt idx="203">
                  <c:v>-1</c:v>
                </c:pt>
                <c:pt idx="204">
                  <c:v>-1</c:v>
                </c:pt>
                <c:pt idx="205">
                  <c:v>-1</c:v>
                </c:pt>
                <c:pt idx="206">
                  <c:v>-1</c:v>
                </c:pt>
                <c:pt idx="207">
                  <c:v>-1</c:v>
                </c:pt>
                <c:pt idx="208">
                  <c:v>-1</c:v>
                </c:pt>
                <c:pt idx="209">
                  <c:v>-1</c:v>
                </c:pt>
                <c:pt idx="210">
                  <c:v>-1</c:v>
                </c:pt>
                <c:pt idx="211">
                  <c:v>-1</c:v>
                </c:pt>
                <c:pt idx="212">
                  <c:v>-1</c:v>
                </c:pt>
                <c:pt idx="213">
                  <c:v>-1</c:v>
                </c:pt>
                <c:pt idx="214">
                  <c:v>-1</c:v>
                </c:pt>
                <c:pt idx="215">
                  <c:v>-1</c:v>
                </c:pt>
                <c:pt idx="216">
                  <c:v>-1</c:v>
                </c:pt>
                <c:pt idx="217">
                  <c:v>-1</c:v>
                </c:pt>
                <c:pt idx="218">
                  <c:v>-1</c:v>
                </c:pt>
                <c:pt idx="219">
                  <c:v>-1</c:v>
                </c:pt>
                <c:pt idx="220">
                  <c:v>-1</c:v>
                </c:pt>
                <c:pt idx="221">
                  <c:v>-1</c:v>
                </c:pt>
                <c:pt idx="222">
                  <c:v>-1</c:v>
                </c:pt>
                <c:pt idx="223">
                  <c:v>-1</c:v>
                </c:pt>
                <c:pt idx="224">
                  <c:v>-1</c:v>
                </c:pt>
                <c:pt idx="225">
                  <c:v>-1</c:v>
                </c:pt>
                <c:pt idx="226">
                  <c:v>-1</c:v>
                </c:pt>
                <c:pt idx="227">
                  <c:v>-1</c:v>
                </c:pt>
                <c:pt idx="228">
                  <c:v>-1</c:v>
                </c:pt>
                <c:pt idx="229">
                  <c:v>-1</c:v>
                </c:pt>
                <c:pt idx="230">
                  <c:v>-1</c:v>
                </c:pt>
                <c:pt idx="231">
                  <c:v>-1</c:v>
                </c:pt>
                <c:pt idx="232">
                  <c:v>-1</c:v>
                </c:pt>
                <c:pt idx="233">
                  <c:v>-1</c:v>
                </c:pt>
                <c:pt idx="234">
                  <c:v>-1</c:v>
                </c:pt>
                <c:pt idx="235">
                  <c:v>-1</c:v>
                </c:pt>
                <c:pt idx="236">
                  <c:v>-1</c:v>
                </c:pt>
                <c:pt idx="237">
                  <c:v>-1</c:v>
                </c:pt>
                <c:pt idx="238">
                  <c:v>-1</c:v>
                </c:pt>
              </c:numCache>
            </c:numRef>
          </c:val>
          <c:smooth val="0"/>
          <c:extLst>
            <c:ext xmlns:c16="http://schemas.microsoft.com/office/drawing/2014/chart" uri="{C3380CC4-5D6E-409C-BE32-E72D297353CC}">
              <c16:uniqueId val="{00000014-E444-4F66-9F9A-9EBAD8B162C1}"/>
            </c:ext>
          </c:extLst>
        </c:ser>
        <c:dLbls>
          <c:showLegendKey val="0"/>
          <c:showVal val="0"/>
          <c:showCatName val="0"/>
          <c:showSerName val="0"/>
          <c:showPercent val="0"/>
          <c:showBubbleSize val="0"/>
        </c:dLbls>
        <c:smooth val="0"/>
        <c:axId val="512767760"/>
        <c:axId val="512764240"/>
        <c:extLst>
          <c:ext xmlns:c15="http://schemas.microsoft.com/office/drawing/2012/chart" uri="{02D57815-91ED-43cb-92C2-25804820EDAC}">
            <c15:filteredLineSeries>
              <c15:ser>
                <c:idx val="1"/>
                <c:order val="1"/>
                <c:tx>
                  <c:strRef>
                    <c:extLst>
                      <c:ext uri="{02D57815-91ED-43cb-92C2-25804820EDAC}">
                        <c15:formulaRef>
                          <c15:sqref>Sheet1!$C$1</c15:sqref>
                        </c15:formulaRef>
                      </c:ext>
                    </c:extLst>
                    <c:strCache>
                      <c:ptCount val="1"/>
                      <c:pt idx="0">
                        <c:v>3</c:v>
                      </c:pt>
                    </c:strCache>
                  </c:strRef>
                </c:tx>
                <c:spPr>
                  <a:ln w="28575" cap="rnd">
                    <a:solidFill>
                      <a:schemeClr val="accent2"/>
                    </a:solidFill>
                    <a:round/>
                  </a:ln>
                  <a:effectLst/>
                </c:spPr>
                <c:marker>
                  <c:symbol val="none"/>
                </c:marker>
                <c:cat>
                  <c:numRef>
                    <c:extLst>
                      <c:ex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c:ext uri="{02D57815-91ED-43cb-92C2-25804820EDAC}">
                        <c15:formulaRef>
                          <c15:sqref>Sheet1!$C$2:$C$240</c15:sqref>
                        </c15:formulaRef>
                      </c:ext>
                    </c:extLst>
                    <c:numCache>
                      <c:formatCode>General</c:formatCode>
                      <c:ptCount val="239"/>
                      <c:pt idx="0">
                        <c:v>5.232998021715491E-2</c:v>
                      </c:pt>
                      <c:pt idx="1">
                        <c:v>0.10448077792302102</c:v>
                      </c:pt>
                      <c:pt idx="2">
                        <c:v>0.15627421701314709</c:v>
                      </c:pt>
                      <c:pt idx="3">
                        <c:v>0.20753412805930305</c:v>
                      </c:pt>
                      <c:pt idx="4">
                        <c:v>0.25808733634174874</c:v>
                      </c:pt>
                      <c:pt idx="5">
                        <c:v>0.3077646316200805</c:v>
                      </c:pt>
                      <c:pt idx="6">
                        <c:v>0.35640171373079788</c:v>
                      </c:pt>
                      <c:pt idx="7">
                        <c:v>0.40384010824858457</c:v>
                      </c:pt>
                      <c:pt idx="8">
                        <c:v>0.44992804663263425</c:v>
                      </c:pt>
                      <c:pt idx="9">
                        <c:v>0.49452130549803763</c:v>
                      </c:pt>
                      <c:pt idx="10">
                        <c:v>0.53748399990393392</c:v>
                      </c:pt>
                      <c:pt idx="11">
                        <c:v>0.57868932583326427</c:v>
                      </c:pt>
                      <c:pt idx="12">
                        <c:v>0.61802024735180272</c:v>
                      </c:pt>
                      <c:pt idx="13">
                        <c:v>0.65537012427475716</c:v>
                      </c:pt>
                      <c:pt idx="14">
                        <c:v>0.69064327653551971</c:v>
                      </c:pt>
                      <c:pt idx="15">
                        <c:v>0.72375548184085237</c:v>
                      </c:pt>
                      <c:pt idx="16">
                        <c:v>0.75463440360752165</c:v>
                      </c:pt>
                      <c:pt idx="17">
                        <c:v>0.7832199466045936</c:v>
                      </c:pt>
                      <c:pt idx="18">
                        <c:v>0.809464538170652</c:v>
                      </c:pt>
                      <c:pt idx="19">
                        <c:v>0.83333333333333415</c:v>
                      </c:pt>
                      <c:pt idx="20">
                        <c:v>0.85480434262699223</c:v>
                      </c:pt>
                      <c:pt idx="21">
                        <c:v>0.87386848188007371</c:v>
                      </c:pt>
                      <c:pt idx="22">
                        <c:v>0.89052954372405901</c:v>
                      </c:pt>
                      <c:pt idx="23">
                        <c:v>0.9048040910575248</c:v>
                      </c:pt>
                      <c:pt idx="24">
                        <c:v>0.91672127317915009</c:v>
                      </c:pt>
                      <c:pt idx="25">
                        <c:v>0.92632256577929373</c:v>
                      </c:pt>
                      <c:pt idx="26">
                        <c:v>0.93366143644821475</c:v>
                      </c:pt>
                      <c:pt idx="27">
                        <c:v>0.93880293781717428</c:v>
                      </c:pt>
                      <c:pt idx="28">
                        <c:v>0.94182323089376441</c:v>
                      </c:pt>
                      <c:pt idx="29">
                        <c:v>0.94280904158206336</c:v>
                      </c:pt>
                      <c:pt idx="30">
                        <c:v>0.94185705378901541</c:v>
                      </c:pt>
                      <c:pt idx="31">
                        <c:v>0.93907324290821836</c:v>
                      </c:pt>
                      <c:pt idx="32">
                        <c:v>0.9345721538386802</c:v>
                      </c:pt>
                      <c:pt idx="33">
                        <c:v>0.92847612803681945</c:v>
                      </c:pt>
                      <c:pt idx="34">
                        <c:v>0.92091448441293133</c:v>
                      </c:pt>
                      <c:pt idx="35">
                        <c:v>0.91202265916659608</c:v>
                      </c:pt>
                      <c:pt idx="36">
                        <c:v>0.9019413099073168</c:v>
                      </c:pt>
                      <c:pt idx="37">
                        <c:v>0.89081538962550033</c:v>
                      </c:pt>
                      <c:pt idx="38">
                        <c:v>0.87879319626337304</c:v>
                      </c:pt>
                      <c:pt idx="39">
                        <c:v>0.86602540378443771</c:v>
                      </c:pt>
                      <c:pt idx="40">
                        <c:v>0.85266408075268274</c:v>
                      </c:pt>
                      <c:pt idx="41">
                        <c:v>0.83886170250828984</c:v>
                      </c:pt>
                      <c:pt idx="42">
                        <c:v>0.82477016306455753</c:v>
                      </c:pt>
                      <c:pt idx="43">
                        <c:v>0.81053979285095035</c:v>
                      </c:pt>
                      <c:pt idx="44">
                        <c:v>0.79631838838958868</c:v>
                      </c:pt>
                      <c:pt idx="45">
                        <c:v>0.78225025991735131</c:v>
                      </c:pt>
                      <c:pt idx="46">
                        <c:v>0.76847530285352716</c:v>
                      </c:pt>
                      <c:pt idx="47">
                        <c:v>0.75512809886432763</c:v>
                      </c:pt>
                      <c:pt idx="48">
                        <c:v>0.74233705209146361</c:v>
                      </c:pt>
                      <c:pt idx="49">
                        <c:v>0.73022356589355097</c:v>
                      </c:pt>
                      <c:pt idx="50">
                        <c:v>0.71890126519766495</c:v>
                      </c:pt>
                      <c:pt idx="51">
                        <c:v>0.70847526927548854</c:v>
                      </c:pt>
                      <c:pt idx="52">
                        <c:v>0.69904151944592263</c:v>
                      </c:pt>
                      <c:pt idx="53">
                        <c:v>0.69068616586568066</c:v>
                      </c:pt>
                      <c:pt idx="54">
                        <c:v>0.68348501720338051</c:v>
                      </c:pt>
                      <c:pt idx="55">
                        <c:v>0.67750305660322119</c:v>
                      </c:pt>
                      <c:pt idx="56">
                        <c:v>0.67279402693390178</c:v>
                      </c:pt>
                      <c:pt idx="57">
                        <c:v>0.66940008788952765</c:v>
                      </c:pt>
                      <c:pt idx="58">
                        <c:v>0.66735154706451438</c:v>
                      </c:pt>
                      <c:pt idx="59">
                        <c:v>0.66666666666666674</c:v>
                      </c:pt>
                      <c:pt idx="60">
                        <c:v>0.66735154706451483</c:v>
                      </c:pt>
                      <c:pt idx="61">
                        <c:v>0.66940008788952854</c:v>
                      </c:pt>
                      <c:pt idx="62">
                        <c:v>0.67279402693390322</c:v>
                      </c:pt>
                      <c:pt idx="63">
                        <c:v>0.67750305660322319</c:v>
                      </c:pt>
                      <c:pt idx="64">
                        <c:v>0.68348501720338284</c:v>
                      </c:pt>
                      <c:pt idx="65">
                        <c:v>0.69068616586568354</c:v>
                      </c:pt>
                      <c:pt idx="66">
                        <c:v>0.69904151944592574</c:v>
                      </c:pt>
                      <c:pt idx="67">
                        <c:v>0.70847526927549198</c:v>
                      </c:pt>
                      <c:pt idx="68">
                        <c:v>0.71890126519766873</c:v>
                      </c:pt>
                      <c:pt idx="69">
                        <c:v>0.73022356589355519</c:v>
                      </c:pt>
                      <c:pt idx="70">
                        <c:v>0.74233705209146816</c:v>
                      </c:pt>
                      <c:pt idx="71">
                        <c:v>0.75512809886433241</c:v>
                      </c:pt>
                      <c:pt idx="72">
                        <c:v>0.76847530285353205</c:v>
                      </c:pt>
                      <c:pt idx="73">
                        <c:v>0.78225025991735642</c:v>
                      </c:pt>
                      <c:pt idx="74">
                        <c:v>0.7963183883895939</c:v>
                      </c:pt>
                      <c:pt idx="75">
                        <c:v>0.81053979285095556</c:v>
                      </c:pt>
                      <c:pt idx="76">
                        <c:v>0.82477016306456252</c:v>
                      </c:pt>
                      <c:pt idx="77">
                        <c:v>0.83886170250829473</c:v>
                      </c:pt>
                      <c:pt idx="78">
                        <c:v>0.85266408075268751</c:v>
                      </c:pt>
                      <c:pt idx="79">
                        <c:v>0.86602540378444237</c:v>
                      </c:pt>
                      <c:pt idx="80">
                        <c:v>0.87879319626337749</c:v>
                      </c:pt>
                      <c:pt idx="81">
                        <c:v>0.89081538962550433</c:v>
                      </c:pt>
                      <c:pt idx="82">
                        <c:v>0.90194130990732069</c:v>
                      </c:pt>
                      <c:pt idx="83">
                        <c:v>0.91202265916659953</c:v>
                      </c:pt>
                      <c:pt idx="84">
                        <c:v>0.92091448441293422</c:v>
                      </c:pt>
                      <c:pt idx="85">
                        <c:v>0.928476128036822</c:v>
                      </c:pt>
                      <c:pt idx="86">
                        <c:v>0.93457215383868231</c:v>
                      </c:pt>
                      <c:pt idx="87">
                        <c:v>0.9390732429082197</c:v>
                      </c:pt>
                      <c:pt idx="88">
                        <c:v>0.94185705378901607</c:v>
                      </c:pt>
                      <c:pt idx="89">
                        <c:v>0.94280904158206325</c:v>
                      </c:pt>
                      <c:pt idx="90">
                        <c:v>0.94182323089376352</c:v>
                      </c:pt>
                      <c:pt idx="91">
                        <c:v>0.9388029378171725</c:v>
                      </c:pt>
                      <c:pt idx="92">
                        <c:v>0.93366143644821209</c:v>
                      </c:pt>
                      <c:pt idx="93">
                        <c:v>0.92632256577929017</c:v>
                      </c:pt>
                      <c:pt idx="94">
                        <c:v>0.91672127317914542</c:v>
                      </c:pt>
                      <c:pt idx="95">
                        <c:v>0.90480409105751924</c:v>
                      </c:pt>
                      <c:pt idx="96">
                        <c:v>0.89052954372405235</c:v>
                      </c:pt>
                      <c:pt idx="97">
                        <c:v>0.87386848188006583</c:v>
                      </c:pt>
                      <c:pt idx="98">
                        <c:v>0.85480434262698335</c:v>
                      </c:pt>
                      <c:pt idx="99">
                        <c:v>0.83333333333332404</c:v>
                      </c:pt>
                      <c:pt idx="100">
                        <c:v>0.80946453817064068</c:v>
                      </c:pt>
                      <c:pt idx="101">
                        <c:v>0.78321994660458127</c:v>
                      </c:pt>
                      <c:pt idx="102">
                        <c:v>0.75463440360750811</c:v>
                      </c:pt>
                      <c:pt idx="103">
                        <c:v>0.7237554818408376</c:v>
                      </c:pt>
                      <c:pt idx="104">
                        <c:v>0.69064327653550373</c:v>
                      </c:pt>
                      <c:pt idx="105">
                        <c:v>0.65537012427474017</c:v>
                      </c:pt>
                      <c:pt idx="106">
                        <c:v>0.61802024735178462</c:v>
                      </c:pt>
                      <c:pt idx="107">
                        <c:v>0.57868932583324506</c:v>
                      </c:pt>
                      <c:pt idx="108">
                        <c:v>0.53748399990391371</c:v>
                      </c:pt>
                      <c:pt idx="109">
                        <c:v>0.49452130549801637</c:v>
                      </c:pt>
                      <c:pt idx="110">
                        <c:v>0.4499280466326121</c:v>
                      </c:pt>
                      <c:pt idx="111">
                        <c:v>0.40384010824856154</c:v>
                      </c:pt>
                      <c:pt idx="112">
                        <c:v>0.35640171373077401</c:v>
                      </c:pt>
                      <c:pt idx="113">
                        <c:v>0.30776463162005596</c:v>
                      </c:pt>
                      <c:pt idx="114">
                        <c:v>0.25808733634172365</c:v>
                      </c:pt>
                      <c:pt idx="115">
                        <c:v>0.20753412805927735</c:v>
                      </c:pt>
                      <c:pt idx="116">
                        <c:v>0.15627421701312089</c:v>
                      </c:pt>
                      <c:pt idx="117">
                        <c:v>0.10448077792299443</c:v>
                      </c:pt>
                      <c:pt idx="118">
                        <c:v>5.2329980217127994E-2</c:v>
                      </c:pt>
                      <c:pt idx="119">
                        <c:v>-2.7140471583105473E-14</c:v>
                      </c:pt>
                      <c:pt idx="120">
                        <c:v>-5.2329980217182187E-2</c:v>
                      </c:pt>
                      <c:pt idx="121">
                        <c:v>-0.10448077792304833</c:v>
                      </c:pt>
                      <c:pt idx="122">
                        <c:v>-0.15627421701317434</c:v>
                      </c:pt>
                      <c:pt idx="123">
                        <c:v>-0.20753412805933014</c:v>
                      </c:pt>
                      <c:pt idx="124">
                        <c:v>-0.25808733634177561</c:v>
                      </c:pt>
                      <c:pt idx="125">
                        <c:v>-0.30776463162010692</c:v>
                      </c:pt>
                      <c:pt idx="126">
                        <c:v>-0.35640171373082385</c:v>
                      </c:pt>
                      <c:pt idx="127">
                        <c:v>-0.40384010824861005</c:v>
                      </c:pt>
                      <c:pt idx="128">
                        <c:v>-0.44992804663265906</c:v>
                      </c:pt>
                      <c:pt idx="129">
                        <c:v>-0.49452130549806178</c:v>
                      </c:pt>
                      <c:pt idx="130">
                        <c:v>-0.53748399990395734</c:v>
                      </c:pt>
                      <c:pt idx="131">
                        <c:v>-0.57868932583328681</c:v>
                      </c:pt>
                      <c:pt idx="132">
                        <c:v>-0.61802024735182437</c:v>
                      </c:pt>
                      <c:pt idx="133">
                        <c:v>-0.65537012427477792</c:v>
                      </c:pt>
                      <c:pt idx="134">
                        <c:v>-0.69064327653553936</c:v>
                      </c:pt>
                      <c:pt idx="135">
                        <c:v>-0.72375548184087091</c:v>
                      </c:pt>
                      <c:pt idx="136">
                        <c:v>-0.75463440360753897</c:v>
                      </c:pt>
                      <c:pt idx="137">
                        <c:v>-0.7832199466046097</c:v>
                      </c:pt>
                      <c:pt idx="138">
                        <c:v>-0.80946453817066677</c:v>
                      </c:pt>
                      <c:pt idx="139">
                        <c:v>-0.83333333333334769</c:v>
                      </c:pt>
                      <c:pt idx="140">
                        <c:v>-0.85480434262700444</c:v>
                      </c:pt>
                      <c:pt idx="141">
                        <c:v>-0.87386848188008448</c:v>
                      </c:pt>
                      <c:pt idx="142">
                        <c:v>-0.89052954372406834</c:v>
                      </c:pt>
                      <c:pt idx="143">
                        <c:v>-0.90480409105753301</c:v>
                      </c:pt>
                      <c:pt idx="144">
                        <c:v>-0.91672127317915675</c:v>
                      </c:pt>
                      <c:pt idx="145">
                        <c:v>-0.92632256577929906</c:v>
                      </c:pt>
                      <c:pt idx="146">
                        <c:v>-0.93366143644821875</c:v>
                      </c:pt>
                      <c:pt idx="147">
                        <c:v>-0.93880293781717694</c:v>
                      </c:pt>
                      <c:pt idx="148">
                        <c:v>-0.94182323089376574</c:v>
                      </c:pt>
                      <c:pt idx="149">
                        <c:v>-0.94280904158206347</c:v>
                      </c:pt>
                      <c:pt idx="150">
                        <c:v>-0.9418570537890143</c:v>
                      </c:pt>
                      <c:pt idx="151">
                        <c:v>-0.93907324290821625</c:v>
                      </c:pt>
                      <c:pt idx="152">
                        <c:v>-0.9345721538386772</c:v>
                      </c:pt>
                      <c:pt idx="153">
                        <c:v>-0.92847612803681534</c:v>
                      </c:pt>
                      <c:pt idx="154">
                        <c:v>-0.92091448441292634</c:v>
                      </c:pt>
                      <c:pt idx="155">
                        <c:v>-0.9120226591665902</c:v>
                      </c:pt>
                      <c:pt idx="156">
                        <c:v>-0.90194130990731025</c:v>
                      </c:pt>
                      <c:pt idx="157">
                        <c:v>-0.890815389625493</c:v>
                      </c:pt>
                      <c:pt idx="158">
                        <c:v>-0.87879319626336516</c:v>
                      </c:pt>
                      <c:pt idx="159">
                        <c:v>-0.86602540378442938</c:v>
                      </c:pt>
                      <c:pt idx="160">
                        <c:v>-0.85266408075267408</c:v>
                      </c:pt>
                      <c:pt idx="161">
                        <c:v>-0.83886170250828085</c:v>
                      </c:pt>
                      <c:pt idx="162">
                        <c:v>-0.82477016306454853</c:v>
                      </c:pt>
                      <c:pt idx="163">
                        <c:v>-0.81053979285094124</c:v>
                      </c:pt>
                      <c:pt idx="164">
                        <c:v>-0.79631838838957969</c:v>
                      </c:pt>
                      <c:pt idx="165">
                        <c:v>-0.78225025991734243</c:v>
                      </c:pt>
                      <c:pt idx="166">
                        <c:v>-0.76847530285351862</c:v>
                      </c:pt>
                      <c:pt idx="167">
                        <c:v>-0.75512809886431931</c:v>
                      </c:pt>
                      <c:pt idx="168">
                        <c:v>-0.74233705209145562</c:v>
                      </c:pt>
                      <c:pt idx="169">
                        <c:v>-0.73022356589354342</c:v>
                      </c:pt>
                      <c:pt idx="170">
                        <c:v>-0.71890126519765785</c:v>
                      </c:pt>
                      <c:pt idx="171">
                        <c:v>-0.7084752692754821</c:v>
                      </c:pt>
                      <c:pt idx="172">
                        <c:v>-0.69904151944591675</c:v>
                      </c:pt>
                      <c:pt idx="173">
                        <c:v>-0.69068616586567555</c:v>
                      </c:pt>
                      <c:pt idx="174">
                        <c:v>-0.68348501720337618</c:v>
                      </c:pt>
                      <c:pt idx="175">
                        <c:v>-0.67750305660321786</c:v>
                      </c:pt>
                      <c:pt idx="176">
                        <c:v>-0.67279402693389911</c:v>
                      </c:pt>
                      <c:pt idx="177">
                        <c:v>-0.66940008788952587</c:v>
                      </c:pt>
                      <c:pt idx="178">
                        <c:v>-0.6673515470645135</c:v>
                      </c:pt>
                      <c:pt idx="179">
                        <c:v>-0.66666666666666674</c:v>
                      </c:pt>
                      <c:pt idx="180">
                        <c:v>-0.66735154706451572</c:v>
                      </c:pt>
                      <c:pt idx="181">
                        <c:v>-0.66940008788953032</c:v>
                      </c:pt>
                      <c:pt idx="182">
                        <c:v>-0.67279402693390589</c:v>
                      </c:pt>
                      <c:pt idx="183">
                        <c:v>-0.67750305660322674</c:v>
                      </c:pt>
                      <c:pt idx="184">
                        <c:v>-0.68348501720338717</c:v>
                      </c:pt>
                      <c:pt idx="185">
                        <c:v>-0.69068616586568843</c:v>
                      </c:pt>
                      <c:pt idx="186">
                        <c:v>-0.69904151944593163</c:v>
                      </c:pt>
                      <c:pt idx="187">
                        <c:v>-0.70847526927549853</c:v>
                      </c:pt>
                      <c:pt idx="188">
                        <c:v>-0.71890126519767583</c:v>
                      </c:pt>
                      <c:pt idx="189">
                        <c:v>-0.73022356589356274</c:v>
                      </c:pt>
                      <c:pt idx="190">
                        <c:v>-0.74233705209147627</c:v>
                      </c:pt>
                      <c:pt idx="191">
                        <c:v>-0.75512809886434085</c:v>
                      </c:pt>
                      <c:pt idx="192">
                        <c:v>-0.76847530285354093</c:v>
                      </c:pt>
                      <c:pt idx="193">
                        <c:v>-0.7822502599173653</c:v>
                      </c:pt>
                      <c:pt idx="194">
                        <c:v>-0.796318388389603</c:v>
                      </c:pt>
                      <c:pt idx="195">
                        <c:v>-0.81053979285096478</c:v>
                      </c:pt>
                      <c:pt idx="196">
                        <c:v>-0.82477016306457185</c:v>
                      </c:pt>
                      <c:pt idx="197">
                        <c:v>-0.83886170250830383</c:v>
                      </c:pt>
                      <c:pt idx="198">
                        <c:v>-0.85266408075269629</c:v>
                      </c:pt>
                      <c:pt idx="199">
                        <c:v>-0.86602540378445081</c:v>
                      </c:pt>
                      <c:pt idx="200">
                        <c:v>-0.87879319626338548</c:v>
                      </c:pt>
                      <c:pt idx="201">
                        <c:v>-0.89081538962551188</c:v>
                      </c:pt>
                      <c:pt idx="202">
                        <c:v>-0.90194130990732746</c:v>
                      </c:pt>
                      <c:pt idx="203">
                        <c:v>-0.91202265916660552</c:v>
                      </c:pt>
                      <c:pt idx="204">
                        <c:v>-0.92091448441293955</c:v>
                      </c:pt>
                      <c:pt idx="205">
                        <c:v>-0.92847612803682633</c:v>
                      </c:pt>
                      <c:pt idx="206">
                        <c:v>-0.93457215383868564</c:v>
                      </c:pt>
                      <c:pt idx="207">
                        <c:v>-0.93907324290822203</c:v>
                      </c:pt>
                      <c:pt idx="208">
                        <c:v>-0.94185705378901718</c:v>
                      </c:pt>
                      <c:pt idx="209">
                        <c:v>-0.94280904158206313</c:v>
                      </c:pt>
                      <c:pt idx="210">
                        <c:v>-0.94182323089376208</c:v>
                      </c:pt>
                      <c:pt idx="211">
                        <c:v>-0.93880293781716972</c:v>
                      </c:pt>
                      <c:pt idx="212">
                        <c:v>-0.93366143644820787</c:v>
                      </c:pt>
                      <c:pt idx="213">
                        <c:v>-0.9263225657792844</c:v>
                      </c:pt>
                      <c:pt idx="214">
                        <c:v>-0.91672127317913832</c:v>
                      </c:pt>
                      <c:pt idx="215">
                        <c:v>-0.90480409105751058</c:v>
                      </c:pt>
                      <c:pt idx="216">
                        <c:v>-0.89052954372404214</c:v>
                      </c:pt>
                      <c:pt idx="217">
                        <c:v>-0.87386848188005406</c:v>
                      </c:pt>
                      <c:pt idx="218">
                        <c:v>-0.85480434262697003</c:v>
                      </c:pt>
                      <c:pt idx="219">
                        <c:v>-0.83333333333330917</c:v>
                      </c:pt>
                      <c:pt idx="220">
                        <c:v>-0.80946453817062425</c:v>
                      </c:pt>
                      <c:pt idx="221">
                        <c:v>-0.78321994660456329</c:v>
                      </c:pt>
                      <c:pt idx="222">
                        <c:v>-0.75463440360748857</c:v>
                      </c:pt>
                      <c:pt idx="223">
                        <c:v>-0.72375548184081673</c:v>
                      </c:pt>
                      <c:pt idx="224">
                        <c:v>-0.6906432765354813</c:v>
                      </c:pt>
                      <c:pt idx="225">
                        <c:v>-0.65537012427471641</c:v>
                      </c:pt>
                      <c:pt idx="226">
                        <c:v>-0.61802024735175942</c:v>
                      </c:pt>
                      <c:pt idx="227">
                        <c:v>-0.57868932583321864</c:v>
                      </c:pt>
                      <c:pt idx="228">
                        <c:v>-0.53748399990388607</c:v>
                      </c:pt>
                      <c:pt idx="229">
                        <c:v>-0.49452130549798767</c:v>
                      </c:pt>
                      <c:pt idx="230">
                        <c:v>-0.4499280466325824</c:v>
                      </c:pt>
                      <c:pt idx="231">
                        <c:v>-0.40384010824853089</c:v>
                      </c:pt>
                      <c:pt idx="232">
                        <c:v>-0.35640171373074259</c:v>
                      </c:pt>
                      <c:pt idx="233">
                        <c:v>-0.30776463162002377</c:v>
                      </c:pt>
                      <c:pt idx="234">
                        <c:v>-0.25808733634169079</c:v>
                      </c:pt>
                      <c:pt idx="235">
                        <c:v>-0.20753412805924404</c:v>
                      </c:pt>
                      <c:pt idx="236">
                        <c:v>-0.15627421701308716</c:v>
                      </c:pt>
                      <c:pt idx="237">
                        <c:v>-0.1044807779229604</c:v>
                      </c:pt>
                      <c:pt idx="238">
                        <c:v>-5.2329980217093813E-2</c:v>
                      </c:pt>
                    </c:numCache>
                  </c:numRef>
                </c:val>
                <c:smooth val="0"/>
                <c:extLst>
                  <c:ext xmlns:c16="http://schemas.microsoft.com/office/drawing/2014/chart" uri="{C3380CC4-5D6E-409C-BE32-E72D297353CC}">
                    <c16:uniqueId val="{00000001-E444-4F66-9F9A-9EBAD8B162C1}"/>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Sheet1!$E$1</c15:sqref>
                        </c15:formulaRef>
                      </c:ext>
                    </c:extLst>
                    <c:strCache>
                      <c:ptCount val="1"/>
                      <c:pt idx="0">
                        <c:v>7</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E$2:$E$240</c15:sqref>
                        </c15:formulaRef>
                      </c:ext>
                    </c:extLst>
                    <c:numCache>
                      <c:formatCode>General</c:formatCode>
                      <c:ptCount val="239"/>
                      <c:pt idx="0">
                        <c:v>0.10446886516004356</c:v>
                      </c:pt>
                      <c:pt idx="1">
                        <c:v>0.20744000830713971</c:v>
                      </c:pt>
                      <c:pt idx="2">
                        <c:v>0.30745355558844373</c:v>
                      </c:pt>
                      <c:pt idx="3">
                        <c:v>0.40312421468199744</c:v>
                      </c:pt>
                      <c:pt idx="4">
                        <c:v>0.49317581361366969</c:v>
                      </c:pt>
                      <c:pt idx="5">
                        <c:v>0.57647263417001438</c:v>
                      </c:pt>
                      <c:pt idx="6">
                        <c:v>0.6520466296273586</c:v>
                      </c:pt>
                      <c:pt idx="7">
                        <c:v>0.71911974548665447</c:v>
                      </c:pt>
                      <c:pt idx="8">
                        <c:v>0.77712071509676717</c:v>
                      </c:pt>
                      <c:pt idx="9">
                        <c:v>0.82569587451143245</c:v>
                      </c:pt>
                      <c:pt idx="10">
                        <c:v>0.86471372708581873</c:v>
                      </c:pt>
                      <c:pt idx="11">
                        <c:v>0.89426318217254219</c:v>
                      </c:pt>
                      <c:pt idx="12">
                        <c:v>0.91464558758281467</c:v>
                      </c:pt>
                      <c:pt idx="13">
                        <c:v>0.92636086596328815</c:v>
                      </c:pt>
                      <c:pt idx="14">
                        <c:v>0.93008824480421748</c:v>
                      </c:pt>
                      <c:pt idx="15">
                        <c:v>0.92666223271456161</c:v>
                      </c:pt>
                      <c:pt idx="16">
                        <c:v>0.91704463570974926</c:v>
                      </c:pt>
                      <c:pt idx="17">
                        <c:v>0.90229352212186864</c:v>
                      </c:pt>
                      <c:pt idx="18">
                        <c:v>0.88353012979614154</c:v>
                      </c:pt>
                      <c:pt idx="19">
                        <c:v>0.86190476190476117</c:v>
                      </c:pt>
                      <c:pt idx="20">
                        <c:v>0.83856273648141089</c:v>
                      </c:pt>
                      <c:pt idx="21">
                        <c:v>0.81461143926386614</c:v>
                      </c:pt>
                      <c:pt idx="22">
                        <c:v>0.79108948035921556</c:v>
                      </c:pt>
                      <c:pt idx="23">
                        <c:v>0.76893887444393005</c:v>
                      </c:pt>
                      <c:pt idx="24">
                        <c:v>0.74898105453887998</c:v>
                      </c:pt>
                      <c:pt idx="25">
                        <c:v>0.73189739465099224</c:v>
                      </c:pt>
                      <c:pt idx="26">
                        <c:v>0.7182147613469565</c:v>
                      </c:pt>
                      <c:pt idx="27">
                        <c:v>0.70829644386823065</c:v>
                      </c:pt>
                      <c:pt idx="28">
                        <c:v>0.702338632431732</c:v>
                      </c:pt>
                      <c:pt idx="29">
                        <c:v>0.70037243088953283</c:v>
                      </c:pt>
                      <c:pt idx="30">
                        <c:v>0.70227120902722107</c:v>
                      </c:pt>
                      <c:pt idx="31">
                        <c:v>0.70776292742621694</c:v>
                      </c:pt>
                      <c:pt idx="32">
                        <c:v>0.71644690964272284</c:v>
                      </c:pt>
                      <c:pt idx="33">
                        <c:v>0.7278143976014434</c:v>
                      </c:pt>
                      <c:pt idx="34">
                        <c:v>0.74127211102674928</c:v>
                      </c:pt>
                      <c:pt idx="35">
                        <c:v>0.75616794407730437</c:v>
                      </c:pt>
                      <c:pt idx="36">
                        <c:v>0.7718178748125003</c:v>
                      </c:pt>
                      <c:pt idx="37">
                        <c:v>0.7875331373748079</c:v>
                      </c:pt>
                      <c:pt idx="38">
                        <c:v>0.80264671341826466</c:v>
                      </c:pt>
                      <c:pt idx="39">
                        <c:v>0.81653823785390023</c:v>
                      </c:pt>
                      <c:pt idx="40">
                        <c:v>0.82865648285046301</c:v>
                      </c:pt>
                      <c:pt idx="41">
                        <c:v>0.83853868064171622</c:v>
                      </c:pt>
                      <c:pt idx="42">
                        <c:v>0.84582606654503767</c:v>
                      </c:pt>
                      <c:pt idx="43">
                        <c:v>0.85027516438435291</c:v>
                      </c:pt>
                      <c:pt idx="44">
                        <c:v>0.85176449227532747</c:v>
                      </c:pt>
                      <c:pt idx="45">
                        <c:v>0.85029653203190902</c:v>
                      </c:pt>
                      <c:pt idx="46">
                        <c:v>0.84599497455413031</c:v>
                      </c:pt>
                      <c:pt idx="47">
                        <c:v>0.83909742062039594</c:v>
                      </c:pt>
                      <c:pt idx="48">
                        <c:v>0.82994387579380224</c:v>
                      </c:pt>
                      <c:pt idx="49">
                        <c:v>0.81896152421441537</c:v>
                      </c:pt>
                      <c:pt idx="50">
                        <c:v>0.8066463939175178</c:v>
                      </c:pt>
                      <c:pt idx="51">
                        <c:v>0.79354263166582339</c:v>
                      </c:pt>
                      <c:pt idx="52">
                        <c:v>0.78022018457567732</c:v>
                      </c:pt>
                      <c:pt idx="53">
                        <c:v>0.76725173642591138</c:v>
                      </c:pt>
                      <c:pt idx="54">
                        <c:v>0.75518976683180972</c:v>
                      </c:pt>
                      <c:pt idx="55">
                        <c:v>0.74454459086333769</c:v>
                      </c:pt>
                      <c:pt idx="56">
                        <c:v>0.73576419567128826</c:v>
                      </c:pt>
                      <c:pt idx="57">
                        <c:v>0.7292166207905979</c:v>
                      </c:pt>
                      <c:pt idx="58">
                        <c:v>0.72517553254442557</c:v>
                      </c:pt>
                      <c:pt idx="59">
                        <c:v>0.7238095238095239</c:v>
                      </c:pt>
                      <c:pt idx="60">
                        <c:v>0.72517553254442646</c:v>
                      </c:pt>
                      <c:pt idx="61">
                        <c:v>0.72921662079059946</c:v>
                      </c:pt>
                      <c:pt idx="62">
                        <c:v>0.73576419567129092</c:v>
                      </c:pt>
                      <c:pt idx="63">
                        <c:v>0.74454459086334113</c:v>
                      </c:pt>
                      <c:pt idx="64">
                        <c:v>0.7551897668318136</c:v>
                      </c:pt>
                      <c:pt idx="65">
                        <c:v>0.76725173642591593</c:v>
                      </c:pt>
                      <c:pt idx="66">
                        <c:v>0.78022018457568176</c:v>
                      </c:pt>
                      <c:pt idx="67">
                        <c:v>0.79354263166582784</c:v>
                      </c:pt>
                      <c:pt idx="68">
                        <c:v>0.80664639391752191</c:v>
                      </c:pt>
                      <c:pt idx="69">
                        <c:v>0.81896152421441926</c:v>
                      </c:pt>
                      <c:pt idx="70">
                        <c:v>0.82994387579380557</c:v>
                      </c:pt>
                      <c:pt idx="71">
                        <c:v>0.8390974206203986</c:v>
                      </c:pt>
                      <c:pt idx="72">
                        <c:v>0.84599497455413208</c:v>
                      </c:pt>
                      <c:pt idx="73">
                        <c:v>0.8502965320319098</c:v>
                      </c:pt>
                      <c:pt idx="74">
                        <c:v>0.85176449227532725</c:v>
                      </c:pt>
                      <c:pt idx="75">
                        <c:v>0.85027516438435158</c:v>
                      </c:pt>
                      <c:pt idx="76">
                        <c:v>0.84582606654503523</c:v>
                      </c:pt>
                      <c:pt idx="77">
                        <c:v>0.83853868064171277</c:v>
                      </c:pt>
                      <c:pt idx="78">
                        <c:v>0.82865648285045879</c:v>
                      </c:pt>
                      <c:pt idx="79">
                        <c:v>0.81653823785389523</c:v>
                      </c:pt>
                      <c:pt idx="80">
                        <c:v>0.80264671341825933</c:v>
                      </c:pt>
                      <c:pt idx="81">
                        <c:v>0.78753313737480202</c:v>
                      </c:pt>
                      <c:pt idx="82">
                        <c:v>0.77181787481249442</c:v>
                      </c:pt>
                      <c:pt idx="83">
                        <c:v>0.75616794407729837</c:v>
                      </c:pt>
                      <c:pt idx="84">
                        <c:v>0.74127211102674373</c:v>
                      </c:pt>
                      <c:pt idx="85">
                        <c:v>0.72781439760143862</c:v>
                      </c:pt>
                      <c:pt idx="86">
                        <c:v>0.71644690964271907</c:v>
                      </c:pt>
                      <c:pt idx="87">
                        <c:v>0.70776292742621405</c:v>
                      </c:pt>
                      <c:pt idx="88">
                        <c:v>0.70227120902721962</c:v>
                      </c:pt>
                      <c:pt idx="89">
                        <c:v>0.70037243088953283</c:v>
                      </c:pt>
                      <c:pt idx="90">
                        <c:v>0.70233863243173367</c:v>
                      </c:pt>
                      <c:pt idx="91">
                        <c:v>0.70829644386823398</c:v>
                      </c:pt>
                      <c:pt idx="92">
                        <c:v>0.71821476134696138</c:v>
                      </c:pt>
                      <c:pt idx="93">
                        <c:v>0.73189739465099879</c:v>
                      </c:pt>
                      <c:pt idx="94">
                        <c:v>0.74898105453888775</c:v>
                      </c:pt>
                      <c:pt idx="95">
                        <c:v>0.76893887444393916</c:v>
                      </c:pt>
                      <c:pt idx="96">
                        <c:v>0.79108948035922566</c:v>
                      </c:pt>
                      <c:pt idx="97">
                        <c:v>0.81461143926387647</c:v>
                      </c:pt>
                      <c:pt idx="98">
                        <c:v>0.83856273648142143</c:v>
                      </c:pt>
                      <c:pt idx="99">
                        <c:v>0.86190476190477117</c:v>
                      </c:pt>
                      <c:pt idx="100">
                        <c:v>0.88353012979615064</c:v>
                      </c:pt>
                      <c:pt idx="101">
                        <c:v>0.90229352212187641</c:v>
                      </c:pt>
                      <c:pt idx="102">
                        <c:v>0.91704463570975503</c:v>
                      </c:pt>
                      <c:pt idx="103">
                        <c:v>0.92666223271456483</c:v>
                      </c:pt>
                      <c:pt idx="104">
                        <c:v>0.93008824480421748</c:v>
                      </c:pt>
                      <c:pt idx="105">
                        <c:v>0.92636086596328471</c:v>
                      </c:pt>
                      <c:pt idx="106">
                        <c:v>0.91464558758280723</c:v>
                      </c:pt>
                      <c:pt idx="107">
                        <c:v>0.8942631821725302</c:v>
                      </c:pt>
                      <c:pt idx="108">
                        <c:v>0.8647137270858023</c:v>
                      </c:pt>
                      <c:pt idx="109">
                        <c:v>0.82569587451141124</c:v>
                      </c:pt>
                      <c:pt idx="110">
                        <c:v>0.77712071509674108</c:v>
                      </c:pt>
                      <c:pt idx="111">
                        <c:v>0.71911974548662361</c:v>
                      </c:pt>
                      <c:pt idx="112">
                        <c:v>0.65204662962732296</c:v>
                      </c:pt>
                      <c:pt idx="113">
                        <c:v>0.57647263416997463</c:v>
                      </c:pt>
                      <c:pt idx="114">
                        <c:v>0.49317581361362606</c:v>
                      </c:pt>
                      <c:pt idx="115">
                        <c:v>0.40312421468195031</c:v>
                      </c:pt>
                      <c:pt idx="116">
                        <c:v>0.30745355558839377</c:v>
                      </c:pt>
                      <c:pt idx="117">
                        <c:v>0.2074400083070875</c:v>
                      </c:pt>
                      <c:pt idx="118">
                        <c:v>0.10446886515998985</c:v>
                      </c:pt>
                      <c:pt idx="119">
                        <c:v>-5.445434942910478E-14</c:v>
                      </c:pt>
                      <c:pt idx="120">
                        <c:v>-0.10446886516009798</c:v>
                      </c:pt>
                      <c:pt idx="121">
                        <c:v>-0.20744000830719331</c:v>
                      </c:pt>
                      <c:pt idx="122">
                        <c:v>-0.30745355558849541</c:v>
                      </c:pt>
                      <c:pt idx="123">
                        <c:v>-0.40312421468204679</c:v>
                      </c:pt>
                      <c:pt idx="124">
                        <c:v>-0.4931758136137161</c:v>
                      </c:pt>
                      <c:pt idx="125">
                        <c:v>-0.57647263417005712</c:v>
                      </c:pt>
                      <c:pt idx="126">
                        <c:v>-0.65204662962739712</c:v>
                      </c:pt>
                      <c:pt idx="127">
                        <c:v>-0.71911974548668844</c:v>
                      </c:pt>
                      <c:pt idx="128">
                        <c:v>-0.77712071509679637</c:v>
                      </c:pt>
                      <c:pt idx="129">
                        <c:v>-0.82569587451145665</c:v>
                      </c:pt>
                      <c:pt idx="130">
                        <c:v>-0.86471372708583782</c:v>
                      </c:pt>
                      <c:pt idx="131">
                        <c:v>-0.89426318217255596</c:v>
                      </c:pt>
                      <c:pt idx="132">
                        <c:v>-0.91464558758282377</c:v>
                      </c:pt>
                      <c:pt idx="133">
                        <c:v>-0.9263608659632927</c:v>
                      </c:pt>
                      <c:pt idx="134">
                        <c:v>-0.93008824480421759</c:v>
                      </c:pt>
                      <c:pt idx="135">
                        <c:v>-0.92666223271455794</c:v>
                      </c:pt>
                      <c:pt idx="136">
                        <c:v>-0.91704463570974215</c:v>
                      </c:pt>
                      <c:pt idx="137">
                        <c:v>-0.90229352212185876</c:v>
                      </c:pt>
                      <c:pt idx="138">
                        <c:v>-0.88353012979612955</c:v>
                      </c:pt>
                      <c:pt idx="139">
                        <c:v>-0.86190476190474785</c:v>
                      </c:pt>
                      <c:pt idx="140">
                        <c:v>-0.83856273648139679</c:v>
                      </c:pt>
                      <c:pt idx="141">
                        <c:v>-0.81461143926385182</c:v>
                      </c:pt>
                      <c:pt idx="142">
                        <c:v>-0.79108948035920179</c:v>
                      </c:pt>
                      <c:pt idx="143">
                        <c:v>-0.76893887444391751</c:v>
                      </c:pt>
                      <c:pt idx="144">
                        <c:v>-0.74898105453886865</c:v>
                      </c:pt>
                      <c:pt idx="145">
                        <c:v>-0.73189739465098291</c:v>
                      </c:pt>
                      <c:pt idx="146">
                        <c:v>-0.71821476134694928</c:v>
                      </c:pt>
                      <c:pt idx="147">
                        <c:v>-0.70829644386822599</c:v>
                      </c:pt>
                      <c:pt idx="148">
                        <c:v>-0.70233863243172978</c:v>
                      </c:pt>
                      <c:pt idx="149">
                        <c:v>-0.70037243088953305</c:v>
                      </c:pt>
                      <c:pt idx="150">
                        <c:v>-0.70227120902722373</c:v>
                      </c:pt>
                      <c:pt idx="151">
                        <c:v>-0.70776292742622182</c:v>
                      </c:pt>
                      <c:pt idx="152">
                        <c:v>-0.7164469096427295</c:v>
                      </c:pt>
                      <c:pt idx="153">
                        <c:v>-0.72781439760145161</c:v>
                      </c:pt>
                      <c:pt idx="154">
                        <c:v>-0.74127211102675872</c:v>
                      </c:pt>
                      <c:pt idx="155">
                        <c:v>-0.75616794407731436</c:v>
                      </c:pt>
                      <c:pt idx="156">
                        <c:v>-0.77181787481251096</c:v>
                      </c:pt>
                      <c:pt idx="157">
                        <c:v>-0.78753313737481834</c:v>
                      </c:pt>
                      <c:pt idx="158">
                        <c:v>-0.80264671341827454</c:v>
                      </c:pt>
                      <c:pt idx="159">
                        <c:v>-0.81653823785390911</c:v>
                      </c:pt>
                      <c:pt idx="160">
                        <c:v>-0.82865648285047078</c:v>
                      </c:pt>
                      <c:pt idx="161">
                        <c:v>-0.8385386806417221</c:v>
                      </c:pt>
                      <c:pt idx="162">
                        <c:v>-0.845826066545042</c:v>
                      </c:pt>
                      <c:pt idx="163">
                        <c:v>-0.85027516438435524</c:v>
                      </c:pt>
                      <c:pt idx="164">
                        <c:v>-0.85176449227532791</c:v>
                      </c:pt>
                      <c:pt idx="165">
                        <c:v>-0.85029653203190747</c:v>
                      </c:pt>
                      <c:pt idx="166">
                        <c:v>-0.8459949745541272</c:v>
                      </c:pt>
                      <c:pt idx="167">
                        <c:v>-0.83909742062039105</c:v>
                      </c:pt>
                      <c:pt idx="168">
                        <c:v>-0.82994387579379592</c:v>
                      </c:pt>
                      <c:pt idx="169">
                        <c:v>-0.81896152421440793</c:v>
                      </c:pt>
                      <c:pt idx="170">
                        <c:v>-0.80664639391750959</c:v>
                      </c:pt>
                      <c:pt idx="171">
                        <c:v>-0.79354263166581485</c:v>
                      </c:pt>
                      <c:pt idx="172">
                        <c:v>-0.78022018457566866</c:v>
                      </c:pt>
                      <c:pt idx="173">
                        <c:v>-0.76725173642590327</c:v>
                      </c:pt>
                      <c:pt idx="174">
                        <c:v>-0.75518976683180228</c:v>
                      </c:pt>
                      <c:pt idx="175">
                        <c:v>-0.74454459086333125</c:v>
                      </c:pt>
                      <c:pt idx="176">
                        <c:v>-0.73576419567128326</c:v>
                      </c:pt>
                      <c:pt idx="177">
                        <c:v>-0.72921662079059424</c:v>
                      </c:pt>
                      <c:pt idx="178">
                        <c:v>-0.7251755325444238</c:v>
                      </c:pt>
                      <c:pt idx="179">
                        <c:v>-0.7238095238095239</c:v>
                      </c:pt>
                      <c:pt idx="180">
                        <c:v>-0.72517553254442824</c:v>
                      </c:pt>
                      <c:pt idx="181">
                        <c:v>-0.72921662079060323</c:v>
                      </c:pt>
                      <c:pt idx="182">
                        <c:v>-0.73576419567129592</c:v>
                      </c:pt>
                      <c:pt idx="183">
                        <c:v>-0.7445445908633479</c:v>
                      </c:pt>
                      <c:pt idx="184">
                        <c:v>-0.75518976683182093</c:v>
                      </c:pt>
                      <c:pt idx="185">
                        <c:v>-0.76725173642592426</c:v>
                      </c:pt>
                      <c:pt idx="186">
                        <c:v>-0.78022018457569031</c:v>
                      </c:pt>
                      <c:pt idx="187">
                        <c:v>-0.79354263166583694</c:v>
                      </c:pt>
                      <c:pt idx="188">
                        <c:v>-0.80664639391753012</c:v>
                      </c:pt>
                      <c:pt idx="189">
                        <c:v>-0.81896152421442714</c:v>
                      </c:pt>
                      <c:pt idx="190">
                        <c:v>-0.82994387579381212</c:v>
                      </c:pt>
                      <c:pt idx="191">
                        <c:v>-0.83909742062040404</c:v>
                      </c:pt>
                      <c:pt idx="192">
                        <c:v>-0.84599497455413564</c:v>
                      </c:pt>
                      <c:pt idx="193">
                        <c:v>-0.85029653203191158</c:v>
                      </c:pt>
                      <c:pt idx="194">
                        <c:v>-0.85176449227532702</c:v>
                      </c:pt>
                      <c:pt idx="195">
                        <c:v>-0.85027516438434947</c:v>
                      </c:pt>
                      <c:pt idx="196">
                        <c:v>-0.84582606654503123</c:v>
                      </c:pt>
                      <c:pt idx="197">
                        <c:v>-0.83853868064170678</c:v>
                      </c:pt>
                      <c:pt idx="198">
                        <c:v>-0.82865648285045124</c:v>
                      </c:pt>
                      <c:pt idx="199">
                        <c:v>-0.81653823785388624</c:v>
                      </c:pt>
                      <c:pt idx="200">
                        <c:v>-0.80264671341824945</c:v>
                      </c:pt>
                      <c:pt idx="201">
                        <c:v>-0.78753313737479136</c:v>
                      </c:pt>
                      <c:pt idx="202">
                        <c:v>-0.77181787481248387</c:v>
                      </c:pt>
                      <c:pt idx="203">
                        <c:v>-0.7561679440772876</c:v>
                      </c:pt>
                      <c:pt idx="204">
                        <c:v>-0.74127211102673429</c:v>
                      </c:pt>
                      <c:pt idx="205">
                        <c:v>-0.72781439760142985</c:v>
                      </c:pt>
                      <c:pt idx="206">
                        <c:v>-0.7164469096427124</c:v>
                      </c:pt>
                      <c:pt idx="207">
                        <c:v>-0.70776292742620894</c:v>
                      </c:pt>
                      <c:pt idx="208">
                        <c:v>-0.70227120902721718</c:v>
                      </c:pt>
                      <c:pt idx="209">
                        <c:v>-0.70037243088953238</c:v>
                      </c:pt>
                      <c:pt idx="210">
                        <c:v>-0.70233863243173622</c:v>
                      </c:pt>
                      <c:pt idx="211">
                        <c:v>-0.70829644386823909</c:v>
                      </c:pt>
                      <c:pt idx="212">
                        <c:v>-0.71821476134696915</c:v>
                      </c:pt>
                      <c:pt idx="213">
                        <c:v>-0.73189739465100889</c:v>
                      </c:pt>
                      <c:pt idx="214">
                        <c:v>-0.74898105453890007</c:v>
                      </c:pt>
                      <c:pt idx="215">
                        <c:v>-0.76893887444395337</c:v>
                      </c:pt>
                      <c:pt idx="216">
                        <c:v>-0.79108948035924065</c:v>
                      </c:pt>
                      <c:pt idx="217">
                        <c:v>-0.81461143926389257</c:v>
                      </c:pt>
                      <c:pt idx="218">
                        <c:v>-0.8385627364814372</c:v>
                      </c:pt>
                      <c:pt idx="219">
                        <c:v>-0.86190476190478649</c:v>
                      </c:pt>
                      <c:pt idx="220">
                        <c:v>-0.88353012979616419</c:v>
                      </c:pt>
                      <c:pt idx="221">
                        <c:v>-0.90229352212188807</c:v>
                      </c:pt>
                      <c:pt idx="222">
                        <c:v>-0.91704463570976302</c:v>
                      </c:pt>
                      <c:pt idx="223">
                        <c:v>-0.92666223271456982</c:v>
                      </c:pt>
                      <c:pt idx="224">
                        <c:v>-0.93008824480421737</c:v>
                      </c:pt>
                      <c:pt idx="225">
                        <c:v>-0.92636086596328016</c:v>
                      </c:pt>
                      <c:pt idx="226">
                        <c:v>-0.91464558758279679</c:v>
                      </c:pt>
                      <c:pt idx="227">
                        <c:v>-0.8942631821725141</c:v>
                      </c:pt>
                      <c:pt idx="228">
                        <c:v>-0.86471372708577987</c:v>
                      </c:pt>
                      <c:pt idx="229">
                        <c:v>-0.82569587451138249</c:v>
                      </c:pt>
                      <c:pt idx="230">
                        <c:v>-0.77712071509670611</c:v>
                      </c:pt>
                      <c:pt idx="231">
                        <c:v>-0.71911974548658242</c:v>
                      </c:pt>
                      <c:pt idx="232">
                        <c:v>-0.65204662962727622</c:v>
                      </c:pt>
                      <c:pt idx="233">
                        <c:v>-0.57647263416992212</c:v>
                      </c:pt>
                      <c:pt idx="234">
                        <c:v>-0.4931758136135691</c:v>
                      </c:pt>
                      <c:pt idx="235">
                        <c:v>-0.40312421468188891</c:v>
                      </c:pt>
                      <c:pt idx="236">
                        <c:v>-0.30745355558832943</c:v>
                      </c:pt>
                      <c:pt idx="237">
                        <c:v>-0.20744000830702033</c:v>
                      </c:pt>
                      <c:pt idx="238">
                        <c:v>-0.10446886515992168</c:v>
                      </c:pt>
                    </c:numCache>
                  </c:numRef>
                </c:val>
                <c:smooth val="0"/>
                <c:extLst xmlns:c15="http://schemas.microsoft.com/office/drawing/2012/chart">
                  <c:ext xmlns:c16="http://schemas.microsoft.com/office/drawing/2014/chart" uri="{C3380CC4-5D6E-409C-BE32-E72D297353CC}">
                    <c16:uniqueId val="{00000003-E444-4F66-9F9A-9EBAD8B162C1}"/>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9</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F$2:$F$240</c15:sqref>
                        </c15:formulaRef>
                      </c:ext>
                    </c:extLst>
                    <c:numCache>
                      <c:formatCode>General</c:formatCode>
                      <c:ptCount val="239"/>
                      <c:pt idx="0">
                        <c:v>0.13040723892181089</c:v>
                      </c:pt>
                      <c:pt idx="1">
                        <c:v>0.25788339716708947</c:v>
                      </c:pt>
                      <c:pt idx="2">
                        <c:v>0.37961444984735315</c:v>
                      </c:pt>
                      <c:pt idx="3">
                        <c:v>0.49301499183476949</c:v>
                      </c:pt>
                      <c:pt idx="4">
                        <c:v>0.59582909500381276</c:v>
                      </c:pt>
                      <c:pt idx="5">
                        <c:v>0.68621578312502973</c:v>
                      </c:pt>
                      <c:pt idx="6">
                        <c:v>0.76281522226437282</c:v>
                      </c:pt>
                      <c:pt idx="7">
                        <c:v>0.82479269174167136</c:v>
                      </c:pt>
                      <c:pt idx="8">
                        <c:v>0.87185851113611046</c:v>
                      </c:pt>
                      <c:pt idx="9">
                        <c:v>0.90426329464327071</c:v>
                      </c:pt>
                      <c:pt idx="10">
                        <c:v>0.92276912316536808</c:v>
                      </c:pt>
                      <c:pt idx="11">
                        <c:v>0.92859840376975789</c:v>
                      </c:pt>
                      <c:pt idx="12">
                        <c:v>0.92336326488590792</c:v>
                      </c:pt>
                      <c:pt idx="13">
                        <c:v>0.90897925873659513</c:v>
                      </c:pt>
                      <c:pt idx="14">
                        <c:v>0.8875678634303179</c:v>
                      </c:pt>
                      <c:pt idx="15">
                        <c:v>0.86135276023761953</c:v>
                      </c:pt>
                      <c:pt idx="16">
                        <c:v>0.83255508397641198</c:v>
                      </c:pt>
                      <c:pt idx="17">
                        <c:v>0.8032927972120496</c:v>
                      </c:pt>
                      <c:pt idx="18">
                        <c:v>0.77548902752973281</c:v>
                      </c:pt>
                      <c:pt idx="19">
                        <c:v>0.75079365079365012</c:v>
                      </c:pt>
                      <c:pt idx="20">
                        <c:v>0.7305216342150026</c:v>
                      </c:pt>
                      <c:pt idx="21">
                        <c:v>0.71561071435404799</c:v>
                      </c:pt>
                      <c:pt idx="22">
                        <c:v>0.7065999286258795</c:v>
                      </c:pt>
                      <c:pt idx="23">
                        <c:v>0.70362940196698942</c:v>
                      </c:pt>
                      <c:pt idx="24">
                        <c:v>0.70646067316498218</c:v>
                      </c:pt>
                      <c:pt idx="25">
                        <c:v>0.71451578742430111</c:v>
                      </c:pt>
                      <c:pt idx="26">
                        <c:v>0.72693243865005164</c:v>
                      </c:pt>
                      <c:pt idx="27">
                        <c:v>0.74263166546544823</c:v>
                      </c:pt>
                      <c:pt idx="28">
                        <c:v>0.76039402851128302</c:v>
                      </c:pt>
                      <c:pt idx="29">
                        <c:v>0.77893985102137231</c:v>
                      </c:pt>
                      <c:pt idx="30">
                        <c:v>0.79700900506656536</c:v>
                      </c:pt>
                      <c:pt idx="31">
                        <c:v>0.81343587368123438</c:v>
                      </c:pt>
                      <c:pt idx="32">
                        <c:v>0.82721550227973717</c:v>
                      </c:pt>
                      <c:pt idx="33">
                        <c:v>0.83755754655645842</c:v>
                      </c:pt>
                      <c:pt idx="34">
                        <c:v>0.84392539241689168</c:v>
                      </c:pt>
                      <c:pt idx="35">
                        <c:v>0.84605872123007542</c:v>
                      </c:pt>
                      <c:pt idx="36">
                        <c:v>0.84397876907140845</c:v>
                      </c:pt>
                      <c:pt idx="37">
                        <c:v>0.83797652623475605</c:v>
                      </c:pt>
                      <c:pt idx="38">
                        <c:v>0.82858508718003021</c:v>
                      </c:pt>
                      <c:pt idx="39">
                        <c:v>0.81653823785389834</c:v>
                      </c:pt>
                      <c:pt idx="40">
                        <c:v>0.80271810908869368</c:v>
                      </c:pt>
                      <c:pt idx="41">
                        <c:v>0.78809529178176463</c:v>
                      </c:pt>
                      <c:pt idx="42">
                        <c:v>0.77366517228612652</c:v>
                      </c:pt>
                      <c:pt idx="43">
                        <c:v>0.76038438723157953</c:v>
                      </c:pt>
                      <c:pt idx="44">
                        <c:v>0.74911121088518351</c:v>
                      </c:pt>
                      <c:pt idx="45">
                        <c:v>0.74055338307689333</c:v>
                      </c:pt>
                      <c:pt idx="46">
                        <c:v>0.73522638191711631</c:v>
                      </c:pt>
                      <c:pt idx="47">
                        <c:v>0.73342447436537983</c:v>
                      </c:pt>
                      <c:pt idx="48">
                        <c:v>0.7352060797544604</c:v>
                      </c:pt>
                      <c:pt idx="49">
                        <c:v>0.74039410408257922</c:v>
                      </c:pt>
                      <c:pt idx="50">
                        <c:v>0.74859099783797101</c:v>
                      </c:pt>
                      <c:pt idx="51">
                        <c:v>0.75920741006861059</c:v>
                      </c:pt>
                      <c:pt idx="52">
                        <c:v>0.77150250727258729</c:v>
                      </c:pt>
                      <c:pt idx="53">
                        <c:v>0.78463334365260762</c:v>
                      </c:pt>
                      <c:pt idx="54">
                        <c:v>0.7977101482057124</c:v>
                      </c:pt>
                      <c:pt idx="55">
                        <c:v>0.80985406334028265</c:v>
                      </c:pt>
                      <c:pt idx="56">
                        <c:v>0.82025374740462786</c:v>
                      </c:pt>
                      <c:pt idx="57">
                        <c:v>0.82821734570041861</c:v>
                      </c:pt>
                      <c:pt idx="58">
                        <c:v>0.83321663481083519</c:v>
                      </c:pt>
                      <c:pt idx="59">
                        <c:v>0.83492063492063506</c:v>
                      </c:pt>
                      <c:pt idx="60">
                        <c:v>0.83321663481083386</c:v>
                      </c:pt>
                      <c:pt idx="61">
                        <c:v>0.82821734570041583</c:v>
                      </c:pt>
                      <c:pt idx="62">
                        <c:v>0.8202537474046242</c:v>
                      </c:pt>
                      <c:pt idx="63">
                        <c:v>0.80985406334027821</c:v>
                      </c:pt>
                      <c:pt idx="64">
                        <c:v>0.79771014820570729</c:v>
                      </c:pt>
                      <c:pt idx="65">
                        <c:v>0.78463334365260251</c:v>
                      </c:pt>
                      <c:pt idx="66">
                        <c:v>0.77150250727258196</c:v>
                      </c:pt>
                      <c:pt idx="67">
                        <c:v>0.7592074100686057</c:v>
                      </c:pt>
                      <c:pt idx="68">
                        <c:v>0.74859099783796679</c:v>
                      </c:pt>
                      <c:pt idx="69">
                        <c:v>0.74039410408257611</c:v>
                      </c:pt>
                      <c:pt idx="70">
                        <c:v>0.73520607975445862</c:v>
                      </c:pt>
                      <c:pt idx="71">
                        <c:v>0.7334244743653795</c:v>
                      </c:pt>
                      <c:pt idx="72">
                        <c:v>0.73522638191711731</c:v>
                      </c:pt>
                      <c:pt idx="73">
                        <c:v>0.74055338307689555</c:v>
                      </c:pt>
                      <c:pt idx="74">
                        <c:v>0.74911121088518695</c:v>
                      </c:pt>
                      <c:pt idx="75">
                        <c:v>0.76038438723158386</c:v>
                      </c:pt>
                      <c:pt idx="76">
                        <c:v>0.77366517228613152</c:v>
                      </c:pt>
                      <c:pt idx="77">
                        <c:v>0.78809529178176985</c:v>
                      </c:pt>
                      <c:pt idx="78">
                        <c:v>0.80271810908869901</c:v>
                      </c:pt>
                      <c:pt idx="79">
                        <c:v>0.816538237853903</c:v>
                      </c:pt>
                      <c:pt idx="80">
                        <c:v>0.82858508718003432</c:v>
                      </c:pt>
                      <c:pt idx="81">
                        <c:v>0.83797652623475893</c:v>
                      </c:pt>
                      <c:pt idx="82">
                        <c:v>0.84397876907141001</c:v>
                      </c:pt>
                      <c:pt idx="83">
                        <c:v>0.84605872123007519</c:v>
                      </c:pt>
                      <c:pt idx="84">
                        <c:v>0.84392539241688991</c:v>
                      </c:pt>
                      <c:pt idx="85">
                        <c:v>0.83755754655645531</c:v>
                      </c:pt>
                      <c:pt idx="86">
                        <c:v>0.82721550227973262</c:v>
                      </c:pt>
                      <c:pt idx="87">
                        <c:v>0.81343587368122838</c:v>
                      </c:pt>
                      <c:pt idx="88">
                        <c:v>0.79700900506655836</c:v>
                      </c:pt>
                      <c:pt idx="89">
                        <c:v>0.77893985102136487</c:v>
                      </c:pt>
                      <c:pt idx="90">
                        <c:v>0.76039402851127547</c:v>
                      </c:pt>
                      <c:pt idx="91">
                        <c:v>0.74263166546544124</c:v>
                      </c:pt>
                      <c:pt idx="92">
                        <c:v>0.72693243865004553</c:v>
                      </c:pt>
                      <c:pt idx="93">
                        <c:v>0.71451578742429667</c:v>
                      </c:pt>
                      <c:pt idx="94">
                        <c:v>0.70646067316497962</c:v>
                      </c:pt>
                      <c:pt idx="95">
                        <c:v>0.70362940196698953</c:v>
                      </c:pt>
                      <c:pt idx="96">
                        <c:v>0.70659992862588217</c:v>
                      </c:pt>
                      <c:pt idx="97">
                        <c:v>0.7156107143540531</c:v>
                      </c:pt>
                      <c:pt idx="98">
                        <c:v>0.73052163421501048</c:v>
                      </c:pt>
                      <c:pt idx="99">
                        <c:v>0.75079365079366012</c:v>
                      </c:pt>
                      <c:pt idx="100">
                        <c:v>0.77548902752974469</c:v>
                      </c:pt>
                      <c:pt idx="101">
                        <c:v>0.80329279721206281</c:v>
                      </c:pt>
                      <c:pt idx="102">
                        <c:v>0.83255508397642553</c:v>
                      </c:pt>
                      <c:pt idx="103">
                        <c:v>0.86135276023763252</c:v>
                      </c:pt>
                      <c:pt idx="104">
                        <c:v>0.88756786343032923</c:v>
                      </c:pt>
                      <c:pt idx="105">
                        <c:v>0.9089792587366039</c:v>
                      </c:pt>
                      <c:pt idx="106">
                        <c:v>0.9233632648859128</c:v>
                      </c:pt>
                      <c:pt idx="107">
                        <c:v>0.92859840376975789</c:v>
                      </c:pt>
                      <c:pt idx="108">
                        <c:v>0.92276912316536241</c:v>
                      </c:pt>
                      <c:pt idx="109">
                        <c:v>0.9042632946432585</c:v>
                      </c:pt>
                      <c:pt idx="110">
                        <c:v>0.87185851113609114</c:v>
                      </c:pt>
                      <c:pt idx="111">
                        <c:v>0.8247926917416446</c:v>
                      </c:pt>
                      <c:pt idx="112">
                        <c:v>0.76281522226433818</c:v>
                      </c:pt>
                      <c:pt idx="113">
                        <c:v>0.68621578312498799</c:v>
                      </c:pt>
                      <c:pt idx="114">
                        <c:v>0.59582909500376413</c:v>
                      </c:pt>
                      <c:pt idx="115">
                        <c:v>0.49301499183471453</c:v>
                      </c:pt>
                      <c:pt idx="116">
                        <c:v>0.37961444984729298</c:v>
                      </c:pt>
                      <c:pt idx="117">
                        <c:v>0.25788339716702519</c:v>
                      </c:pt>
                      <c:pt idx="118">
                        <c:v>0.13040723892174394</c:v>
                      </c:pt>
                      <c:pt idx="119">
                        <c:v>-6.8147943334504757E-14</c:v>
                      </c:pt>
                      <c:pt idx="120">
                        <c:v>-0.13040723892187872</c:v>
                      </c:pt>
                      <c:pt idx="121">
                        <c:v>-0.25788339716715541</c:v>
                      </c:pt>
                      <c:pt idx="122">
                        <c:v>-0.37961444984741544</c:v>
                      </c:pt>
                      <c:pt idx="123">
                        <c:v>-0.49301499183482711</c:v>
                      </c:pt>
                      <c:pt idx="124">
                        <c:v>-0.59582909500386461</c:v>
                      </c:pt>
                      <c:pt idx="125">
                        <c:v>-0.6862157831250747</c:v>
                      </c:pt>
                      <c:pt idx="126">
                        <c:v>-0.76281522226441023</c:v>
                      </c:pt>
                      <c:pt idx="127">
                        <c:v>-0.82479269174170089</c:v>
                      </c:pt>
                      <c:pt idx="128">
                        <c:v>-0.87185851113613211</c:v>
                      </c:pt>
                      <c:pt idx="129">
                        <c:v>-0.90426329464328448</c:v>
                      </c:pt>
                      <c:pt idx="130">
                        <c:v>-0.92276912316537463</c:v>
                      </c:pt>
                      <c:pt idx="131">
                        <c:v>-0.92859840376975766</c:v>
                      </c:pt>
                      <c:pt idx="132">
                        <c:v>-0.92336326488590215</c:v>
                      </c:pt>
                      <c:pt idx="133">
                        <c:v>-0.90897925873658481</c:v>
                      </c:pt>
                      <c:pt idx="134">
                        <c:v>-0.88756786343030403</c:v>
                      </c:pt>
                      <c:pt idx="135">
                        <c:v>-0.86135276023760354</c:v>
                      </c:pt>
                      <c:pt idx="136">
                        <c:v>-0.8325550839763951</c:v>
                      </c:pt>
                      <c:pt idx="137">
                        <c:v>-0.80329279721203273</c:v>
                      </c:pt>
                      <c:pt idx="138">
                        <c:v>-0.77548902752971727</c:v>
                      </c:pt>
                      <c:pt idx="139">
                        <c:v>-0.7507936507936368</c:v>
                      </c:pt>
                      <c:pt idx="140">
                        <c:v>-0.73052163421499205</c:v>
                      </c:pt>
                      <c:pt idx="141">
                        <c:v>-0.71561071435404089</c:v>
                      </c:pt>
                      <c:pt idx="142">
                        <c:v>-0.70659992862587584</c:v>
                      </c:pt>
                      <c:pt idx="143">
                        <c:v>-0.70362940196698998</c:v>
                      </c:pt>
                      <c:pt idx="144">
                        <c:v>-0.70646067316498551</c:v>
                      </c:pt>
                      <c:pt idx="145">
                        <c:v>-0.71451578742430788</c:v>
                      </c:pt>
                      <c:pt idx="146">
                        <c:v>-0.72693243865006041</c:v>
                      </c:pt>
                      <c:pt idx="147">
                        <c:v>-0.74263166546545933</c:v>
                      </c:pt>
                      <c:pt idx="148">
                        <c:v>-0.76039402851129467</c:v>
                      </c:pt>
                      <c:pt idx="149">
                        <c:v>-0.77893985102138452</c:v>
                      </c:pt>
                      <c:pt idx="150">
                        <c:v>-0.79700900506657668</c:v>
                      </c:pt>
                      <c:pt idx="151">
                        <c:v>-0.81343587368124459</c:v>
                      </c:pt>
                      <c:pt idx="152">
                        <c:v>-0.82721550227974516</c:v>
                      </c:pt>
                      <c:pt idx="153">
                        <c:v>-0.83755754655646408</c:v>
                      </c:pt>
                      <c:pt idx="154">
                        <c:v>-0.84392539241689457</c:v>
                      </c:pt>
                      <c:pt idx="155">
                        <c:v>-0.84605872123007564</c:v>
                      </c:pt>
                      <c:pt idx="156">
                        <c:v>-0.84397876907140601</c:v>
                      </c:pt>
                      <c:pt idx="157">
                        <c:v>-0.8379765262347515</c:v>
                      </c:pt>
                      <c:pt idx="158">
                        <c:v>-0.82858508718002333</c:v>
                      </c:pt>
                      <c:pt idx="159">
                        <c:v>-0.81653823785389035</c:v>
                      </c:pt>
                      <c:pt idx="160">
                        <c:v>-0.80271810908868468</c:v>
                      </c:pt>
                      <c:pt idx="161">
                        <c:v>-0.78809529178175541</c:v>
                      </c:pt>
                      <c:pt idx="162">
                        <c:v>-0.77366517228611775</c:v>
                      </c:pt>
                      <c:pt idx="163">
                        <c:v>-0.76038438723157187</c:v>
                      </c:pt>
                      <c:pt idx="164">
                        <c:v>-0.74911121088517729</c:v>
                      </c:pt>
                      <c:pt idx="165">
                        <c:v>-0.74055338307688912</c:v>
                      </c:pt>
                      <c:pt idx="166">
                        <c:v>-0.73522638191711454</c:v>
                      </c:pt>
                      <c:pt idx="167">
                        <c:v>-0.73342447436538016</c:v>
                      </c:pt>
                      <c:pt idx="168">
                        <c:v>-0.73520607975446306</c:v>
                      </c:pt>
                      <c:pt idx="169">
                        <c:v>-0.74039410408258366</c:v>
                      </c:pt>
                      <c:pt idx="170">
                        <c:v>-0.74859099783797745</c:v>
                      </c:pt>
                      <c:pt idx="171">
                        <c:v>-0.75920741006861803</c:v>
                      </c:pt>
                      <c:pt idx="172">
                        <c:v>-0.77150250727259584</c:v>
                      </c:pt>
                      <c:pt idx="173">
                        <c:v>-0.78463334365261617</c:v>
                      </c:pt>
                      <c:pt idx="174">
                        <c:v>-0.79771014820572095</c:v>
                      </c:pt>
                      <c:pt idx="175">
                        <c:v>-0.80985406334028975</c:v>
                      </c:pt>
                      <c:pt idx="176">
                        <c:v>-0.82025374740463408</c:v>
                      </c:pt>
                      <c:pt idx="177">
                        <c:v>-0.8282173457004226</c:v>
                      </c:pt>
                      <c:pt idx="178">
                        <c:v>-0.83321663481083741</c:v>
                      </c:pt>
                      <c:pt idx="179">
                        <c:v>-0.83492063492063506</c:v>
                      </c:pt>
                      <c:pt idx="180">
                        <c:v>-0.83321663481083152</c:v>
                      </c:pt>
                      <c:pt idx="181">
                        <c:v>-0.82821734570041183</c:v>
                      </c:pt>
                      <c:pt idx="182">
                        <c:v>-0.82025374740461809</c:v>
                      </c:pt>
                      <c:pt idx="183">
                        <c:v>-0.80985406334027132</c:v>
                      </c:pt>
                      <c:pt idx="184">
                        <c:v>-0.79771014820569863</c:v>
                      </c:pt>
                      <c:pt idx="185">
                        <c:v>-0.7846333436525943</c:v>
                      </c:pt>
                      <c:pt idx="186">
                        <c:v>-0.7715025072725733</c:v>
                      </c:pt>
                      <c:pt idx="187">
                        <c:v>-0.75920741006859882</c:v>
                      </c:pt>
                      <c:pt idx="188">
                        <c:v>-0.74859099783796024</c:v>
                      </c:pt>
                      <c:pt idx="189">
                        <c:v>-0.74039410408257211</c:v>
                      </c:pt>
                      <c:pt idx="190">
                        <c:v>-0.73520607975445618</c:v>
                      </c:pt>
                      <c:pt idx="191">
                        <c:v>-0.73342447436537972</c:v>
                      </c:pt>
                      <c:pt idx="192">
                        <c:v>-0.73522638191711953</c:v>
                      </c:pt>
                      <c:pt idx="193">
                        <c:v>-0.7405533830769</c:v>
                      </c:pt>
                      <c:pt idx="194">
                        <c:v>-0.74911121088519339</c:v>
                      </c:pt>
                      <c:pt idx="195">
                        <c:v>-0.76038438723159163</c:v>
                      </c:pt>
                      <c:pt idx="196">
                        <c:v>-0.77366517228614062</c:v>
                      </c:pt>
                      <c:pt idx="197">
                        <c:v>-0.78809529178177884</c:v>
                      </c:pt>
                      <c:pt idx="198">
                        <c:v>-0.80271810908870822</c:v>
                      </c:pt>
                      <c:pt idx="199">
                        <c:v>-0.81653823785391089</c:v>
                      </c:pt>
                      <c:pt idx="200">
                        <c:v>-0.8285850871800412</c:v>
                      </c:pt>
                      <c:pt idx="201">
                        <c:v>-0.83797652623476326</c:v>
                      </c:pt>
                      <c:pt idx="202">
                        <c:v>-0.84397876907141256</c:v>
                      </c:pt>
                      <c:pt idx="203">
                        <c:v>-0.84605872123007442</c:v>
                      </c:pt>
                      <c:pt idx="204">
                        <c:v>-0.84392539241688713</c:v>
                      </c:pt>
                      <c:pt idx="205">
                        <c:v>-0.8375575465564491</c:v>
                      </c:pt>
                      <c:pt idx="206">
                        <c:v>-0.82721550227972451</c:v>
                      </c:pt>
                      <c:pt idx="207">
                        <c:v>-0.81343587368121806</c:v>
                      </c:pt>
                      <c:pt idx="208">
                        <c:v>-0.79700900506654704</c:v>
                      </c:pt>
                      <c:pt idx="209">
                        <c:v>-0.77893985102135255</c:v>
                      </c:pt>
                      <c:pt idx="210">
                        <c:v>-0.76039402851126336</c:v>
                      </c:pt>
                      <c:pt idx="211">
                        <c:v>-0.74263166546543036</c:v>
                      </c:pt>
                      <c:pt idx="212">
                        <c:v>-0.72693243865003621</c:v>
                      </c:pt>
                      <c:pt idx="213">
                        <c:v>-0.71451578742429023</c:v>
                      </c:pt>
                      <c:pt idx="214">
                        <c:v>-0.70646067316497607</c:v>
                      </c:pt>
                      <c:pt idx="215">
                        <c:v>-0.70362940196699009</c:v>
                      </c:pt>
                      <c:pt idx="216">
                        <c:v>-0.70659992862588594</c:v>
                      </c:pt>
                      <c:pt idx="217">
                        <c:v>-0.71561071435406154</c:v>
                      </c:pt>
                      <c:pt idx="218">
                        <c:v>-0.73052163421502225</c:v>
                      </c:pt>
                      <c:pt idx="219">
                        <c:v>-0.75079365079367544</c:v>
                      </c:pt>
                      <c:pt idx="220">
                        <c:v>-0.77548902752976223</c:v>
                      </c:pt>
                      <c:pt idx="221">
                        <c:v>-0.80329279721208202</c:v>
                      </c:pt>
                      <c:pt idx="222">
                        <c:v>-0.83255508397644473</c:v>
                      </c:pt>
                      <c:pt idx="223">
                        <c:v>-0.86135276023765117</c:v>
                      </c:pt>
                      <c:pt idx="224">
                        <c:v>-0.88756786343034499</c:v>
                      </c:pt>
                      <c:pt idx="225">
                        <c:v>-0.908979258736616</c:v>
                      </c:pt>
                      <c:pt idx="226">
                        <c:v>-0.92336326488591958</c:v>
                      </c:pt>
                      <c:pt idx="227">
                        <c:v>-0.92859840376975789</c:v>
                      </c:pt>
                      <c:pt idx="228">
                        <c:v>-0.92276912316535475</c:v>
                      </c:pt>
                      <c:pt idx="229">
                        <c:v>-0.90426329464324162</c:v>
                      </c:pt>
                      <c:pt idx="230">
                        <c:v>-0.87185851113606516</c:v>
                      </c:pt>
                      <c:pt idx="231">
                        <c:v>-0.82479269174160852</c:v>
                      </c:pt>
                      <c:pt idx="232">
                        <c:v>-0.76281522226429277</c:v>
                      </c:pt>
                      <c:pt idx="233">
                        <c:v>-0.68621578312493281</c:v>
                      </c:pt>
                      <c:pt idx="234">
                        <c:v>-0.59582909500370052</c:v>
                      </c:pt>
                      <c:pt idx="235">
                        <c:v>-0.49301499183464326</c:v>
                      </c:pt>
                      <c:pt idx="236">
                        <c:v>-0.37961444984721554</c:v>
                      </c:pt>
                      <c:pt idx="237">
                        <c:v>-0.25788339716694303</c:v>
                      </c:pt>
                      <c:pt idx="238">
                        <c:v>-0.13040723892165901</c:v>
                      </c:pt>
                    </c:numCache>
                  </c:numRef>
                </c:val>
                <c:smooth val="0"/>
                <c:extLst xmlns:c15="http://schemas.microsoft.com/office/drawing/2012/chart">
                  <c:ext xmlns:c16="http://schemas.microsoft.com/office/drawing/2014/chart" uri="{C3380CC4-5D6E-409C-BE32-E72D297353CC}">
                    <c16:uniqueId val="{00000004-E444-4F66-9F9A-9EBAD8B162C1}"/>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pt idx="0">
                        <c:v>11</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G$2:$G$240</c15:sqref>
                        </c15:formulaRef>
                      </c:ext>
                    </c:extLst>
                    <c:numCache>
                      <c:formatCode>General</c:formatCode>
                      <c:ptCount val="239"/>
                      <c:pt idx="0">
                        <c:v>0.15622681571307662</c:v>
                      </c:pt>
                      <c:pt idx="1">
                        <c:v>0.30739603671391019</c:v>
                      </c:pt>
                      <c:pt idx="2">
                        <c:v>0.4487422649019015</c:v>
                      </c:pt>
                      <c:pt idx="3">
                        <c:v>0.57606457889318785</c:v>
                      </c:pt>
                      <c:pt idx="4">
                        <c:v>0.6859604460377956</c:v>
                      </c:pt>
                      <c:pt idx="5">
                        <c:v>0.77600563227004216</c:v>
                      </c:pt>
                      <c:pt idx="6">
                        <c:v>0.84486842993254174</c:v>
                      </c:pt>
                      <c:pt idx="7">
                        <c:v>0.89235131223961595</c:v>
                      </c:pt>
                      <c:pt idx="8">
                        <c:v>0.91935838065574171</c:v>
                      </c:pt>
                      <c:pt idx="9">
                        <c:v>0.92779229874349933</c:v>
                      </c:pt>
                      <c:pt idx="10">
                        <c:v>0.92038940059192442</c:v>
                      </c:pt>
                      <c:pt idx="11">
                        <c:v>0.90050594973567111</c:v>
                      </c:pt>
                      <c:pt idx="12">
                        <c:v>0.87187178880183158</c:v>
                      </c:pt>
                      <c:pt idx="13">
                        <c:v>0.83832962587686999</c:v>
                      </c:pt>
                      <c:pt idx="14">
                        <c:v>0.80357881502020068</c:v>
                      </c:pt>
                      <c:pt idx="15">
                        <c:v>0.77094167884050369</c:v>
                      </c:pt>
                      <c:pt idx="16">
                        <c:v>0.74316827419787079</c:v>
                      </c:pt>
                      <c:pt idx="17">
                        <c:v>0.72229220410401651</c:v>
                      </c:pt>
                      <c:pt idx="18">
                        <c:v>0.70954590289225272</c:v>
                      </c:pt>
                      <c:pt idx="19">
                        <c:v>0.70533910533910549</c:v>
                      </c:pt>
                      <c:pt idx="20">
                        <c:v>0.70929932840992127</c:v>
                      </c:pt>
                      <c:pt idx="21">
                        <c:v>0.72036852855795297</c:v>
                      </c:pt>
                      <c:pt idx="22">
                        <c:v>0.73694600673804145</c:v>
                      </c:pt>
                      <c:pt idx="23">
                        <c:v>0.75706442490266967</c:v>
                      </c:pt>
                      <c:pt idx="24">
                        <c:v>0.77858370410054967</c:v>
                      </c:pt>
                      <c:pt idx="25">
                        <c:v>0.79938673528768356</c:v>
                      </c:pt>
                      <c:pt idx="26">
                        <c:v>0.81756128717124521</c:v>
                      </c:pt>
                      <c:pt idx="27">
                        <c:v>0.83155417462306669</c:v>
                      </c:pt>
                      <c:pt idx="28">
                        <c:v>0.84028649329873384</c:v>
                      </c:pt>
                      <c:pt idx="29">
                        <c:v>0.84322228567469382</c:v>
                      </c:pt>
                      <c:pt idx="30">
                        <c:v>0.84038707418107406</c:v>
                      </c:pt>
                      <c:pt idx="31">
                        <c:v>0.83233693648284757</c:v>
                      </c:pt>
                      <c:pt idx="32">
                        <c:v>0.820082857213568</c:v>
                      </c:pt>
                      <c:pt idx="33">
                        <c:v>0.80497864205233882</c:v>
                      </c:pt>
                      <c:pt idx="34">
                        <c:v>0.78858344432518868</c:v>
                      </c:pt>
                      <c:pt idx="35">
                        <c:v>0.77251172174144289</c:v>
                      </c:pt>
                      <c:pt idx="36">
                        <c:v>0.75828408806302805</c:v>
                      </c:pt>
                      <c:pt idx="37">
                        <c:v>0.74719202307524923</c:v>
                      </c:pt>
                      <c:pt idx="38">
                        <c:v>0.74018782168933273</c:v>
                      </c:pt>
                      <c:pt idx="39">
                        <c:v>0.73780865569167753</c:v>
                      </c:pt>
                      <c:pt idx="40">
                        <c:v>0.74014042038926298</c:v>
                      </c:pt>
                      <c:pt idx="41">
                        <c:v>0.74682342816908043</c:v>
                      </c:pt>
                      <c:pt idx="42">
                        <c:v>0.75709830633229713</c:v>
                      </c:pt>
                      <c:pt idx="43">
                        <c:v>0.76988697480136858</c:v>
                      </c:pt>
                      <c:pt idx="44">
                        <c:v>0.78390061382746679</c:v>
                      </c:pt>
                      <c:pt idx="45">
                        <c:v>0.79776432771778971</c:v>
                      </c:pt>
                      <c:pt idx="46">
                        <c:v>0.81014694451911939</c:v>
                      </c:pt>
                      <c:pt idx="47">
                        <c:v>0.81988415766494016</c:v>
                      </c:pt>
                      <c:pt idx="48">
                        <c:v>0.82608401838860201</c:v>
                      </c:pt>
                      <c:pt idx="49">
                        <c:v>0.82820554283613002</c:v>
                      </c:pt>
                      <c:pt idx="50">
                        <c:v>0.82610374005197762</c:v>
                      </c:pt>
                      <c:pt idx="51">
                        <c:v>0.82003746519214049</c:v>
                      </c:pt>
                      <c:pt idx="52">
                        <c:v>0.81063987970970164</c:v>
                      </c:pt>
                      <c:pt idx="53">
                        <c:v>0.79885465865626115</c:v>
                      </c:pt>
                      <c:pt idx="54">
                        <c:v>0.78584413073115822</c:v>
                      </c:pt>
                      <c:pt idx="55">
                        <c:v>0.77287800487884228</c:v>
                      </c:pt>
                      <c:pt idx="56">
                        <c:v>0.76121301573824407</c:v>
                      </c:pt>
                      <c:pt idx="57">
                        <c:v>0.7519745667962866</c:v>
                      </c:pt>
                      <c:pt idx="58">
                        <c:v>0.74605120436827077</c:v>
                      </c:pt>
                      <c:pt idx="59">
                        <c:v>0.74401154401154412</c:v>
                      </c:pt>
                      <c:pt idx="60">
                        <c:v>0.74605120436827232</c:v>
                      </c:pt>
                      <c:pt idx="61">
                        <c:v>0.75197456679628927</c:v>
                      </c:pt>
                      <c:pt idx="62">
                        <c:v>0.76121301573824796</c:v>
                      </c:pt>
                      <c:pt idx="63">
                        <c:v>0.77287800487884684</c:v>
                      </c:pt>
                      <c:pt idx="64">
                        <c:v>0.78584413073116277</c:v>
                      </c:pt>
                      <c:pt idx="65">
                        <c:v>0.79885465865626559</c:v>
                      </c:pt>
                      <c:pt idx="66">
                        <c:v>0.81063987970970508</c:v>
                      </c:pt>
                      <c:pt idx="67">
                        <c:v>0.82003746519214282</c:v>
                      </c:pt>
                      <c:pt idx="68">
                        <c:v>0.8261037400519784</c:v>
                      </c:pt>
                      <c:pt idx="69">
                        <c:v>0.82820554283612946</c:v>
                      </c:pt>
                      <c:pt idx="70">
                        <c:v>0.82608401838860002</c:v>
                      </c:pt>
                      <c:pt idx="71">
                        <c:v>0.81988415766493683</c:v>
                      </c:pt>
                      <c:pt idx="72">
                        <c:v>0.81014694451911484</c:v>
                      </c:pt>
                      <c:pt idx="73">
                        <c:v>0.79776432771778438</c:v>
                      </c:pt>
                      <c:pt idx="74">
                        <c:v>0.78390061382746123</c:v>
                      </c:pt>
                      <c:pt idx="75">
                        <c:v>0.76988697480136326</c:v>
                      </c:pt>
                      <c:pt idx="76">
                        <c:v>0.75709830633229258</c:v>
                      </c:pt>
                      <c:pt idx="77">
                        <c:v>0.74682342816907699</c:v>
                      </c:pt>
                      <c:pt idx="78">
                        <c:v>0.7401404203892612</c:v>
                      </c:pt>
                      <c:pt idx="79">
                        <c:v>0.73780865569167742</c:v>
                      </c:pt>
                      <c:pt idx="80">
                        <c:v>0.74018782168933461</c:v>
                      </c:pt>
                      <c:pt idx="81">
                        <c:v>0.74719202307525268</c:v>
                      </c:pt>
                      <c:pt idx="82">
                        <c:v>0.75828408806303293</c:v>
                      </c:pt>
                      <c:pt idx="83">
                        <c:v>0.77251172174144855</c:v>
                      </c:pt>
                      <c:pt idx="84">
                        <c:v>0.78858344432519489</c:v>
                      </c:pt>
                      <c:pt idx="85">
                        <c:v>0.80497864205234526</c:v>
                      </c:pt>
                      <c:pt idx="86">
                        <c:v>0.82008285721357377</c:v>
                      </c:pt>
                      <c:pt idx="87">
                        <c:v>0.83233693648285167</c:v>
                      </c:pt>
                      <c:pt idx="88">
                        <c:v>0.84038707418107628</c:v>
                      </c:pt>
                      <c:pt idx="89">
                        <c:v>0.84322228567469404</c:v>
                      </c:pt>
                      <c:pt idx="90">
                        <c:v>0.8402864932987314</c:v>
                      </c:pt>
                      <c:pt idx="91">
                        <c:v>0.83155417462306191</c:v>
                      </c:pt>
                      <c:pt idx="92">
                        <c:v>0.81756128717123822</c:v>
                      </c:pt>
                      <c:pt idx="93">
                        <c:v>0.79938673528767512</c:v>
                      </c:pt>
                      <c:pt idx="94">
                        <c:v>0.77858370410054034</c:v>
                      </c:pt>
                      <c:pt idx="95">
                        <c:v>0.75706442490266057</c:v>
                      </c:pt>
                      <c:pt idx="96">
                        <c:v>0.73694600673803334</c:v>
                      </c:pt>
                      <c:pt idx="97">
                        <c:v>0.72036852855794653</c:v>
                      </c:pt>
                      <c:pt idx="98">
                        <c:v>0.70929932840991783</c:v>
                      </c:pt>
                      <c:pt idx="99">
                        <c:v>0.70533910533910527</c:v>
                      </c:pt>
                      <c:pt idx="100">
                        <c:v>0.70954590289225639</c:v>
                      </c:pt>
                      <c:pt idx="101">
                        <c:v>0.72229220410402428</c:v>
                      </c:pt>
                      <c:pt idx="102">
                        <c:v>0.74316827419788212</c:v>
                      </c:pt>
                      <c:pt idx="103">
                        <c:v>0.7709416788405179</c:v>
                      </c:pt>
                      <c:pt idx="104">
                        <c:v>0.80357881502021666</c:v>
                      </c:pt>
                      <c:pt idx="105">
                        <c:v>0.83832962587688664</c:v>
                      </c:pt>
                      <c:pt idx="106">
                        <c:v>0.8718717888018469</c:v>
                      </c:pt>
                      <c:pt idx="107">
                        <c:v>0.90050594973568321</c:v>
                      </c:pt>
                      <c:pt idx="108">
                        <c:v>0.92038940059193153</c:v>
                      </c:pt>
                      <c:pt idx="109">
                        <c:v>0.92779229874349955</c:v>
                      </c:pt>
                      <c:pt idx="110">
                        <c:v>0.9193583806557335</c:v>
                      </c:pt>
                      <c:pt idx="111">
                        <c:v>0.89235131223959796</c:v>
                      </c:pt>
                      <c:pt idx="112">
                        <c:v>0.84486842993251265</c:v>
                      </c:pt>
                      <c:pt idx="113">
                        <c:v>0.77600563227000252</c:v>
                      </c:pt>
                      <c:pt idx="114">
                        <c:v>0.6859604460377452</c:v>
                      </c:pt>
                      <c:pt idx="115">
                        <c:v>0.57606457889312745</c:v>
                      </c:pt>
                      <c:pt idx="116">
                        <c:v>0.44874226490183278</c:v>
                      </c:pt>
                      <c:pt idx="117">
                        <c:v>0.30739603671383453</c:v>
                      </c:pt>
                      <c:pt idx="118">
                        <c:v>0.15622681571299687</c:v>
                      </c:pt>
                      <c:pt idx="119">
                        <c:v>-8.1913309233415856E-14</c:v>
                      </c:pt>
                      <c:pt idx="120">
                        <c:v>-0.15622681571315744</c:v>
                      </c:pt>
                      <c:pt idx="121">
                        <c:v>-0.30739603671398785</c:v>
                      </c:pt>
                      <c:pt idx="122">
                        <c:v>-0.44874226490197272</c:v>
                      </c:pt>
                      <c:pt idx="123">
                        <c:v>-0.57606457889325124</c:v>
                      </c:pt>
                      <c:pt idx="124">
                        <c:v>-0.68596044603784923</c:v>
                      </c:pt>
                      <c:pt idx="125">
                        <c:v>-0.7760056322700849</c:v>
                      </c:pt>
                      <c:pt idx="126">
                        <c:v>-0.84486842993257316</c:v>
                      </c:pt>
                      <c:pt idx="127">
                        <c:v>-0.89235131223963582</c:v>
                      </c:pt>
                      <c:pt idx="128">
                        <c:v>-0.91935838065575126</c:v>
                      </c:pt>
                      <c:pt idx="129">
                        <c:v>-0.92779229874349889</c:v>
                      </c:pt>
                      <c:pt idx="130">
                        <c:v>-0.92038940059191654</c:v>
                      </c:pt>
                      <c:pt idx="131">
                        <c:v>-0.90050594973565679</c:v>
                      </c:pt>
                      <c:pt idx="132">
                        <c:v>-0.87187178880181382</c:v>
                      </c:pt>
                      <c:pt idx="133">
                        <c:v>-0.83832962587685023</c:v>
                      </c:pt>
                      <c:pt idx="134">
                        <c:v>-0.80357881502018103</c:v>
                      </c:pt>
                      <c:pt idx="135">
                        <c:v>-0.77094167884048614</c:v>
                      </c:pt>
                      <c:pt idx="136">
                        <c:v>-0.74316827419785669</c:v>
                      </c:pt>
                      <c:pt idx="137">
                        <c:v>-0.72229220410400674</c:v>
                      </c:pt>
                      <c:pt idx="138">
                        <c:v>-0.70954590289224773</c:v>
                      </c:pt>
                      <c:pt idx="139">
                        <c:v>-0.70533910533910582</c:v>
                      </c:pt>
                      <c:pt idx="140">
                        <c:v>-0.70929932840992582</c:v>
                      </c:pt>
                      <c:pt idx="141">
                        <c:v>-0.72036852855796185</c:v>
                      </c:pt>
                      <c:pt idx="142">
                        <c:v>-0.73694600673805266</c:v>
                      </c:pt>
                      <c:pt idx="143">
                        <c:v>-0.75706442490268333</c:v>
                      </c:pt>
                      <c:pt idx="144">
                        <c:v>-0.77858370410056277</c:v>
                      </c:pt>
                      <c:pt idx="145">
                        <c:v>-0.79938673528769622</c:v>
                      </c:pt>
                      <c:pt idx="146">
                        <c:v>-0.8175612871712552</c:v>
                      </c:pt>
                      <c:pt idx="147">
                        <c:v>-0.83155417462307435</c:v>
                      </c:pt>
                      <c:pt idx="148">
                        <c:v>-0.84028649329873761</c:v>
                      </c:pt>
                      <c:pt idx="149">
                        <c:v>-0.84322228567469415</c:v>
                      </c:pt>
                      <c:pt idx="150">
                        <c:v>-0.84038707418107073</c:v>
                      </c:pt>
                      <c:pt idx="151">
                        <c:v>-0.83233693648284102</c:v>
                      </c:pt>
                      <c:pt idx="152">
                        <c:v>-0.82008285721355922</c:v>
                      </c:pt>
                      <c:pt idx="153">
                        <c:v>-0.80497864205232894</c:v>
                      </c:pt>
                      <c:pt idx="154">
                        <c:v>-0.78858344432517791</c:v>
                      </c:pt>
                      <c:pt idx="155">
                        <c:v>-0.77251172174143323</c:v>
                      </c:pt>
                      <c:pt idx="156">
                        <c:v>-0.75828408806301983</c:v>
                      </c:pt>
                      <c:pt idx="157">
                        <c:v>-0.74719202307524379</c:v>
                      </c:pt>
                      <c:pt idx="158">
                        <c:v>-0.74018782168932995</c:v>
                      </c:pt>
                      <c:pt idx="159">
                        <c:v>-0.73780865569167819</c:v>
                      </c:pt>
                      <c:pt idx="160">
                        <c:v>-0.74014042038926664</c:v>
                      </c:pt>
                      <c:pt idx="161">
                        <c:v>-0.74682342816908653</c:v>
                      </c:pt>
                      <c:pt idx="162">
                        <c:v>-0.75709830633230557</c:v>
                      </c:pt>
                      <c:pt idx="163">
                        <c:v>-0.76988697480137802</c:v>
                      </c:pt>
                      <c:pt idx="164">
                        <c:v>-0.78390061382747667</c:v>
                      </c:pt>
                      <c:pt idx="165">
                        <c:v>-0.79776432771779893</c:v>
                      </c:pt>
                      <c:pt idx="166">
                        <c:v>-0.8101469445191275</c:v>
                      </c:pt>
                      <c:pt idx="167">
                        <c:v>-0.81988415766494582</c:v>
                      </c:pt>
                      <c:pt idx="168">
                        <c:v>-0.82608401838860512</c:v>
                      </c:pt>
                      <c:pt idx="169">
                        <c:v>-0.82820554283613002</c:v>
                      </c:pt>
                      <c:pt idx="170">
                        <c:v>-0.82610374005197484</c:v>
                      </c:pt>
                      <c:pt idx="171">
                        <c:v>-0.82003746519213516</c:v>
                      </c:pt>
                      <c:pt idx="172">
                        <c:v>-0.81063987970969442</c:v>
                      </c:pt>
                      <c:pt idx="173">
                        <c:v>-0.79885465865625271</c:v>
                      </c:pt>
                      <c:pt idx="174">
                        <c:v>-0.78584413073114945</c:v>
                      </c:pt>
                      <c:pt idx="175">
                        <c:v>-0.77287800487883385</c:v>
                      </c:pt>
                      <c:pt idx="176">
                        <c:v>-0.76121301573823719</c:v>
                      </c:pt>
                      <c:pt idx="177">
                        <c:v>-0.75197456679628139</c:v>
                      </c:pt>
                      <c:pt idx="178">
                        <c:v>-0.74605120436826811</c:v>
                      </c:pt>
                      <c:pt idx="179">
                        <c:v>-0.74401154401154412</c:v>
                      </c:pt>
                      <c:pt idx="180">
                        <c:v>-0.74605120436827488</c:v>
                      </c:pt>
                      <c:pt idx="181">
                        <c:v>-0.75197456679629449</c:v>
                      </c:pt>
                      <c:pt idx="182">
                        <c:v>-0.76121301573825506</c:v>
                      </c:pt>
                      <c:pt idx="183">
                        <c:v>-0.7728780048788555</c:v>
                      </c:pt>
                      <c:pt idx="184">
                        <c:v>-0.78584413073117132</c:v>
                      </c:pt>
                      <c:pt idx="185">
                        <c:v>-0.79885465865627414</c:v>
                      </c:pt>
                      <c:pt idx="186">
                        <c:v>-0.81063987970971207</c:v>
                      </c:pt>
                      <c:pt idx="187">
                        <c:v>-0.8200374651921486</c:v>
                      </c:pt>
                      <c:pt idx="188">
                        <c:v>-0.82610374005198095</c:v>
                      </c:pt>
                      <c:pt idx="189">
                        <c:v>-0.82820554283612979</c:v>
                      </c:pt>
                      <c:pt idx="190">
                        <c:v>-0.82608401838859713</c:v>
                      </c:pt>
                      <c:pt idx="191">
                        <c:v>-0.81988415766493183</c:v>
                      </c:pt>
                      <c:pt idx="192">
                        <c:v>-0.81014694451910729</c:v>
                      </c:pt>
                      <c:pt idx="193">
                        <c:v>-0.79776432771777561</c:v>
                      </c:pt>
                      <c:pt idx="194">
                        <c:v>-0.78390061382745169</c:v>
                      </c:pt>
                      <c:pt idx="195">
                        <c:v>-0.76988697480135415</c:v>
                      </c:pt>
                      <c:pt idx="196">
                        <c:v>-0.7570983063322847</c:v>
                      </c:pt>
                      <c:pt idx="197">
                        <c:v>-0.74682342816907088</c:v>
                      </c:pt>
                      <c:pt idx="198">
                        <c:v>-0.74014042038925787</c:v>
                      </c:pt>
                      <c:pt idx="199">
                        <c:v>-0.73780865569167675</c:v>
                      </c:pt>
                      <c:pt idx="200">
                        <c:v>-0.74018782168933739</c:v>
                      </c:pt>
                      <c:pt idx="201">
                        <c:v>-0.74719202307525789</c:v>
                      </c:pt>
                      <c:pt idx="202">
                        <c:v>-0.75828408806304126</c:v>
                      </c:pt>
                      <c:pt idx="203">
                        <c:v>-0.77251172174145777</c:v>
                      </c:pt>
                      <c:pt idx="204">
                        <c:v>-0.78858344432520588</c:v>
                      </c:pt>
                      <c:pt idx="205">
                        <c:v>-0.80497864205235492</c:v>
                      </c:pt>
                      <c:pt idx="206">
                        <c:v>-0.82008285721358298</c:v>
                      </c:pt>
                      <c:pt idx="207">
                        <c:v>-0.832336936482858</c:v>
                      </c:pt>
                      <c:pt idx="208">
                        <c:v>-0.84038707418108016</c:v>
                      </c:pt>
                      <c:pt idx="209">
                        <c:v>-0.84322228567469371</c:v>
                      </c:pt>
                      <c:pt idx="210">
                        <c:v>-0.84028649329872751</c:v>
                      </c:pt>
                      <c:pt idx="211">
                        <c:v>-0.83155417462305459</c:v>
                      </c:pt>
                      <c:pt idx="212">
                        <c:v>-0.81756128717122756</c:v>
                      </c:pt>
                      <c:pt idx="213">
                        <c:v>-0.79938673528766258</c:v>
                      </c:pt>
                      <c:pt idx="214">
                        <c:v>-0.77858370410052624</c:v>
                      </c:pt>
                      <c:pt idx="215">
                        <c:v>-0.75706442490264747</c:v>
                      </c:pt>
                      <c:pt idx="216">
                        <c:v>-0.7369460067380208</c:v>
                      </c:pt>
                      <c:pt idx="217">
                        <c:v>-0.72036852855793798</c:v>
                      </c:pt>
                      <c:pt idx="218">
                        <c:v>-0.70929932840991272</c:v>
                      </c:pt>
                      <c:pt idx="219">
                        <c:v>-0.70533910533910593</c:v>
                      </c:pt>
                      <c:pt idx="220">
                        <c:v>-0.70954590289226205</c:v>
                      </c:pt>
                      <c:pt idx="221">
                        <c:v>-0.72229220410403583</c:v>
                      </c:pt>
                      <c:pt idx="222">
                        <c:v>-0.74316827419789833</c:v>
                      </c:pt>
                      <c:pt idx="223">
                        <c:v>-0.77094167884053844</c:v>
                      </c:pt>
                      <c:pt idx="224">
                        <c:v>-0.80357881502023909</c:v>
                      </c:pt>
                      <c:pt idx="225">
                        <c:v>-0.8383296258769094</c:v>
                      </c:pt>
                      <c:pt idx="226">
                        <c:v>-0.87187178880186733</c:v>
                      </c:pt>
                      <c:pt idx="227">
                        <c:v>-0.90050594973569997</c:v>
                      </c:pt>
                      <c:pt idx="228">
                        <c:v>-0.92038940059194119</c:v>
                      </c:pt>
                      <c:pt idx="229">
                        <c:v>-0.92779229874349911</c:v>
                      </c:pt>
                      <c:pt idx="230">
                        <c:v>-0.91935838065572173</c:v>
                      </c:pt>
                      <c:pt idx="231">
                        <c:v>-0.89235131223957365</c:v>
                      </c:pt>
                      <c:pt idx="232">
                        <c:v>-0.84486842993247491</c:v>
                      </c:pt>
                      <c:pt idx="233">
                        <c:v>-0.77600563226995001</c:v>
                      </c:pt>
                      <c:pt idx="234">
                        <c:v>-0.68596044603767936</c:v>
                      </c:pt>
                      <c:pt idx="235">
                        <c:v>-0.57606457889304896</c:v>
                      </c:pt>
                      <c:pt idx="236">
                        <c:v>-0.4487422649017439</c:v>
                      </c:pt>
                      <c:pt idx="237">
                        <c:v>-0.30739603671373811</c:v>
                      </c:pt>
                      <c:pt idx="238">
                        <c:v>-0.15622681571289565</c:v>
                      </c:pt>
                    </c:numCache>
                  </c:numRef>
                </c:val>
                <c:smooth val="0"/>
                <c:extLst xmlns:c15="http://schemas.microsoft.com/office/drawing/2012/chart">
                  <c:ext xmlns:c16="http://schemas.microsoft.com/office/drawing/2014/chart" uri="{C3380CC4-5D6E-409C-BE32-E72D297353CC}">
                    <c16:uniqueId val="{00000005-E444-4F66-9F9A-9EBAD8B162C1}"/>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Sheet1!$H$1</c15:sqref>
                        </c15:formulaRef>
                      </c:ext>
                    </c:extLst>
                    <c:strCache>
                      <c:ptCount val="1"/>
                      <c:pt idx="0">
                        <c:v>13</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H$2:$H$240</c15:sqref>
                        </c15:formulaRef>
                      </c:ext>
                    </c:extLst>
                    <c:numCache>
                      <c:formatCode>General</c:formatCode>
                      <c:ptCount val="239"/>
                      <c:pt idx="0">
                        <c:v>0.18190426642336674</c:v>
                      </c:pt>
                      <c:pt idx="1">
                        <c:v>0.35580529756389778</c:v>
                      </c:pt>
                      <c:pt idx="2">
                        <c:v>0.51432996985221635</c:v>
                      </c:pt>
                      <c:pt idx="3">
                        <c:v>0.6513067020265576</c:v>
                      </c:pt>
                      <c:pt idx="4">
                        <c:v>0.76222543537424248</c:v>
                      </c:pt>
                      <c:pt idx="5">
                        <c:v>0.84454459566914719</c:v>
                      </c:pt>
                      <c:pt idx="6">
                        <c:v>0.89781878190898401</c:v>
                      </c:pt>
                      <c:pt idx="7">
                        <c:v>0.92363874632236931</c:v>
                      </c:pt>
                      <c:pt idx="8">
                        <c:v>0.92539369571172925</c:v>
                      </c:pt>
                      <c:pt idx="9">
                        <c:v>0.90788314142792026</c:v>
                      </c:pt>
                      <c:pt idx="10">
                        <c:v>0.87681969005924443</c:v>
                      </c:pt>
                      <c:pt idx="11">
                        <c:v>0.83827387324529012</c:v>
                      </c:pt>
                      <c:pt idx="12">
                        <c:v>0.79811642458120113</c:v>
                      </c:pt>
                      <c:pt idx="13">
                        <c:v>0.76151196935728738</c:v>
                      </c:pt>
                      <c:pt idx="14">
                        <c:v>0.73251115867317895</c:v>
                      </c:pt>
                      <c:pt idx="15">
                        <c:v>0.71377669226532003</c:v>
                      </c:pt>
                      <c:pt idx="16">
                        <c:v>0.70646375417790164</c:v>
                      </c:pt>
                      <c:pt idx="17">
                        <c:v>0.71025878371630735</c:v>
                      </c:pt>
                      <c:pt idx="18">
                        <c:v>0.72356402023780342</c:v>
                      </c:pt>
                      <c:pt idx="19">
                        <c:v>0.74380064380064481</c:v>
                      </c:pt>
                      <c:pt idx="20">
                        <c:v>0.76779209499453971</c:v>
                      </c:pt>
                      <c:pt idx="21">
                        <c:v>0.7921824075192766</c:v>
                      </c:pt>
                      <c:pt idx="22">
                        <c:v>0.8138427240438536</c:v>
                      </c:pt>
                      <c:pt idx="23">
                        <c:v>0.83022261846383505</c:v>
                      </c:pt>
                      <c:pt idx="24">
                        <c:v>0.83961088412295171</c:v>
                      </c:pt>
                      <c:pt idx="25">
                        <c:v>0.84128204567345399</c:v>
                      </c:pt>
                      <c:pt idx="26">
                        <c:v>0.83551862285246747</c:v>
                      </c:pt>
                      <c:pt idx="27">
                        <c:v>0.82351352360247676</c:v>
                      </c:pt>
                      <c:pt idx="28">
                        <c:v>0.80717025508271001</c:v>
                      </c:pt>
                      <c:pt idx="29">
                        <c:v>0.78882945635265078</c:v>
                      </c:pt>
                      <c:pt idx="30">
                        <c:v>0.77095743692339191</c:v>
                      </c:pt>
                      <c:pt idx="31">
                        <c:v>0.75583525222374948</c:v>
                      </c:pt>
                      <c:pt idx="32">
                        <c:v>0.74528517102913172</c:v>
                      </c:pt>
                      <c:pt idx="33">
                        <c:v>0.74046552144115318</c:v>
                      </c:pt>
                      <c:pt idx="34">
                        <c:v>0.74175564209374978</c:v>
                      </c:pt>
                      <c:pt idx="35">
                        <c:v>0.74874118371260212</c:v>
                      </c:pt>
                      <c:pt idx="36">
                        <c:v>0.76029769947132764</c:v>
                      </c:pt>
                      <c:pt idx="37">
                        <c:v>0.77475878842488921</c:v>
                      </c:pt>
                      <c:pt idx="38">
                        <c:v>0.79014536386857892</c:v>
                      </c:pt>
                      <c:pt idx="39">
                        <c:v>0.80442599444432761</c:v>
                      </c:pt>
                      <c:pt idx="40">
                        <c:v>0.81577541327879832</c:v>
                      </c:pt>
                      <c:pt idx="41">
                        <c:v>0.82279945436870605</c:v>
                      </c:pt>
                      <c:pt idx="42">
                        <c:v>0.82469962269090868</c:v>
                      </c:pt>
                      <c:pt idx="43">
                        <c:v>0.82135855990589424</c:v>
                      </c:pt>
                      <c:pt idx="44">
                        <c:v>0.81333780093247121</c:v>
                      </c:pt>
                      <c:pt idx="45">
                        <c:v>0.80179017050570567</c:v>
                      </c:pt>
                      <c:pt idx="46">
                        <c:v>0.7882996103111225</c:v>
                      </c:pt>
                      <c:pt idx="47">
                        <c:v>0.77466990748859366</c:v>
                      </c:pt>
                      <c:pt idx="48">
                        <c:v>0.76268969618690674</c:v>
                      </c:pt>
                      <c:pt idx="49">
                        <c:v>0.75390355619850857</c:v>
                      </c:pt>
                      <c:pt idx="50">
                        <c:v>0.74941779130327579</c:v>
                      </c:pt>
                      <c:pt idx="51">
                        <c:v>0.74976473768117269</c:v>
                      </c:pt>
                      <c:pt idx="52">
                        <c:v>0.75484185117029745</c:v>
                      </c:pt>
                      <c:pt idx="53">
                        <c:v>0.76393231252245331</c:v>
                      </c:pt>
                      <c:pt idx="54">
                        <c:v>0.77580365440654286</c:v>
                      </c:pt>
                      <c:pt idx="55">
                        <c:v>0.78887121186482778</c:v>
                      </c:pt>
                      <c:pt idx="56">
                        <c:v>0.80140521302408996</c:v>
                      </c:pt>
                      <c:pt idx="57">
                        <c:v>0.81175502536990252</c:v>
                      </c:pt>
                      <c:pt idx="58">
                        <c:v>0.8185620882984399</c:v>
                      </c:pt>
                      <c:pt idx="59">
                        <c:v>0.82093462093462111</c:v>
                      </c:pt>
                      <c:pt idx="60">
                        <c:v>0.81856208829843824</c:v>
                      </c:pt>
                      <c:pt idx="61">
                        <c:v>0.8117550253698993</c:v>
                      </c:pt>
                      <c:pt idx="62">
                        <c:v>0.80140521302408574</c:v>
                      </c:pt>
                      <c:pt idx="63">
                        <c:v>0.78887121186482312</c:v>
                      </c:pt>
                      <c:pt idx="64">
                        <c:v>0.77580365440653798</c:v>
                      </c:pt>
                      <c:pt idx="65">
                        <c:v>0.76393231252244931</c:v>
                      </c:pt>
                      <c:pt idx="66">
                        <c:v>0.75484185117029434</c:v>
                      </c:pt>
                      <c:pt idx="67">
                        <c:v>0.74976473768117113</c:v>
                      </c:pt>
                      <c:pt idx="68">
                        <c:v>0.74941779130327579</c:v>
                      </c:pt>
                      <c:pt idx="69">
                        <c:v>0.75390355619851046</c:v>
                      </c:pt>
                      <c:pt idx="70">
                        <c:v>0.76268969618691007</c:v>
                      </c:pt>
                      <c:pt idx="71">
                        <c:v>0.77466990748859799</c:v>
                      </c:pt>
                      <c:pt idx="72">
                        <c:v>0.78829961031112716</c:v>
                      </c:pt>
                      <c:pt idx="73">
                        <c:v>0.80179017050570989</c:v>
                      </c:pt>
                      <c:pt idx="74">
                        <c:v>0.81333780093247454</c:v>
                      </c:pt>
                      <c:pt idx="75">
                        <c:v>0.82135855990589601</c:v>
                      </c:pt>
                      <c:pt idx="76">
                        <c:v>0.82469962269090868</c:v>
                      </c:pt>
                      <c:pt idx="77">
                        <c:v>0.82279945436870416</c:v>
                      </c:pt>
                      <c:pt idx="78">
                        <c:v>0.81577541327879477</c:v>
                      </c:pt>
                      <c:pt idx="79">
                        <c:v>0.80442599444432272</c:v>
                      </c:pt>
                      <c:pt idx="80">
                        <c:v>0.79014536386857359</c:v>
                      </c:pt>
                      <c:pt idx="81">
                        <c:v>0.77475878842488377</c:v>
                      </c:pt>
                      <c:pt idx="82">
                        <c:v>0.76029769947132275</c:v>
                      </c:pt>
                      <c:pt idx="83">
                        <c:v>0.74874118371259857</c:v>
                      </c:pt>
                      <c:pt idx="84">
                        <c:v>0.74175564209374822</c:v>
                      </c:pt>
                      <c:pt idx="85">
                        <c:v>0.74046552144115418</c:v>
                      </c:pt>
                      <c:pt idx="86">
                        <c:v>0.74528517102913505</c:v>
                      </c:pt>
                      <c:pt idx="87">
                        <c:v>0.75583525222375469</c:v>
                      </c:pt>
                      <c:pt idx="88">
                        <c:v>0.77095743692339858</c:v>
                      </c:pt>
                      <c:pt idx="89">
                        <c:v>0.78882945635265833</c:v>
                      </c:pt>
                      <c:pt idx="90">
                        <c:v>0.80717025508271711</c:v>
                      </c:pt>
                      <c:pt idx="91">
                        <c:v>0.82351352360248253</c:v>
                      </c:pt>
                      <c:pt idx="92">
                        <c:v>0.83551862285247103</c:v>
                      </c:pt>
                      <c:pt idx="93">
                        <c:v>0.84128204567345455</c:v>
                      </c:pt>
                      <c:pt idx="94">
                        <c:v>0.83961088412294904</c:v>
                      </c:pt>
                      <c:pt idx="95">
                        <c:v>0.83022261846382939</c:v>
                      </c:pt>
                      <c:pt idx="96">
                        <c:v>0.81384272404384517</c:v>
                      </c:pt>
                      <c:pt idx="97">
                        <c:v>0.79218240751926594</c:v>
                      </c:pt>
                      <c:pt idx="98">
                        <c:v>0.76779209499452883</c:v>
                      </c:pt>
                      <c:pt idx="99">
                        <c:v>0.74380064380063426</c:v>
                      </c:pt>
                      <c:pt idx="100">
                        <c:v>0.72356402023779565</c:v>
                      </c:pt>
                      <c:pt idx="101">
                        <c:v>0.71025878371630313</c:v>
                      </c:pt>
                      <c:pt idx="102">
                        <c:v>0.70646375417790253</c:v>
                      </c:pt>
                      <c:pt idx="103">
                        <c:v>0.71377669226532603</c:v>
                      </c:pt>
                      <c:pt idx="104">
                        <c:v>0.73251115867319028</c:v>
                      </c:pt>
                      <c:pt idx="105">
                        <c:v>0.76151196935730336</c:v>
                      </c:pt>
                      <c:pt idx="106">
                        <c:v>0.79811642458122001</c:v>
                      </c:pt>
                      <c:pt idx="107">
                        <c:v>0.83827387324530978</c:v>
                      </c:pt>
                      <c:pt idx="108">
                        <c:v>0.87681969005926186</c:v>
                      </c:pt>
                      <c:pt idx="109">
                        <c:v>0.90788314142793292</c:v>
                      </c:pt>
                      <c:pt idx="110">
                        <c:v>0.9253936957117338</c:v>
                      </c:pt>
                      <c:pt idx="111">
                        <c:v>0.92363874632236342</c:v>
                      </c:pt>
                      <c:pt idx="112">
                        <c:v>0.89781878190896436</c:v>
                      </c:pt>
                      <c:pt idx="113">
                        <c:v>0.84454459566911355</c:v>
                      </c:pt>
                      <c:pt idx="114">
                        <c:v>0.76222543537419385</c:v>
                      </c:pt>
                      <c:pt idx="115">
                        <c:v>0.65130670202649443</c:v>
                      </c:pt>
                      <c:pt idx="116">
                        <c:v>0.51432996985214074</c:v>
                      </c:pt>
                      <c:pt idx="117">
                        <c:v>0.35580529756381152</c:v>
                      </c:pt>
                      <c:pt idx="118">
                        <c:v>0.18190426642327431</c:v>
                      </c:pt>
                      <c:pt idx="119">
                        <c:v>-9.5728363435526961E-14</c:v>
                      </c:pt>
                      <c:pt idx="120">
                        <c:v>-0.18190426642346041</c:v>
                      </c:pt>
                      <c:pt idx="121">
                        <c:v>-0.35580529756398632</c:v>
                      </c:pt>
                      <c:pt idx="122">
                        <c:v>-0.51432996985229484</c:v>
                      </c:pt>
                      <c:pt idx="123">
                        <c:v>-0.65130670202662388</c:v>
                      </c:pt>
                      <c:pt idx="124">
                        <c:v>-0.76222543537429432</c:v>
                      </c:pt>
                      <c:pt idx="125">
                        <c:v>-0.8445445956691835</c:v>
                      </c:pt>
                      <c:pt idx="126">
                        <c:v>-0.89781878190900521</c:v>
                      </c:pt>
                      <c:pt idx="127">
                        <c:v>-0.92363874632237597</c:v>
                      </c:pt>
                      <c:pt idx="128">
                        <c:v>-0.92539369571172447</c:v>
                      </c:pt>
                      <c:pt idx="129">
                        <c:v>-0.9078831414279056</c:v>
                      </c:pt>
                      <c:pt idx="130">
                        <c:v>-0.87681969005922455</c:v>
                      </c:pt>
                      <c:pt idx="131">
                        <c:v>-0.83827387324526703</c:v>
                      </c:pt>
                      <c:pt idx="132">
                        <c:v>-0.79811642458117915</c:v>
                      </c:pt>
                      <c:pt idx="133">
                        <c:v>-0.7615119693572685</c:v>
                      </c:pt>
                      <c:pt idx="134">
                        <c:v>-0.73251115867316496</c:v>
                      </c:pt>
                      <c:pt idx="135">
                        <c:v>-0.71377669226531282</c:v>
                      </c:pt>
                      <c:pt idx="136">
                        <c:v>-0.70646375417790086</c:v>
                      </c:pt>
                      <c:pt idx="137">
                        <c:v>-0.7102587837163129</c:v>
                      </c:pt>
                      <c:pt idx="138">
                        <c:v>-0.72356402023781363</c:v>
                      </c:pt>
                      <c:pt idx="139">
                        <c:v>-0.7438006438006588</c:v>
                      </c:pt>
                      <c:pt idx="140">
                        <c:v>-0.76779209499455436</c:v>
                      </c:pt>
                      <c:pt idx="141">
                        <c:v>-0.79218240751929114</c:v>
                      </c:pt>
                      <c:pt idx="142">
                        <c:v>-0.81384272404386526</c:v>
                      </c:pt>
                      <c:pt idx="143">
                        <c:v>-0.8302226184638436</c:v>
                      </c:pt>
                      <c:pt idx="144">
                        <c:v>-0.83961088412295504</c:v>
                      </c:pt>
                      <c:pt idx="145">
                        <c:v>-0.84128204567345277</c:v>
                      </c:pt>
                      <c:pt idx="146">
                        <c:v>-0.8355186228524617</c:v>
                      </c:pt>
                      <c:pt idx="147">
                        <c:v>-0.82351352360246777</c:v>
                      </c:pt>
                      <c:pt idx="148">
                        <c:v>-0.8071702550826988</c:v>
                      </c:pt>
                      <c:pt idx="149">
                        <c:v>-0.78882945635263912</c:v>
                      </c:pt>
                      <c:pt idx="150">
                        <c:v>-0.77095743692338137</c:v>
                      </c:pt>
                      <c:pt idx="151">
                        <c:v>-0.75583525222374115</c:v>
                      </c:pt>
                      <c:pt idx="152">
                        <c:v>-0.74528517102912673</c:v>
                      </c:pt>
                      <c:pt idx="153">
                        <c:v>-0.74046552144115241</c:v>
                      </c:pt>
                      <c:pt idx="154">
                        <c:v>-0.74175564209375222</c:v>
                      </c:pt>
                      <c:pt idx="155">
                        <c:v>-0.74874118371260878</c:v>
                      </c:pt>
                      <c:pt idx="156">
                        <c:v>-0.76029769947133619</c:v>
                      </c:pt>
                      <c:pt idx="157">
                        <c:v>-0.77475878842489987</c:v>
                      </c:pt>
                      <c:pt idx="158">
                        <c:v>-0.79014536386858913</c:v>
                      </c:pt>
                      <c:pt idx="159">
                        <c:v>-0.80442599444433693</c:v>
                      </c:pt>
                      <c:pt idx="160">
                        <c:v>-0.81577541327880509</c:v>
                      </c:pt>
                      <c:pt idx="161">
                        <c:v>-0.82279945436870949</c:v>
                      </c:pt>
                      <c:pt idx="162">
                        <c:v>-0.82469962269090913</c:v>
                      </c:pt>
                      <c:pt idx="163">
                        <c:v>-0.82135855990589091</c:v>
                      </c:pt>
                      <c:pt idx="164">
                        <c:v>-0.81333780093246544</c:v>
                      </c:pt>
                      <c:pt idx="165">
                        <c:v>-0.80179017050569767</c:v>
                      </c:pt>
                      <c:pt idx="166">
                        <c:v>-0.7882996103111144</c:v>
                      </c:pt>
                      <c:pt idx="167">
                        <c:v>-0.77466990748858533</c:v>
                      </c:pt>
                      <c:pt idx="168">
                        <c:v>-0.76268969618690019</c:v>
                      </c:pt>
                      <c:pt idx="169">
                        <c:v>-0.75390355619850402</c:v>
                      </c:pt>
                      <c:pt idx="170">
                        <c:v>-0.74941779130327424</c:v>
                      </c:pt>
                      <c:pt idx="171">
                        <c:v>-0.74976473768117435</c:v>
                      </c:pt>
                      <c:pt idx="172">
                        <c:v>-0.754841851170302</c:v>
                      </c:pt>
                      <c:pt idx="173">
                        <c:v>-0.7639323125224603</c:v>
                      </c:pt>
                      <c:pt idx="174">
                        <c:v>-0.77580365440655097</c:v>
                      </c:pt>
                      <c:pt idx="175">
                        <c:v>-0.78887121186483633</c:v>
                      </c:pt>
                      <c:pt idx="176">
                        <c:v>-0.80140521302409762</c:v>
                      </c:pt>
                      <c:pt idx="177">
                        <c:v>-0.81175502536990829</c:v>
                      </c:pt>
                      <c:pt idx="178">
                        <c:v>-0.8185620882984429</c:v>
                      </c:pt>
                      <c:pt idx="179">
                        <c:v>-0.82093462093462111</c:v>
                      </c:pt>
                      <c:pt idx="180">
                        <c:v>-0.81856208829843513</c:v>
                      </c:pt>
                      <c:pt idx="181">
                        <c:v>-0.81175502536989352</c:v>
                      </c:pt>
                      <c:pt idx="182">
                        <c:v>-0.8014052130240783</c:v>
                      </c:pt>
                      <c:pt idx="183">
                        <c:v>-0.78887121186481479</c:v>
                      </c:pt>
                      <c:pt idx="184">
                        <c:v>-0.77580365440652965</c:v>
                      </c:pt>
                      <c:pt idx="185">
                        <c:v>-0.76393231252244242</c:v>
                      </c:pt>
                      <c:pt idx="186">
                        <c:v>-0.75484185117028957</c:v>
                      </c:pt>
                      <c:pt idx="187">
                        <c:v>-0.7497647376811698</c:v>
                      </c:pt>
                      <c:pt idx="188">
                        <c:v>-0.7494177913032769</c:v>
                      </c:pt>
                      <c:pt idx="189">
                        <c:v>-0.75390355619851512</c:v>
                      </c:pt>
                      <c:pt idx="190">
                        <c:v>-0.76268969618691684</c:v>
                      </c:pt>
                      <c:pt idx="191">
                        <c:v>-0.77466990748860709</c:v>
                      </c:pt>
                      <c:pt idx="192">
                        <c:v>-0.78829961031113649</c:v>
                      </c:pt>
                      <c:pt idx="193">
                        <c:v>-0.80179017050571799</c:v>
                      </c:pt>
                      <c:pt idx="194">
                        <c:v>-0.81333780093248076</c:v>
                      </c:pt>
                      <c:pt idx="195">
                        <c:v>-0.8213585599058999</c:v>
                      </c:pt>
                      <c:pt idx="196">
                        <c:v>-0.82469962269090924</c:v>
                      </c:pt>
                      <c:pt idx="197">
                        <c:v>-0.82279945436870061</c:v>
                      </c:pt>
                      <c:pt idx="198">
                        <c:v>-0.81577541327878833</c:v>
                      </c:pt>
                      <c:pt idx="199">
                        <c:v>-0.8044259944443134</c:v>
                      </c:pt>
                      <c:pt idx="200">
                        <c:v>-0.79014536386856293</c:v>
                      </c:pt>
                      <c:pt idx="201">
                        <c:v>-0.77475878842487322</c:v>
                      </c:pt>
                      <c:pt idx="202">
                        <c:v>-0.76029769947131398</c:v>
                      </c:pt>
                      <c:pt idx="203">
                        <c:v>-0.74874118371259124</c:v>
                      </c:pt>
                      <c:pt idx="204">
                        <c:v>-0.74175564209374523</c:v>
                      </c:pt>
                      <c:pt idx="205">
                        <c:v>-0.74046552144115463</c:v>
                      </c:pt>
                      <c:pt idx="206">
                        <c:v>-0.74528517102914027</c:v>
                      </c:pt>
                      <c:pt idx="207">
                        <c:v>-0.7558352522237628</c:v>
                      </c:pt>
                      <c:pt idx="208">
                        <c:v>-0.77095743692341001</c:v>
                      </c:pt>
                      <c:pt idx="209">
                        <c:v>-0.78882945635266999</c:v>
                      </c:pt>
                      <c:pt idx="210">
                        <c:v>-0.80717025508272866</c:v>
                      </c:pt>
                      <c:pt idx="211">
                        <c:v>-0.82351352360249253</c:v>
                      </c:pt>
                      <c:pt idx="212">
                        <c:v>-0.83551862285247747</c:v>
                      </c:pt>
                      <c:pt idx="213">
                        <c:v>-0.8412820456734561</c:v>
                      </c:pt>
                      <c:pt idx="214">
                        <c:v>-0.83961088412294538</c:v>
                      </c:pt>
                      <c:pt idx="215">
                        <c:v>-0.83022261846382162</c:v>
                      </c:pt>
                      <c:pt idx="216">
                        <c:v>-0.81384272404383218</c:v>
                      </c:pt>
                      <c:pt idx="217">
                        <c:v>-0.79218240751925151</c:v>
                      </c:pt>
                      <c:pt idx="218">
                        <c:v>-0.76779209499451262</c:v>
                      </c:pt>
                      <c:pt idx="219">
                        <c:v>-0.74380064380062016</c:v>
                      </c:pt>
                      <c:pt idx="220">
                        <c:v>-0.72356402023778399</c:v>
                      </c:pt>
                      <c:pt idx="221">
                        <c:v>-0.71025878371629836</c:v>
                      </c:pt>
                      <c:pt idx="222">
                        <c:v>-0.70646375417790375</c:v>
                      </c:pt>
                      <c:pt idx="223">
                        <c:v>-0.71377669226533513</c:v>
                      </c:pt>
                      <c:pt idx="224">
                        <c:v>-0.73251115867320593</c:v>
                      </c:pt>
                      <c:pt idx="225">
                        <c:v>-0.76151196935732535</c:v>
                      </c:pt>
                      <c:pt idx="226">
                        <c:v>-0.79811642458124521</c:v>
                      </c:pt>
                      <c:pt idx="227">
                        <c:v>-0.83827387324533653</c:v>
                      </c:pt>
                      <c:pt idx="228">
                        <c:v>-0.87681969005928606</c:v>
                      </c:pt>
                      <c:pt idx="229">
                        <c:v>-0.90788314142794846</c:v>
                      </c:pt>
                      <c:pt idx="230">
                        <c:v>-0.92539369571173902</c:v>
                      </c:pt>
                      <c:pt idx="231">
                        <c:v>-0.92363874632235465</c:v>
                      </c:pt>
                      <c:pt idx="232">
                        <c:v>-0.89781878190893938</c:v>
                      </c:pt>
                      <c:pt idx="233">
                        <c:v>-0.84454459566906859</c:v>
                      </c:pt>
                      <c:pt idx="234">
                        <c:v>-0.76222543537413023</c:v>
                      </c:pt>
                      <c:pt idx="235">
                        <c:v>-0.65130670202641228</c:v>
                      </c:pt>
                      <c:pt idx="236">
                        <c:v>-0.5143299698520426</c:v>
                      </c:pt>
                      <c:pt idx="237">
                        <c:v>-0.35580529756370222</c:v>
                      </c:pt>
                      <c:pt idx="238">
                        <c:v>-0.18190426642315699</c:v>
                      </c:pt>
                    </c:numCache>
                  </c:numRef>
                </c:val>
                <c:smooth val="0"/>
                <c:extLst xmlns:c15="http://schemas.microsoft.com/office/drawing/2012/chart">
                  <c:ext xmlns:c16="http://schemas.microsoft.com/office/drawing/2014/chart" uri="{C3380CC4-5D6E-409C-BE32-E72D297353CC}">
                    <c16:uniqueId val="{00000006-E444-4F66-9F9A-9EBAD8B162C1}"/>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pt idx="0">
                        <c:v>15</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I$2:$I$240</c15:sqref>
                        </c15:formulaRef>
                      </c:ext>
                    </c:extLst>
                    <c:numCache>
                      <c:formatCode>General</c:formatCode>
                      <c:ptCount val="239"/>
                      <c:pt idx="0">
                        <c:v>0.20741649524770611</c:v>
                      </c:pt>
                      <c:pt idx="1">
                        <c:v>0.40294574964300101</c:v>
                      </c:pt>
                      <c:pt idx="2">
                        <c:v>0.57592193868630215</c:v>
                      </c:pt>
                      <c:pt idx="3">
                        <c:v>0.71797336869322426</c:v>
                      </c:pt>
                      <c:pt idx="4">
                        <c:v>0.82381740420832816</c:v>
                      </c:pt>
                      <c:pt idx="5">
                        <c:v>0.89168504774825008</c:v>
                      </c:pt>
                      <c:pt idx="6">
                        <c:v>0.92333101073332291</c:v>
                      </c:pt>
                      <c:pt idx="7">
                        <c:v>0.92363874632236886</c:v>
                      </c:pt>
                      <c:pt idx="8">
                        <c:v>0.89988146688738946</c:v>
                      </c:pt>
                      <c:pt idx="9">
                        <c:v>0.8607426893488167</c:v>
                      </c:pt>
                      <c:pt idx="10">
                        <c:v>0.81522772122515841</c:v>
                      </c:pt>
                      <c:pt idx="11">
                        <c:v>0.77160720657862347</c:v>
                      </c:pt>
                      <c:pt idx="12">
                        <c:v>0.73652445574711556</c:v>
                      </c:pt>
                      <c:pt idx="13">
                        <c:v>0.71437151727818471</c:v>
                      </c:pt>
                      <c:pt idx="14">
                        <c:v>0.70699892984884039</c:v>
                      </c:pt>
                      <c:pt idx="15">
                        <c:v>0.71377669226532081</c:v>
                      </c:pt>
                      <c:pt idx="16">
                        <c:v>0.73197598300224176</c:v>
                      </c:pt>
                      <c:pt idx="17">
                        <c:v>0.75739923579541113</c:v>
                      </c:pt>
                      <c:pt idx="18">
                        <c:v>0.78515598907188955</c:v>
                      </c:pt>
                      <c:pt idx="19">
                        <c:v>0.81046731046731146</c:v>
                      </c:pt>
                      <c:pt idx="20">
                        <c:v>0.82938406382862517</c:v>
                      </c:pt>
                      <c:pt idx="21">
                        <c:v>0.83932285959837905</c:v>
                      </c:pt>
                      <c:pt idx="22">
                        <c:v>0.83935495286819195</c:v>
                      </c:pt>
                      <c:pt idx="23">
                        <c:v>0.83022261846383405</c:v>
                      </c:pt>
                      <c:pt idx="24">
                        <c:v>0.81409865529861136</c:v>
                      </c:pt>
                      <c:pt idx="25">
                        <c:v>0.79414159359434999</c:v>
                      </c:pt>
                      <c:pt idx="26">
                        <c:v>0.77392665401838123</c:v>
                      </c:pt>
                      <c:pt idx="27">
                        <c:v>0.75684685693581011</c:v>
                      </c:pt>
                      <c:pt idx="28">
                        <c:v>0.74557828624862477</c:v>
                      </c:pt>
                      <c:pt idx="29">
                        <c:v>0.74168900427354856</c:v>
                      </c:pt>
                      <c:pt idx="30">
                        <c:v>0.7454452080990539</c:v>
                      </c:pt>
                      <c:pt idx="31">
                        <c:v>0.75583525222375092</c:v>
                      </c:pt>
                      <c:pt idx="32">
                        <c:v>0.7707973998534724</c:v>
                      </c:pt>
                      <c:pt idx="33">
                        <c:v>0.78760597352025741</c:v>
                      </c:pt>
                      <c:pt idx="34">
                        <c:v>0.80334761092783613</c:v>
                      </c:pt>
                      <c:pt idx="35">
                        <c:v>0.81540785037926877</c:v>
                      </c:pt>
                      <c:pt idx="36">
                        <c:v>0.82188966830541288</c:v>
                      </c:pt>
                      <c:pt idx="37">
                        <c:v>0.82189924050399132</c:v>
                      </c:pt>
                      <c:pt idx="38">
                        <c:v>0.81565759269291671</c:v>
                      </c:pt>
                      <c:pt idx="39">
                        <c:v>0.80442599444432572</c:v>
                      </c:pt>
                      <c:pt idx="40">
                        <c:v>0.7902631844544572</c:v>
                      </c:pt>
                      <c:pt idx="41">
                        <c:v>0.77565900228960138</c:v>
                      </c:pt>
                      <c:pt idx="42">
                        <c:v>0.763107653856822</c:v>
                      </c:pt>
                      <c:pt idx="43">
                        <c:v>0.75469189323922758</c:v>
                      </c:pt>
                      <c:pt idx="44">
                        <c:v>0.75174583209838641</c:v>
                      </c:pt>
                      <c:pt idx="45">
                        <c:v>0.75464971842660444</c:v>
                      </c:pt>
                      <c:pt idx="46">
                        <c:v>0.76278738148678582</c:v>
                      </c:pt>
                      <c:pt idx="47">
                        <c:v>0.77466990748859665</c:v>
                      </c:pt>
                      <c:pt idx="48">
                        <c:v>0.78820192501124897</c:v>
                      </c:pt>
                      <c:pt idx="49">
                        <c:v>0.80104400827761413</c:v>
                      </c:pt>
                      <c:pt idx="50">
                        <c:v>0.81100976013736292</c:v>
                      </c:pt>
                      <c:pt idx="51">
                        <c:v>0.81643140434783934</c:v>
                      </c:pt>
                      <c:pt idx="52">
                        <c:v>0.81643382000438181</c:v>
                      </c:pt>
                      <c:pt idx="53">
                        <c:v>0.81107276460155375</c:v>
                      </c:pt>
                      <c:pt idx="54">
                        <c:v>0.80131588323087843</c:v>
                      </c:pt>
                      <c:pt idx="55">
                        <c:v>0.78887121186482356</c:v>
                      </c:pt>
                      <c:pt idx="56">
                        <c:v>0.77589298419974662</c:v>
                      </c:pt>
                      <c:pt idx="57">
                        <c:v>0.76461457329079618</c:v>
                      </c:pt>
                      <c:pt idx="58">
                        <c:v>0.75697011946435233</c:v>
                      </c:pt>
                      <c:pt idx="59">
                        <c:v>0.75426795426795445</c:v>
                      </c:pt>
                      <c:pt idx="60">
                        <c:v>0.75697011946435433</c:v>
                      </c:pt>
                      <c:pt idx="61">
                        <c:v>0.76461457329079974</c:v>
                      </c:pt>
                      <c:pt idx="62">
                        <c:v>0.77589298419975128</c:v>
                      </c:pt>
                      <c:pt idx="63">
                        <c:v>0.78887121186482845</c:v>
                      </c:pt>
                      <c:pt idx="64">
                        <c:v>0.80131588323088243</c:v>
                      </c:pt>
                      <c:pt idx="65">
                        <c:v>0.81107276460155653</c:v>
                      </c:pt>
                      <c:pt idx="66">
                        <c:v>0.81643382000438236</c:v>
                      </c:pt>
                      <c:pt idx="67">
                        <c:v>0.81643140434783779</c:v>
                      </c:pt>
                      <c:pt idx="68">
                        <c:v>0.81100976013735926</c:v>
                      </c:pt>
                      <c:pt idx="69">
                        <c:v>0.80104400827760924</c:v>
                      </c:pt>
                      <c:pt idx="70">
                        <c:v>0.78820192501124342</c:v>
                      </c:pt>
                      <c:pt idx="71">
                        <c:v>0.77466990748859144</c:v>
                      </c:pt>
                      <c:pt idx="72">
                        <c:v>0.7627873814867816</c:v>
                      </c:pt>
                      <c:pt idx="73">
                        <c:v>0.75464971842660189</c:v>
                      </c:pt>
                      <c:pt idx="74">
                        <c:v>0.75174583209838608</c:v>
                      </c:pt>
                      <c:pt idx="75">
                        <c:v>0.75469189323922936</c:v>
                      </c:pt>
                      <c:pt idx="76">
                        <c:v>0.76310765385682566</c:v>
                      </c:pt>
                      <c:pt idx="77">
                        <c:v>0.77565900228960627</c:v>
                      </c:pt>
                      <c:pt idx="78">
                        <c:v>0.79026318445446242</c:v>
                      </c:pt>
                      <c:pt idx="79">
                        <c:v>0.80442599444433049</c:v>
                      </c:pt>
                      <c:pt idx="80">
                        <c:v>0.81565759269292015</c:v>
                      </c:pt>
                      <c:pt idx="81">
                        <c:v>0.82189924050399277</c:v>
                      </c:pt>
                      <c:pt idx="82">
                        <c:v>0.82188966830541166</c:v>
                      </c:pt>
                      <c:pt idx="83">
                        <c:v>0.81540785037926522</c:v>
                      </c:pt>
                      <c:pt idx="84">
                        <c:v>0.8033476109278308</c:v>
                      </c:pt>
                      <c:pt idx="85">
                        <c:v>0.78760597352025108</c:v>
                      </c:pt>
                      <c:pt idx="86">
                        <c:v>0.77079739985346629</c:v>
                      </c:pt>
                      <c:pt idx="87">
                        <c:v>0.75583525222374559</c:v>
                      </c:pt>
                      <c:pt idx="88">
                        <c:v>0.7454452080990509</c:v>
                      </c:pt>
                      <c:pt idx="89">
                        <c:v>0.74168900427354845</c:v>
                      </c:pt>
                      <c:pt idx="90">
                        <c:v>0.74557828624862776</c:v>
                      </c:pt>
                      <c:pt idx="91">
                        <c:v>0.75684685693581588</c:v>
                      </c:pt>
                      <c:pt idx="92">
                        <c:v>0.77392665401838889</c:v>
                      </c:pt>
                      <c:pt idx="93">
                        <c:v>0.79414159359435843</c:v>
                      </c:pt>
                      <c:pt idx="94">
                        <c:v>0.81409865529861891</c:v>
                      </c:pt>
                      <c:pt idx="95">
                        <c:v>0.83022261846383971</c:v>
                      </c:pt>
                      <c:pt idx="96">
                        <c:v>0.83935495286819395</c:v>
                      </c:pt>
                      <c:pt idx="97">
                        <c:v>0.8393228595983766</c:v>
                      </c:pt>
                      <c:pt idx="98">
                        <c:v>0.82938406382861862</c:v>
                      </c:pt>
                      <c:pt idx="99">
                        <c:v>0.81046731046730092</c:v>
                      </c:pt>
                      <c:pt idx="100">
                        <c:v>0.78515598907187734</c:v>
                      </c:pt>
                      <c:pt idx="101">
                        <c:v>0.75739923579539836</c:v>
                      </c:pt>
                      <c:pt idx="102">
                        <c:v>0.73197598300223154</c:v>
                      </c:pt>
                      <c:pt idx="103">
                        <c:v>0.71377669226531448</c:v>
                      </c:pt>
                      <c:pt idx="104">
                        <c:v>0.70699892984884039</c:v>
                      </c:pt>
                      <c:pt idx="105">
                        <c:v>0.71437151727819181</c:v>
                      </c:pt>
                      <c:pt idx="106">
                        <c:v>0.73652445574712977</c:v>
                      </c:pt>
                      <c:pt idx="107">
                        <c:v>0.77160720657864312</c:v>
                      </c:pt>
                      <c:pt idx="108">
                        <c:v>0.81522772122518061</c:v>
                      </c:pt>
                      <c:pt idx="109">
                        <c:v>0.86074268934883846</c:v>
                      </c:pt>
                      <c:pt idx="110">
                        <c:v>0.89988146688740589</c:v>
                      </c:pt>
                      <c:pt idx="111">
                        <c:v>0.92363874632237608</c:v>
                      </c:pt>
                      <c:pt idx="112">
                        <c:v>0.92333101073331525</c:v>
                      </c:pt>
                      <c:pt idx="113">
                        <c:v>0.89168504774822588</c:v>
                      </c:pt>
                      <c:pt idx="114">
                        <c:v>0.82381740420828453</c:v>
                      </c:pt>
                      <c:pt idx="115">
                        <c:v>0.71797336869316108</c:v>
                      </c:pt>
                      <c:pt idx="116">
                        <c:v>0.57592193868622144</c:v>
                      </c:pt>
                      <c:pt idx="117">
                        <c:v>0.40294574964290508</c:v>
                      </c:pt>
                      <c:pt idx="118">
                        <c:v>0.2074164952476012</c:v>
                      </c:pt>
                      <c:pt idx="119">
                        <c:v>-1.095798557266514E-13</c:v>
                      </c:pt>
                      <c:pt idx="120">
                        <c:v>-0.20741649524781244</c:v>
                      </c:pt>
                      <c:pt idx="121">
                        <c:v>-0.40294574964309948</c:v>
                      </c:pt>
                      <c:pt idx="122">
                        <c:v>-0.57592193868638597</c:v>
                      </c:pt>
                      <c:pt idx="123">
                        <c:v>-0.71797336869329054</c:v>
                      </c:pt>
                      <c:pt idx="124">
                        <c:v>-0.82381740420837457</c:v>
                      </c:pt>
                      <c:pt idx="125">
                        <c:v>-0.89168504774827628</c:v>
                      </c:pt>
                      <c:pt idx="126">
                        <c:v>-0.92333101073333101</c:v>
                      </c:pt>
                      <c:pt idx="127">
                        <c:v>-0.92363874632236098</c:v>
                      </c:pt>
                      <c:pt idx="128">
                        <c:v>-0.89988146688737136</c:v>
                      </c:pt>
                      <c:pt idx="129">
                        <c:v>-0.86074268934879161</c:v>
                      </c:pt>
                      <c:pt idx="130">
                        <c:v>-0.81522772122513298</c:v>
                      </c:pt>
                      <c:pt idx="131">
                        <c:v>-0.77160720657860038</c:v>
                      </c:pt>
                      <c:pt idx="132">
                        <c:v>-0.73652445574709935</c:v>
                      </c:pt>
                      <c:pt idx="133">
                        <c:v>-0.7143715172781766</c:v>
                      </c:pt>
                      <c:pt idx="134">
                        <c:v>-0.70699892984884027</c:v>
                      </c:pt>
                      <c:pt idx="135">
                        <c:v>-0.71377669226532903</c:v>
                      </c:pt>
                      <c:pt idx="136">
                        <c:v>-0.73197598300225508</c:v>
                      </c:pt>
                      <c:pt idx="137">
                        <c:v>-0.75739923579542778</c:v>
                      </c:pt>
                      <c:pt idx="138">
                        <c:v>-0.78515598907190565</c:v>
                      </c:pt>
                      <c:pt idx="139">
                        <c:v>-0.81046731046732545</c:v>
                      </c:pt>
                      <c:pt idx="140">
                        <c:v>-0.82938406382863372</c:v>
                      </c:pt>
                      <c:pt idx="141">
                        <c:v>-0.83932285959838226</c:v>
                      </c:pt>
                      <c:pt idx="142">
                        <c:v>-0.83935495286818884</c:v>
                      </c:pt>
                      <c:pt idx="143">
                        <c:v>-0.83022261846382617</c:v>
                      </c:pt>
                      <c:pt idx="144">
                        <c:v>-0.8140986552985997</c:v>
                      </c:pt>
                      <c:pt idx="145">
                        <c:v>-0.79414159359433711</c:v>
                      </c:pt>
                      <c:pt idx="146">
                        <c:v>-0.77392665401836924</c:v>
                      </c:pt>
                      <c:pt idx="147">
                        <c:v>-0.75684685693580112</c:v>
                      </c:pt>
                      <c:pt idx="148">
                        <c:v>-0.74557828624861988</c:v>
                      </c:pt>
                      <c:pt idx="149">
                        <c:v>-0.74168900427354889</c:v>
                      </c:pt>
                      <c:pt idx="150">
                        <c:v>-0.74544520809905879</c:v>
                      </c:pt>
                      <c:pt idx="151">
                        <c:v>-0.75583525222375969</c:v>
                      </c:pt>
                      <c:pt idx="152">
                        <c:v>-0.77079739985348272</c:v>
                      </c:pt>
                      <c:pt idx="153">
                        <c:v>-0.78760597352026862</c:v>
                      </c:pt>
                      <c:pt idx="154">
                        <c:v>-0.80334761092784501</c:v>
                      </c:pt>
                      <c:pt idx="155">
                        <c:v>-0.81540785037927543</c:v>
                      </c:pt>
                      <c:pt idx="156">
                        <c:v>-0.82188966830541488</c:v>
                      </c:pt>
                      <c:pt idx="157">
                        <c:v>-0.82189924050398966</c:v>
                      </c:pt>
                      <c:pt idx="158">
                        <c:v>-0.81565759269291105</c:v>
                      </c:pt>
                      <c:pt idx="159">
                        <c:v>-0.80442599444431773</c:v>
                      </c:pt>
                      <c:pt idx="160">
                        <c:v>-0.7902631844544481</c:v>
                      </c:pt>
                      <c:pt idx="161">
                        <c:v>-0.7756590022895925</c:v>
                      </c:pt>
                      <c:pt idx="162">
                        <c:v>-0.76310765385681589</c:v>
                      </c:pt>
                      <c:pt idx="163">
                        <c:v>-0.75469189323922425</c:v>
                      </c:pt>
                      <c:pt idx="164">
                        <c:v>-0.75174583209838741</c:v>
                      </c:pt>
                      <c:pt idx="165">
                        <c:v>-0.75464971842660877</c:v>
                      </c:pt>
                      <c:pt idx="166">
                        <c:v>-0.76278738148679359</c:v>
                      </c:pt>
                      <c:pt idx="167">
                        <c:v>-0.77466990748860531</c:v>
                      </c:pt>
                      <c:pt idx="168">
                        <c:v>-0.78820192501125874</c:v>
                      </c:pt>
                      <c:pt idx="169">
                        <c:v>-0.8010440082776219</c:v>
                      </c:pt>
                      <c:pt idx="170">
                        <c:v>-0.81100976013736792</c:v>
                      </c:pt>
                      <c:pt idx="171">
                        <c:v>-0.81643140434784101</c:v>
                      </c:pt>
                      <c:pt idx="172">
                        <c:v>-0.81643382000437958</c:v>
                      </c:pt>
                      <c:pt idx="173">
                        <c:v>-0.81107276460154842</c:v>
                      </c:pt>
                      <c:pt idx="174">
                        <c:v>-0.80131588323087066</c:v>
                      </c:pt>
                      <c:pt idx="175">
                        <c:v>-0.78887121186481524</c:v>
                      </c:pt>
                      <c:pt idx="176">
                        <c:v>-0.77589298419973796</c:v>
                      </c:pt>
                      <c:pt idx="177">
                        <c:v>-0.76461457329078963</c:v>
                      </c:pt>
                      <c:pt idx="178">
                        <c:v>-0.75697011946434878</c:v>
                      </c:pt>
                      <c:pt idx="179">
                        <c:v>-0.75426795426795445</c:v>
                      </c:pt>
                      <c:pt idx="180">
                        <c:v>-0.75697011946435799</c:v>
                      </c:pt>
                      <c:pt idx="181">
                        <c:v>-0.76461457329080629</c:v>
                      </c:pt>
                      <c:pt idx="182">
                        <c:v>-0.77589298419975972</c:v>
                      </c:pt>
                      <c:pt idx="183">
                        <c:v>-0.78887121186483711</c:v>
                      </c:pt>
                      <c:pt idx="184">
                        <c:v>-0.80131588323089042</c:v>
                      </c:pt>
                      <c:pt idx="185">
                        <c:v>-0.81107276460156197</c:v>
                      </c:pt>
                      <c:pt idx="186">
                        <c:v>-0.81643382000438414</c:v>
                      </c:pt>
                      <c:pt idx="187">
                        <c:v>-0.81643140434783645</c:v>
                      </c:pt>
                      <c:pt idx="188">
                        <c:v>-0.8110097601373536</c:v>
                      </c:pt>
                      <c:pt idx="189">
                        <c:v>-0.80104400827760158</c:v>
                      </c:pt>
                      <c:pt idx="190">
                        <c:v>-0.78820192501123443</c:v>
                      </c:pt>
                      <c:pt idx="191">
                        <c:v>-0.77466990748858355</c:v>
                      </c:pt>
                      <c:pt idx="192">
                        <c:v>-0.76278738148677472</c:v>
                      </c:pt>
                      <c:pt idx="193">
                        <c:v>-0.75464971842659767</c:v>
                      </c:pt>
                      <c:pt idx="194">
                        <c:v>-0.75174583209838575</c:v>
                      </c:pt>
                      <c:pt idx="195">
                        <c:v>-0.75469189323923325</c:v>
                      </c:pt>
                      <c:pt idx="196">
                        <c:v>-0.76310765385683299</c:v>
                      </c:pt>
                      <c:pt idx="197">
                        <c:v>-0.77565900228961504</c:v>
                      </c:pt>
                      <c:pt idx="198">
                        <c:v>-0.79026318445447186</c:v>
                      </c:pt>
                      <c:pt idx="199">
                        <c:v>-0.80442599444433804</c:v>
                      </c:pt>
                      <c:pt idx="200">
                        <c:v>-0.81565759269292581</c:v>
                      </c:pt>
                      <c:pt idx="201">
                        <c:v>-0.82189924050399432</c:v>
                      </c:pt>
                      <c:pt idx="202">
                        <c:v>-0.82188966830540944</c:v>
                      </c:pt>
                      <c:pt idx="203">
                        <c:v>-0.81540785037925789</c:v>
                      </c:pt>
                      <c:pt idx="204">
                        <c:v>-0.80334761092782103</c:v>
                      </c:pt>
                      <c:pt idx="205">
                        <c:v>-0.78760597352023942</c:v>
                      </c:pt>
                      <c:pt idx="206">
                        <c:v>-0.77079739985345563</c:v>
                      </c:pt>
                      <c:pt idx="207">
                        <c:v>-0.75583525222373693</c:v>
                      </c:pt>
                      <c:pt idx="208">
                        <c:v>-0.74544520809904602</c:v>
                      </c:pt>
                      <c:pt idx="209">
                        <c:v>-0.741689004273548</c:v>
                      </c:pt>
                      <c:pt idx="210">
                        <c:v>-0.74557828624863276</c:v>
                      </c:pt>
                      <c:pt idx="211">
                        <c:v>-0.75684685693582587</c:v>
                      </c:pt>
                      <c:pt idx="212">
                        <c:v>-0.7739266540184021</c:v>
                      </c:pt>
                      <c:pt idx="213">
                        <c:v>-0.7941415935943722</c:v>
                      </c:pt>
                      <c:pt idx="214">
                        <c:v>-0.81409865529863112</c:v>
                      </c:pt>
                      <c:pt idx="215">
                        <c:v>-0.83022261846384859</c:v>
                      </c:pt>
                      <c:pt idx="216">
                        <c:v>-0.83935495286819728</c:v>
                      </c:pt>
                      <c:pt idx="217">
                        <c:v>-0.83932285959837427</c:v>
                      </c:pt>
                      <c:pt idx="218">
                        <c:v>-0.82938406382860896</c:v>
                      </c:pt>
                      <c:pt idx="219">
                        <c:v>-0.81046731046728682</c:v>
                      </c:pt>
                      <c:pt idx="220">
                        <c:v>-0.78515598907185891</c:v>
                      </c:pt>
                      <c:pt idx="221">
                        <c:v>-0.75739923579538149</c:v>
                      </c:pt>
                      <c:pt idx="222">
                        <c:v>-0.73197598300221689</c:v>
                      </c:pt>
                      <c:pt idx="223">
                        <c:v>-0.71377669226530693</c:v>
                      </c:pt>
                      <c:pt idx="224">
                        <c:v>-0.70699892984883972</c:v>
                      </c:pt>
                      <c:pt idx="225">
                        <c:v>-0.7143715172782017</c:v>
                      </c:pt>
                      <c:pt idx="226">
                        <c:v>-0.73652445574714842</c:v>
                      </c:pt>
                      <c:pt idx="227">
                        <c:v>-0.77160720657866988</c:v>
                      </c:pt>
                      <c:pt idx="228">
                        <c:v>-0.81522772122521159</c:v>
                      </c:pt>
                      <c:pt idx="229">
                        <c:v>-0.86074268934886622</c:v>
                      </c:pt>
                      <c:pt idx="230">
                        <c:v>-0.89988146688742687</c:v>
                      </c:pt>
                      <c:pt idx="231">
                        <c:v>-0.92363874632238407</c:v>
                      </c:pt>
                      <c:pt idx="232">
                        <c:v>-0.92333101073330659</c:v>
                      </c:pt>
                      <c:pt idx="233">
                        <c:v>-0.89168504774819302</c:v>
                      </c:pt>
                      <c:pt idx="234">
                        <c:v>-0.82381740420822747</c:v>
                      </c:pt>
                      <c:pt idx="235">
                        <c:v>-0.71797336869307893</c:v>
                      </c:pt>
                      <c:pt idx="236">
                        <c:v>-0.57592193868611663</c:v>
                      </c:pt>
                      <c:pt idx="237">
                        <c:v>-0.40294574964278368</c:v>
                      </c:pt>
                      <c:pt idx="238">
                        <c:v>-0.207416495247468</c:v>
                      </c:pt>
                    </c:numCache>
                  </c:numRef>
                </c:val>
                <c:smooth val="0"/>
                <c:extLst xmlns:c15="http://schemas.microsoft.com/office/drawing/2012/chart">
                  <c:ext xmlns:c16="http://schemas.microsoft.com/office/drawing/2014/chart" uri="{C3380CC4-5D6E-409C-BE32-E72D297353CC}">
                    <c16:uniqueId val="{00000007-E444-4F66-9F9A-9EBAD8B162C1}"/>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Sheet1!$J$1</c15:sqref>
                        </c15:formulaRef>
                      </c:ext>
                    </c:extLst>
                    <c:strCache>
                      <c:ptCount val="1"/>
                      <c:pt idx="0">
                        <c:v>17</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J$2:$J$240</c15:sqref>
                        </c15:formulaRef>
                      </c:ext>
                    </c:extLst>
                    <c:numCache>
                      <c:formatCode>General</c:formatCode>
                      <c:ptCount val="239"/>
                      <c:pt idx="0">
                        <c:v>0.2327406774129</c:v>
                      </c:pt>
                      <c:pt idx="1">
                        <c:v>0.44866021796399935</c:v>
                      </c:pt>
                      <c:pt idx="2">
                        <c:v>0.63312016929793025</c:v>
                      </c:pt>
                      <c:pt idx="3">
                        <c:v>0.77551146285403627</c:v>
                      </c:pt>
                      <c:pt idx="4">
                        <c:v>0.87048524775487124</c:v>
                      </c:pt>
                      <c:pt idx="5">
                        <c:v>0.9183903712623408</c:v>
                      </c:pt>
                      <c:pt idx="6">
                        <c:v>0.92487083122202085</c:v>
                      </c:pt>
                      <c:pt idx="7">
                        <c:v>0.89971306143555663</c:v>
                      </c:pt>
                      <c:pt idx="8">
                        <c:v>0.85515170420503439</c:v>
                      </c:pt>
                      <c:pt idx="9">
                        <c:v>0.80392352309651838</c:v>
                      </c:pt>
                      <c:pt idx="10">
                        <c:v>0.75738919725080822</c:v>
                      </c:pt>
                      <c:pt idx="11">
                        <c:v>0.72401797161539161</c:v>
                      </c:pt>
                      <c:pt idx="12">
                        <c:v>0.70845629337890392</c:v>
                      </c:pt>
                      <c:pt idx="13">
                        <c:v>0.71129293161683582</c:v>
                      </c:pt>
                      <c:pt idx="14">
                        <c:v>0.72950971998796399</c:v>
                      </c:pt>
                      <c:pt idx="15">
                        <c:v>0.7574910937639916</c:v>
                      </c:pt>
                      <c:pt idx="16">
                        <c:v>0.78837714387684155</c:v>
                      </c:pt>
                      <c:pt idx="17">
                        <c:v>0.81549854994806614</c:v>
                      </c:pt>
                      <c:pt idx="18">
                        <c:v>0.83363400016730171</c:v>
                      </c:pt>
                      <c:pt idx="19">
                        <c:v>0.83987907517319305</c:v>
                      </c:pt>
                      <c:pt idx="20">
                        <c:v>0.83399930475379158</c:v>
                      </c:pt>
                      <c:pt idx="21">
                        <c:v>0.81824239197806625</c:v>
                      </c:pt>
                      <c:pt idx="22">
                        <c:v>0.79668587222040954</c:v>
                      </c:pt>
                      <c:pt idx="23">
                        <c:v>0.77427811750529529</c:v>
                      </c:pt>
                      <c:pt idx="24">
                        <c:v>0.75577836933544618</c:v>
                      </c:pt>
                      <c:pt idx="25">
                        <c:v>0.74480803077403157</c:v>
                      </c:pt>
                      <c:pt idx="26">
                        <c:v>0.74319144432920869</c:v>
                      </c:pt>
                      <c:pt idx="27">
                        <c:v>0.75069812380241996</c:v>
                      </c:pt>
                      <c:pt idx="28">
                        <c:v>0.76521398385061246</c:v>
                      </c:pt>
                      <c:pt idx="29">
                        <c:v>0.7832835208139346</c:v>
                      </c:pt>
                      <c:pt idx="30">
                        <c:v>0.80089470757506487</c:v>
                      </c:pt>
                      <c:pt idx="31">
                        <c:v>0.81433654018659041</c:v>
                      </c:pt>
                      <c:pt idx="32">
                        <c:v>0.82095270363900652</c:v>
                      </c:pt>
                      <c:pt idx="33">
                        <c:v>0.81964356381525783</c:v>
                      </c:pt>
                      <c:pt idx="34">
                        <c:v>0.81102562223489649</c:v>
                      </c:pt>
                      <c:pt idx="35">
                        <c:v>0.79723038012191749</c:v>
                      </c:pt>
                      <c:pt idx="36">
                        <c:v>0.78139822267636749</c:v>
                      </c:pt>
                      <c:pt idx="37">
                        <c:v>0.7669827448276848</c:v>
                      </c:pt>
                      <c:pt idx="38">
                        <c:v>0.75701539659096817</c:v>
                      </c:pt>
                      <c:pt idx="39">
                        <c:v>0.75348332363347736</c:v>
                      </c:pt>
                      <c:pt idx="40">
                        <c:v>0.75694517051770405</c:v>
                      </c:pt>
                      <c:pt idx="41">
                        <c:v>0.76645697493429588</c:v>
                      </c:pt>
                      <c:pt idx="42">
                        <c:v>0.77981443883940793</c:v>
                      </c:pt>
                      <c:pt idx="43">
                        <c:v>0.79405251714269165</c:v>
                      </c:pt>
                      <c:pt idx="44">
                        <c:v>0.80609168695199251</c:v>
                      </c:pt>
                      <c:pt idx="45">
                        <c:v>0.81339263223569691</c:v>
                      </c:pt>
                      <c:pt idx="46">
                        <c:v>0.81448250576101766</c:v>
                      </c:pt>
                      <c:pt idx="47">
                        <c:v>0.80924551056462202</c:v>
                      </c:pt>
                      <c:pt idx="48">
                        <c:v>0.79892166180490154</c:v>
                      </c:pt>
                      <c:pt idx="49">
                        <c:v>0.78581935856569785</c:v>
                      </c:pt>
                      <c:pt idx="50">
                        <c:v>0.77280693376499654</c:v>
                      </c:pt>
                      <c:pt idx="51">
                        <c:v>0.76269343625121422</c:v>
                      </c:pt>
                      <c:pt idx="52">
                        <c:v>0.75763044794699619</c:v>
                      </c:pt>
                      <c:pt idx="53">
                        <c:v>0.75866061611988689</c:v>
                      </c:pt>
                      <c:pt idx="54">
                        <c:v>0.76550638740683929</c:v>
                      </c:pt>
                      <c:pt idx="55">
                        <c:v>0.77664111240495959</c:v>
                      </c:pt>
                      <c:pt idx="56">
                        <c:v>0.78962506442656888</c:v>
                      </c:pt>
                      <c:pt idx="57">
                        <c:v>0.80163341982314307</c:v>
                      </c:pt>
                      <c:pt idx="58">
                        <c:v>0.81006337148493435</c:v>
                      </c:pt>
                      <c:pt idx="59">
                        <c:v>0.81309148367971917</c:v>
                      </c:pt>
                      <c:pt idx="60">
                        <c:v>0.81006337148493224</c:v>
                      </c:pt>
                      <c:pt idx="61">
                        <c:v>0.80163341982313907</c:v>
                      </c:pt>
                      <c:pt idx="62">
                        <c:v>0.7896250644265641</c:v>
                      </c:pt>
                      <c:pt idx="63">
                        <c:v>0.77664111240495493</c:v>
                      </c:pt>
                      <c:pt idx="64">
                        <c:v>0.76550638740683563</c:v>
                      </c:pt>
                      <c:pt idx="65">
                        <c:v>0.75866061611988522</c:v>
                      </c:pt>
                      <c:pt idx="66">
                        <c:v>0.75763044794699652</c:v>
                      </c:pt>
                      <c:pt idx="67">
                        <c:v>0.76269343625121666</c:v>
                      </c:pt>
                      <c:pt idx="68">
                        <c:v>0.7728069337650002</c:v>
                      </c:pt>
                      <c:pt idx="69">
                        <c:v>0.7858193585657024</c:v>
                      </c:pt>
                      <c:pt idx="70">
                        <c:v>0.79892166180490554</c:v>
                      </c:pt>
                      <c:pt idx="71">
                        <c:v>0.80924551056462446</c:v>
                      </c:pt>
                      <c:pt idx="72">
                        <c:v>0.81448250576101811</c:v>
                      </c:pt>
                      <c:pt idx="73">
                        <c:v>0.8133926322356948</c:v>
                      </c:pt>
                      <c:pt idx="74">
                        <c:v>0.80609168695198852</c:v>
                      </c:pt>
                      <c:pt idx="75">
                        <c:v>0.79405251714268643</c:v>
                      </c:pt>
                      <c:pt idx="76">
                        <c:v>0.77981443883940227</c:v>
                      </c:pt>
                      <c:pt idx="77">
                        <c:v>0.76645697493429132</c:v>
                      </c:pt>
                      <c:pt idx="78">
                        <c:v>0.75694517051770127</c:v>
                      </c:pt>
                      <c:pt idx="79">
                        <c:v>0.75348332363347736</c:v>
                      </c:pt>
                      <c:pt idx="80">
                        <c:v>0.75701539659097083</c:v>
                      </c:pt>
                      <c:pt idx="81">
                        <c:v>0.76698274482768958</c:v>
                      </c:pt>
                      <c:pt idx="82">
                        <c:v>0.78139822267637327</c:v>
                      </c:pt>
                      <c:pt idx="83">
                        <c:v>0.79723038012192315</c:v>
                      </c:pt>
                      <c:pt idx="84">
                        <c:v>0.81102562223490116</c:v>
                      </c:pt>
                      <c:pt idx="85">
                        <c:v>0.81964356381525971</c:v>
                      </c:pt>
                      <c:pt idx="86">
                        <c:v>0.82095270363900574</c:v>
                      </c:pt>
                      <c:pt idx="87">
                        <c:v>0.81433654018658608</c:v>
                      </c:pt>
                      <c:pt idx="88">
                        <c:v>0.80089470757505832</c:v>
                      </c:pt>
                      <c:pt idx="89">
                        <c:v>0.78328352081392716</c:v>
                      </c:pt>
                      <c:pt idx="90">
                        <c:v>0.76521398385060546</c:v>
                      </c:pt>
                      <c:pt idx="91">
                        <c:v>0.75069812380241518</c:v>
                      </c:pt>
                      <c:pt idx="92">
                        <c:v>0.74319144432920714</c:v>
                      </c:pt>
                      <c:pt idx="93">
                        <c:v>0.74480803077403412</c:v>
                      </c:pt>
                      <c:pt idx="94">
                        <c:v>0.75577836933545228</c:v>
                      </c:pt>
                      <c:pt idx="95">
                        <c:v>0.7742781175053044</c:v>
                      </c:pt>
                      <c:pt idx="96">
                        <c:v>0.79668587222041942</c:v>
                      </c:pt>
                      <c:pt idx="97">
                        <c:v>0.81824239197807436</c:v>
                      </c:pt>
                      <c:pt idx="98">
                        <c:v>0.83399930475379658</c:v>
                      </c:pt>
                      <c:pt idx="99">
                        <c:v>0.83987907517319238</c:v>
                      </c:pt>
                      <c:pt idx="100">
                        <c:v>0.83363400016729616</c:v>
                      </c:pt>
                      <c:pt idx="101">
                        <c:v>0.81549854994805526</c:v>
                      </c:pt>
                      <c:pt idx="102">
                        <c:v>0.788377143876828</c:v>
                      </c:pt>
                      <c:pt idx="103">
                        <c:v>0.75749109376397727</c:v>
                      </c:pt>
                      <c:pt idx="104">
                        <c:v>0.72950971998795278</c:v>
                      </c:pt>
                      <c:pt idx="105">
                        <c:v>0.71129293161683083</c:v>
                      </c:pt>
                      <c:pt idx="106">
                        <c:v>0.70845629337890714</c:v>
                      </c:pt>
                      <c:pt idx="107">
                        <c:v>0.72401797161540404</c:v>
                      </c:pt>
                      <c:pt idx="108">
                        <c:v>0.75738919725082821</c:v>
                      </c:pt>
                      <c:pt idx="109">
                        <c:v>0.80392352309654347</c:v>
                      </c:pt>
                      <c:pt idx="110">
                        <c:v>0.85515170420505915</c:v>
                      </c:pt>
                      <c:pt idx="111">
                        <c:v>0.8997130614355755</c:v>
                      </c:pt>
                      <c:pt idx="112">
                        <c:v>0.92487083122202629</c:v>
                      </c:pt>
                      <c:pt idx="113">
                        <c:v>0.91839037126232803</c:v>
                      </c:pt>
                      <c:pt idx="114">
                        <c:v>0.87048524775483571</c:v>
                      </c:pt>
                      <c:pt idx="115">
                        <c:v>0.77551146285397587</c:v>
                      </c:pt>
                      <c:pt idx="116">
                        <c:v>0.63312016929784642</c:v>
                      </c:pt>
                      <c:pt idx="117">
                        <c:v>0.4486602179638951</c:v>
                      </c:pt>
                      <c:pt idx="118">
                        <c:v>0.23274067741278281</c:v>
                      </c:pt>
                      <c:pt idx="119">
                        <c:v>-1.2304124612363305E-13</c:v>
                      </c:pt>
                      <c:pt idx="120">
                        <c:v>-0.23274067741301874</c:v>
                      </c:pt>
                      <c:pt idx="121">
                        <c:v>-0.44866021796410643</c:v>
                      </c:pt>
                      <c:pt idx="122">
                        <c:v>-0.63312016929801729</c:v>
                      </c:pt>
                      <c:pt idx="123">
                        <c:v>-0.77551146285409966</c:v>
                      </c:pt>
                      <c:pt idx="124">
                        <c:v>-0.87048524775490899</c:v>
                      </c:pt>
                      <c:pt idx="125">
                        <c:v>-0.91839037126235445</c:v>
                      </c:pt>
                      <c:pt idx="126">
                        <c:v>-0.92487083122201474</c:v>
                      </c:pt>
                      <c:pt idx="127">
                        <c:v>-0.89971306143553587</c:v>
                      </c:pt>
                      <c:pt idx="128">
                        <c:v>-0.85515170420500686</c:v>
                      </c:pt>
                      <c:pt idx="129">
                        <c:v>-0.80392352309648962</c:v>
                      </c:pt>
                      <c:pt idx="130">
                        <c:v>-0.75738919725078546</c:v>
                      </c:pt>
                      <c:pt idx="131">
                        <c:v>-0.72401797161537718</c:v>
                      </c:pt>
                      <c:pt idx="132">
                        <c:v>-0.70845629337890081</c:v>
                      </c:pt>
                      <c:pt idx="133">
                        <c:v>-0.71129293161684248</c:v>
                      </c:pt>
                      <c:pt idx="134">
                        <c:v>-0.72950971998797787</c:v>
                      </c:pt>
                      <c:pt idx="135">
                        <c:v>-0.7574910937640098</c:v>
                      </c:pt>
                      <c:pt idx="136">
                        <c:v>-0.78837714387685931</c:v>
                      </c:pt>
                      <c:pt idx="137">
                        <c:v>-0.81549854994808046</c:v>
                      </c:pt>
                      <c:pt idx="138">
                        <c:v>-0.83363400016730904</c:v>
                      </c:pt>
                      <c:pt idx="139">
                        <c:v>-0.8398790751731936</c:v>
                      </c:pt>
                      <c:pt idx="140">
                        <c:v>-0.83399930475378437</c:v>
                      </c:pt>
                      <c:pt idx="141">
                        <c:v>-0.81824239197805493</c:v>
                      </c:pt>
                      <c:pt idx="142">
                        <c:v>-0.79668587222039544</c:v>
                      </c:pt>
                      <c:pt idx="143">
                        <c:v>-0.77427811750528241</c:v>
                      </c:pt>
                      <c:pt idx="144">
                        <c:v>-0.75577836933543663</c:v>
                      </c:pt>
                      <c:pt idx="145">
                        <c:v>-0.74480803077402769</c:v>
                      </c:pt>
                      <c:pt idx="146">
                        <c:v>-0.74319144432921047</c:v>
                      </c:pt>
                      <c:pt idx="147">
                        <c:v>-0.75069812380242718</c:v>
                      </c:pt>
                      <c:pt idx="148">
                        <c:v>-0.76521398385062334</c:v>
                      </c:pt>
                      <c:pt idx="149">
                        <c:v>-0.78328352081394703</c:v>
                      </c:pt>
                      <c:pt idx="150">
                        <c:v>-0.80089470757507519</c:v>
                      </c:pt>
                      <c:pt idx="151">
                        <c:v>-0.8143365401865974</c:v>
                      </c:pt>
                      <c:pt idx="152">
                        <c:v>-0.8209527036390083</c:v>
                      </c:pt>
                      <c:pt idx="153">
                        <c:v>-0.81964356381525505</c:v>
                      </c:pt>
                      <c:pt idx="154">
                        <c:v>-0.81102562223488861</c:v>
                      </c:pt>
                      <c:pt idx="155">
                        <c:v>-0.79723038012190772</c:v>
                      </c:pt>
                      <c:pt idx="156">
                        <c:v>-0.78139822267635728</c:v>
                      </c:pt>
                      <c:pt idx="157">
                        <c:v>-0.76698274482767703</c:v>
                      </c:pt>
                      <c:pt idx="158">
                        <c:v>-0.75701539659096384</c:v>
                      </c:pt>
                      <c:pt idx="159">
                        <c:v>-0.75348332363347803</c:v>
                      </c:pt>
                      <c:pt idx="160">
                        <c:v>-0.75694517051770882</c:v>
                      </c:pt>
                      <c:pt idx="161">
                        <c:v>-0.76645697493430376</c:v>
                      </c:pt>
                      <c:pt idx="162">
                        <c:v>-0.77981443883941837</c:v>
                      </c:pt>
                      <c:pt idx="163">
                        <c:v>-0.79405251714270131</c:v>
                      </c:pt>
                      <c:pt idx="164">
                        <c:v>-0.80609168695199995</c:v>
                      </c:pt>
                      <c:pt idx="165">
                        <c:v>-0.81339263223570035</c:v>
                      </c:pt>
                      <c:pt idx="166">
                        <c:v>-0.81448250576101722</c:v>
                      </c:pt>
                      <c:pt idx="167">
                        <c:v>-0.80924551056461658</c:v>
                      </c:pt>
                      <c:pt idx="168">
                        <c:v>-0.79892166180489477</c:v>
                      </c:pt>
                      <c:pt idx="169">
                        <c:v>-0.78581935856568919</c:v>
                      </c:pt>
                      <c:pt idx="170">
                        <c:v>-0.77280693376498844</c:v>
                      </c:pt>
                      <c:pt idx="171">
                        <c:v>-0.76269343625120878</c:v>
                      </c:pt>
                      <c:pt idx="172">
                        <c:v>-0.75763044794699441</c:v>
                      </c:pt>
                      <c:pt idx="173">
                        <c:v>-0.75866061611988922</c:v>
                      </c:pt>
                      <c:pt idx="174">
                        <c:v>-0.76550638740684518</c:v>
                      </c:pt>
                      <c:pt idx="175">
                        <c:v>-0.77664111240496825</c:v>
                      </c:pt>
                      <c:pt idx="176">
                        <c:v>-0.78962506442657654</c:v>
                      </c:pt>
                      <c:pt idx="177">
                        <c:v>-0.80163341982314973</c:v>
                      </c:pt>
                      <c:pt idx="178">
                        <c:v>-0.81006337148493823</c:v>
                      </c:pt>
                      <c:pt idx="179">
                        <c:v>-0.81309148367971917</c:v>
                      </c:pt>
                      <c:pt idx="180">
                        <c:v>-0.81006337148492868</c:v>
                      </c:pt>
                      <c:pt idx="181">
                        <c:v>-0.80163341982313241</c:v>
                      </c:pt>
                      <c:pt idx="182">
                        <c:v>-0.78962506442655578</c:v>
                      </c:pt>
                      <c:pt idx="183">
                        <c:v>-0.77664111240494649</c:v>
                      </c:pt>
                      <c:pt idx="184">
                        <c:v>-0.7655063874068303</c:v>
                      </c:pt>
                      <c:pt idx="185">
                        <c:v>-0.758660616119883</c:v>
                      </c:pt>
                      <c:pt idx="186">
                        <c:v>-0.75763044794699785</c:v>
                      </c:pt>
                      <c:pt idx="187">
                        <c:v>-0.76269343625122243</c:v>
                      </c:pt>
                      <c:pt idx="188">
                        <c:v>-0.77280693376500731</c:v>
                      </c:pt>
                      <c:pt idx="189">
                        <c:v>-0.78581935856571117</c:v>
                      </c:pt>
                      <c:pt idx="190">
                        <c:v>-0.79892166180491342</c:v>
                      </c:pt>
                      <c:pt idx="191">
                        <c:v>-0.80924551056463079</c:v>
                      </c:pt>
                      <c:pt idx="192">
                        <c:v>-0.81448250576101922</c:v>
                      </c:pt>
                      <c:pt idx="193">
                        <c:v>-0.81339263223569147</c:v>
                      </c:pt>
                      <c:pt idx="194">
                        <c:v>-0.80609168695198152</c:v>
                      </c:pt>
                      <c:pt idx="195">
                        <c:v>-0.79405251714267722</c:v>
                      </c:pt>
                      <c:pt idx="196">
                        <c:v>-0.7798144388393935</c:v>
                      </c:pt>
                      <c:pt idx="197">
                        <c:v>-0.76645697493428311</c:v>
                      </c:pt>
                      <c:pt idx="198">
                        <c:v>-0.7569451705176965</c:v>
                      </c:pt>
                      <c:pt idx="199">
                        <c:v>-0.75348332363347614</c:v>
                      </c:pt>
                      <c:pt idx="200">
                        <c:v>-0.75701539659097516</c:v>
                      </c:pt>
                      <c:pt idx="201">
                        <c:v>-0.76698274482769735</c:v>
                      </c:pt>
                      <c:pt idx="202">
                        <c:v>-0.78139822267638359</c:v>
                      </c:pt>
                      <c:pt idx="203">
                        <c:v>-0.79723038012193259</c:v>
                      </c:pt>
                      <c:pt idx="204">
                        <c:v>-0.81102562223490804</c:v>
                      </c:pt>
                      <c:pt idx="205">
                        <c:v>-0.8196435638152626</c:v>
                      </c:pt>
                      <c:pt idx="206">
                        <c:v>-0.82095270363900408</c:v>
                      </c:pt>
                      <c:pt idx="207">
                        <c:v>-0.81433654018657931</c:v>
                      </c:pt>
                      <c:pt idx="208">
                        <c:v>-0.80089470757504788</c:v>
                      </c:pt>
                      <c:pt idx="209">
                        <c:v>-0.78328352081391461</c:v>
                      </c:pt>
                      <c:pt idx="210">
                        <c:v>-0.76521398385059414</c:v>
                      </c:pt>
                      <c:pt idx="211">
                        <c:v>-0.75069812380240764</c:v>
                      </c:pt>
                      <c:pt idx="212">
                        <c:v>-0.74319144432920603</c:v>
                      </c:pt>
                      <c:pt idx="213">
                        <c:v>-0.74480803077403857</c:v>
                      </c:pt>
                      <c:pt idx="214">
                        <c:v>-0.75577836933546227</c:v>
                      </c:pt>
                      <c:pt idx="215">
                        <c:v>-0.77427811750531861</c:v>
                      </c:pt>
                      <c:pt idx="216">
                        <c:v>-0.7966858722204343</c:v>
                      </c:pt>
                      <c:pt idx="217">
                        <c:v>-0.81824239197808812</c:v>
                      </c:pt>
                      <c:pt idx="218">
                        <c:v>-0.83399930475380402</c:v>
                      </c:pt>
                      <c:pt idx="219">
                        <c:v>-0.8398790751731936</c:v>
                      </c:pt>
                      <c:pt idx="220">
                        <c:v>-0.83363400016728728</c:v>
                      </c:pt>
                      <c:pt idx="221">
                        <c:v>-0.81549854994804105</c:v>
                      </c:pt>
                      <c:pt idx="222">
                        <c:v>-0.78837714387680846</c:v>
                      </c:pt>
                      <c:pt idx="223">
                        <c:v>-0.75749109376395796</c:v>
                      </c:pt>
                      <c:pt idx="224">
                        <c:v>-0.72950971998793657</c:v>
                      </c:pt>
                      <c:pt idx="225">
                        <c:v>-0.7112929316168235</c:v>
                      </c:pt>
                      <c:pt idx="226">
                        <c:v>-0.7084562933789107</c:v>
                      </c:pt>
                      <c:pt idx="227">
                        <c:v>-0.72401797161542047</c:v>
                      </c:pt>
                      <c:pt idx="228">
                        <c:v>-0.75738919725085607</c:v>
                      </c:pt>
                      <c:pt idx="229">
                        <c:v>-0.80392352309657567</c:v>
                      </c:pt>
                      <c:pt idx="230">
                        <c:v>-0.85515170420509135</c:v>
                      </c:pt>
                      <c:pt idx="231">
                        <c:v>-0.89971306143559959</c:v>
                      </c:pt>
                      <c:pt idx="232">
                        <c:v>-0.9248708312220344</c:v>
                      </c:pt>
                      <c:pt idx="233">
                        <c:v>-0.9183903712623106</c:v>
                      </c:pt>
                      <c:pt idx="234">
                        <c:v>-0.87048524775478908</c:v>
                      </c:pt>
                      <c:pt idx="235">
                        <c:v>-0.77551146285389738</c:v>
                      </c:pt>
                      <c:pt idx="236">
                        <c:v>-0.63312016929773762</c:v>
                      </c:pt>
                      <c:pt idx="237">
                        <c:v>-0.44866021796376282</c:v>
                      </c:pt>
                      <c:pt idx="238">
                        <c:v>-0.23274067741263407</c:v>
                      </c:pt>
                    </c:numCache>
                  </c:numRef>
                </c:val>
                <c:smooth val="0"/>
                <c:extLst xmlns:c15="http://schemas.microsoft.com/office/drawing/2012/chart">
                  <c:ext xmlns:c16="http://schemas.microsoft.com/office/drawing/2014/chart" uri="{C3380CC4-5D6E-409C-BE32-E72D297353CC}">
                    <c16:uniqueId val="{00000008-E444-4F66-9F9A-9EBAD8B162C1}"/>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Sheet1!$K$1</c15:sqref>
                        </c15:formulaRef>
                      </c:ext>
                    </c:extLst>
                    <c:strCache>
                      <c:ptCount val="1"/>
                      <c:pt idx="0">
                        <c:v>19</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K$2:$K$240</c15:sqref>
                        </c15:formulaRef>
                      </c:ext>
                    </c:extLst>
                    <c:numCache>
                      <c:formatCode>General</c:formatCode>
                      <c:ptCount val="239"/>
                      <c:pt idx="0">
                        <c:v>0.25785429637393209</c:v>
                      </c:pt>
                      <c:pt idx="1">
                        <c:v>0.4928007741716533</c:v>
                      </c:pt>
                      <c:pt idx="2">
                        <c:v>0.68558950265230545</c:v>
                      </c:pt>
                      <c:pt idx="3">
                        <c:v>0.8235928027299626</c:v>
                      </c:pt>
                      <c:pt idx="4">
                        <c:v>0.9025253229658563</c:v>
                      </c:pt>
                      <c:pt idx="5">
                        <c:v>0.92662376415919467</c:v>
                      </c:pt>
                      <c:pt idx="6">
                        <c:v>0.90730204915708512</c:v>
                      </c:pt>
                      <c:pt idx="7">
                        <c:v>0.86060017588411453</c:v>
                      </c:pt>
                      <c:pt idx="8">
                        <c:v>0.80397433997357759</c:v>
                      </c:pt>
                      <c:pt idx="9">
                        <c:v>0.75308532171288334</c:v>
                      </c:pt>
                      <c:pt idx="10">
                        <c:v>0.71921159877647778</c:v>
                      </c:pt>
                      <c:pt idx="11">
                        <c:v>0.70775391927986864</c:v>
                      </c:pt>
                      <c:pt idx="12">
                        <c:v>0.7180476368258597</c:v>
                      </c:pt>
                      <c:pt idx="13">
                        <c:v>0.74441505746156467</c:v>
                      </c:pt>
                      <c:pt idx="14">
                        <c:v>0.77813495854118986</c:v>
                      </c:pt>
                      <c:pt idx="15">
                        <c:v>0.8098343514149533</c:v>
                      </c:pt>
                      <c:pt idx="16">
                        <c:v>0.83175220643589454</c:v>
                      </c:pt>
                      <c:pt idx="17">
                        <c:v>0.83939278677646256</c:v>
                      </c:pt>
                      <c:pt idx="18">
                        <c:v>0.8322562660458338</c:v>
                      </c:pt>
                      <c:pt idx="19">
                        <c:v>0.81356328569950798</c:v>
                      </c:pt>
                      <c:pt idx="20">
                        <c:v>0.7891235066298915</c:v>
                      </c:pt>
                      <c:pt idx="21">
                        <c:v>0.76568294278045701</c:v>
                      </c:pt>
                      <c:pt idx="22">
                        <c:v>0.7491813835704173</c:v>
                      </c:pt>
                      <c:pt idx="23">
                        <c:v>0.74334205159516598</c:v>
                      </c:pt>
                      <c:pt idx="24">
                        <c:v>0.74890856974491826</c:v>
                      </c:pt>
                      <c:pt idx="25">
                        <c:v>0.76366950180273274</c:v>
                      </c:pt>
                      <c:pt idx="26">
                        <c:v>0.78321281093973738</c:v>
                      </c:pt>
                      <c:pt idx="27">
                        <c:v>0.8021795764726205</c:v>
                      </c:pt>
                      <c:pt idx="28">
                        <c:v>0.8156781804226223</c:v>
                      </c:pt>
                      <c:pt idx="29">
                        <c:v>0.82049966719217304</c:v>
                      </c:pt>
                      <c:pt idx="30">
                        <c:v>0.8158428836121121</c:v>
                      </c:pt>
                      <c:pt idx="31">
                        <c:v>0.80339381961723333</c:v>
                      </c:pt>
                      <c:pt idx="32">
                        <c:v>0.78677122741110095</c:v>
                      </c:pt>
                      <c:pt idx="33">
                        <c:v>0.77050775189435194</c:v>
                      </c:pt>
                      <c:pt idx="34">
                        <c:v>0.75884431374153827</c:v>
                      </c:pt>
                      <c:pt idx="35">
                        <c:v>0.75465053831271067</c:v>
                      </c:pt>
                      <c:pt idx="36">
                        <c:v>0.75873974389698495</c:v>
                      </c:pt>
                      <c:pt idx="37">
                        <c:v>0.769737268840473</c:v>
                      </c:pt>
                      <c:pt idx="38">
                        <c:v>0.7845153210497039</c:v>
                      </c:pt>
                      <c:pt idx="39">
                        <c:v>0.79906360804318566</c:v>
                      </c:pt>
                      <c:pt idx="40">
                        <c:v>0.80955871393747025</c:v>
                      </c:pt>
                      <c:pt idx="41">
                        <c:v>0.8133520551547353</c:v>
                      </c:pt>
                      <c:pt idx="42">
                        <c:v>0.80962529341439715</c:v>
                      </c:pt>
                      <c:pt idx="43">
                        <c:v>0.79955401520940772</c:v>
                      </c:pt>
                      <c:pt idx="44">
                        <c:v>0.78595045366961691</c:v>
                      </c:pt>
                      <c:pt idx="45">
                        <c:v>0.77249021321164402</c:v>
                      </c:pt>
                      <c:pt idx="46">
                        <c:v>0.76273224746817736</c:v>
                      </c:pt>
                      <c:pt idx="47">
                        <c:v>0.75918990444382539</c:v>
                      </c:pt>
                      <c:pt idx="48">
                        <c:v>0.76269247361049586</c:v>
                      </c:pt>
                      <c:pt idx="49">
                        <c:v>0.77219730356030536</c:v>
                      </c:pt>
                      <c:pt idx="50">
                        <c:v>0.78509353186267927</c:v>
                      </c:pt>
                      <c:pt idx="51">
                        <c:v>0.79791083658589379</c:v>
                      </c:pt>
                      <c:pt idx="52">
                        <c:v>0.80724315800448054</c:v>
                      </c:pt>
                      <c:pt idx="53">
                        <c:v>0.81064421299331457</c:v>
                      </c:pt>
                      <c:pt idx="54">
                        <c:v>0.80726182636953336</c:v>
                      </c:pt>
                      <c:pt idx="55">
                        <c:v>0.7980483041457872</c:v>
                      </c:pt>
                      <c:pt idx="56">
                        <c:v>0.78549563833562519</c:v>
                      </c:pt>
                      <c:pt idx="57">
                        <c:v>0.77296820745392725</c:v>
                      </c:pt>
                      <c:pt idx="58">
                        <c:v>0.76380983923956547</c:v>
                      </c:pt>
                      <c:pt idx="59">
                        <c:v>0.76045990473235081</c:v>
                      </c:pt>
                      <c:pt idx="60">
                        <c:v>0.76380983923956802</c:v>
                      </c:pt>
                      <c:pt idx="61">
                        <c:v>0.77296820745393147</c:v>
                      </c:pt>
                      <c:pt idx="62">
                        <c:v>0.78549563833563019</c:v>
                      </c:pt>
                      <c:pt idx="63">
                        <c:v>0.79804830414579153</c:v>
                      </c:pt>
                      <c:pt idx="64">
                        <c:v>0.8072618263695357</c:v>
                      </c:pt>
                      <c:pt idx="65">
                        <c:v>0.81064421299331435</c:v>
                      </c:pt>
                      <c:pt idx="66">
                        <c:v>0.80724315800447766</c:v>
                      </c:pt>
                      <c:pt idx="67">
                        <c:v>0.79791083658588902</c:v>
                      </c:pt>
                      <c:pt idx="68">
                        <c:v>0.78509353186267339</c:v>
                      </c:pt>
                      <c:pt idx="69">
                        <c:v>0.77219730356030059</c:v>
                      </c:pt>
                      <c:pt idx="70">
                        <c:v>0.76269247361049275</c:v>
                      </c:pt>
                      <c:pt idx="71">
                        <c:v>0.75918990444382495</c:v>
                      </c:pt>
                      <c:pt idx="72">
                        <c:v>0.76273224746817969</c:v>
                      </c:pt>
                      <c:pt idx="73">
                        <c:v>0.77249021321164801</c:v>
                      </c:pt>
                      <c:pt idx="74">
                        <c:v>0.78595045366962191</c:v>
                      </c:pt>
                      <c:pt idx="75">
                        <c:v>0.79955401520941205</c:v>
                      </c:pt>
                      <c:pt idx="76">
                        <c:v>0.80962529341439959</c:v>
                      </c:pt>
                      <c:pt idx="77">
                        <c:v>0.81335205515473508</c:v>
                      </c:pt>
                      <c:pt idx="78">
                        <c:v>0.80955871393746726</c:v>
                      </c:pt>
                      <c:pt idx="79">
                        <c:v>0.79906360804318088</c:v>
                      </c:pt>
                      <c:pt idx="80">
                        <c:v>0.78451532104969823</c:v>
                      </c:pt>
                      <c:pt idx="81">
                        <c:v>0.76973726884046811</c:v>
                      </c:pt>
                      <c:pt idx="82">
                        <c:v>0.75873974389698184</c:v>
                      </c:pt>
                      <c:pt idx="83">
                        <c:v>0.75465053831271056</c:v>
                      </c:pt>
                      <c:pt idx="84">
                        <c:v>0.7588443137415416</c:v>
                      </c:pt>
                      <c:pt idx="85">
                        <c:v>0.77050775189435738</c:v>
                      </c:pt>
                      <c:pt idx="86">
                        <c:v>0.78677122741110805</c:v>
                      </c:pt>
                      <c:pt idx="87">
                        <c:v>0.80339381961723899</c:v>
                      </c:pt>
                      <c:pt idx="88">
                        <c:v>0.81584288361211565</c:v>
                      </c:pt>
                      <c:pt idx="89">
                        <c:v>0.82049966719217293</c:v>
                      </c:pt>
                      <c:pt idx="90">
                        <c:v>0.8156781804226183</c:v>
                      </c:pt>
                      <c:pt idx="91">
                        <c:v>0.80217957647261351</c:v>
                      </c:pt>
                      <c:pt idx="92">
                        <c:v>0.78321281093972872</c:v>
                      </c:pt>
                      <c:pt idx="93">
                        <c:v>0.76366950180272508</c:v>
                      </c:pt>
                      <c:pt idx="94">
                        <c:v>0.74890856974491327</c:v>
                      </c:pt>
                      <c:pt idx="95">
                        <c:v>0.7433420515951662</c:v>
                      </c:pt>
                      <c:pt idx="96">
                        <c:v>0.7491813835704223</c:v>
                      </c:pt>
                      <c:pt idx="97">
                        <c:v>0.76568294278046578</c:v>
                      </c:pt>
                      <c:pt idx="98">
                        <c:v>0.78912350662990249</c:v>
                      </c:pt>
                      <c:pt idx="99">
                        <c:v>0.8135632856995173</c:v>
                      </c:pt>
                      <c:pt idx="100">
                        <c:v>0.83225626604584002</c:v>
                      </c:pt>
                      <c:pt idx="101">
                        <c:v>0.83939278677646212</c:v>
                      </c:pt>
                      <c:pt idx="102">
                        <c:v>0.83175220643588776</c:v>
                      </c:pt>
                      <c:pt idx="103">
                        <c:v>0.8098343514149402</c:v>
                      </c:pt>
                      <c:pt idx="104">
                        <c:v>0.77813495854117398</c:v>
                      </c:pt>
                      <c:pt idx="105">
                        <c:v>0.74441505746155023</c:v>
                      </c:pt>
                      <c:pt idx="106">
                        <c:v>0.71804763682585071</c:v>
                      </c:pt>
                      <c:pt idx="107">
                        <c:v>0.7077539192798693</c:v>
                      </c:pt>
                      <c:pt idx="108">
                        <c:v>0.71921159877648899</c:v>
                      </c:pt>
                      <c:pt idx="109">
                        <c:v>0.75308532171290521</c:v>
                      </c:pt>
                      <c:pt idx="110">
                        <c:v>0.80397433997360535</c:v>
                      </c:pt>
                      <c:pt idx="111">
                        <c:v>0.86060017588414195</c:v>
                      </c:pt>
                      <c:pt idx="112">
                        <c:v>0.90730204915710289</c:v>
                      </c:pt>
                      <c:pt idx="113">
                        <c:v>0.92662376415919478</c:v>
                      </c:pt>
                      <c:pt idx="114">
                        <c:v>0.90252532296583132</c:v>
                      </c:pt>
                      <c:pt idx="115">
                        <c:v>0.82359280272990754</c:v>
                      </c:pt>
                      <c:pt idx="116">
                        <c:v>0.68558950265222052</c:v>
                      </c:pt>
                      <c:pt idx="117">
                        <c:v>0.49280077417154178</c:v>
                      </c:pt>
                      <c:pt idx="118">
                        <c:v>0.25785429637380292</c:v>
                      </c:pt>
                      <c:pt idx="119">
                        <c:v>-1.3656863120195465E-13</c:v>
                      </c:pt>
                      <c:pt idx="120">
                        <c:v>-0.25785429637406293</c:v>
                      </c:pt>
                      <c:pt idx="121">
                        <c:v>-0.49280077417176787</c:v>
                      </c:pt>
                      <c:pt idx="122">
                        <c:v>-0.6855895026523936</c:v>
                      </c:pt>
                      <c:pt idx="123">
                        <c:v>-0.82359280273002033</c:v>
                      </c:pt>
                      <c:pt idx="124">
                        <c:v>-0.90252532296588284</c:v>
                      </c:pt>
                      <c:pt idx="125">
                        <c:v>-0.92662376415919445</c:v>
                      </c:pt>
                      <c:pt idx="126">
                        <c:v>-0.90730204915706558</c:v>
                      </c:pt>
                      <c:pt idx="127">
                        <c:v>-0.86060017588408422</c:v>
                      </c:pt>
                      <c:pt idx="128">
                        <c:v>-0.80397433997354673</c:v>
                      </c:pt>
                      <c:pt idx="129">
                        <c:v>-0.75308532171285836</c:v>
                      </c:pt>
                      <c:pt idx="130">
                        <c:v>-0.71921159877646479</c:v>
                      </c:pt>
                      <c:pt idx="131">
                        <c:v>-0.70775391927986853</c:v>
                      </c:pt>
                      <c:pt idx="132">
                        <c:v>-0.71804763682587136</c:v>
                      </c:pt>
                      <c:pt idx="133">
                        <c:v>-0.74441505746158287</c:v>
                      </c:pt>
                      <c:pt idx="134">
                        <c:v>-0.7781349585412094</c:v>
                      </c:pt>
                      <c:pt idx="135">
                        <c:v>-0.80983435141496984</c:v>
                      </c:pt>
                      <c:pt idx="136">
                        <c:v>-0.83175220643590353</c:v>
                      </c:pt>
                      <c:pt idx="137">
                        <c:v>-0.83939278677646323</c:v>
                      </c:pt>
                      <c:pt idx="138">
                        <c:v>-0.83225626604582592</c:v>
                      </c:pt>
                      <c:pt idx="139">
                        <c:v>-0.81356328569949476</c:v>
                      </c:pt>
                      <c:pt idx="140">
                        <c:v>-0.78912350662987596</c:v>
                      </c:pt>
                      <c:pt idx="141">
                        <c:v>-0.76568294278044491</c:v>
                      </c:pt>
                      <c:pt idx="142">
                        <c:v>-0.74918138357040998</c:v>
                      </c:pt>
                      <c:pt idx="143">
                        <c:v>-0.74334205159516631</c:v>
                      </c:pt>
                      <c:pt idx="144">
                        <c:v>-0.74890856974492481</c:v>
                      </c:pt>
                      <c:pt idx="145">
                        <c:v>-0.76366950180274384</c:v>
                      </c:pt>
                      <c:pt idx="146">
                        <c:v>-0.7832128109397497</c:v>
                      </c:pt>
                      <c:pt idx="147">
                        <c:v>-0.80217957647263116</c:v>
                      </c:pt>
                      <c:pt idx="148">
                        <c:v>-0.81567818042262841</c:v>
                      </c:pt>
                      <c:pt idx="149">
                        <c:v>-0.82049966719217371</c:v>
                      </c:pt>
                      <c:pt idx="150">
                        <c:v>-0.81584288361210655</c:v>
                      </c:pt>
                      <c:pt idx="151">
                        <c:v>-0.80339381961722345</c:v>
                      </c:pt>
                      <c:pt idx="152">
                        <c:v>-0.78677122741109029</c:v>
                      </c:pt>
                      <c:pt idx="153">
                        <c:v>-0.77050775189434306</c:v>
                      </c:pt>
                      <c:pt idx="154">
                        <c:v>-0.75884431374153261</c:v>
                      </c:pt>
                      <c:pt idx="155">
                        <c:v>-0.75465053831271078</c:v>
                      </c:pt>
                      <c:pt idx="156">
                        <c:v>-0.75873974389698995</c:v>
                      </c:pt>
                      <c:pt idx="157">
                        <c:v>-0.76973726884048266</c:v>
                      </c:pt>
                      <c:pt idx="158">
                        <c:v>-0.78451532104971422</c:v>
                      </c:pt>
                      <c:pt idx="159">
                        <c:v>-0.79906360804319487</c:v>
                      </c:pt>
                      <c:pt idx="160">
                        <c:v>-0.80955871393747547</c:v>
                      </c:pt>
                      <c:pt idx="161">
                        <c:v>-0.81335205515473519</c:v>
                      </c:pt>
                      <c:pt idx="162">
                        <c:v>-0.80962529341439338</c:v>
                      </c:pt>
                      <c:pt idx="163">
                        <c:v>-0.79955401520940039</c:v>
                      </c:pt>
                      <c:pt idx="164">
                        <c:v>-0.7859504536696087</c:v>
                      </c:pt>
                      <c:pt idx="165">
                        <c:v>-0.77249021321163647</c:v>
                      </c:pt>
                      <c:pt idx="166">
                        <c:v>-0.76273224746817381</c:v>
                      </c:pt>
                      <c:pt idx="167">
                        <c:v>-0.75918990444382528</c:v>
                      </c:pt>
                      <c:pt idx="168">
                        <c:v>-0.7626924736105013</c:v>
                      </c:pt>
                      <c:pt idx="169">
                        <c:v>-0.77219730356031357</c:v>
                      </c:pt>
                      <c:pt idx="170">
                        <c:v>-0.78509353186268793</c:v>
                      </c:pt>
                      <c:pt idx="171">
                        <c:v>-0.79791083658590101</c:v>
                      </c:pt>
                      <c:pt idx="172">
                        <c:v>-0.80724315800448443</c:v>
                      </c:pt>
                      <c:pt idx="173">
                        <c:v>-0.81064421299331413</c:v>
                      </c:pt>
                      <c:pt idx="174">
                        <c:v>-0.8072618263695287</c:v>
                      </c:pt>
                      <c:pt idx="175">
                        <c:v>-0.79804830414578032</c:v>
                      </c:pt>
                      <c:pt idx="176">
                        <c:v>-0.78549563833561609</c:v>
                      </c:pt>
                      <c:pt idx="177">
                        <c:v>-0.77296820745391925</c:v>
                      </c:pt>
                      <c:pt idx="178">
                        <c:v>-0.76380983923956114</c:v>
                      </c:pt>
                      <c:pt idx="179">
                        <c:v>-0.76045990473235081</c:v>
                      </c:pt>
                      <c:pt idx="180">
                        <c:v>-0.76380983923957257</c:v>
                      </c:pt>
                      <c:pt idx="181">
                        <c:v>-0.77296820745393946</c:v>
                      </c:pt>
                      <c:pt idx="182">
                        <c:v>-0.78549563833563907</c:v>
                      </c:pt>
                      <c:pt idx="183">
                        <c:v>-0.79804830414579864</c:v>
                      </c:pt>
                      <c:pt idx="184">
                        <c:v>-0.80726182636954058</c:v>
                      </c:pt>
                      <c:pt idx="185">
                        <c:v>-0.81064421299331491</c:v>
                      </c:pt>
                      <c:pt idx="186">
                        <c:v>-0.80724315800447322</c:v>
                      </c:pt>
                      <c:pt idx="187">
                        <c:v>-0.79791083658588202</c:v>
                      </c:pt>
                      <c:pt idx="188">
                        <c:v>-0.78509353186266406</c:v>
                      </c:pt>
                      <c:pt idx="189">
                        <c:v>-0.77219730356029237</c:v>
                      </c:pt>
                      <c:pt idx="190">
                        <c:v>-0.76269247361048809</c:v>
                      </c:pt>
                      <c:pt idx="191">
                        <c:v>-0.75918990444382595</c:v>
                      </c:pt>
                      <c:pt idx="192">
                        <c:v>-0.7627322474681838</c:v>
                      </c:pt>
                      <c:pt idx="193">
                        <c:v>-0.77249021321165579</c:v>
                      </c:pt>
                      <c:pt idx="194">
                        <c:v>-0.7859504536696309</c:v>
                      </c:pt>
                      <c:pt idx="195">
                        <c:v>-0.79955401520942004</c:v>
                      </c:pt>
                      <c:pt idx="196">
                        <c:v>-0.8096252934144047</c:v>
                      </c:pt>
                      <c:pt idx="197">
                        <c:v>-0.81335205515473485</c:v>
                      </c:pt>
                      <c:pt idx="198">
                        <c:v>-0.80955871393746204</c:v>
                      </c:pt>
                      <c:pt idx="199">
                        <c:v>-0.799063608043171</c:v>
                      </c:pt>
                      <c:pt idx="200">
                        <c:v>-0.78451532104968813</c:v>
                      </c:pt>
                      <c:pt idx="201">
                        <c:v>-0.76973726884045834</c:v>
                      </c:pt>
                      <c:pt idx="202">
                        <c:v>-0.75873974389697663</c:v>
                      </c:pt>
                      <c:pt idx="203">
                        <c:v>-0.75465053831270978</c:v>
                      </c:pt>
                      <c:pt idx="204">
                        <c:v>-0.75884431374154626</c:v>
                      </c:pt>
                      <c:pt idx="205">
                        <c:v>-0.7705077518943666</c:v>
                      </c:pt>
                      <c:pt idx="206">
                        <c:v>-0.7867712274111196</c:v>
                      </c:pt>
                      <c:pt idx="207">
                        <c:v>-0.80339381961724909</c:v>
                      </c:pt>
                      <c:pt idx="208">
                        <c:v>-0.81584288361212143</c:v>
                      </c:pt>
                      <c:pt idx="209">
                        <c:v>-0.82049966719217293</c:v>
                      </c:pt>
                      <c:pt idx="210">
                        <c:v>-0.81567818042261186</c:v>
                      </c:pt>
                      <c:pt idx="211">
                        <c:v>-0.80217957647260241</c:v>
                      </c:pt>
                      <c:pt idx="212">
                        <c:v>-0.78321281093971673</c:v>
                      </c:pt>
                      <c:pt idx="213">
                        <c:v>-0.76366950180271309</c:v>
                      </c:pt>
                      <c:pt idx="214">
                        <c:v>-0.74890856974490616</c:v>
                      </c:pt>
                      <c:pt idx="215">
                        <c:v>-0.74334205159516642</c:v>
                      </c:pt>
                      <c:pt idx="216">
                        <c:v>-0.74918138357042996</c:v>
                      </c:pt>
                      <c:pt idx="217">
                        <c:v>-0.76568294278048044</c:v>
                      </c:pt>
                      <c:pt idx="218">
                        <c:v>-0.78912350662991904</c:v>
                      </c:pt>
                      <c:pt idx="219">
                        <c:v>-0.81356328569953351</c:v>
                      </c:pt>
                      <c:pt idx="220">
                        <c:v>-0.83225626604584813</c:v>
                      </c:pt>
                      <c:pt idx="221">
                        <c:v>-0.83939278677646367</c:v>
                      </c:pt>
                      <c:pt idx="222">
                        <c:v>-0.83175220643587799</c:v>
                      </c:pt>
                      <c:pt idx="223">
                        <c:v>-0.80983435141492266</c:v>
                      </c:pt>
                      <c:pt idx="224">
                        <c:v>-0.77813495854115133</c:v>
                      </c:pt>
                      <c:pt idx="225">
                        <c:v>-0.74441505746152914</c:v>
                      </c:pt>
                      <c:pt idx="226">
                        <c:v>-0.71804763682583728</c:v>
                      </c:pt>
                      <c:pt idx="227">
                        <c:v>-0.7077539192798693</c:v>
                      </c:pt>
                      <c:pt idx="228">
                        <c:v>-0.7192115987765052</c:v>
                      </c:pt>
                      <c:pt idx="229">
                        <c:v>-0.75308532171293285</c:v>
                      </c:pt>
                      <c:pt idx="230">
                        <c:v>-0.80397433997364165</c:v>
                      </c:pt>
                      <c:pt idx="231">
                        <c:v>-0.86060017588417759</c:v>
                      </c:pt>
                      <c:pt idx="232">
                        <c:v>-0.90730204915712698</c:v>
                      </c:pt>
                      <c:pt idx="233">
                        <c:v>-0.92662376415919478</c:v>
                      </c:pt>
                      <c:pt idx="234">
                        <c:v>-0.90252532296579835</c:v>
                      </c:pt>
                      <c:pt idx="235">
                        <c:v>-0.82359280272983604</c:v>
                      </c:pt>
                      <c:pt idx="236">
                        <c:v>-0.68558950265211038</c:v>
                      </c:pt>
                      <c:pt idx="237">
                        <c:v>-0.49280077417139989</c:v>
                      </c:pt>
                      <c:pt idx="238">
                        <c:v>-0.25785429637363899</c:v>
                      </c:pt>
                    </c:numCache>
                  </c:numRef>
                </c:val>
                <c:smooth val="0"/>
                <c:extLst xmlns:c15="http://schemas.microsoft.com/office/drawing/2012/chart">
                  <c:ext xmlns:c16="http://schemas.microsoft.com/office/drawing/2014/chart" uri="{C3380CC4-5D6E-409C-BE32-E72D297353CC}">
                    <c16:uniqueId val="{00000009-E444-4F66-9F9A-9EBAD8B162C1}"/>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Sheet1!$L$1</c15:sqref>
                        </c15:formulaRef>
                      </c:ext>
                    </c:extLst>
                    <c:strCache>
                      <c:ptCount val="1"/>
                      <c:pt idx="0">
                        <c:v>21</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L$2:$L$240</c15:sqref>
                        </c15:formulaRef>
                      </c:ext>
                    </c:extLst>
                    <c:numCache>
                      <c:formatCode>General</c:formatCode>
                      <c:ptCount val="239"/>
                      <c:pt idx="0">
                        <c:v>0.28273518040802492</c:v>
                      </c:pt>
                      <c:pt idx="1">
                        <c:v>0.53522965627586139</c:v>
                      </c:pt>
                      <c:pt idx="2">
                        <c:v>0.73306175663959727</c:v>
                      </c:pt>
                      <c:pt idx="3">
                        <c:v>0.86211742150972182</c:v>
                      </c:pt>
                      <c:pt idx="4">
                        <c:v>0.92074834355466983</c:v>
                      </c:pt>
                      <c:pt idx="5">
                        <c:v>0.91917450391918332</c:v>
                      </c:pt>
                      <c:pt idx="6">
                        <c:v>0.87637595161755222</c:v>
                      </c:pt>
                      <c:pt idx="7">
                        <c:v>0.81531177034624991</c:v>
                      </c:pt>
                      <c:pt idx="8">
                        <c:v>0.75767101043083118</c:v>
                      </c:pt>
                      <c:pt idx="9">
                        <c:v>0.71941357022781005</c:v>
                      </c:pt>
                      <c:pt idx="10">
                        <c:v>0.70809515287857816</c:v>
                      </c:pt>
                      <c:pt idx="11">
                        <c:v>0.7224690142501049</c:v>
                      </c:pt>
                      <c:pt idx="12">
                        <c:v>0.75425744471157596</c:v>
                      </c:pt>
                      <c:pt idx="13">
                        <c:v>0.79144783558514276</c:v>
                      </c:pt>
                      <c:pt idx="14">
                        <c:v>0.82212922199410798</c:v>
                      </c:pt>
                      <c:pt idx="15">
                        <c:v>0.83782412533364181</c:v>
                      </c:pt>
                      <c:pt idx="16">
                        <c:v>0.83548835385150544</c:v>
                      </c:pt>
                      <c:pt idx="17">
                        <c:v>0.81777419155076914</c:v>
                      </c:pt>
                      <c:pt idx="18">
                        <c:v>0.7916543534575432</c:v>
                      </c:pt>
                      <c:pt idx="19">
                        <c:v>0.76594423808046042</c:v>
                      </c:pt>
                      <c:pt idx="20">
                        <c:v>0.7485215940416019</c:v>
                      </c:pt>
                      <c:pt idx="21">
                        <c:v>0.74406434755476525</c:v>
                      </c:pt>
                      <c:pt idx="22">
                        <c:v>0.75291753098602998</c:v>
                      </c:pt>
                      <c:pt idx="23">
                        <c:v>0.77133182551385604</c:v>
                      </c:pt>
                      <c:pt idx="24">
                        <c:v>0.79290283319783716</c:v>
                      </c:pt>
                      <c:pt idx="25">
                        <c:v>0.81070227992631061</c:v>
                      </c:pt>
                      <c:pt idx="26">
                        <c:v>0.81942261882545242</c:v>
                      </c:pt>
                      <c:pt idx="27">
                        <c:v>0.81689467144285488</c:v>
                      </c:pt>
                      <c:pt idx="28">
                        <c:v>0.8045617345247208</c:v>
                      </c:pt>
                      <c:pt idx="29">
                        <c:v>0.78682791570709842</c:v>
                      </c:pt>
                      <c:pt idx="30">
                        <c:v>0.76953955406936525</c:v>
                      </c:pt>
                      <c:pt idx="31">
                        <c:v>0.75810541407936927</c:v>
                      </c:pt>
                      <c:pt idx="32">
                        <c:v>0.75584512987156949</c:v>
                      </c:pt>
                      <c:pt idx="33">
                        <c:v>0.76305849165434236</c:v>
                      </c:pt>
                      <c:pt idx="34">
                        <c:v>0.77706733433035335</c:v>
                      </c:pt>
                      <c:pt idx="35">
                        <c:v>0.79317515709247099</c:v>
                      </c:pt>
                      <c:pt idx="36">
                        <c:v>0.80621199788427689</c:v>
                      </c:pt>
                      <c:pt idx="37">
                        <c:v>0.81216615094468025</c:v>
                      </c:pt>
                      <c:pt idx="38">
                        <c:v>0.80939620508379528</c:v>
                      </c:pt>
                      <c:pt idx="39">
                        <c:v>0.79906360804318388</c:v>
                      </c:pt>
                      <c:pt idx="40">
                        <c:v>0.78467782990337576</c:v>
                      </c:pt>
                      <c:pt idx="41">
                        <c:v>0.77092317305052638</c:v>
                      </c:pt>
                      <c:pt idx="42">
                        <c:v>0.76215303942710555</c:v>
                      </c:pt>
                      <c:pt idx="43">
                        <c:v>0.76102939642964973</c:v>
                      </c:pt>
                      <c:pt idx="44">
                        <c:v>0.76772743308080549</c:v>
                      </c:pt>
                      <c:pt idx="45">
                        <c:v>0.77993947345165771</c:v>
                      </c:pt>
                      <c:pt idx="46">
                        <c:v>0.79365834500771204</c:v>
                      </c:pt>
                      <c:pt idx="47">
                        <c:v>0.80447830998169079</c:v>
                      </c:pt>
                      <c:pt idx="48">
                        <c:v>0.8089958031532416</c:v>
                      </c:pt>
                      <c:pt idx="49">
                        <c:v>0.80586905504537676</c:v>
                      </c:pt>
                      <c:pt idx="50">
                        <c:v>0.79620997776057623</c:v>
                      </c:pt>
                      <c:pt idx="51">
                        <c:v>0.78319574161565475</c:v>
                      </c:pt>
                      <c:pt idx="52">
                        <c:v>0.7710333501187624</c:v>
                      </c:pt>
                      <c:pt idx="53">
                        <c:v>0.76361143486973604</c:v>
                      </c:pt>
                      <c:pt idx="54">
                        <c:v>0.76326756291661646</c:v>
                      </c:pt>
                      <c:pt idx="55">
                        <c:v>0.77005853022710136</c:v>
                      </c:pt>
                      <c:pt idx="56">
                        <c:v>0.78175949092001784</c:v>
                      </c:pt>
                      <c:pt idx="57">
                        <c:v>0.79458680267962389</c:v>
                      </c:pt>
                      <c:pt idx="58">
                        <c:v>0.80441175182785807</c:v>
                      </c:pt>
                      <c:pt idx="59">
                        <c:v>0.80807895235139848</c:v>
                      </c:pt>
                      <c:pt idx="60">
                        <c:v>0.80441175182785551</c:v>
                      </c:pt>
                      <c:pt idx="61">
                        <c:v>0.79458680267961967</c:v>
                      </c:pt>
                      <c:pt idx="62">
                        <c:v>0.78175949092001318</c:v>
                      </c:pt>
                      <c:pt idx="63">
                        <c:v>0.77005853022709803</c:v>
                      </c:pt>
                      <c:pt idx="64">
                        <c:v>0.76326756291661513</c:v>
                      </c:pt>
                      <c:pt idx="65">
                        <c:v>0.76361143486973726</c:v>
                      </c:pt>
                      <c:pt idx="66">
                        <c:v>0.77103335011876573</c:v>
                      </c:pt>
                      <c:pt idx="67">
                        <c:v>0.78319574161565908</c:v>
                      </c:pt>
                      <c:pt idx="68">
                        <c:v>0.79620997776057978</c:v>
                      </c:pt>
                      <c:pt idx="69">
                        <c:v>0.80586905504537865</c:v>
                      </c:pt>
                      <c:pt idx="70">
                        <c:v>0.80899580315324082</c:v>
                      </c:pt>
                      <c:pt idx="71">
                        <c:v>0.80447830998168735</c:v>
                      </c:pt>
                      <c:pt idx="72">
                        <c:v>0.79365834500770704</c:v>
                      </c:pt>
                      <c:pt idx="73">
                        <c:v>0.77993947345165227</c:v>
                      </c:pt>
                      <c:pt idx="74">
                        <c:v>0.76772743308080149</c:v>
                      </c:pt>
                      <c:pt idx="75">
                        <c:v>0.76102939642964851</c:v>
                      </c:pt>
                      <c:pt idx="76">
                        <c:v>0.76215303942710722</c:v>
                      </c:pt>
                      <c:pt idx="77">
                        <c:v>0.77092317305053049</c:v>
                      </c:pt>
                      <c:pt idx="78">
                        <c:v>0.78467782990338109</c:v>
                      </c:pt>
                      <c:pt idx="79">
                        <c:v>0.79906360804318854</c:v>
                      </c:pt>
                      <c:pt idx="80">
                        <c:v>0.80939620508379784</c:v>
                      </c:pt>
                      <c:pt idx="81">
                        <c:v>0.8121661509446797</c:v>
                      </c:pt>
                      <c:pt idx="82">
                        <c:v>0.806211997884273</c:v>
                      </c:pt>
                      <c:pt idx="83">
                        <c:v>0.79317515709246511</c:v>
                      </c:pt>
                      <c:pt idx="84">
                        <c:v>0.77706733433034747</c:v>
                      </c:pt>
                      <c:pt idx="85">
                        <c:v>0.76305849165433792</c:v>
                      </c:pt>
                      <c:pt idx="86">
                        <c:v>0.75584512987156871</c:v>
                      </c:pt>
                      <c:pt idx="87">
                        <c:v>0.75810541407937182</c:v>
                      </c:pt>
                      <c:pt idx="88">
                        <c:v>0.76953955406937125</c:v>
                      </c:pt>
                      <c:pt idx="89">
                        <c:v>0.78682791570710575</c:v>
                      </c:pt>
                      <c:pt idx="90">
                        <c:v>0.80456173452472723</c:v>
                      </c:pt>
                      <c:pt idx="91">
                        <c:v>0.8168946714428581</c:v>
                      </c:pt>
                      <c:pt idx="92">
                        <c:v>0.81942261882545087</c:v>
                      </c:pt>
                      <c:pt idx="93">
                        <c:v>0.81070227992630461</c:v>
                      </c:pt>
                      <c:pt idx="94">
                        <c:v>0.79290283319782784</c:v>
                      </c:pt>
                      <c:pt idx="95">
                        <c:v>0.77133182551384727</c:v>
                      </c:pt>
                      <c:pt idx="96">
                        <c:v>0.75291753098602365</c:v>
                      </c:pt>
                      <c:pt idx="97">
                        <c:v>0.74406434755476381</c:v>
                      </c:pt>
                      <c:pt idx="98">
                        <c:v>0.74852159404160679</c:v>
                      </c:pt>
                      <c:pt idx="99">
                        <c:v>0.76594423808046974</c:v>
                      </c:pt>
                      <c:pt idx="100">
                        <c:v>0.79165435345755564</c:v>
                      </c:pt>
                      <c:pt idx="101">
                        <c:v>0.81777419155077913</c:v>
                      </c:pt>
                      <c:pt idx="102">
                        <c:v>0.83548835385151066</c:v>
                      </c:pt>
                      <c:pt idx="103">
                        <c:v>0.83782412533363848</c:v>
                      </c:pt>
                      <c:pt idx="104">
                        <c:v>0.82212922199409677</c:v>
                      </c:pt>
                      <c:pt idx="105">
                        <c:v>0.79144783558512644</c:v>
                      </c:pt>
                      <c:pt idx="106">
                        <c:v>0.75425744471155876</c:v>
                      </c:pt>
                      <c:pt idx="107">
                        <c:v>0.72246901425009369</c:v>
                      </c:pt>
                      <c:pt idx="108">
                        <c:v>0.70809515287857694</c:v>
                      </c:pt>
                      <c:pt idx="109">
                        <c:v>0.71941357022782293</c:v>
                      </c:pt>
                      <c:pt idx="110">
                        <c:v>0.75767101043085594</c:v>
                      </c:pt>
                      <c:pt idx="111">
                        <c:v>0.81531177034628133</c:v>
                      </c:pt>
                      <c:pt idx="112">
                        <c:v>0.87637595161757997</c:v>
                      </c:pt>
                      <c:pt idx="113">
                        <c:v>0.91917450391919631</c:v>
                      </c:pt>
                      <c:pt idx="114">
                        <c:v>0.92074834355465718</c:v>
                      </c:pt>
                      <c:pt idx="115">
                        <c:v>0.86211742150967452</c:v>
                      </c:pt>
                      <c:pt idx="116">
                        <c:v>0.73306175663951334</c:v>
                      </c:pt>
                      <c:pt idx="117">
                        <c:v>0.53522965627574359</c:v>
                      </c:pt>
                      <c:pt idx="118">
                        <c:v>0.28273518040788442</c:v>
                      </c:pt>
                      <c:pt idx="119">
                        <c:v>-1.5014944054612285E-13</c:v>
                      </c:pt>
                      <c:pt idx="120">
                        <c:v>-0.28273518040816759</c:v>
                      </c:pt>
                      <c:pt idx="121">
                        <c:v>-0.53522965627598229</c:v>
                      </c:pt>
                      <c:pt idx="122">
                        <c:v>-0.73306175663968431</c:v>
                      </c:pt>
                      <c:pt idx="123">
                        <c:v>-0.86211742150977144</c:v>
                      </c:pt>
                      <c:pt idx="124">
                        <c:v>-0.92074834355468327</c:v>
                      </c:pt>
                      <c:pt idx="125">
                        <c:v>-0.91917450391916888</c:v>
                      </c:pt>
                      <c:pt idx="126">
                        <c:v>-0.87637595161752202</c:v>
                      </c:pt>
                      <c:pt idx="127">
                        <c:v>-0.81531177034621516</c:v>
                      </c:pt>
                      <c:pt idx="128">
                        <c:v>-0.75767101043080376</c:v>
                      </c:pt>
                      <c:pt idx="129">
                        <c:v>-0.71941357022779551</c:v>
                      </c:pt>
                      <c:pt idx="130">
                        <c:v>-0.70809515287857916</c:v>
                      </c:pt>
                      <c:pt idx="131">
                        <c:v>-0.72246901425011867</c:v>
                      </c:pt>
                      <c:pt idx="132">
                        <c:v>-0.75425744471159728</c:v>
                      </c:pt>
                      <c:pt idx="133">
                        <c:v>-0.79144783558516341</c:v>
                      </c:pt>
                      <c:pt idx="134">
                        <c:v>-0.82212922199412186</c:v>
                      </c:pt>
                      <c:pt idx="135">
                        <c:v>-0.83782412533364614</c:v>
                      </c:pt>
                      <c:pt idx="136">
                        <c:v>-0.835488353851499</c:v>
                      </c:pt>
                      <c:pt idx="137">
                        <c:v>-0.81777419155075581</c:v>
                      </c:pt>
                      <c:pt idx="138">
                        <c:v>-0.79165435345752733</c:v>
                      </c:pt>
                      <c:pt idx="139">
                        <c:v>-0.76594423808044709</c:v>
                      </c:pt>
                      <c:pt idx="140">
                        <c:v>-0.74852159404159468</c:v>
                      </c:pt>
                      <c:pt idx="141">
                        <c:v>-0.74406434755476747</c:v>
                      </c:pt>
                      <c:pt idx="142">
                        <c:v>-0.75291753098603842</c:v>
                      </c:pt>
                      <c:pt idx="143">
                        <c:v>-0.77133182551386936</c:v>
                      </c:pt>
                      <c:pt idx="144">
                        <c:v>-0.79290283319784993</c:v>
                      </c:pt>
                      <c:pt idx="145">
                        <c:v>-0.81070227992631905</c:v>
                      </c:pt>
                      <c:pt idx="146">
                        <c:v>-0.8194226188254542</c:v>
                      </c:pt>
                      <c:pt idx="147">
                        <c:v>-0.81689467144284988</c:v>
                      </c:pt>
                      <c:pt idx="148">
                        <c:v>-0.80456173452471058</c:v>
                      </c:pt>
                      <c:pt idx="149">
                        <c:v>-0.7868279157070871</c:v>
                      </c:pt>
                      <c:pt idx="150">
                        <c:v>-0.76953955406935581</c:v>
                      </c:pt>
                      <c:pt idx="151">
                        <c:v>-0.7581054140793646</c:v>
                      </c:pt>
                      <c:pt idx="152">
                        <c:v>-0.75584512987157138</c:v>
                      </c:pt>
                      <c:pt idx="153">
                        <c:v>-0.76305849165435014</c:v>
                      </c:pt>
                      <c:pt idx="154">
                        <c:v>-0.77706733433036357</c:v>
                      </c:pt>
                      <c:pt idx="155">
                        <c:v>-0.79317515709248088</c:v>
                      </c:pt>
                      <c:pt idx="156">
                        <c:v>-0.80621199788428322</c:v>
                      </c:pt>
                      <c:pt idx="157">
                        <c:v>-0.81216615094468214</c:v>
                      </c:pt>
                      <c:pt idx="158">
                        <c:v>-0.80939620508379073</c:v>
                      </c:pt>
                      <c:pt idx="159">
                        <c:v>-0.79906360804317611</c:v>
                      </c:pt>
                      <c:pt idx="160">
                        <c:v>-0.78467782990336643</c:v>
                      </c:pt>
                      <c:pt idx="161">
                        <c:v>-0.77092317305051838</c:v>
                      </c:pt>
                      <c:pt idx="162">
                        <c:v>-0.76215303942710311</c:v>
                      </c:pt>
                      <c:pt idx="163">
                        <c:v>-0.76102939642965239</c:v>
                      </c:pt>
                      <c:pt idx="164">
                        <c:v>-0.76772743308081304</c:v>
                      </c:pt>
                      <c:pt idx="165">
                        <c:v>-0.77993947345166725</c:v>
                      </c:pt>
                      <c:pt idx="166">
                        <c:v>-0.79365834500772181</c:v>
                      </c:pt>
                      <c:pt idx="167">
                        <c:v>-0.80447830998169589</c:v>
                      </c:pt>
                      <c:pt idx="168">
                        <c:v>-0.80899580315324304</c:v>
                      </c:pt>
                      <c:pt idx="169">
                        <c:v>-0.80586905504537265</c:v>
                      </c:pt>
                      <c:pt idx="170">
                        <c:v>-0.7962099777605679</c:v>
                      </c:pt>
                      <c:pt idx="171">
                        <c:v>-0.78319574161564587</c:v>
                      </c:pt>
                      <c:pt idx="172">
                        <c:v>-0.77103335011875518</c:v>
                      </c:pt>
                      <c:pt idx="173">
                        <c:v>-0.76361143486973282</c:v>
                      </c:pt>
                      <c:pt idx="174">
                        <c:v>-0.76326756291661857</c:v>
                      </c:pt>
                      <c:pt idx="175">
                        <c:v>-0.77005853022710824</c:v>
                      </c:pt>
                      <c:pt idx="176">
                        <c:v>-0.78175949092002583</c:v>
                      </c:pt>
                      <c:pt idx="177">
                        <c:v>-0.79458680267963133</c:v>
                      </c:pt>
                      <c:pt idx="178">
                        <c:v>-0.80441175182786284</c:v>
                      </c:pt>
                      <c:pt idx="179">
                        <c:v>-0.80807895235139848</c:v>
                      </c:pt>
                      <c:pt idx="180">
                        <c:v>-0.80441175182785118</c:v>
                      </c:pt>
                      <c:pt idx="181">
                        <c:v>-0.79458680267961224</c:v>
                      </c:pt>
                      <c:pt idx="182">
                        <c:v>-0.78175949092000485</c:v>
                      </c:pt>
                      <c:pt idx="183">
                        <c:v>-0.77005853022709136</c:v>
                      </c:pt>
                      <c:pt idx="184">
                        <c:v>-0.76326756291661346</c:v>
                      </c:pt>
                      <c:pt idx="185">
                        <c:v>-0.76361143486974048</c:v>
                      </c:pt>
                      <c:pt idx="186">
                        <c:v>-0.77103335011877261</c:v>
                      </c:pt>
                      <c:pt idx="187">
                        <c:v>-0.78319574161566818</c:v>
                      </c:pt>
                      <c:pt idx="188">
                        <c:v>-0.79620997776058688</c:v>
                      </c:pt>
                      <c:pt idx="189">
                        <c:v>-0.80586905504538264</c:v>
                      </c:pt>
                      <c:pt idx="190">
                        <c:v>-0.80899580315324016</c:v>
                      </c:pt>
                      <c:pt idx="191">
                        <c:v>-0.80447830998168313</c:v>
                      </c:pt>
                      <c:pt idx="192">
                        <c:v>-0.79365834500769827</c:v>
                      </c:pt>
                      <c:pt idx="193">
                        <c:v>-0.77993947345164294</c:v>
                      </c:pt>
                      <c:pt idx="194">
                        <c:v>-0.7677274330807945</c:v>
                      </c:pt>
                      <c:pt idx="195">
                        <c:v>-0.76102939642964651</c:v>
                      </c:pt>
                      <c:pt idx="196">
                        <c:v>-0.76215303942711099</c:v>
                      </c:pt>
                      <c:pt idx="197">
                        <c:v>-0.77092317305053804</c:v>
                      </c:pt>
                      <c:pt idx="198">
                        <c:v>-0.78467782990339052</c:v>
                      </c:pt>
                      <c:pt idx="199">
                        <c:v>-0.79906360804319565</c:v>
                      </c:pt>
                      <c:pt idx="200">
                        <c:v>-0.80939620508380228</c:v>
                      </c:pt>
                      <c:pt idx="201">
                        <c:v>-0.81216615094467781</c:v>
                      </c:pt>
                      <c:pt idx="202">
                        <c:v>-0.80621199788426645</c:v>
                      </c:pt>
                      <c:pt idx="203">
                        <c:v>-0.79317515709245434</c:v>
                      </c:pt>
                      <c:pt idx="204">
                        <c:v>-0.77706733433033648</c:v>
                      </c:pt>
                      <c:pt idx="205">
                        <c:v>-0.76305849165433004</c:v>
                      </c:pt>
                      <c:pt idx="206">
                        <c:v>-0.75584512987156716</c:v>
                      </c:pt>
                      <c:pt idx="207">
                        <c:v>-0.75810541407937659</c:v>
                      </c:pt>
                      <c:pt idx="208">
                        <c:v>-0.76953955406938102</c:v>
                      </c:pt>
                      <c:pt idx="209">
                        <c:v>-0.78682791570711796</c:v>
                      </c:pt>
                      <c:pt idx="210">
                        <c:v>-0.80456173452473767</c:v>
                      </c:pt>
                      <c:pt idx="211">
                        <c:v>-0.8168946714428631</c:v>
                      </c:pt>
                      <c:pt idx="212">
                        <c:v>-0.81942261882544987</c:v>
                      </c:pt>
                      <c:pt idx="213">
                        <c:v>-0.81070227992629529</c:v>
                      </c:pt>
                      <c:pt idx="214">
                        <c:v>-0.79290283319781407</c:v>
                      </c:pt>
                      <c:pt idx="215">
                        <c:v>-0.77133182551383372</c:v>
                      </c:pt>
                      <c:pt idx="216">
                        <c:v>-0.75291753098601433</c:v>
                      </c:pt>
                      <c:pt idx="217">
                        <c:v>-0.74406434755476314</c:v>
                      </c:pt>
                      <c:pt idx="218">
                        <c:v>-0.74852159404161434</c:v>
                      </c:pt>
                      <c:pt idx="219">
                        <c:v>-0.76594423808048595</c:v>
                      </c:pt>
                      <c:pt idx="220">
                        <c:v>-0.79165435345757262</c:v>
                      </c:pt>
                      <c:pt idx="221">
                        <c:v>-0.81777419155079611</c:v>
                      </c:pt>
                      <c:pt idx="222">
                        <c:v>-0.8354883538515181</c:v>
                      </c:pt>
                      <c:pt idx="223">
                        <c:v>-0.83782412533363471</c:v>
                      </c:pt>
                      <c:pt idx="224">
                        <c:v>-0.82212922199408067</c:v>
                      </c:pt>
                      <c:pt idx="225">
                        <c:v>-0.79144783558510268</c:v>
                      </c:pt>
                      <c:pt idx="226">
                        <c:v>-0.75425744471153411</c:v>
                      </c:pt>
                      <c:pt idx="227">
                        <c:v>-0.72246901425007748</c:v>
                      </c:pt>
                      <c:pt idx="228">
                        <c:v>-0.70809515287857661</c:v>
                      </c:pt>
                      <c:pt idx="229">
                        <c:v>-0.71941357022783836</c:v>
                      </c:pt>
                      <c:pt idx="230">
                        <c:v>-0.75767101043088825</c:v>
                      </c:pt>
                      <c:pt idx="231">
                        <c:v>-0.81531177034632218</c:v>
                      </c:pt>
                      <c:pt idx="232">
                        <c:v>-0.8763759516176175</c:v>
                      </c:pt>
                      <c:pt idx="233">
                        <c:v>-0.91917450391921274</c:v>
                      </c:pt>
                      <c:pt idx="234">
                        <c:v>-0.92074834355463953</c:v>
                      </c:pt>
                      <c:pt idx="235">
                        <c:v>-0.86211742150961301</c:v>
                      </c:pt>
                      <c:pt idx="236">
                        <c:v>-0.73306175663940454</c:v>
                      </c:pt>
                      <c:pt idx="237">
                        <c:v>-0.53522965627559405</c:v>
                      </c:pt>
                      <c:pt idx="238">
                        <c:v>-0.28273518040770546</c:v>
                      </c:pt>
                    </c:numCache>
                  </c:numRef>
                </c:val>
                <c:smooth val="0"/>
                <c:extLst xmlns:c15="http://schemas.microsoft.com/office/drawing/2012/chart">
                  <c:ext xmlns:c16="http://schemas.microsoft.com/office/drawing/2014/chart" uri="{C3380CC4-5D6E-409C-BE32-E72D297353CC}">
                    <c16:uniqueId val="{0000000A-E444-4F66-9F9A-9EBAD8B162C1}"/>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Sheet1!$M$1</c15:sqref>
                        </c15:formulaRef>
                      </c:ext>
                    </c:extLst>
                    <c:strCache>
                      <c:ptCount val="1"/>
                      <c:pt idx="0">
                        <c:v>23</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M$2:$M$240</c15:sqref>
                        </c15:formulaRef>
                      </c:ext>
                    </c:extLst>
                    <c:numCache>
                      <c:formatCode>General</c:formatCode>
                      <c:ptCount val="239"/>
                      <c:pt idx="0">
                        <c:v>0.3073615385351916</c:v>
                      </c:pt>
                      <c:pt idx="1">
                        <c:v>0.57582010960182672</c:v>
                      </c:pt>
                      <c:pt idx="2">
                        <c:v>0.77533870970036578</c:v>
                      </c:pt>
                      <c:pt idx="3">
                        <c:v>0.89121005656880248</c:v>
                      </c:pt>
                      <c:pt idx="4">
                        <c:v>0.92642339539032392</c:v>
                      </c:pt>
                      <c:pt idx="5">
                        <c:v>0.89943578653920275</c:v>
                      </c:pt>
                      <c:pt idx="6">
                        <c:v>0.83816651193659697</c:v>
                      </c:pt>
                      <c:pt idx="7">
                        <c:v>0.77207168793893377</c:v>
                      </c:pt>
                      <c:pt idx="8">
                        <c:v>0.7246098814916998</c:v>
                      </c:pt>
                      <c:pt idx="9">
                        <c:v>0.70816056826683149</c:v>
                      </c:pt>
                      <c:pt idx="10">
                        <c:v>0.72260849458439491</c:v>
                      </c:pt>
                      <c:pt idx="11">
                        <c:v>0.75764366617945078</c:v>
                      </c:pt>
                      <c:pt idx="12">
                        <c:v>0.79772080666703504</c:v>
                      </c:pt>
                      <c:pt idx="13">
                        <c:v>0.82791177332189991</c:v>
                      </c:pt>
                      <c:pt idx="14">
                        <c:v>0.83876763209693728</c:v>
                      </c:pt>
                      <c:pt idx="15">
                        <c:v>0.82878448660243409</c:v>
                      </c:pt>
                      <c:pt idx="16">
                        <c:v>0.80395033772053581</c:v>
                      </c:pt>
                      <c:pt idx="17">
                        <c:v>0.77483122022054562</c:v>
                      </c:pt>
                      <c:pt idx="18">
                        <c:v>0.75241151500754966</c:v>
                      </c:pt>
                      <c:pt idx="19">
                        <c:v>0.7442051076456786</c:v>
                      </c:pt>
                      <c:pt idx="20">
                        <c:v>0.75193285907324836</c:v>
                      </c:pt>
                      <c:pt idx="21">
                        <c:v>0.77142610368736764</c:v>
                      </c:pt>
                      <c:pt idx="22">
                        <c:v>0.79460534554551698</c:v>
                      </c:pt>
                      <c:pt idx="23">
                        <c:v>0.81268210883103631</c:v>
                      </c:pt>
                      <c:pt idx="24">
                        <c:v>0.81937072141560674</c:v>
                      </c:pt>
                      <c:pt idx="25">
                        <c:v>0.81297775628469826</c:v>
                      </c:pt>
                      <c:pt idx="26">
                        <c:v>0.79670528992475798</c:v>
                      </c:pt>
                      <c:pt idx="27">
                        <c:v>0.77717530371926302</c:v>
                      </c:pt>
                      <c:pt idx="28">
                        <c:v>0.76181152115237516</c:v>
                      </c:pt>
                      <c:pt idx="29">
                        <c:v>0.75608414261203205</c:v>
                      </c:pt>
                      <c:pt idx="30">
                        <c:v>0.7616162703523166</c:v>
                      </c:pt>
                      <c:pt idx="31">
                        <c:v>0.77578961595223128</c:v>
                      </c:pt>
                      <c:pt idx="32">
                        <c:v>0.79291644136522643</c:v>
                      </c:pt>
                      <c:pt idx="33">
                        <c:v>0.80647716707845418</c:v>
                      </c:pt>
                      <c:pt idx="34">
                        <c:v>0.8115609578212758</c:v>
                      </c:pt>
                      <c:pt idx="35">
                        <c:v>0.80661067858703239</c:v>
                      </c:pt>
                      <c:pt idx="36">
                        <c:v>0.79386350463627875</c:v>
                      </c:pt>
                      <c:pt idx="37">
                        <c:v>0.77837719609872402</c:v>
                      </c:pt>
                      <c:pt idx="38">
                        <c:v>0.76605197318235485</c:v>
                      </c:pt>
                      <c:pt idx="39">
                        <c:v>0.76141032961777444</c:v>
                      </c:pt>
                      <c:pt idx="40">
                        <c:v>0.76595995612910384</c:v>
                      </c:pt>
                      <c:pt idx="41">
                        <c:v>0.77772467153053859</c:v>
                      </c:pt>
                      <c:pt idx="42">
                        <c:v>0.79208149923987914</c:v>
                      </c:pt>
                      <c:pt idx="43">
                        <c:v>0.80355755298329401</c:v>
                      </c:pt>
                      <c:pt idx="44">
                        <c:v>0.80789610840738213</c:v>
                      </c:pt>
                      <c:pt idx="45">
                        <c:v>0.80361943149578696</c:v>
                      </c:pt>
                      <c:pt idx="46">
                        <c:v>0.79252021682041029</c:v>
                      </c:pt>
                      <c:pt idx="47">
                        <c:v>0.778922429447233</c:v>
                      </c:pt>
                      <c:pt idx="48">
                        <c:v>0.76801139049705891</c:v>
                      </c:pt>
                      <c:pt idx="49">
                        <c:v>0.76387227998933116</c:v>
                      </c:pt>
                      <c:pt idx="50">
                        <c:v>0.76797310609404912</c:v>
                      </c:pt>
                      <c:pt idx="51">
                        <c:v>0.77865102582141255</c:v>
                      </c:pt>
                      <c:pt idx="52">
                        <c:v>0.79177938317353125</c:v>
                      </c:pt>
                      <c:pt idx="53">
                        <c:v>0.80235084896488429</c:v>
                      </c:pt>
                      <c:pt idx="54">
                        <c:v>0.80637386123721633</c:v>
                      </c:pt>
                      <c:pt idx="55">
                        <c:v>0.80236917481307224</c:v>
                      </c:pt>
                      <c:pt idx="56">
                        <c:v>0.79190928934853111</c:v>
                      </c:pt>
                      <c:pt idx="57">
                        <c:v>0.77900558748199789</c:v>
                      </c:pt>
                      <c:pt idx="58">
                        <c:v>0.76858017840950688</c:v>
                      </c:pt>
                      <c:pt idx="59">
                        <c:v>0.76460069148183329</c:v>
                      </c:pt>
                      <c:pt idx="60">
                        <c:v>0.76858017840950987</c:v>
                      </c:pt>
                      <c:pt idx="61">
                        <c:v>0.77900558748200266</c:v>
                      </c:pt>
                      <c:pt idx="62">
                        <c:v>0.79190928934853611</c:v>
                      </c:pt>
                      <c:pt idx="63">
                        <c:v>0.80236917481307524</c:v>
                      </c:pt>
                      <c:pt idx="64">
                        <c:v>0.80637386123721633</c:v>
                      </c:pt>
                      <c:pt idx="65">
                        <c:v>0.80235084896488107</c:v>
                      </c:pt>
                      <c:pt idx="66">
                        <c:v>0.79177938317352603</c:v>
                      </c:pt>
                      <c:pt idx="67">
                        <c:v>0.77865102582140733</c:v>
                      </c:pt>
                      <c:pt idx="68">
                        <c:v>0.76797310609404523</c:v>
                      </c:pt>
                      <c:pt idx="69">
                        <c:v>0.7638722799893306</c:v>
                      </c:pt>
                      <c:pt idx="70">
                        <c:v>0.76801139049706135</c:v>
                      </c:pt>
                      <c:pt idx="71">
                        <c:v>0.77892242944723733</c:v>
                      </c:pt>
                      <c:pt idx="72">
                        <c:v>0.79252021682041507</c:v>
                      </c:pt>
                      <c:pt idx="73">
                        <c:v>0.80361943149578963</c:v>
                      </c:pt>
                      <c:pt idx="74">
                        <c:v>0.80789610840738191</c:v>
                      </c:pt>
                      <c:pt idx="75">
                        <c:v>0.80355755298329079</c:v>
                      </c:pt>
                      <c:pt idx="76">
                        <c:v>0.7920814992398737</c:v>
                      </c:pt>
                      <c:pt idx="77">
                        <c:v>0.77772467153053315</c:v>
                      </c:pt>
                      <c:pt idx="78">
                        <c:v>0.76595995612910039</c:v>
                      </c:pt>
                      <c:pt idx="79">
                        <c:v>0.76141032961777433</c:v>
                      </c:pt>
                      <c:pt idx="80">
                        <c:v>0.76605197318235807</c:v>
                      </c:pt>
                      <c:pt idx="81">
                        <c:v>0.77837719609872946</c:v>
                      </c:pt>
                      <c:pt idx="82">
                        <c:v>0.79386350463628441</c:v>
                      </c:pt>
                      <c:pt idx="83">
                        <c:v>0.80661067858703595</c:v>
                      </c:pt>
                      <c:pt idx="84">
                        <c:v>0.81156095782127602</c:v>
                      </c:pt>
                      <c:pt idx="85">
                        <c:v>0.8064771670784503</c:v>
                      </c:pt>
                      <c:pt idx="86">
                        <c:v>0.79291644136522021</c:v>
                      </c:pt>
                      <c:pt idx="87">
                        <c:v>0.77578961595222451</c:v>
                      </c:pt>
                      <c:pt idx="88">
                        <c:v>0.76161627035231227</c:v>
                      </c:pt>
                      <c:pt idx="89">
                        <c:v>0.75608414261203194</c:v>
                      </c:pt>
                      <c:pt idx="90">
                        <c:v>0.7618115211523796</c:v>
                      </c:pt>
                      <c:pt idx="91">
                        <c:v>0.77717530371927057</c:v>
                      </c:pt>
                      <c:pt idx="92">
                        <c:v>0.79670528992476575</c:v>
                      </c:pt>
                      <c:pt idx="93">
                        <c:v>0.81297775628470326</c:v>
                      </c:pt>
                      <c:pt idx="94">
                        <c:v>0.8193707214156063</c:v>
                      </c:pt>
                      <c:pt idx="95">
                        <c:v>0.81268210883103098</c:v>
                      </c:pt>
                      <c:pt idx="96">
                        <c:v>0.79460534554550732</c:v>
                      </c:pt>
                      <c:pt idx="97">
                        <c:v>0.77142610368735731</c:v>
                      </c:pt>
                      <c:pt idx="98">
                        <c:v>0.75193285907324159</c:v>
                      </c:pt>
                      <c:pt idx="99">
                        <c:v>0.74420510764567793</c:v>
                      </c:pt>
                      <c:pt idx="100">
                        <c:v>0.75241151500755699</c:v>
                      </c:pt>
                      <c:pt idx="101">
                        <c:v>0.7748312202205575</c:v>
                      </c:pt>
                      <c:pt idx="102">
                        <c:v>0.80395033772054936</c:v>
                      </c:pt>
                      <c:pt idx="103">
                        <c:v>0.82878448660244253</c:v>
                      </c:pt>
                      <c:pt idx="104">
                        <c:v>0.8387676320969375</c:v>
                      </c:pt>
                      <c:pt idx="105">
                        <c:v>0.82791177332189025</c:v>
                      </c:pt>
                      <c:pt idx="106">
                        <c:v>0.7977208066670175</c:v>
                      </c:pt>
                      <c:pt idx="107">
                        <c:v>0.75764366617943213</c:v>
                      </c:pt>
                      <c:pt idx="108">
                        <c:v>0.72260849458438159</c:v>
                      </c:pt>
                      <c:pt idx="109">
                        <c:v>0.70816056826683205</c:v>
                      </c:pt>
                      <c:pt idx="110">
                        <c:v>0.72460988149171623</c:v>
                      </c:pt>
                      <c:pt idx="111">
                        <c:v>0.77207168793896375</c:v>
                      </c:pt>
                      <c:pt idx="112">
                        <c:v>0.83816651193663105</c:v>
                      </c:pt>
                      <c:pt idx="113">
                        <c:v>0.8994357865392274</c:v>
                      </c:pt>
                      <c:pt idx="114">
                        <c:v>0.92642339539032426</c:v>
                      </c:pt>
                      <c:pt idx="115">
                        <c:v>0.89121005656876517</c:v>
                      </c:pt>
                      <c:pt idx="116">
                        <c:v>0.77533870970028496</c:v>
                      </c:pt>
                      <c:pt idx="117">
                        <c:v>0.57582010960170416</c:v>
                      </c:pt>
                      <c:pt idx="118">
                        <c:v>0.30736153853504011</c:v>
                      </c:pt>
                      <c:pt idx="119">
                        <c:v>-1.6408331460371224E-13</c:v>
                      </c:pt>
                      <c:pt idx="120">
                        <c:v>-0.3073615385353457</c:v>
                      </c:pt>
                      <c:pt idx="121">
                        <c:v>-0.57582010960195262</c:v>
                      </c:pt>
                      <c:pt idx="122">
                        <c:v>-0.7753387097004496</c:v>
                      </c:pt>
                      <c:pt idx="123">
                        <c:v>-0.89121005656884145</c:v>
                      </c:pt>
                      <c:pt idx="124">
                        <c:v>-0.92642339539032326</c:v>
                      </c:pt>
                      <c:pt idx="125">
                        <c:v>-0.89943578653917566</c:v>
                      </c:pt>
                      <c:pt idx="126">
                        <c:v>-0.83816651193656011</c:v>
                      </c:pt>
                      <c:pt idx="127">
                        <c:v>-0.77207168793890046</c:v>
                      </c:pt>
                      <c:pt idx="128">
                        <c:v>-0.72460988149168182</c:v>
                      </c:pt>
                      <c:pt idx="129">
                        <c:v>-0.70816056826683094</c:v>
                      </c:pt>
                      <c:pt idx="130">
                        <c:v>-0.72260849458440946</c:v>
                      </c:pt>
                      <c:pt idx="131">
                        <c:v>-0.75764366617947343</c:v>
                      </c:pt>
                      <c:pt idx="132">
                        <c:v>-0.79772080666705669</c:v>
                      </c:pt>
                      <c:pt idx="133">
                        <c:v>-0.82791177332191246</c:v>
                      </c:pt>
                      <c:pt idx="134">
                        <c:v>-0.83876763209693739</c:v>
                      </c:pt>
                      <c:pt idx="135">
                        <c:v>-0.82878448660242332</c:v>
                      </c:pt>
                      <c:pt idx="136">
                        <c:v>-0.80395033772051883</c:v>
                      </c:pt>
                      <c:pt idx="137">
                        <c:v>-0.77483122022052986</c:v>
                      </c:pt>
                      <c:pt idx="138">
                        <c:v>-0.75241151500754033</c:v>
                      </c:pt>
                      <c:pt idx="139">
                        <c:v>-0.74420510764567904</c:v>
                      </c:pt>
                      <c:pt idx="140">
                        <c:v>-0.75193285907325691</c:v>
                      </c:pt>
                      <c:pt idx="141">
                        <c:v>-0.77142610368738218</c:v>
                      </c:pt>
                      <c:pt idx="142">
                        <c:v>-0.79460534554552986</c:v>
                      </c:pt>
                      <c:pt idx="143">
                        <c:v>-0.81268210883104453</c:v>
                      </c:pt>
                      <c:pt idx="144">
                        <c:v>-0.81937072141560652</c:v>
                      </c:pt>
                      <c:pt idx="145">
                        <c:v>-0.81297775628469049</c:v>
                      </c:pt>
                      <c:pt idx="146">
                        <c:v>-0.79670528992474587</c:v>
                      </c:pt>
                      <c:pt idx="147">
                        <c:v>-0.77717530371925125</c:v>
                      </c:pt>
                      <c:pt idx="148">
                        <c:v>-0.76181152115236805</c:v>
                      </c:pt>
                      <c:pt idx="149">
                        <c:v>-0.75608414261203261</c:v>
                      </c:pt>
                      <c:pt idx="150">
                        <c:v>-0.7616162703523236</c:v>
                      </c:pt>
                      <c:pt idx="151">
                        <c:v>-0.7757896159522425</c:v>
                      </c:pt>
                      <c:pt idx="152">
                        <c:v>-0.79291644136523698</c:v>
                      </c:pt>
                      <c:pt idx="153">
                        <c:v>-0.80647716707846107</c:v>
                      </c:pt>
                      <c:pt idx="154">
                        <c:v>-0.81156095782127546</c:v>
                      </c:pt>
                      <c:pt idx="155">
                        <c:v>-0.80661067858702606</c:v>
                      </c:pt>
                      <c:pt idx="156">
                        <c:v>-0.79386350463626876</c:v>
                      </c:pt>
                      <c:pt idx="157">
                        <c:v>-0.77837719609871514</c:v>
                      </c:pt>
                      <c:pt idx="158">
                        <c:v>-0.76605197318234886</c:v>
                      </c:pt>
                      <c:pt idx="159">
                        <c:v>-0.76141032961777533</c:v>
                      </c:pt>
                      <c:pt idx="160">
                        <c:v>-0.76595995612911005</c:v>
                      </c:pt>
                      <c:pt idx="161">
                        <c:v>-0.77772467153054736</c:v>
                      </c:pt>
                      <c:pt idx="162">
                        <c:v>-0.79208149923988935</c:v>
                      </c:pt>
                      <c:pt idx="163">
                        <c:v>-0.80355755298330023</c:v>
                      </c:pt>
                      <c:pt idx="164">
                        <c:v>-0.80789610840738313</c:v>
                      </c:pt>
                      <c:pt idx="165">
                        <c:v>-0.8036194314957823</c:v>
                      </c:pt>
                      <c:pt idx="166">
                        <c:v>-0.79252021682040263</c:v>
                      </c:pt>
                      <c:pt idx="167">
                        <c:v>-0.77892242944722401</c:v>
                      </c:pt>
                      <c:pt idx="168">
                        <c:v>-0.76801139049705458</c:v>
                      </c:pt>
                      <c:pt idx="169">
                        <c:v>-0.76387227998933149</c:v>
                      </c:pt>
                      <c:pt idx="170">
                        <c:v>-0.76797310609405411</c:v>
                      </c:pt>
                      <c:pt idx="171">
                        <c:v>-0.77865102582142087</c:v>
                      </c:pt>
                      <c:pt idx="172">
                        <c:v>-0.79177938317353913</c:v>
                      </c:pt>
                      <c:pt idx="173">
                        <c:v>-0.80235084896488873</c:v>
                      </c:pt>
                      <c:pt idx="174">
                        <c:v>-0.80637386123721622</c:v>
                      </c:pt>
                      <c:pt idx="175">
                        <c:v>-0.80236917481306747</c:v>
                      </c:pt>
                      <c:pt idx="176">
                        <c:v>-0.79190928934852256</c:v>
                      </c:pt>
                      <c:pt idx="177">
                        <c:v>-0.77900558748198945</c:v>
                      </c:pt>
                      <c:pt idx="178">
                        <c:v>-0.76858017840950177</c:v>
                      </c:pt>
                      <c:pt idx="179">
                        <c:v>-0.76460069148183329</c:v>
                      </c:pt>
                      <c:pt idx="180">
                        <c:v>-0.7685801784095152</c:v>
                      </c:pt>
                      <c:pt idx="181">
                        <c:v>-0.7790055874820111</c:v>
                      </c:pt>
                      <c:pt idx="182">
                        <c:v>-0.79190928934854454</c:v>
                      </c:pt>
                      <c:pt idx="183">
                        <c:v>-0.80236917481308023</c:v>
                      </c:pt>
                      <c:pt idx="184">
                        <c:v>-0.80637386123721688</c:v>
                      </c:pt>
                      <c:pt idx="185">
                        <c:v>-0.80235084896487663</c:v>
                      </c:pt>
                      <c:pt idx="186">
                        <c:v>-0.7917793831735177</c:v>
                      </c:pt>
                      <c:pt idx="187">
                        <c:v>-0.77865102582139922</c:v>
                      </c:pt>
                      <c:pt idx="188">
                        <c:v>-0.76797310609403946</c:v>
                      </c:pt>
                      <c:pt idx="189">
                        <c:v>-0.76387227998933016</c:v>
                      </c:pt>
                      <c:pt idx="190">
                        <c:v>-0.76801139049706646</c:v>
                      </c:pt>
                      <c:pt idx="191">
                        <c:v>-0.7789224294472471</c:v>
                      </c:pt>
                      <c:pt idx="192">
                        <c:v>-0.79252021682042328</c:v>
                      </c:pt>
                      <c:pt idx="193">
                        <c:v>-0.80361943149579462</c:v>
                      </c:pt>
                      <c:pt idx="194">
                        <c:v>-0.80789610840738157</c:v>
                      </c:pt>
                      <c:pt idx="195">
                        <c:v>-0.80355755298328513</c:v>
                      </c:pt>
                      <c:pt idx="196">
                        <c:v>-0.79208149923986515</c:v>
                      </c:pt>
                      <c:pt idx="197">
                        <c:v>-0.77772467153052394</c:v>
                      </c:pt>
                      <c:pt idx="198">
                        <c:v>-0.76595995612909418</c:v>
                      </c:pt>
                      <c:pt idx="199">
                        <c:v>-0.76141032961777277</c:v>
                      </c:pt>
                      <c:pt idx="200">
                        <c:v>-0.76605197318236384</c:v>
                      </c:pt>
                      <c:pt idx="201">
                        <c:v>-0.77837719609873834</c:v>
                      </c:pt>
                      <c:pt idx="202">
                        <c:v>-0.7938635046362944</c:v>
                      </c:pt>
                      <c:pt idx="203">
                        <c:v>-0.80661067858704172</c:v>
                      </c:pt>
                      <c:pt idx="204">
                        <c:v>-0.81156095782127535</c:v>
                      </c:pt>
                      <c:pt idx="205">
                        <c:v>-0.8064771670784433</c:v>
                      </c:pt>
                      <c:pt idx="206">
                        <c:v>-0.79291644136520967</c:v>
                      </c:pt>
                      <c:pt idx="207">
                        <c:v>-0.77578961595221352</c:v>
                      </c:pt>
                      <c:pt idx="208">
                        <c:v>-0.76161627035230528</c:v>
                      </c:pt>
                      <c:pt idx="209">
                        <c:v>-0.75608414261203216</c:v>
                      </c:pt>
                      <c:pt idx="210">
                        <c:v>-0.76181152115238693</c:v>
                      </c:pt>
                      <c:pt idx="211">
                        <c:v>-0.77717530371928267</c:v>
                      </c:pt>
                      <c:pt idx="212">
                        <c:v>-0.79670528992477985</c:v>
                      </c:pt>
                      <c:pt idx="213">
                        <c:v>-0.81297775628471092</c:v>
                      </c:pt>
                      <c:pt idx="214">
                        <c:v>-0.8193707214156063</c:v>
                      </c:pt>
                      <c:pt idx="215">
                        <c:v>-0.81268210883102254</c:v>
                      </c:pt>
                      <c:pt idx="216">
                        <c:v>-0.79460534554549322</c:v>
                      </c:pt>
                      <c:pt idx="217">
                        <c:v>-0.77142610368734299</c:v>
                      </c:pt>
                      <c:pt idx="218">
                        <c:v>-0.75193285907323248</c:v>
                      </c:pt>
                      <c:pt idx="219">
                        <c:v>-0.74420510764567904</c:v>
                      </c:pt>
                      <c:pt idx="220">
                        <c:v>-0.75241151500756631</c:v>
                      </c:pt>
                      <c:pt idx="221">
                        <c:v>-0.77483122022057715</c:v>
                      </c:pt>
                      <c:pt idx="222">
                        <c:v>-0.80395033772056879</c:v>
                      </c:pt>
                      <c:pt idx="223">
                        <c:v>-0.82878448660245518</c:v>
                      </c:pt>
                      <c:pt idx="224">
                        <c:v>-0.83876763209693705</c:v>
                      </c:pt>
                      <c:pt idx="225">
                        <c:v>-0.82791177332187615</c:v>
                      </c:pt>
                      <c:pt idx="226">
                        <c:v>-0.79772080666699241</c:v>
                      </c:pt>
                      <c:pt idx="227">
                        <c:v>-0.75764366617940582</c:v>
                      </c:pt>
                      <c:pt idx="228">
                        <c:v>-0.7226084945843646</c:v>
                      </c:pt>
                      <c:pt idx="229">
                        <c:v>-0.70816056826683105</c:v>
                      </c:pt>
                      <c:pt idx="230">
                        <c:v>-0.72460988149173711</c:v>
                      </c:pt>
                      <c:pt idx="231">
                        <c:v>-0.77207168793900294</c:v>
                      </c:pt>
                      <c:pt idx="232">
                        <c:v>-0.83816651193667668</c:v>
                      </c:pt>
                      <c:pt idx="233">
                        <c:v>-0.89943578653925949</c:v>
                      </c:pt>
                      <c:pt idx="234">
                        <c:v>-0.92642339539032348</c:v>
                      </c:pt>
                      <c:pt idx="235">
                        <c:v>-0.89121005656871632</c:v>
                      </c:pt>
                      <c:pt idx="236">
                        <c:v>-0.77533870970018026</c:v>
                      </c:pt>
                      <c:pt idx="237">
                        <c:v>-0.5758201096015485</c:v>
                      </c:pt>
                      <c:pt idx="238">
                        <c:v>-0.3073615385348466</c:v>
                      </c:pt>
                    </c:numCache>
                  </c:numRef>
                </c:val>
                <c:smooth val="0"/>
                <c:extLst xmlns:c15="http://schemas.microsoft.com/office/drawing/2012/chart">
                  <c:ext xmlns:c16="http://schemas.microsoft.com/office/drawing/2014/chart" uri="{C3380CC4-5D6E-409C-BE32-E72D297353CC}">
                    <c16:uniqueId val="{0000000B-E444-4F66-9F9A-9EBAD8B162C1}"/>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Sheet1!$N$1</c15:sqref>
                        </c15:formulaRef>
                      </c:ext>
                    </c:extLst>
                    <c:strCache>
                      <c:ptCount val="1"/>
                      <c:pt idx="0">
                        <c:v>25</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N$2:$N$240</c15:sqref>
                        </c15:formulaRef>
                      </c:ext>
                    </c:extLst>
                    <c:numCache>
                      <c:formatCode>General</c:formatCode>
                      <c:ptCount val="239"/>
                      <c:pt idx="0">
                        <c:v>0.3317119956955405</c:v>
                      </c:pt>
                      <c:pt idx="1">
                        <c:v>0.61445714265338947</c:v>
                      </c:pt>
                      <c:pt idx="2">
                        <c:v>0.81229389100081717</c:v>
                      </c:pt>
                      <c:pt idx="3">
                        <c:v>0.91121005656880227</c:v>
                      </c:pt>
                      <c:pt idx="4">
                        <c:v>0.92120234770152154</c:v>
                      </c:pt>
                      <c:pt idx="5">
                        <c:v>0.87115151529174062</c:v>
                      </c:pt>
                      <c:pt idx="6">
                        <c:v>0.79850871748164454</c:v>
                      </c:pt>
                      <c:pt idx="7">
                        <c:v>0.7374306717875565</c:v>
                      </c:pt>
                      <c:pt idx="8">
                        <c:v>0.70930254419709671</c:v>
                      </c:pt>
                      <c:pt idx="9">
                        <c:v>0.71851333007093288</c:v>
                      </c:pt>
                      <c:pt idx="10">
                        <c:v>0.7543426281960447</c:v>
                      </c:pt>
                      <c:pt idx="11">
                        <c:v>0.79764366617945082</c:v>
                      </c:pt>
                      <c:pt idx="12">
                        <c:v>0.82945494027868405</c:v>
                      </c:pt>
                      <c:pt idx="13">
                        <c:v>0.83826453512600008</c:v>
                      </c:pt>
                      <c:pt idx="14">
                        <c:v>0.82346029480233296</c:v>
                      </c:pt>
                      <c:pt idx="15">
                        <c:v>0.79414347045105615</c:v>
                      </c:pt>
                      <c:pt idx="16">
                        <c:v>0.76429254326558349</c:v>
                      </c:pt>
                      <c:pt idx="17">
                        <c:v>0.74654694897308438</c:v>
                      </c:pt>
                      <c:pt idx="18">
                        <c:v>0.7471904673187485</c:v>
                      </c:pt>
                      <c:pt idx="19">
                        <c:v>0.76420510764567939</c:v>
                      </c:pt>
                      <c:pt idx="20">
                        <c:v>0.78888804037370019</c:v>
                      </c:pt>
                      <c:pt idx="21">
                        <c:v>0.81006313673893016</c:v>
                      </c:pt>
                      <c:pt idx="22">
                        <c:v>0.81895580270586499</c:v>
                      </c:pt>
                      <c:pt idx="23">
                        <c:v>0.8126821088310352</c:v>
                      </c:pt>
                      <c:pt idx="24">
                        <c:v>0.79502026425525707</c:v>
                      </c:pt>
                      <c:pt idx="25">
                        <c:v>0.77434072323313519</c:v>
                      </c:pt>
                      <c:pt idx="26">
                        <c:v>0.75975010862430692</c:v>
                      </c:pt>
                      <c:pt idx="27">
                        <c:v>0.75717530371926411</c:v>
                      </c:pt>
                      <c:pt idx="28">
                        <c:v>0.76703256884117854</c:v>
                      </c:pt>
                      <c:pt idx="29">
                        <c:v>0.78436841385949485</c:v>
                      </c:pt>
                      <c:pt idx="30">
                        <c:v>0.80127406480726915</c:v>
                      </c:pt>
                      <c:pt idx="31">
                        <c:v>0.81043063210360811</c:v>
                      </c:pt>
                      <c:pt idx="32">
                        <c:v>0.80822377865982864</c:v>
                      </c:pt>
                      <c:pt idx="33">
                        <c:v>0.79612440527435191</c:v>
                      </c:pt>
                      <c:pt idx="34">
                        <c:v>0.77982682420962546</c:v>
                      </c:pt>
                      <c:pt idx="35">
                        <c:v>0.76661067858703236</c:v>
                      </c:pt>
                      <c:pt idx="36">
                        <c:v>0.7621293710246303</c:v>
                      </c:pt>
                      <c:pt idx="37">
                        <c:v>0.76802443429462475</c:v>
                      </c:pt>
                      <c:pt idx="38">
                        <c:v>0.78135931047696006</c:v>
                      </c:pt>
                      <c:pt idx="39">
                        <c:v>0.79605134576915293</c:v>
                      </c:pt>
                      <c:pt idx="40">
                        <c:v>0.80561775058405594</c:v>
                      </c:pt>
                      <c:pt idx="41">
                        <c:v>0.80600894277799895</c:v>
                      </c:pt>
                      <c:pt idx="42">
                        <c:v>0.79730254692867886</c:v>
                      </c:pt>
                      <c:pt idx="43">
                        <c:v>0.78355755298329188</c:v>
                      </c:pt>
                      <c:pt idx="44">
                        <c:v>0.77094092710692963</c:v>
                      </c:pt>
                      <c:pt idx="45">
                        <c:v>0.764982398444225</c:v>
                      </c:pt>
                      <c:pt idx="46">
                        <c:v>0.76816975966006384</c:v>
                      </c:pt>
                      <c:pt idx="47">
                        <c:v>0.77892242944723611</c:v>
                      </c:pt>
                      <c:pt idx="48">
                        <c:v>0.79236184765741013</c:v>
                      </c:pt>
                      <c:pt idx="49">
                        <c:v>0.80250931304089479</c:v>
                      </c:pt>
                      <c:pt idx="50">
                        <c:v>0.80492828739449929</c:v>
                      </c:pt>
                      <c:pt idx="51">
                        <c:v>0.79865102582140934</c:v>
                      </c:pt>
                      <c:pt idx="52">
                        <c:v>0.78655833548472553</c:v>
                      </c:pt>
                      <c:pt idx="53">
                        <c:v>0.7740665777174196</c:v>
                      </c:pt>
                      <c:pt idx="54">
                        <c:v>0.76671606678226345</c:v>
                      </c:pt>
                      <c:pt idx="55">
                        <c:v>0.76772815866169686</c:v>
                      </c:pt>
                      <c:pt idx="56">
                        <c:v>0.77660195205393145</c:v>
                      </c:pt>
                      <c:pt idx="57">
                        <c:v>0.78935834928610316</c:v>
                      </c:pt>
                      <c:pt idx="58">
                        <c:v>0.8003143120211591</c:v>
                      </c:pt>
                      <c:pt idx="59">
                        <c:v>0.80460069148183333</c:v>
                      </c:pt>
                      <c:pt idx="60">
                        <c:v>0.80031431202115633</c:v>
                      </c:pt>
                      <c:pt idx="61">
                        <c:v>0.78935834928609849</c:v>
                      </c:pt>
                      <c:pt idx="62">
                        <c:v>0.77660195205392779</c:v>
                      </c:pt>
                      <c:pt idx="63">
                        <c:v>0.76772815866169497</c:v>
                      </c:pt>
                      <c:pt idx="64">
                        <c:v>0.76671606678226456</c:v>
                      </c:pt>
                      <c:pt idx="65">
                        <c:v>0.77406657771742327</c:v>
                      </c:pt>
                      <c:pt idx="66">
                        <c:v>0.78655833548472964</c:v>
                      </c:pt>
                      <c:pt idx="67">
                        <c:v>0.79865102582141256</c:v>
                      </c:pt>
                      <c:pt idx="68">
                        <c:v>0.80492828739449895</c:v>
                      </c:pt>
                      <c:pt idx="69">
                        <c:v>0.80250931304089168</c:v>
                      </c:pt>
                      <c:pt idx="70">
                        <c:v>0.79236184765740514</c:v>
                      </c:pt>
                      <c:pt idx="71">
                        <c:v>0.77892242944723078</c:v>
                      </c:pt>
                      <c:pt idx="72">
                        <c:v>0.76816975966006096</c:v>
                      </c:pt>
                      <c:pt idx="73">
                        <c:v>0.76498239844422511</c:v>
                      </c:pt>
                      <c:pt idx="74">
                        <c:v>0.77094092710693307</c:v>
                      </c:pt>
                      <c:pt idx="75">
                        <c:v>0.78355755298329699</c:v>
                      </c:pt>
                      <c:pt idx="76">
                        <c:v>0.79730254692868285</c:v>
                      </c:pt>
                      <c:pt idx="77">
                        <c:v>0.80600894277800039</c:v>
                      </c:pt>
                      <c:pt idx="78">
                        <c:v>0.80561775058405383</c:v>
                      </c:pt>
                      <c:pt idx="79">
                        <c:v>0.79605134576914793</c:v>
                      </c:pt>
                      <c:pt idx="80">
                        <c:v>0.78135931047695451</c:v>
                      </c:pt>
                      <c:pt idx="81">
                        <c:v>0.76802443429462086</c:v>
                      </c:pt>
                      <c:pt idx="82">
                        <c:v>0.76212937102463008</c:v>
                      </c:pt>
                      <c:pt idx="83">
                        <c:v>0.76661067858703591</c:v>
                      </c:pt>
                      <c:pt idx="84">
                        <c:v>0.77982682420963167</c:v>
                      </c:pt>
                      <c:pt idx="85">
                        <c:v>0.79612440527435779</c:v>
                      </c:pt>
                      <c:pt idx="86">
                        <c:v>0.80822377865983186</c:v>
                      </c:pt>
                      <c:pt idx="87">
                        <c:v>0.81043063210360655</c:v>
                      </c:pt>
                      <c:pt idx="88">
                        <c:v>0.80127406480726349</c:v>
                      </c:pt>
                      <c:pt idx="89">
                        <c:v>0.7843684138594873</c:v>
                      </c:pt>
                      <c:pt idx="90">
                        <c:v>0.76703256884117244</c:v>
                      </c:pt>
                      <c:pt idx="91">
                        <c:v>0.75717530371926234</c:v>
                      </c:pt>
                      <c:pt idx="92">
                        <c:v>0.75975010862431058</c:v>
                      </c:pt>
                      <c:pt idx="93">
                        <c:v>0.77434072323314307</c:v>
                      </c:pt>
                      <c:pt idx="94">
                        <c:v>0.79502026425526529</c:v>
                      </c:pt>
                      <c:pt idx="95">
                        <c:v>0.81268210883104108</c:v>
                      </c:pt>
                      <c:pt idx="96">
                        <c:v>0.81895580270586421</c:v>
                      </c:pt>
                      <c:pt idx="97">
                        <c:v>0.81006313673892272</c:v>
                      </c:pt>
                      <c:pt idx="98">
                        <c:v>0.78888804037368909</c:v>
                      </c:pt>
                      <c:pt idx="99">
                        <c:v>0.76420510764566862</c:v>
                      </c:pt>
                      <c:pt idx="100">
                        <c:v>0.74719046731874406</c:v>
                      </c:pt>
                      <c:pt idx="101">
                        <c:v>0.74654694897308804</c:v>
                      </c:pt>
                      <c:pt idx="102">
                        <c:v>0.76429254326559548</c:v>
                      </c:pt>
                      <c:pt idx="103">
                        <c:v>0.79414347045107059</c:v>
                      </c:pt>
                      <c:pt idx="104">
                        <c:v>0.82346029480234462</c:v>
                      </c:pt>
                      <c:pt idx="105">
                        <c:v>0.83826453512600207</c:v>
                      </c:pt>
                      <c:pt idx="106">
                        <c:v>0.82945494027867395</c:v>
                      </c:pt>
                      <c:pt idx="107">
                        <c:v>0.79764366617943216</c:v>
                      </c:pt>
                      <c:pt idx="108">
                        <c:v>0.7543426281960236</c:v>
                      </c:pt>
                      <c:pt idx="109">
                        <c:v>0.71851333007092133</c:v>
                      </c:pt>
                      <c:pt idx="110">
                        <c:v>0.70930254419710137</c:v>
                      </c:pt>
                      <c:pt idx="111">
                        <c:v>0.73743067178757993</c:v>
                      </c:pt>
                      <c:pt idx="112">
                        <c:v>0.79850871748168029</c:v>
                      </c:pt>
                      <c:pt idx="113">
                        <c:v>0.87115151529177437</c:v>
                      </c:pt>
                      <c:pt idx="114">
                        <c:v>0.92120234770153486</c:v>
                      </c:pt>
                      <c:pt idx="115">
                        <c:v>0.91121005656877652</c:v>
                      </c:pt>
                      <c:pt idx="116">
                        <c:v>0.81229389100074156</c:v>
                      </c:pt>
                      <c:pt idx="117">
                        <c:v>0.61445714265326346</c:v>
                      </c:pt>
                      <c:pt idx="118">
                        <c:v>0.33171199569537835</c:v>
                      </c:pt>
                      <c:pt idx="119">
                        <c:v>-1.7774532883196733E-13</c:v>
                      </c:pt>
                      <c:pt idx="120">
                        <c:v>-0.33171199569570559</c:v>
                      </c:pt>
                      <c:pt idx="121">
                        <c:v>-0.61445714265351892</c:v>
                      </c:pt>
                      <c:pt idx="122">
                        <c:v>-0.81229389100089577</c:v>
                      </c:pt>
                      <c:pt idx="123">
                        <c:v>-0.91121005656882914</c:v>
                      </c:pt>
                      <c:pt idx="124">
                        <c:v>-0.92120234770150677</c:v>
                      </c:pt>
                      <c:pt idx="125">
                        <c:v>-0.87115151529170365</c:v>
                      </c:pt>
                      <c:pt idx="126">
                        <c:v>-0.79850871748160579</c:v>
                      </c:pt>
                      <c:pt idx="127">
                        <c:v>-0.7374306717875303</c:v>
                      </c:pt>
                      <c:pt idx="128">
                        <c:v>-0.70930254419709216</c:v>
                      </c:pt>
                      <c:pt idx="129">
                        <c:v>-0.71851333007094609</c:v>
                      </c:pt>
                      <c:pt idx="130">
                        <c:v>-0.75434262819606812</c:v>
                      </c:pt>
                      <c:pt idx="131">
                        <c:v>-0.79764366617947347</c:v>
                      </c:pt>
                      <c:pt idx="132">
                        <c:v>-0.82945494027869648</c:v>
                      </c:pt>
                      <c:pt idx="133">
                        <c:v>-0.83826453512599841</c:v>
                      </c:pt>
                      <c:pt idx="134">
                        <c:v>-0.8234602948023193</c:v>
                      </c:pt>
                      <c:pt idx="135">
                        <c:v>-0.79414347045103773</c:v>
                      </c:pt>
                      <c:pt idx="136">
                        <c:v>-0.7642925432655685</c:v>
                      </c:pt>
                      <c:pt idx="137">
                        <c:v>-0.74654694897307927</c:v>
                      </c:pt>
                      <c:pt idx="138">
                        <c:v>-0.74719046731875449</c:v>
                      </c:pt>
                      <c:pt idx="139">
                        <c:v>-0.76420510764569338</c:v>
                      </c:pt>
                      <c:pt idx="140">
                        <c:v>-0.78888804037371485</c:v>
                      </c:pt>
                      <c:pt idx="141">
                        <c:v>-0.81006313673894059</c:v>
                      </c:pt>
                      <c:pt idx="142">
                        <c:v>-0.81895580270586532</c:v>
                      </c:pt>
                      <c:pt idx="143">
                        <c:v>-0.81268210883102732</c:v>
                      </c:pt>
                      <c:pt idx="144">
                        <c:v>-0.79502026425524386</c:v>
                      </c:pt>
                      <c:pt idx="145">
                        <c:v>-0.77434072323312331</c:v>
                      </c:pt>
                      <c:pt idx="146">
                        <c:v>-0.75975010862430115</c:v>
                      </c:pt>
                      <c:pt idx="147">
                        <c:v>-0.75717530371926667</c:v>
                      </c:pt>
                      <c:pt idx="148">
                        <c:v>-0.76703256884118798</c:v>
                      </c:pt>
                      <c:pt idx="149">
                        <c:v>-0.78436841385950706</c:v>
                      </c:pt>
                      <c:pt idx="150">
                        <c:v>-0.80127406480727836</c:v>
                      </c:pt>
                      <c:pt idx="151">
                        <c:v>-0.81043063210361088</c:v>
                      </c:pt>
                      <c:pt idx="152">
                        <c:v>-0.80822377865982387</c:v>
                      </c:pt>
                      <c:pt idx="153">
                        <c:v>-0.79612440527434247</c:v>
                      </c:pt>
                      <c:pt idx="154">
                        <c:v>-0.77982682420961502</c:v>
                      </c:pt>
                      <c:pt idx="155">
                        <c:v>-0.76661067858702603</c:v>
                      </c:pt>
                      <c:pt idx="156">
                        <c:v>-0.76212937102463074</c:v>
                      </c:pt>
                      <c:pt idx="157">
                        <c:v>-0.76802443429463263</c:v>
                      </c:pt>
                      <c:pt idx="158">
                        <c:v>-0.78135931047696972</c:v>
                      </c:pt>
                      <c:pt idx="159">
                        <c:v>-0.79605134576916237</c:v>
                      </c:pt>
                      <c:pt idx="160">
                        <c:v>-0.80561775058405993</c:v>
                      </c:pt>
                      <c:pt idx="161">
                        <c:v>-0.8060089427779954</c:v>
                      </c:pt>
                      <c:pt idx="162">
                        <c:v>-0.79730254692867231</c:v>
                      </c:pt>
                      <c:pt idx="163">
                        <c:v>-0.78355755298328333</c:v>
                      </c:pt>
                      <c:pt idx="164">
                        <c:v>-0.77094092710692408</c:v>
                      </c:pt>
                      <c:pt idx="165">
                        <c:v>-0.76498239844422478</c:v>
                      </c:pt>
                      <c:pt idx="166">
                        <c:v>-0.76816975966006962</c:v>
                      </c:pt>
                      <c:pt idx="167">
                        <c:v>-0.7789224294472441</c:v>
                      </c:pt>
                      <c:pt idx="168">
                        <c:v>-0.79236184765741957</c:v>
                      </c:pt>
                      <c:pt idx="169">
                        <c:v>-0.80250931304089956</c:v>
                      </c:pt>
                      <c:pt idx="170">
                        <c:v>-0.80492828739449773</c:v>
                      </c:pt>
                      <c:pt idx="171">
                        <c:v>-0.7986510258214029</c:v>
                      </c:pt>
                      <c:pt idx="172">
                        <c:v>-0.78655833548471621</c:v>
                      </c:pt>
                      <c:pt idx="173">
                        <c:v>-0.77406657771741172</c:v>
                      </c:pt>
                      <c:pt idx="174">
                        <c:v>-0.76671606678226101</c:v>
                      </c:pt>
                      <c:pt idx="175">
                        <c:v>-0.76772815866170063</c:v>
                      </c:pt>
                      <c:pt idx="176">
                        <c:v>-0.77660195205393889</c:v>
                      </c:pt>
                      <c:pt idx="177">
                        <c:v>-0.78935834928611148</c:v>
                      </c:pt>
                      <c:pt idx="178">
                        <c:v>-0.80031431202116432</c:v>
                      </c:pt>
                      <c:pt idx="179">
                        <c:v>-0.80460069148183333</c:v>
                      </c:pt>
                      <c:pt idx="180">
                        <c:v>-0.80031431202115111</c:v>
                      </c:pt>
                      <c:pt idx="181">
                        <c:v>-0.78935834928609017</c:v>
                      </c:pt>
                      <c:pt idx="182">
                        <c:v>-0.77660195205392046</c:v>
                      </c:pt>
                      <c:pt idx="183">
                        <c:v>-0.76772815866169142</c:v>
                      </c:pt>
                      <c:pt idx="184">
                        <c:v>-0.76671606678226745</c:v>
                      </c:pt>
                      <c:pt idx="185">
                        <c:v>-0.77406657771743104</c:v>
                      </c:pt>
                      <c:pt idx="186">
                        <c:v>-0.78655833548473819</c:v>
                      </c:pt>
                      <c:pt idx="187">
                        <c:v>-0.79865102582141922</c:v>
                      </c:pt>
                      <c:pt idx="188">
                        <c:v>-0.80492828739449984</c:v>
                      </c:pt>
                      <c:pt idx="189">
                        <c:v>-0.8025093130408868</c:v>
                      </c:pt>
                      <c:pt idx="190">
                        <c:v>-0.7923618476573967</c:v>
                      </c:pt>
                      <c:pt idx="191">
                        <c:v>-0.77892242944722345</c:v>
                      </c:pt>
                      <c:pt idx="192">
                        <c:v>-0.76816975966005541</c:v>
                      </c:pt>
                      <c:pt idx="193">
                        <c:v>-0.76498239844422566</c:v>
                      </c:pt>
                      <c:pt idx="194">
                        <c:v>-0.77094092710693929</c:v>
                      </c:pt>
                      <c:pt idx="195">
                        <c:v>-0.78355755298330665</c:v>
                      </c:pt>
                      <c:pt idx="196">
                        <c:v>-0.79730254692869151</c:v>
                      </c:pt>
                      <c:pt idx="197">
                        <c:v>-0.80600894277800306</c:v>
                      </c:pt>
                      <c:pt idx="198">
                        <c:v>-0.80561775058404983</c:v>
                      </c:pt>
                      <c:pt idx="199">
                        <c:v>-0.79605134576913794</c:v>
                      </c:pt>
                      <c:pt idx="200">
                        <c:v>-0.78135931047694474</c:v>
                      </c:pt>
                      <c:pt idx="201">
                        <c:v>-0.76802443429461298</c:v>
                      </c:pt>
                      <c:pt idx="202">
                        <c:v>-0.76212937102462974</c:v>
                      </c:pt>
                      <c:pt idx="203">
                        <c:v>-0.76661067858704168</c:v>
                      </c:pt>
                      <c:pt idx="204">
                        <c:v>-0.77982682420964156</c:v>
                      </c:pt>
                      <c:pt idx="205">
                        <c:v>-0.79612440527436701</c:v>
                      </c:pt>
                      <c:pt idx="206">
                        <c:v>-0.80822377865983752</c:v>
                      </c:pt>
                      <c:pt idx="207">
                        <c:v>-0.81043063210360411</c:v>
                      </c:pt>
                      <c:pt idx="208">
                        <c:v>-0.80127406480725438</c:v>
                      </c:pt>
                      <c:pt idx="209">
                        <c:v>-0.7843684138594752</c:v>
                      </c:pt>
                      <c:pt idx="210">
                        <c:v>-0.76703256884116289</c:v>
                      </c:pt>
                      <c:pt idx="211">
                        <c:v>-0.75717530371925912</c:v>
                      </c:pt>
                      <c:pt idx="212">
                        <c:v>-0.75975010862431813</c:v>
                      </c:pt>
                      <c:pt idx="213">
                        <c:v>-0.77434072323315506</c:v>
                      </c:pt>
                      <c:pt idx="214">
                        <c:v>-0.79502026425527927</c:v>
                      </c:pt>
                      <c:pt idx="215">
                        <c:v>-0.81268210883104974</c:v>
                      </c:pt>
                      <c:pt idx="216">
                        <c:v>-0.81895580270586343</c:v>
                      </c:pt>
                      <c:pt idx="217">
                        <c:v>-0.81006313673891295</c:v>
                      </c:pt>
                      <c:pt idx="218">
                        <c:v>-0.78888804037367344</c:v>
                      </c:pt>
                      <c:pt idx="219">
                        <c:v>-0.76420510764565452</c:v>
                      </c:pt>
                      <c:pt idx="220">
                        <c:v>-0.7471904673187364</c:v>
                      </c:pt>
                      <c:pt idx="221">
                        <c:v>-0.74654694897309559</c:v>
                      </c:pt>
                      <c:pt idx="222">
                        <c:v>-0.76429254326561258</c:v>
                      </c:pt>
                      <c:pt idx="223">
                        <c:v>-0.79414347045109179</c:v>
                      </c:pt>
                      <c:pt idx="224">
                        <c:v>-0.82346029480235938</c:v>
                      </c:pt>
                      <c:pt idx="225">
                        <c:v>-0.83826453512600496</c:v>
                      </c:pt>
                      <c:pt idx="226">
                        <c:v>-0.82945494027865929</c:v>
                      </c:pt>
                      <c:pt idx="227">
                        <c:v>-0.79764366617940585</c:v>
                      </c:pt>
                      <c:pt idx="228">
                        <c:v>-0.75434262819599618</c:v>
                      </c:pt>
                      <c:pt idx="229">
                        <c:v>-0.7185133300709039</c:v>
                      </c:pt>
                      <c:pt idx="230">
                        <c:v>-0.70930254419710592</c:v>
                      </c:pt>
                      <c:pt idx="231">
                        <c:v>-0.73743067178761057</c:v>
                      </c:pt>
                      <c:pt idx="232">
                        <c:v>-0.79850871748172814</c:v>
                      </c:pt>
                      <c:pt idx="233">
                        <c:v>-0.87115151529181889</c:v>
                      </c:pt>
                      <c:pt idx="234">
                        <c:v>-0.92120234770155096</c:v>
                      </c:pt>
                      <c:pt idx="235">
                        <c:v>-0.91121005656874288</c:v>
                      </c:pt>
                      <c:pt idx="236">
                        <c:v>-0.81229389100064342</c:v>
                      </c:pt>
                      <c:pt idx="237">
                        <c:v>-0.61445714265310347</c:v>
                      </c:pt>
                      <c:pt idx="238">
                        <c:v>-0.33171199569517085</c:v>
                      </c:pt>
                    </c:numCache>
                  </c:numRef>
                </c:val>
                <c:smooth val="0"/>
                <c:extLst xmlns:c15="http://schemas.microsoft.com/office/drawing/2012/chart">
                  <c:ext xmlns:c16="http://schemas.microsoft.com/office/drawing/2014/chart" uri="{C3380CC4-5D6E-409C-BE32-E72D297353CC}">
                    <c16:uniqueId val="{0000000C-E444-4F66-9F9A-9EBAD8B162C1}"/>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Sheet1!$O$1</c15:sqref>
                        </c15:formulaRef>
                      </c:ext>
                    </c:extLst>
                    <c:strCache>
                      <c:ptCount val="1"/>
                      <c:pt idx="0">
                        <c:v>27</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O$2:$O$240</c15:sqref>
                        </c15:formulaRef>
                      </c:ext>
                    </c:extLst>
                    <c:numCache>
                      <c:formatCode>General</c:formatCode>
                      <c:ptCount val="239"/>
                      <c:pt idx="0">
                        <c:v>0.35576562711517695</c:v>
                      </c:pt>
                      <c:pt idx="1">
                        <c:v>0.65103819230506121</c:v>
                      </c:pt>
                      <c:pt idx="2">
                        <c:v>0.8438731563472649</c:v>
                      </c:pt>
                      <c:pt idx="3">
                        <c:v>0.92265513043454084</c:v>
                      </c:pt>
                      <c:pt idx="4">
                        <c:v>0.90702888724355502</c:v>
                      </c:pt>
                      <c:pt idx="5">
                        <c:v>0.8381512736551342</c:v>
                      </c:pt>
                      <c:pt idx="6">
                        <c:v>0.76249501672617515</c:v>
                      </c:pt>
                      <c:pt idx="7">
                        <c:v>0.7156608476285764</c:v>
                      </c:pt>
                      <c:pt idx="8">
                        <c:v>0.71220843663146183</c:v>
                      </c:pt>
                      <c:pt idx="9">
                        <c:v>0.74470247011487944</c:v>
                      </c:pt>
                      <c:pt idx="10">
                        <c:v>0.79126549240838284</c:v>
                      </c:pt>
                      <c:pt idx="11">
                        <c:v>0.82760725856370776</c:v>
                      </c:pt>
                      <c:pt idx="12">
                        <c:v>0.83810106486593916</c:v>
                      </c:pt>
                      <c:pt idx="13">
                        <c:v>0.82145007217268284</c:v>
                      </c:pt>
                      <c:pt idx="14">
                        <c:v>0.78924253433895164</c:v>
                      </c:pt>
                      <c:pt idx="15">
                        <c:v>0.75891915503271734</c:v>
                      </c:pt>
                      <c:pt idx="16">
                        <c:v>0.74494074457240089</c:v>
                      </c:pt>
                      <c:pt idx="17">
                        <c:v>0.75234081804864938</c:v>
                      </c:pt>
                      <c:pt idx="18">
                        <c:v>0.77535365122986133</c:v>
                      </c:pt>
                      <c:pt idx="19">
                        <c:v>0.80124214468271648</c:v>
                      </c:pt>
                      <c:pt idx="20">
                        <c:v>0.81705122428481181</c:v>
                      </c:pt>
                      <c:pt idx="21">
                        <c:v>0.81585700581449327</c:v>
                      </c:pt>
                      <c:pt idx="22">
                        <c:v>0.79960400401268084</c:v>
                      </c:pt>
                      <c:pt idx="23">
                        <c:v>0.77745779341269583</c:v>
                      </c:pt>
                      <c:pt idx="24">
                        <c:v>0.76080250379187653</c:v>
                      </c:pt>
                      <c:pt idx="25">
                        <c:v>0.75752626027981973</c:v>
                      </c:pt>
                      <c:pt idx="26">
                        <c:v>0.76839623321156381</c:v>
                      </c:pt>
                      <c:pt idx="27">
                        <c:v>0.78713889610352217</c:v>
                      </c:pt>
                      <c:pt idx="28">
                        <c:v>0.80395543305351658</c:v>
                      </c:pt>
                      <c:pt idx="29">
                        <c:v>0.8105575539034402</c:v>
                      </c:pt>
                      <c:pt idx="30">
                        <c:v>0.80417995724163238</c:v>
                      </c:pt>
                      <c:pt idx="31">
                        <c:v>0.78866080794462645</c:v>
                      </c:pt>
                      <c:pt idx="32">
                        <c:v>0.7722100779043588</c:v>
                      </c:pt>
                      <c:pt idx="33">
                        <c:v>0.76312416363774638</c:v>
                      </c:pt>
                      <c:pt idx="34">
                        <c:v>0.76565336375166049</c:v>
                      </c:pt>
                      <c:pt idx="35">
                        <c:v>0.77805575245277259</c:v>
                      </c:pt>
                      <c:pt idx="36">
                        <c:v>0.79370863637107891</c:v>
                      </c:pt>
                      <c:pt idx="37">
                        <c:v>0.80460548394629627</c:v>
                      </c:pt>
                      <c:pt idx="38">
                        <c:v>0.80541294189659518</c:v>
                      </c:pt>
                      <c:pt idx="39">
                        <c:v>0.79605134576915104</c:v>
                      </c:pt>
                      <c:pt idx="40">
                        <c:v>0.78156411916441793</c:v>
                      </c:pt>
                      <c:pt idx="41">
                        <c:v>0.76942789312632687</c:v>
                      </c:pt>
                      <c:pt idx="42">
                        <c:v>0.76572328158223224</c:v>
                      </c:pt>
                      <c:pt idx="43">
                        <c:v>0.77211247911755554</c:v>
                      </c:pt>
                      <c:pt idx="44">
                        <c:v>0.78511438756489837</c:v>
                      </c:pt>
                      <c:pt idx="45">
                        <c:v>0.79798264008083253</c:v>
                      </c:pt>
                      <c:pt idx="46">
                        <c:v>0.80418346041553268</c:v>
                      </c:pt>
                      <c:pt idx="47">
                        <c:v>0.8006922536062141</c:v>
                      </c:pt>
                      <c:pt idx="48">
                        <c:v>0.78945595522304235</c:v>
                      </c:pt>
                      <c:pt idx="49">
                        <c:v>0.77632017299694622</c:v>
                      </c:pt>
                      <c:pt idx="50">
                        <c:v>0.76800542318216092</c:v>
                      </c:pt>
                      <c:pt idx="51">
                        <c:v>0.76868743343715418</c:v>
                      </c:pt>
                      <c:pt idx="52">
                        <c:v>0.77791221089747342</c:v>
                      </c:pt>
                      <c:pt idx="53">
                        <c:v>0.79088104067073972</c:v>
                      </c:pt>
                      <c:pt idx="54">
                        <c:v>0.80093382724564599</c:v>
                      </c:pt>
                      <c:pt idx="55">
                        <c:v>0.80295247408003456</c:v>
                      </c:pt>
                      <c:pt idx="56">
                        <c:v>0.79595375074711106</c:v>
                      </c:pt>
                      <c:pt idx="57">
                        <c:v>0.78356448021053449</c:v>
                      </c:pt>
                      <c:pt idx="58">
                        <c:v>0.77215112811004383</c:v>
                      </c:pt>
                      <c:pt idx="59">
                        <c:v>0.76756365444479635</c:v>
                      </c:pt>
                      <c:pt idx="60">
                        <c:v>0.77215112811004727</c:v>
                      </c:pt>
                      <c:pt idx="61">
                        <c:v>0.78356448021053948</c:v>
                      </c:pt>
                      <c:pt idx="62">
                        <c:v>0.7959537507471155</c:v>
                      </c:pt>
                      <c:pt idx="63">
                        <c:v>0.80295247408003567</c:v>
                      </c:pt>
                      <c:pt idx="64">
                        <c:v>0.80093382724564344</c:v>
                      </c:pt>
                      <c:pt idx="65">
                        <c:v>0.79088104067073473</c:v>
                      </c:pt>
                      <c:pt idx="66">
                        <c:v>0.77791221089746831</c:v>
                      </c:pt>
                      <c:pt idx="67">
                        <c:v>0.76868743343715173</c:v>
                      </c:pt>
                      <c:pt idx="68">
                        <c:v>0.76800542318216136</c:v>
                      </c:pt>
                      <c:pt idx="69">
                        <c:v>0.77632017299695</c:v>
                      </c:pt>
                      <c:pt idx="70">
                        <c:v>0.7894559552230469</c:v>
                      </c:pt>
                      <c:pt idx="71">
                        <c:v>0.80069225360621665</c:v>
                      </c:pt>
                      <c:pt idx="72">
                        <c:v>0.80418346041553201</c:v>
                      </c:pt>
                      <c:pt idx="73">
                        <c:v>0.7979826400808282</c:v>
                      </c:pt>
                      <c:pt idx="74">
                        <c:v>0.78511438756489293</c:v>
                      </c:pt>
                      <c:pt idx="75">
                        <c:v>0.77211247911755132</c:v>
                      </c:pt>
                      <c:pt idx="76">
                        <c:v>0.76572328158223124</c:v>
                      </c:pt>
                      <c:pt idx="77">
                        <c:v>0.76942789312632975</c:v>
                      </c:pt>
                      <c:pt idx="78">
                        <c:v>0.78156411916442314</c:v>
                      </c:pt>
                      <c:pt idx="79">
                        <c:v>0.7960513457691557</c:v>
                      </c:pt>
                      <c:pt idx="80">
                        <c:v>0.80541294189659685</c:v>
                      </c:pt>
                      <c:pt idx="81">
                        <c:v>0.80460548394629394</c:v>
                      </c:pt>
                      <c:pt idx="82">
                        <c:v>0.79370863637107369</c:v>
                      </c:pt>
                      <c:pt idx="83">
                        <c:v>0.7780557524527667</c:v>
                      </c:pt>
                      <c:pt idx="84">
                        <c:v>0.7656533637516576</c:v>
                      </c:pt>
                      <c:pt idx="85">
                        <c:v>0.7631241636377476</c:v>
                      </c:pt>
                      <c:pt idx="86">
                        <c:v>0.77221007790436436</c:v>
                      </c:pt>
                      <c:pt idx="87">
                        <c:v>0.78866080794463334</c:v>
                      </c:pt>
                      <c:pt idx="88">
                        <c:v>0.80417995724163704</c:v>
                      </c:pt>
                      <c:pt idx="89">
                        <c:v>0.81055755390344009</c:v>
                      </c:pt>
                      <c:pt idx="90">
                        <c:v>0.80395543305351125</c:v>
                      </c:pt>
                      <c:pt idx="91">
                        <c:v>0.78713889610351417</c:v>
                      </c:pt>
                      <c:pt idx="92">
                        <c:v>0.7683962332115567</c:v>
                      </c:pt>
                      <c:pt idx="93">
                        <c:v>0.75752626027981773</c:v>
                      </c:pt>
                      <c:pt idx="94">
                        <c:v>0.76080250379188052</c:v>
                      </c:pt>
                      <c:pt idx="95">
                        <c:v>0.77745779341270516</c:v>
                      </c:pt>
                      <c:pt idx="96">
                        <c:v>0.79960400401268983</c:v>
                      </c:pt>
                      <c:pt idx="97">
                        <c:v>0.81585700581449716</c:v>
                      </c:pt>
                      <c:pt idx="98">
                        <c:v>0.81705122428480814</c:v>
                      </c:pt>
                      <c:pt idx="99">
                        <c:v>0.8012421446827056</c:v>
                      </c:pt>
                      <c:pt idx="100">
                        <c:v>0.77535365122984912</c:v>
                      </c:pt>
                      <c:pt idx="101">
                        <c:v>0.75234081804864128</c:v>
                      </c:pt>
                      <c:pt idx="102">
                        <c:v>0.74494074457240278</c:v>
                      </c:pt>
                      <c:pt idx="103">
                        <c:v>0.75891915503272811</c:v>
                      </c:pt>
                      <c:pt idx="104">
                        <c:v>0.78924253433896807</c:v>
                      </c:pt>
                      <c:pt idx="105">
                        <c:v>0.82145007217269594</c:v>
                      </c:pt>
                      <c:pt idx="106">
                        <c:v>0.83810106486594105</c:v>
                      </c:pt>
                      <c:pt idx="107">
                        <c:v>0.82760725856369632</c:v>
                      </c:pt>
                      <c:pt idx="108">
                        <c:v>0.79126549240836075</c:v>
                      </c:pt>
                      <c:pt idx="109">
                        <c:v>0.74470247011485891</c:v>
                      </c:pt>
                      <c:pt idx="110">
                        <c:v>0.71220843663145383</c:v>
                      </c:pt>
                      <c:pt idx="111">
                        <c:v>0.7156608476285895</c:v>
                      </c:pt>
                      <c:pt idx="112">
                        <c:v>0.76249501672620779</c:v>
                      </c:pt>
                      <c:pt idx="113">
                        <c:v>0.83815127365517395</c:v>
                      </c:pt>
                      <c:pt idx="114">
                        <c:v>0.90702888724358044</c:v>
                      </c:pt>
                      <c:pt idx="115">
                        <c:v>0.92265513043452752</c:v>
                      </c:pt>
                      <c:pt idx="116">
                        <c:v>0.8438731563471964</c:v>
                      </c:pt>
                      <c:pt idx="117">
                        <c:v>0.65103819230493309</c:v>
                      </c:pt>
                      <c:pt idx="118">
                        <c:v>0.35576562711500459</c:v>
                      </c:pt>
                      <c:pt idx="119">
                        <c:v>-1.9117575876115986E-13</c:v>
                      </c:pt>
                      <c:pt idx="120">
                        <c:v>-0.35576562711535265</c:v>
                      </c:pt>
                      <c:pt idx="121">
                        <c:v>-0.65103819230519289</c:v>
                      </c:pt>
                      <c:pt idx="122">
                        <c:v>-0.84387315634733628</c:v>
                      </c:pt>
                      <c:pt idx="123">
                        <c:v>-0.9226551304345546</c:v>
                      </c:pt>
                      <c:pt idx="124">
                        <c:v>-0.90702888724352704</c:v>
                      </c:pt>
                      <c:pt idx="125">
                        <c:v>-0.83815127365509079</c:v>
                      </c:pt>
                      <c:pt idx="126">
                        <c:v>-0.76249501672613973</c:v>
                      </c:pt>
                      <c:pt idx="127">
                        <c:v>-0.71566084762856164</c:v>
                      </c:pt>
                      <c:pt idx="128">
                        <c:v>-0.71220843663147193</c:v>
                      </c:pt>
                      <c:pt idx="129">
                        <c:v>-0.74470247011490298</c:v>
                      </c:pt>
                      <c:pt idx="130">
                        <c:v>-0.79126549240840738</c:v>
                      </c:pt>
                      <c:pt idx="131">
                        <c:v>-0.82760725856372186</c:v>
                      </c:pt>
                      <c:pt idx="132">
                        <c:v>-0.83810106486593694</c:v>
                      </c:pt>
                      <c:pt idx="133">
                        <c:v>-0.82145007217266786</c:v>
                      </c:pt>
                      <c:pt idx="134">
                        <c:v>-0.78924253433893232</c:v>
                      </c:pt>
                      <c:pt idx="135">
                        <c:v>-0.75891915503270357</c:v>
                      </c:pt>
                      <c:pt idx="136">
                        <c:v>-0.74494074457239912</c:v>
                      </c:pt>
                      <c:pt idx="137">
                        <c:v>-0.75234081804865949</c:v>
                      </c:pt>
                      <c:pt idx="138">
                        <c:v>-0.77535365122987732</c:v>
                      </c:pt>
                      <c:pt idx="139">
                        <c:v>-0.80124214468273047</c:v>
                      </c:pt>
                      <c:pt idx="140">
                        <c:v>-0.81705122428481614</c:v>
                      </c:pt>
                      <c:pt idx="141">
                        <c:v>-0.81585700581448795</c:v>
                      </c:pt>
                      <c:pt idx="142">
                        <c:v>-0.79960400401266762</c:v>
                      </c:pt>
                      <c:pt idx="143">
                        <c:v>-0.77745779341268306</c:v>
                      </c:pt>
                      <c:pt idx="144">
                        <c:v>-0.76080250379186953</c:v>
                      </c:pt>
                      <c:pt idx="145">
                        <c:v>-0.75752626027982239</c:v>
                      </c:pt>
                      <c:pt idx="146">
                        <c:v>-0.76839623321157391</c:v>
                      </c:pt>
                      <c:pt idx="147">
                        <c:v>-0.78713889610353427</c:v>
                      </c:pt>
                      <c:pt idx="148">
                        <c:v>-0.80395543305352468</c:v>
                      </c:pt>
                      <c:pt idx="149">
                        <c:v>-0.81055755390344042</c:v>
                      </c:pt>
                      <c:pt idx="150">
                        <c:v>-0.80417995724162494</c:v>
                      </c:pt>
                      <c:pt idx="151">
                        <c:v>-0.78866080794461568</c:v>
                      </c:pt>
                      <c:pt idx="152">
                        <c:v>-0.77221007790435015</c:v>
                      </c:pt>
                      <c:pt idx="153">
                        <c:v>-0.76312416363774449</c:v>
                      </c:pt>
                      <c:pt idx="154">
                        <c:v>-0.76565336375166548</c:v>
                      </c:pt>
                      <c:pt idx="155">
                        <c:v>-0.77805575245278258</c:v>
                      </c:pt>
                      <c:pt idx="156">
                        <c:v>-0.79370863637108835</c:v>
                      </c:pt>
                      <c:pt idx="157">
                        <c:v>-0.80460548394630149</c:v>
                      </c:pt>
                      <c:pt idx="158">
                        <c:v>-0.80541294189659185</c:v>
                      </c:pt>
                      <c:pt idx="159">
                        <c:v>-0.79605134576914305</c:v>
                      </c:pt>
                      <c:pt idx="160">
                        <c:v>-0.78156411916440882</c:v>
                      </c:pt>
                      <c:pt idx="161">
                        <c:v>-0.76942789312632065</c:v>
                      </c:pt>
                      <c:pt idx="162">
                        <c:v>-0.76572328158223457</c:v>
                      </c:pt>
                      <c:pt idx="163">
                        <c:v>-0.77211247911756342</c:v>
                      </c:pt>
                      <c:pt idx="164">
                        <c:v>-0.78511438756490881</c:v>
                      </c:pt>
                      <c:pt idx="165">
                        <c:v>-0.79798264008084008</c:v>
                      </c:pt>
                      <c:pt idx="166">
                        <c:v>-0.80418346041553446</c:v>
                      </c:pt>
                      <c:pt idx="167">
                        <c:v>-0.80069225360620799</c:v>
                      </c:pt>
                      <c:pt idx="168">
                        <c:v>-0.78945595522303447</c:v>
                      </c:pt>
                      <c:pt idx="169">
                        <c:v>-0.7763201729969389</c:v>
                      </c:pt>
                      <c:pt idx="170">
                        <c:v>-0.76800542318215803</c:v>
                      </c:pt>
                      <c:pt idx="171">
                        <c:v>-0.76868743343715795</c:v>
                      </c:pt>
                      <c:pt idx="172">
                        <c:v>-0.77791221089748097</c:v>
                      </c:pt>
                      <c:pt idx="173">
                        <c:v>-0.79088104067074705</c:v>
                      </c:pt>
                      <c:pt idx="174">
                        <c:v>-0.8009338272456501</c:v>
                      </c:pt>
                      <c:pt idx="175">
                        <c:v>-0.80295247408003301</c:v>
                      </c:pt>
                      <c:pt idx="176">
                        <c:v>-0.79595375074710373</c:v>
                      </c:pt>
                      <c:pt idx="177">
                        <c:v>-0.78356448021052594</c:v>
                      </c:pt>
                      <c:pt idx="178">
                        <c:v>-0.77215112811003794</c:v>
                      </c:pt>
                      <c:pt idx="179">
                        <c:v>-0.76756365444479635</c:v>
                      </c:pt>
                      <c:pt idx="180">
                        <c:v>-0.77215112811005326</c:v>
                      </c:pt>
                      <c:pt idx="181">
                        <c:v>-0.78356448021054859</c:v>
                      </c:pt>
                      <c:pt idx="182">
                        <c:v>-0.79595375074712327</c:v>
                      </c:pt>
                      <c:pt idx="183">
                        <c:v>-0.80295247408003745</c:v>
                      </c:pt>
                      <c:pt idx="184">
                        <c:v>-0.80093382724563966</c:v>
                      </c:pt>
                      <c:pt idx="185">
                        <c:v>-0.79088104067072718</c:v>
                      </c:pt>
                      <c:pt idx="186">
                        <c:v>-0.77791221089746021</c:v>
                      </c:pt>
                      <c:pt idx="187">
                        <c:v>-0.7686874334371484</c:v>
                      </c:pt>
                      <c:pt idx="188">
                        <c:v>-0.76800542318216358</c:v>
                      </c:pt>
                      <c:pt idx="189">
                        <c:v>-0.77632017299695755</c:v>
                      </c:pt>
                      <c:pt idx="190">
                        <c:v>-0.78945595522305601</c:v>
                      </c:pt>
                      <c:pt idx="191">
                        <c:v>-0.80069225360622331</c:v>
                      </c:pt>
                      <c:pt idx="192">
                        <c:v>-0.80418346041553057</c:v>
                      </c:pt>
                      <c:pt idx="193">
                        <c:v>-0.79798264008082098</c:v>
                      </c:pt>
                      <c:pt idx="194">
                        <c:v>-0.78511438756488339</c:v>
                      </c:pt>
                      <c:pt idx="195">
                        <c:v>-0.77211247911754499</c:v>
                      </c:pt>
                      <c:pt idx="196">
                        <c:v>-0.76572328158223102</c:v>
                      </c:pt>
                      <c:pt idx="197">
                        <c:v>-0.76942789312633519</c:v>
                      </c:pt>
                      <c:pt idx="198">
                        <c:v>-0.78156411916443258</c:v>
                      </c:pt>
                      <c:pt idx="199">
                        <c:v>-0.79605134576916314</c:v>
                      </c:pt>
                      <c:pt idx="200">
                        <c:v>-0.80541294189660029</c:v>
                      </c:pt>
                      <c:pt idx="201">
                        <c:v>-0.80460548394628872</c:v>
                      </c:pt>
                      <c:pt idx="202">
                        <c:v>-0.79370863637106437</c:v>
                      </c:pt>
                      <c:pt idx="203">
                        <c:v>-0.77805575245275649</c:v>
                      </c:pt>
                      <c:pt idx="204">
                        <c:v>-0.76565336375165194</c:v>
                      </c:pt>
                      <c:pt idx="205">
                        <c:v>-0.76312416363774882</c:v>
                      </c:pt>
                      <c:pt idx="206">
                        <c:v>-0.77221007790437413</c:v>
                      </c:pt>
                      <c:pt idx="207">
                        <c:v>-0.78866080794464499</c:v>
                      </c:pt>
                      <c:pt idx="208">
                        <c:v>-0.80417995724164526</c:v>
                      </c:pt>
                      <c:pt idx="209">
                        <c:v>-0.81055755390344009</c:v>
                      </c:pt>
                      <c:pt idx="210">
                        <c:v>-0.80395543305350303</c:v>
                      </c:pt>
                      <c:pt idx="211">
                        <c:v>-0.78713889610350085</c:v>
                      </c:pt>
                      <c:pt idx="212">
                        <c:v>-0.76839623321154815</c:v>
                      </c:pt>
                      <c:pt idx="213">
                        <c:v>-0.75752626027981396</c:v>
                      </c:pt>
                      <c:pt idx="214">
                        <c:v>-0.76080250379188774</c:v>
                      </c:pt>
                      <c:pt idx="215">
                        <c:v>-0.77745779341271926</c:v>
                      </c:pt>
                      <c:pt idx="216">
                        <c:v>-0.7996040040127036</c:v>
                      </c:pt>
                      <c:pt idx="217">
                        <c:v>-0.81585700581450427</c:v>
                      </c:pt>
                      <c:pt idx="218">
                        <c:v>-0.81705122428480359</c:v>
                      </c:pt>
                      <c:pt idx="219">
                        <c:v>-0.80124214468269161</c:v>
                      </c:pt>
                      <c:pt idx="220">
                        <c:v>-0.77535365122983069</c:v>
                      </c:pt>
                      <c:pt idx="221">
                        <c:v>-0.7523408180486314</c:v>
                      </c:pt>
                      <c:pt idx="222">
                        <c:v>-0.74494074457240478</c:v>
                      </c:pt>
                      <c:pt idx="223">
                        <c:v>-0.75891915503274388</c:v>
                      </c:pt>
                      <c:pt idx="224">
                        <c:v>-0.78924253433898939</c:v>
                      </c:pt>
                      <c:pt idx="225">
                        <c:v>-0.82145007217271404</c:v>
                      </c:pt>
                      <c:pt idx="226">
                        <c:v>-0.83810106486594305</c:v>
                      </c:pt>
                      <c:pt idx="227">
                        <c:v>-0.82760725856368011</c:v>
                      </c:pt>
                      <c:pt idx="228">
                        <c:v>-0.79126549240833199</c:v>
                      </c:pt>
                      <c:pt idx="229">
                        <c:v>-0.74470247011482904</c:v>
                      </c:pt>
                      <c:pt idx="230">
                        <c:v>-0.71220843663144073</c:v>
                      </c:pt>
                      <c:pt idx="231">
                        <c:v>-0.71566084762860593</c:v>
                      </c:pt>
                      <c:pt idx="232">
                        <c:v>-0.76249501672625164</c:v>
                      </c:pt>
                      <c:pt idx="233">
                        <c:v>-0.83815127365522624</c:v>
                      </c:pt>
                      <c:pt idx="234">
                        <c:v>-0.9070288872436123</c:v>
                      </c:pt>
                      <c:pt idx="235">
                        <c:v>-0.9226551304345102</c:v>
                      </c:pt>
                      <c:pt idx="236">
                        <c:v>-0.84387315634710691</c:v>
                      </c:pt>
                      <c:pt idx="237">
                        <c:v>-0.65103819230477034</c:v>
                      </c:pt>
                      <c:pt idx="238">
                        <c:v>-0.35576562711478366</c:v>
                      </c:pt>
                    </c:numCache>
                  </c:numRef>
                </c:val>
                <c:smooth val="0"/>
                <c:extLst xmlns:c15="http://schemas.microsoft.com/office/drawing/2012/chart">
                  <c:ext xmlns:c16="http://schemas.microsoft.com/office/drawing/2014/chart" uri="{C3380CC4-5D6E-409C-BE32-E72D297353CC}">
                    <c16:uniqueId val="{0000000D-E444-4F66-9F9A-9EBAD8B162C1}"/>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Sheet1!$P$1</c15:sqref>
                        </c15:formulaRef>
                      </c:ext>
                    </c:extLst>
                    <c:strCache>
                      <c:ptCount val="1"/>
                      <c:pt idx="0">
                        <c:v>29</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P$2:$P$240</c15:sqref>
                        </c15:formulaRef>
                      </c:ext>
                    </c:extLst>
                    <c:numCache>
                      <c:formatCode>General</c:formatCode>
                      <c:ptCount val="239"/>
                      <c:pt idx="0">
                        <c:v>0.37950199179427196</c:v>
                      </c:pt>
                      <c:pt idx="1">
                        <c:v>0.68547369350349485</c:v>
                      </c:pt>
                      <c:pt idx="2">
                        <c:v>0.87009405171278309</c:v>
                      </c:pt>
                      <c:pt idx="3">
                        <c:v>0.92625956020239075</c:v>
                      </c:pt>
                      <c:pt idx="4">
                        <c:v>0.88603711382946093</c:v>
                      </c:pt>
                      <c:pt idx="5">
                        <c:v>0.80409305501392248</c:v>
                      </c:pt>
                      <c:pt idx="6">
                        <c:v>0.73407687229093344</c:v>
                      </c:pt>
                      <c:pt idx="7">
                        <c:v>0.70849147897968856</c:v>
                      </c:pt>
                      <c:pt idx="8">
                        <c:v>0.73022562851821915</c:v>
                      </c:pt>
                      <c:pt idx="9">
                        <c:v>0.77801025722829575</c:v>
                      </c:pt>
                      <c:pt idx="10">
                        <c:v>0.82156953077603656</c:v>
                      </c:pt>
                      <c:pt idx="11">
                        <c:v>0.83826301699042949</c:v>
                      </c:pt>
                      <c:pt idx="12">
                        <c:v>0.82325585463116979</c:v>
                      </c:pt>
                      <c:pt idx="13">
                        <c:v>0.78925764367277906</c:v>
                      </c:pt>
                      <c:pt idx="14">
                        <c:v>0.75738461942476965</c:v>
                      </c:pt>
                      <c:pt idx="15">
                        <c:v>0.74489375354734566</c:v>
                      </c:pt>
                      <c:pt idx="16">
                        <c:v>0.7564513259252903</c:v>
                      </c:pt>
                      <c:pt idx="17">
                        <c:v>0.78306518095169697</c:v>
                      </c:pt>
                      <c:pt idx="18">
                        <c:v>0.80841640070807463</c:v>
                      </c:pt>
                      <c:pt idx="19">
                        <c:v>0.81848352399306057</c:v>
                      </c:pt>
                      <c:pt idx="20">
                        <c:v>0.80900138415184852</c:v>
                      </c:pt>
                      <c:pt idx="21">
                        <c:v>0.78693733105775399</c:v>
                      </c:pt>
                      <c:pt idx="22">
                        <c:v>0.76569866237254469</c:v>
                      </c:pt>
                      <c:pt idx="23">
                        <c:v>0.75718933643709418</c:v>
                      </c:pt>
                      <c:pt idx="24">
                        <c:v>0.76530340697187937</c:v>
                      </c:pt>
                      <c:pt idx="25">
                        <c:v>0.7843243968817849</c:v>
                      </c:pt>
                      <c:pt idx="26">
                        <c:v>0.80277269299546472</c:v>
                      </c:pt>
                      <c:pt idx="27">
                        <c:v>0.81021236528830953</c:v>
                      </c:pt>
                      <c:pt idx="28">
                        <c:v>0.80305277966358857</c:v>
                      </c:pt>
                      <c:pt idx="29">
                        <c:v>0.78617456144873066</c:v>
                      </c:pt>
                      <c:pt idx="30">
                        <c:v>0.7697090150010959</c:v>
                      </c:pt>
                      <c:pt idx="31">
                        <c:v>0.76303512430747589</c:v>
                      </c:pt>
                      <c:pt idx="32">
                        <c:v>0.76950459184477937</c:v>
                      </c:pt>
                      <c:pt idx="33">
                        <c:v>0.78482486677739705</c:v>
                      </c:pt>
                      <c:pt idx="34">
                        <c:v>0.79984111759213694</c:v>
                      </c:pt>
                      <c:pt idx="35">
                        <c:v>0.80595289018983884</c:v>
                      </c:pt>
                      <c:pt idx="36">
                        <c:v>0.79999262000873772</c:v>
                      </c:pt>
                      <c:pt idx="37">
                        <c:v>0.78582482756646643</c:v>
                      </c:pt>
                      <c:pt idx="38">
                        <c:v>0.77188294464150253</c:v>
                      </c:pt>
                      <c:pt idx="39">
                        <c:v>0.76618840081106787</c:v>
                      </c:pt>
                      <c:pt idx="40">
                        <c:v>0.77177048658842251</c:v>
                      </c:pt>
                      <c:pt idx="41">
                        <c:v>0.78508273794493388</c:v>
                      </c:pt>
                      <c:pt idx="42">
                        <c:v>0.79822816058541157</c:v>
                      </c:pt>
                      <c:pt idx="43">
                        <c:v>0.80361404662247182</c:v>
                      </c:pt>
                      <c:pt idx="44">
                        <c:v>0.79831036799127841</c:v>
                      </c:pt>
                      <c:pt idx="45">
                        <c:v>0.78562512457926781</c:v>
                      </c:pt>
                      <c:pt idx="46">
                        <c:v>0.77305982992070865</c:v>
                      </c:pt>
                      <c:pt idx="47">
                        <c:v>0.76789720132017525</c:v>
                      </c:pt>
                      <c:pt idx="48">
                        <c:v>0.77300220486926552</c:v>
                      </c:pt>
                      <c:pt idx="49">
                        <c:v>0.7852449676556571</c:v>
                      </c:pt>
                      <c:pt idx="50">
                        <c:v>0.79740680815989007</c:v>
                      </c:pt>
                      <c:pt idx="51">
                        <c:v>0.80241666104866394</c:v>
                      </c:pt>
                      <c:pt idx="52">
                        <c:v>0.79744346044660253</c:v>
                      </c:pt>
                      <c:pt idx="53">
                        <c:v>0.78548674877279678</c:v>
                      </c:pt>
                      <c:pt idx="54">
                        <c:v>0.77357681551146296</c:v>
                      </c:pt>
                      <c:pt idx="55">
                        <c:v>0.76865861561906001</c:v>
                      </c:pt>
                      <c:pt idx="56">
                        <c:v>0.77355899045986665</c:v>
                      </c:pt>
                      <c:pt idx="57">
                        <c:v>0.78536916835684745</c:v>
                      </c:pt>
                      <c:pt idx="58">
                        <c:v>0.79716403745529829</c:v>
                      </c:pt>
                      <c:pt idx="59">
                        <c:v>0.80204641306548596</c:v>
                      </c:pt>
                      <c:pt idx="60">
                        <c:v>0.79716403745529518</c:v>
                      </c:pt>
                      <c:pt idx="61">
                        <c:v>0.78536916835684267</c:v>
                      </c:pt>
                      <c:pt idx="62">
                        <c:v>0.77355899045986376</c:v>
                      </c:pt>
                      <c:pt idx="63">
                        <c:v>0.76865861561906013</c:v>
                      </c:pt>
                      <c:pt idx="64">
                        <c:v>0.77357681551146629</c:v>
                      </c:pt>
                      <c:pt idx="65">
                        <c:v>0.78548674877280145</c:v>
                      </c:pt>
                      <c:pt idx="66">
                        <c:v>0.7974434604466053</c:v>
                      </c:pt>
                      <c:pt idx="67">
                        <c:v>0.80241666104866349</c:v>
                      </c:pt>
                      <c:pt idx="68">
                        <c:v>0.79740680815988552</c:v>
                      </c:pt>
                      <c:pt idx="69">
                        <c:v>0.78524496765565144</c:v>
                      </c:pt>
                      <c:pt idx="70">
                        <c:v>0.77300220486926163</c:v>
                      </c:pt>
                      <c:pt idx="71">
                        <c:v>0.7678972013201748</c:v>
                      </c:pt>
                      <c:pt idx="72">
                        <c:v>0.77305982992071209</c:v>
                      </c:pt>
                      <c:pt idx="73">
                        <c:v>0.78562512457927258</c:v>
                      </c:pt>
                      <c:pt idx="74">
                        <c:v>0.79831036799128174</c:v>
                      </c:pt>
                      <c:pt idx="75">
                        <c:v>0.80361404662247149</c:v>
                      </c:pt>
                      <c:pt idx="76">
                        <c:v>0.79822816058540735</c:v>
                      </c:pt>
                      <c:pt idx="77">
                        <c:v>0.78508273794492811</c:v>
                      </c:pt>
                      <c:pt idx="78">
                        <c:v>0.77177048658841851</c:v>
                      </c:pt>
                      <c:pt idx="79">
                        <c:v>0.76618840081106765</c:v>
                      </c:pt>
                      <c:pt idx="80">
                        <c:v>0.77188294464150642</c:v>
                      </c:pt>
                      <c:pt idx="81">
                        <c:v>0.78582482756647221</c:v>
                      </c:pt>
                      <c:pt idx="82">
                        <c:v>0.79999262000874194</c:v>
                      </c:pt>
                      <c:pt idx="83">
                        <c:v>0.80595289018983884</c:v>
                      </c:pt>
                      <c:pt idx="84">
                        <c:v>0.79984111759213272</c:v>
                      </c:pt>
                      <c:pt idx="85">
                        <c:v>0.78482486677739061</c:v>
                      </c:pt>
                      <c:pt idx="86">
                        <c:v>0.76950459184477482</c:v>
                      </c:pt>
                      <c:pt idx="87">
                        <c:v>0.76303512430747578</c:v>
                      </c:pt>
                      <c:pt idx="88">
                        <c:v>0.76970901500110078</c:v>
                      </c:pt>
                      <c:pt idx="89">
                        <c:v>0.78617456144873799</c:v>
                      </c:pt>
                      <c:pt idx="90">
                        <c:v>0.8030527796635939</c:v>
                      </c:pt>
                      <c:pt idx="91">
                        <c:v>0.81021236528830953</c:v>
                      </c:pt>
                      <c:pt idx="92">
                        <c:v>0.80277269299545839</c:v>
                      </c:pt>
                      <c:pt idx="93">
                        <c:v>0.78432439688177613</c:v>
                      </c:pt>
                      <c:pt idx="94">
                        <c:v>0.76530340697187249</c:v>
                      </c:pt>
                      <c:pt idx="95">
                        <c:v>0.75718933643709441</c:v>
                      </c:pt>
                      <c:pt idx="96">
                        <c:v>0.76569866237255158</c:v>
                      </c:pt>
                      <c:pt idx="97">
                        <c:v>0.78693733105776398</c:v>
                      </c:pt>
                      <c:pt idx="98">
                        <c:v>0.80900138415185607</c:v>
                      </c:pt>
                      <c:pt idx="99">
                        <c:v>0.81848352399305979</c:v>
                      </c:pt>
                      <c:pt idx="100">
                        <c:v>0.80841640070806586</c:v>
                      </c:pt>
                      <c:pt idx="101">
                        <c:v>0.78306518095168354</c:v>
                      </c:pt>
                      <c:pt idx="102">
                        <c:v>0.75645132592528097</c:v>
                      </c:pt>
                      <c:pt idx="103">
                        <c:v>0.74489375354734533</c:v>
                      </c:pt>
                      <c:pt idx="104">
                        <c:v>0.7573846194247813</c:v>
                      </c:pt>
                      <c:pt idx="105">
                        <c:v>0.78925764367279649</c:v>
                      </c:pt>
                      <c:pt idx="106">
                        <c:v>0.82325585463118278</c:v>
                      </c:pt>
                      <c:pt idx="107">
                        <c:v>0.83826301699043004</c:v>
                      </c:pt>
                      <c:pt idx="108">
                        <c:v>0.82156953077602057</c:v>
                      </c:pt>
                      <c:pt idx="109">
                        <c:v>0.778010257228272</c:v>
                      </c:pt>
                      <c:pt idx="110">
                        <c:v>0.73022562851820028</c:v>
                      </c:pt>
                      <c:pt idx="111">
                        <c:v>0.708491478979689</c:v>
                      </c:pt>
                      <c:pt idx="112">
                        <c:v>0.73407687229095864</c:v>
                      </c:pt>
                      <c:pt idx="113">
                        <c:v>0.80409305501396422</c:v>
                      </c:pt>
                      <c:pt idx="114">
                        <c:v>0.88603711382949679</c:v>
                      </c:pt>
                      <c:pt idx="115">
                        <c:v>0.92625956020239064</c:v>
                      </c:pt>
                      <c:pt idx="116">
                        <c:v>0.87009405171272336</c:v>
                      </c:pt>
                      <c:pt idx="117">
                        <c:v>0.68547369350336596</c:v>
                      </c:pt>
                      <c:pt idx="118">
                        <c:v>0.37950199179408978</c:v>
                      </c:pt>
                      <c:pt idx="119">
                        <c:v>-2.048965765261675E-13</c:v>
                      </c:pt>
                      <c:pt idx="120">
                        <c:v>-0.37950199179445776</c:v>
                      </c:pt>
                      <c:pt idx="121">
                        <c:v>-0.68547369350362719</c:v>
                      </c:pt>
                      <c:pt idx="122">
                        <c:v>-0.87009405171284548</c:v>
                      </c:pt>
                      <c:pt idx="123">
                        <c:v>-0.92625956020239053</c:v>
                      </c:pt>
                      <c:pt idx="124">
                        <c:v>-0.88603711382942163</c:v>
                      </c:pt>
                      <c:pt idx="125">
                        <c:v>-0.80409305501387696</c:v>
                      </c:pt>
                      <c:pt idx="126">
                        <c:v>-0.73407687229090612</c:v>
                      </c:pt>
                      <c:pt idx="127">
                        <c:v>-0.70849147897968801</c:v>
                      </c:pt>
                      <c:pt idx="128">
                        <c:v>-0.73022562851824169</c:v>
                      </c:pt>
                      <c:pt idx="129">
                        <c:v>-0.77801025722832295</c:v>
                      </c:pt>
                      <c:pt idx="130">
                        <c:v>-0.8215695307760541</c:v>
                      </c:pt>
                      <c:pt idx="131">
                        <c:v>-0.83826301699042949</c:v>
                      </c:pt>
                      <c:pt idx="132">
                        <c:v>-0.82325585463115392</c:v>
                      </c:pt>
                      <c:pt idx="133">
                        <c:v>-0.78925764367275875</c:v>
                      </c:pt>
                      <c:pt idx="134">
                        <c:v>-0.7573846194247561</c:v>
                      </c:pt>
                      <c:pt idx="135">
                        <c:v>-0.74489375354734588</c:v>
                      </c:pt>
                      <c:pt idx="136">
                        <c:v>-0.75645132592530318</c:v>
                      </c:pt>
                      <c:pt idx="137">
                        <c:v>-0.78306518095171396</c:v>
                      </c:pt>
                      <c:pt idx="138">
                        <c:v>-0.80841640070808618</c:v>
                      </c:pt>
                      <c:pt idx="139">
                        <c:v>-0.8184835239930609</c:v>
                      </c:pt>
                      <c:pt idx="140">
                        <c:v>-0.80900138415183742</c:v>
                      </c:pt>
                      <c:pt idx="141">
                        <c:v>-0.78693733105774011</c:v>
                      </c:pt>
                      <c:pt idx="142">
                        <c:v>-0.76569866237253437</c:v>
                      </c:pt>
                      <c:pt idx="143">
                        <c:v>-0.75718933643709452</c:v>
                      </c:pt>
                      <c:pt idx="144">
                        <c:v>-0.7653034069718887</c:v>
                      </c:pt>
                      <c:pt idx="145">
                        <c:v>-0.78432439688179778</c:v>
                      </c:pt>
                      <c:pt idx="146">
                        <c:v>-0.80277269299547349</c:v>
                      </c:pt>
                      <c:pt idx="147">
                        <c:v>-0.8102123652883092</c:v>
                      </c:pt>
                      <c:pt idx="148">
                        <c:v>-0.80305277966357991</c:v>
                      </c:pt>
                      <c:pt idx="149">
                        <c:v>-0.78617456144871922</c:v>
                      </c:pt>
                      <c:pt idx="150">
                        <c:v>-0.76970901500108801</c:v>
                      </c:pt>
                      <c:pt idx="151">
                        <c:v>-0.76303512430747644</c:v>
                      </c:pt>
                      <c:pt idx="152">
                        <c:v>-0.76950459184478748</c:v>
                      </c:pt>
                      <c:pt idx="153">
                        <c:v>-0.78482486677740804</c:v>
                      </c:pt>
                      <c:pt idx="154">
                        <c:v>-0.79984111759214405</c:v>
                      </c:pt>
                      <c:pt idx="155">
                        <c:v>-0.80595289018983884</c:v>
                      </c:pt>
                      <c:pt idx="156">
                        <c:v>-0.79999262000873017</c:v>
                      </c:pt>
                      <c:pt idx="157">
                        <c:v>-0.78582482756645744</c:v>
                      </c:pt>
                      <c:pt idx="158">
                        <c:v>-0.77188294464149521</c:v>
                      </c:pt>
                      <c:pt idx="159">
                        <c:v>-0.76618840081106854</c:v>
                      </c:pt>
                      <c:pt idx="160">
                        <c:v>-0.77177048658843006</c:v>
                      </c:pt>
                      <c:pt idx="161">
                        <c:v>-0.78508273794494277</c:v>
                      </c:pt>
                      <c:pt idx="162">
                        <c:v>-0.79822816058541957</c:v>
                      </c:pt>
                      <c:pt idx="163">
                        <c:v>-0.80361404662247271</c:v>
                      </c:pt>
                      <c:pt idx="164">
                        <c:v>-0.79831036799127275</c:v>
                      </c:pt>
                      <c:pt idx="165">
                        <c:v>-0.78562512457925959</c:v>
                      </c:pt>
                      <c:pt idx="166">
                        <c:v>-0.7730598299207031</c:v>
                      </c:pt>
                      <c:pt idx="167">
                        <c:v>-0.76789720132017447</c:v>
                      </c:pt>
                      <c:pt idx="168">
                        <c:v>-0.77300220486927251</c:v>
                      </c:pt>
                      <c:pt idx="169">
                        <c:v>-0.7852449676556662</c:v>
                      </c:pt>
                      <c:pt idx="170">
                        <c:v>-0.79740680815989606</c:v>
                      </c:pt>
                      <c:pt idx="171">
                        <c:v>-0.80241666104866416</c:v>
                      </c:pt>
                      <c:pt idx="172">
                        <c:v>-0.79744346044659575</c:v>
                      </c:pt>
                      <c:pt idx="173">
                        <c:v>-0.7854867487727869</c:v>
                      </c:pt>
                      <c:pt idx="174">
                        <c:v>-0.77357681551145641</c:v>
                      </c:pt>
                      <c:pt idx="175">
                        <c:v>-0.76865861561906024</c:v>
                      </c:pt>
                      <c:pt idx="176">
                        <c:v>-0.7735589904598722</c:v>
                      </c:pt>
                      <c:pt idx="177">
                        <c:v>-0.78536916835685577</c:v>
                      </c:pt>
                      <c:pt idx="178">
                        <c:v>-0.79716403745530429</c:v>
                      </c:pt>
                      <c:pt idx="179">
                        <c:v>-0.80204641306548596</c:v>
                      </c:pt>
                      <c:pt idx="180">
                        <c:v>-0.79716403745528919</c:v>
                      </c:pt>
                      <c:pt idx="181">
                        <c:v>-0.78536916835683446</c:v>
                      </c:pt>
                      <c:pt idx="182">
                        <c:v>-0.77355899045985821</c:v>
                      </c:pt>
                      <c:pt idx="183">
                        <c:v>-0.76865861561906024</c:v>
                      </c:pt>
                      <c:pt idx="184">
                        <c:v>-0.77357681551147284</c:v>
                      </c:pt>
                      <c:pt idx="185">
                        <c:v>-0.78548674877281055</c:v>
                      </c:pt>
                      <c:pt idx="186">
                        <c:v>-0.7974434604466113</c:v>
                      </c:pt>
                      <c:pt idx="187">
                        <c:v>-0.80241666104866383</c:v>
                      </c:pt>
                      <c:pt idx="188">
                        <c:v>-0.79740680815987863</c:v>
                      </c:pt>
                      <c:pt idx="189">
                        <c:v>-0.78524496765564222</c:v>
                      </c:pt>
                      <c:pt idx="190">
                        <c:v>-0.7730022048692553</c:v>
                      </c:pt>
                      <c:pt idx="191">
                        <c:v>-0.76789720132017636</c:v>
                      </c:pt>
                      <c:pt idx="192">
                        <c:v>-0.77305982992071798</c:v>
                      </c:pt>
                      <c:pt idx="193">
                        <c:v>-0.78562512457928113</c:v>
                      </c:pt>
                      <c:pt idx="194">
                        <c:v>-0.79831036799128807</c:v>
                      </c:pt>
                      <c:pt idx="195">
                        <c:v>-0.80361404662247216</c:v>
                      </c:pt>
                      <c:pt idx="196">
                        <c:v>-0.79822816058540136</c:v>
                      </c:pt>
                      <c:pt idx="197">
                        <c:v>-0.78508273794491801</c:v>
                      </c:pt>
                      <c:pt idx="198">
                        <c:v>-0.77177048658841108</c:v>
                      </c:pt>
                      <c:pt idx="199">
                        <c:v>-0.76618840081106676</c:v>
                      </c:pt>
                      <c:pt idx="200">
                        <c:v>-0.77188294464151375</c:v>
                      </c:pt>
                      <c:pt idx="201">
                        <c:v>-0.7858248275664812</c:v>
                      </c:pt>
                      <c:pt idx="202">
                        <c:v>-0.79999262000874949</c:v>
                      </c:pt>
                      <c:pt idx="203">
                        <c:v>-0.80595289018983862</c:v>
                      </c:pt>
                      <c:pt idx="204">
                        <c:v>-0.79984111759212473</c:v>
                      </c:pt>
                      <c:pt idx="205">
                        <c:v>-0.78482486677737806</c:v>
                      </c:pt>
                      <c:pt idx="206">
                        <c:v>-0.76950459184476694</c:v>
                      </c:pt>
                      <c:pt idx="207">
                        <c:v>-0.76303512430747633</c:v>
                      </c:pt>
                      <c:pt idx="208">
                        <c:v>-0.76970901500110944</c:v>
                      </c:pt>
                      <c:pt idx="209">
                        <c:v>-0.78617456144875009</c:v>
                      </c:pt>
                      <c:pt idx="210">
                        <c:v>-0.80305277966360289</c:v>
                      </c:pt>
                      <c:pt idx="211">
                        <c:v>-0.81021236528830898</c:v>
                      </c:pt>
                      <c:pt idx="212">
                        <c:v>-0.80277269299545129</c:v>
                      </c:pt>
                      <c:pt idx="213">
                        <c:v>-0.78432439688176125</c:v>
                      </c:pt>
                      <c:pt idx="214">
                        <c:v>-0.76530340697186217</c:v>
                      </c:pt>
                      <c:pt idx="215">
                        <c:v>-0.75718933643709496</c:v>
                      </c:pt>
                      <c:pt idx="216">
                        <c:v>-0.76569866237256234</c:v>
                      </c:pt>
                      <c:pt idx="217">
                        <c:v>-0.78693733105778041</c:v>
                      </c:pt>
                      <c:pt idx="218">
                        <c:v>-0.80900138415186829</c:v>
                      </c:pt>
                      <c:pt idx="219">
                        <c:v>-0.81848352399306068</c:v>
                      </c:pt>
                      <c:pt idx="220">
                        <c:v>-0.80841640070805221</c:v>
                      </c:pt>
                      <c:pt idx="221">
                        <c:v>-0.78306518095166566</c:v>
                      </c:pt>
                      <c:pt idx="222">
                        <c:v>-0.75645132592526632</c:v>
                      </c:pt>
                      <c:pt idx="223">
                        <c:v>-0.74489375354734588</c:v>
                      </c:pt>
                      <c:pt idx="224">
                        <c:v>-0.75738461942479629</c:v>
                      </c:pt>
                      <c:pt idx="225">
                        <c:v>-0.78925764367282081</c:v>
                      </c:pt>
                      <c:pt idx="226">
                        <c:v>-0.82325585463120032</c:v>
                      </c:pt>
                      <c:pt idx="227">
                        <c:v>-0.83826301699043015</c:v>
                      </c:pt>
                      <c:pt idx="228">
                        <c:v>-0.82156953077600003</c:v>
                      </c:pt>
                      <c:pt idx="229">
                        <c:v>-0.77801025722823747</c:v>
                      </c:pt>
                      <c:pt idx="230">
                        <c:v>-0.73022562851817208</c:v>
                      </c:pt>
                      <c:pt idx="231">
                        <c:v>-0.70849147897968912</c:v>
                      </c:pt>
                      <c:pt idx="232">
                        <c:v>-0.73407687229099305</c:v>
                      </c:pt>
                      <c:pt idx="233">
                        <c:v>-0.80409305501401929</c:v>
                      </c:pt>
                      <c:pt idx="234">
                        <c:v>-0.88603711382954231</c:v>
                      </c:pt>
                      <c:pt idx="235">
                        <c:v>-0.92625956020239042</c:v>
                      </c:pt>
                      <c:pt idx="236">
                        <c:v>-0.87009405171264509</c:v>
                      </c:pt>
                      <c:pt idx="237">
                        <c:v>-0.68547369350320231</c:v>
                      </c:pt>
                      <c:pt idx="238">
                        <c:v>-0.37950199179385607</c:v>
                      </c:pt>
                    </c:numCache>
                  </c:numRef>
                </c:val>
                <c:smooth val="0"/>
                <c:extLst xmlns:c15="http://schemas.microsoft.com/office/drawing/2012/chart">
                  <c:ext xmlns:c16="http://schemas.microsoft.com/office/drawing/2014/chart" uri="{C3380CC4-5D6E-409C-BE32-E72D297353CC}">
                    <c16:uniqueId val="{0000000E-E444-4F66-9F9A-9EBAD8B162C1}"/>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Sheet1!$Q$1</c15:sqref>
                        </c15:formulaRef>
                      </c:ext>
                    </c:extLst>
                    <c:strCache>
                      <c:ptCount val="1"/>
                      <c:pt idx="0">
                        <c:v>31</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Q$2:$Q$240</c15:sqref>
                        </c15:formulaRef>
                      </c:ext>
                    </c:extLst>
                    <c:numCache>
                      <c:formatCode>General</c:formatCode>
                      <c:ptCount val="239"/>
                      <c:pt idx="0">
                        <c:v>0.40290116505273288</c:v>
                      </c:pt>
                      <c:pt idx="1">
                        <c:v>0.71768754946331981</c:v>
                      </c:pt>
                      <c:pt idx="2">
                        <c:v>0.89104398875569213</c:v>
                      </c:pt>
                      <c:pt idx="3">
                        <c:v>0.92288767429053076</c:v>
                      </c:pt>
                      <c:pt idx="4">
                        <c:v>0.86044507059425968</c:v>
                      </c:pt>
                      <c:pt idx="5">
                        <c:v>0.77223214080117619</c:v>
                      </c:pt>
                      <c:pt idx="6">
                        <c:v>0.71580570335787463</c:v>
                      </c:pt>
                      <c:pt idx="7">
                        <c:v>0.71519830771574577</c:v>
                      </c:pt>
                      <c:pt idx="8">
                        <c:v>0.75773014994899657</c:v>
                      </c:pt>
                      <c:pt idx="9">
                        <c:v>0.80916915485052365</c:v>
                      </c:pt>
                      <c:pt idx="10">
                        <c:v>0.8369617488489266</c:v>
                      </c:pt>
                      <c:pt idx="11">
                        <c:v>0.8282947268493015</c:v>
                      </c:pt>
                      <c:pt idx="12">
                        <c:v>0.79414020029730303</c:v>
                      </c:pt>
                      <c:pt idx="13">
                        <c:v>0.75914214604383734</c:v>
                      </c:pt>
                      <c:pt idx="14">
                        <c:v>0.74503999257428355</c:v>
                      </c:pt>
                      <c:pt idx="15">
                        <c:v>0.7580142904207593</c:v>
                      </c:pt>
                      <c:pt idx="16">
                        <c:v>0.78685911596052216</c:v>
                      </c:pt>
                      <c:pt idx="17">
                        <c:v>0.81180732689325685</c:v>
                      </c:pt>
                      <c:pt idx="18">
                        <c:v>0.81757818602110355</c:v>
                      </c:pt>
                      <c:pt idx="19">
                        <c:v>0.80235449173499518</c:v>
                      </c:pt>
                      <c:pt idx="20">
                        <c:v>0.77763461252611676</c:v>
                      </c:pt>
                      <c:pt idx="21">
                        <c:v>0.75988344176919254</c:v>
                      </c:pt>
                      <c:pt idx="22">
                        <c:v>0.75982009703408937</c:v>
                      </c:pt>
                      <c:pt idx="23">
                        <c:v>0.77615015102717488</c:v>
                      </c:pt>
                      <c:pt idx="24">
                        <c:v>0.79728549927426051</c:v>
                      </c:pt>
                      <c:pt idx="25">
                        <c:v>0.80939362144491223</c:v>
                      </c:pt>
                      <c:pt idx="26">
                        <c:v>0.80530363156732943</c:v>
                      </c:pt>
                      <c:pt idx="27">
                        <c:v>0.78862750701866802</c:v>
                      </c:pt>
                      <c:pt idx="28">
                        <c:v>0.77080576918050603</c:v>
                      </c:pt>
                      <c:pt idx="29">
                        <c:v>0.76336466528142355</c:v>
                      </c:pt>
                      <c:pt idx="30">
                        <c:v>0.770553432688448</c:v>
                      </c:pt>
                      <c:pt idx="31">
                        <c:v>0.78700753803255408</c:v>
                      </c:pt>
                      <c:pt idx="32">
                        <c:v>0.80166321551358988</c:v>
                      </c:pt>
                      <c:pt idx="33">
                        <c:v>0.80512552455319708</c:v>
                      </c:pt>
                      <c:pt idx="34">
                        <c:v>0.79563059526245639</c:v>
                      </c:pt>
                      <c:pt idx="35">
                        <c:v>0.77985556779064613</c:v>
                      </c:pt>
                      <c:pt idx="36">
                        <c:v>0.76827471976473949</c:v>
                      </c:pt>
                      <c:pt idx="37">
                        <c:v>0.76825582643695078</c:v>
                      </c:pt>
                      <c:pt idx="38">
                        <c:v>0.77941344024975923</c:v>
                      </c:pt>
                      <c:pt idx="39">
                        <c:v>0.79412470415895398</c:v>
                      </c:pt>
                      <c:pt idx="40">
                        <c:v>0.80270015545513784</c:v>
                      </c:pt>
                      <c:pt idx="41">
                        <c:v>0.79972759277523986</c:v>
                      </c:pt>
                      <c:pt idx="42">
                        <c:v>0.78746019738432005</c:v>
                      </c:pt>
                      <c:pt idx="43">
                        <c:v>0.77414483831141911</c:v>
                      </c:pt>
                      <c:pt idx="44">
                        <c:v>0.76850780242639916</c:v>
                      </c:pt>
                      <c:pt idx="45">
                        <c:v>0.77406486814232534</c:v>
                      </c:pt>
                      <c:pt idx="46">
                        <c:v>0.78694728465646269</c:v>
                      </c:pt>
                      <c:pt idx="47">
                        <c:v>0.79857644378131021</c:v>
                      </c:pt>
                      <c:pt idx="48">
                        <c:v>0.80135114398739193</c:v>
                      </c:pt>
                      <c:pt idx="49">
                        <c:v>0.79359396911057378</c:v>
                      </c:pt>
                      <c:pt idx="50">
                        <c:v>0.78055201574969524</c:v>
                      </c:pt>
                      <c:pt idx="51">
                        <c:v>0.77086351263789521</c:v>
                      </c:pt>
                      <c:pt idx="52">
                        <c:v>0.77085874468460414</c:v>
                      </c:pt>
                      <c:pt idx="53">
                        <c:v>0.78044047570698682</c:v>
                      </c:pt>
                      <c:pt idx="54">
                        <c:v>0.79321428096336044</c:v>
                      </c:pt>
                      <c:pt idx="55">
                        <c:v>0.80073996708255313</c:v>
                      </c:pt>
                      <c:pt idx="56">
                        <c:v>0.79808821515663897</c:v>
                      </c:pt>
                      <c:pt idx="57">
                        <c:v>0.78705742500984099</c:v>
                      </c:pt>
                      <c:pt idx="58">
                        <c:v>0.77495905114259311</c:v>
                      </c:pt>
                      <c:pt idx="59">
                        <c:v>0.76978834854935696</c:v>
                      </c:pt>
                      <c:pt idx="60">
                        <c:v>0.774959051142597</c:v>
                      </c:pt>
                      <c:pt idx="61">
                        <c:v>0.7870574250098461</c:v>
                      </c:pt>
                      <c:pt idx="62">
                        <c:v>0.79808821515664241</c:v>
                      </c:pt>
                      <c:pt idx="63">
                        <c:v>0.80073996708255224</c:v>
                      </c:pt>
                      <c:pt idx="64">
                        <c:v>0.79321428096335611</c:v>
                      </c:pt>
                      <c:pt idx="65">
                        <c:v>0.78044047570698183</c:v>
                      </c:pt>
                      <c:pt idx="66">
                        <c:v>0.77085874468460147</c:v>
                      </c:pt>
                      <c:pt idx="67">
                        <c:v>0.77086351263789687</c:v>
                      </c:pt>
                      <c:pt idx="68">
                        <c:v>0.78055201574969879</c:v>
                      </c:pt>
                      <c:pt idx="69">
                        <c:v>0.79359396911057767</c:v>
                      </c:pt>
                      <c:pt idx="70">
                        <c:v>0.8013511439873926</c:v>
                      </c:pt>
                      <c:pt idx="71">
                        <c:v>0.79857644378130677</c:v>
                      </c:pt>
                      <c:pt idx="72">
                        <c:v>0.78694728465645747</c:v>
                      </c:pt>
                      <c:pt idx="73">
                        <c:v>0.77406486814232089</c:v>
                      </c:pt>
                      <c:pt idx="74">
                        <c:v>0.76850780242639882</c:v>
                      </c:pt>
                      <c:pt idx="75">
                        <c:v>0.77414483831142278</c:v>
                      </c:pt>
                      <c:pt idx="76">
                        <c:v>0.78746019738432482</c:v>
                      </c:pt>
                      <c:pt idx="77">
                        <c:v>0.79972759277524286</c:v>
                      </c:pt>
                      <c:pt idx="78">
                        <c:v>0.80270015545513662</c:v>
                      </c:pt>
                      <c:pt idx="79">
                        <c:v>0.79412470415894898</c:v>
                      </c:pt>
                      <c:pt idx="80">
                        <c:v>0.77941344024975356</c:v>
                      </c:pt>
                      <c:pt idx="81">
                        <c:v>0.76825582643694834</c:v>
                      </c:pt>
                      <c:pt idx="82">
                        <c:v>0.76827471976474193</c:v>
                      </c:pt>
                      <c:pt idx="83">
                        <c:v>0.77985556779065179</c:v>
                      </c:pt>
                      <c:pt idx="84">
                        <c:v>0.79563059526246227</c:v>
                      </c:pt>
                      <c:pt idx="85">
                        <c:v>0.80512552455319863</c:v>
                      </c:pt>
                      <c:pt idx="86">
                        <c:v>0.8016632155135861</c:v>
                      </c:pt>
                      <c:pt idx="87">
                        <c:v>0.78700753803254708</c:v>
                      </c:pt>
                      <c:pt idx="88">
                        <c:v>0.77055343268844223</c:v>
                      </c:pt>
                      <c:pt idx="89">
                        <c:v>0.76336466528142344</c:v>
                      </c:pt>
                      <c:pt idx="90">
                        <c:v>0.77080576918051169</c:v>
                      </c:pt>
                      <c:pt idx="91">
                        <c:v>0.7886275070186759</c:v>
                      </c:pt>
                      <c:pt idx="92">
                        <c:v>0.8053036315673342</c:v>
                      </c:pt>
                      <c:pt idx="93">
                        <c:v>0.80939362144491045</c:v>
                      </c:pt>
                      <c:pt idx="94">
                        <c:v>0.79728549927425219</c:v>
                      </c:pt>
                      <c:pt idx="95">
                        <c:v>0.77615015102716611</c:v>
                      </c:pt>
                      <c:pt idx="96">
                        <c:v>0.75982009703408493</c:v>
                      </c:pt>
                      <c:pt idx="97">
                        <c:v>0.7598834417691962</c:v>
                      </c:pt>
                      <c:pt idx="98">
                        <c:v>0.77763461252612709</c:v>
                      </c:pt>
                      <c:pt idx="99">
                        <c:v>0.80235449173500439</c:v>
                      </c:pt>
                      <c:pt idx="100">
                        <c:v>0.81757818602110621</c:v>
                      </c:pt>
                      <c:pt idx="101">
                        <c:v>0.81180732689324886</c:v>
                      </c:pt>
                      <c:pt idx="102">
                        <c:v>0.78685911596050884</c:v>
                      </c:pt>
                      <c:pt idx="103">
                        <c:v>0.75801429042074808</c:v>
                      </c:pt>
                      <c:pt idx="104">
                        <c:v>0.74503999257428377</c:v>
                      </c:pt>
                      <c:pt idx="105">
                        <c:v>0.75914214604385033</c:v>
                      </c:pt>
                      <c:pt idx="106">
                        <c:v>0.79414020029732135</c:v>
                      </c:pt>
                      <c:pt idx="107">
                        <c:v>0.82829472684931393</c:v>
                      </c:pt>
                      <c:pt idx="108">
                        <c:v>0.83696174884892194</c:v>
                      </c:pt>
                      <c:pt idx="109">
                        <c:v>0.80916915485050322</c:v>
                      </c:pt>
                      <c:pt idx="110">
                        <c:v>0.75773014994897103</c:v>
                      </c:pt>
                      <c:pt idx="111">
                        <c:v>0.71519830771573367</c:v>
                      </c:pt>
                      <c:pt idx="112">
                        <c:v>0.71580570335788896</c:v>
                      </c:pt>
                      <c:pt idx="113">
                        <c:v>0.77223214080121583</c:v>
                      </c:pt>
                      <c:pt idx="114">
                        <c:v>0.86044507059430353</c:v>
                      </c:pt>
                      <c:pt idx="115">
                        <c:v>0.92288767429054375</c:v>
                      </c:pt>
                      <c:pt idx="116">
                        <c:v>0.89104398875564272</c:v>
                      </c:pt>
                      <c:pt idx="117">
                        <c:v>0.71768754946319158</c:v>
                      </c:pt>
                      <c:pt idx="118">
                        <c:v>0.40290116505254137</c:v>
                      </c:pt>
                      <c:pt idx="119">
                        <c:v>-2.1841189806058823E-13</c:v>
                      </c:pt>
                      <c:pt idx="120">
                        <c:v>-0.40290116505292828</c:v>
                      </c:pt>
                      <c:pt idx="121">
                        <c:v>-0.71768754946345137</c:v>
                      </c:pt>
                      <c:pt idx="122">
                        <c:v>-0.89104398875574398</c:v>
                      </c:pt>
                      <c:pt idx="123">
                        <c:v>-0.92288767429051677</c:v>
                      </c:pt>
                      <c:pt idx="124">
                        <c:v>-0.8604450705942116</c:v>
                      </c:pt>
                      <c:pt idx="125">
                        <c:v>-0.77223214080113289</c:v>
                      </c:pt>
                      <c:pt idx="126">
                        <c:v>-0.71580570335785909</c:v>
                      </c:pt>
                      <c:pt idx="127">
                        <c:v>-0.7151983077157591</c:v>
                      </c:pt>
                      <c:pt idx="128">
                        <c:v>-0.75773014994902677</c:v>
                      </c:pt>
                      <c:pt idx="129">
                        <c:v>-0.80916915485054708</c:v>
                      </c:pt>
                      <c:pt idx="130">
                        <c:v>-0.83696174884893126</c:v>
                      </c:pt>
                      <c:pt idx="131">
                        <c:v>-0.82829472684928762</c:v>
                      </c:pt>
                      <c:pt idx="132">
                        <c:v>-0.79414020029728061</c:v>
                      </c:pt>
                      <c:pt idx="133">
                        <c:v>-0.75914214604382246</c:v>
                      </c:pt>
                      <c:pt idx="134">
                        <c:v>-0.74503999257428399</c:v>
                      </c:pt>
                      <c:pt idx="135">
                        <c:v>-0.75801429042077328</c:v>
                      </c:pt>
                      <c:pt idx="136">
                        <c:v>-0.78685911596054015</c:v>
                      </c:pt>
                      <c:pt idx="137">
                        <c:v>-0.81180732689326673</c:v>
                      </c:pt>
                      <c:pt idx="138">
                        <c:v>-0.81757818602110022</c:v>
                      </c:pt>
                      <c:pt idx="139">
                        <c:v>-0.80235449173498219</c:v>
                      </c:pt>
                      <c:pt idx="140">
                        <c:v>-0.777634612526102</c:v>
                      </c:pt>
                      <c:pt idx="141">
                        <c:v>-0.75988344176918732</c:v>
                      </c:pt>
                      <c:pt idx="142">
                        <c:v>-0.7598200970340947</c:v>
                      </c:pt>
                      <c:pt idx="143">
                        <c:v>-0.7761501510271881</c:v>
                      </c:pt>
                      <c:pt idx="144">
                        <c:v>-0.79728549927427195</c:v>
                      </c:pt>
                      <c:pt idx="145">
                        <c:v>-0.80939362144491478</c:v>
                      </c:pt>
                      <c:pt idx="146">
                        <c:v>-0.80530363156732188</c:v>
                      </c:pt>
                      <c:pt idx="147">
                        <c:v>-0.78862750701865547</c:v>
                      </c:pt>
                      <c:pt idx="148">
                        <c:v>-0.77080576918049692</c:v>
                      </c:pt>
                      <c:pt idx="149">
                        <c:v>-0.7633646652814241</c:v>
                      </c:pt>
                      <c:pt idx="150">
                        <c:v>-0.770553432688457</c:v>
                      </c:pt>
                      <c:pt idx="151">
                        <c:v>-0.78700753803256585</c:v>
                      </c:pt>
                      <c:pt idx="152">
                        <c:v>-0.80166321551359665</c:v>
                      </c:pt>
                      <c:pt idx="153">
                        <c:v>-0.80512552455319508</c:v>
                      </c:pt>
                      <c:pt idx="154">
                        <c:v>-0.79563059526244684</c:v>
                      </c:pt>
                      <c:pt idx="155">
                        <c:v>-0.77985556779063625</c:v>
                      </c:pt>
                      <c:pt idx="156">
                        <c:v>-0.76827471976473505</c:v>
                      </c:pt>
                      <c:pt idx="157">
                        <c:v>-0.76825582643695622</c:v>
                      </c:pt>
                      <c:pt idx="158">
                        <c:v>-0.779413440249769</c:v>
                      </c:pt>
                      <c:pt idx="159">
                        <c:v>-0.79412470415896308</c:v>
                      </c:pt>
                      <c:pt idx="160">
                        <c:v>-0.8027001554551404</c:v>
                      </c:pt>
                      <c:pt idx="161">
                        <c:v>-0.79972759277523375</c:v>
                      </c:pt>
                      <c:pt idx="162">
                        <c:v>-0.78746019738431183</c:v>
                      </c:pt>
                      <c:pt idx="163">
                        <c:v>-0.7741448383114129</c:v>
                      </c:pt>
                      <c:pt idx="164">
                        <c:v>-0.76850780242640004</c:v>
                      </c:pt>
                      <c:pt idx="165">
                        <c:v>-0.77406486814233311</c:v>
                      </c:pt>
                      <c:pt idx="166">
                        <c:v>-0.78694728465647312</c:v>
                      </c:pt>
                      <c:pt idx="167">
                        <c:v>-0.79857644378131465</c:v>
                      </c:pt>
                      <c:pt idx="168">
                        <c:v>-0.8013511439873906</c:v>
                      </c:pt>
                      <c:pt idx="169">
                        <c:v>-0.79359396911056679</c:v>
                      </c:pt>
                      <c:pt idx="170">
                        <c:v>-0.78055201574968658</c:v>
                      </c:pt>
                      <c:pt idx="171">
                        <c:v>-0.77086351263789188</c:v>
                      </c:pt>
                      <c:pt idx="172">
                        <c:v>-0.77085874468460702</c:v>
                      </c:pt>
                      <c:pt idx="173">
                        <c:v>-0.78044047570699393</c:v>
                      </c:pt>
                      <c:pt idx="174">
                        <c:v>-0.79321428096336788</c:v>
                      </c:pt>
                      <c:pt idx="175">
                        <c:v>-0.80073996708255513</c:v>
                      </c:pt>
                      <c:pt idx="176">
                        <c:v>-0.7980882151566332</c:v>
                      </c:pt>
                      <c:pt idx="177">
                        <c:v>-0.78705742500983267</c:v>
                      </c:pt>
                      <c:pt idx="178">
                        <c:v>-0.77495905114258667</c:v>
                      </c:pt>
                      <c:pt idx="179">
                        <c:v>-0.76978834854935696</c:v>
                      </c:pt>
                      <c:pt idx="180">
                        <c:v>-0.77495905114260333</c:v>
                      </c:pt>
                      <c:pt idx="181">
                        <c:v>-0.78705742500985498</c:v>
                      </c:pt>
                      <c:pt idx="182">
                        <c:v>-0.7980882151566483</c:v>
                      </c:pt>
                      <c:pt idx="183">
                        <c:v>-0.80073996708255057</c:v>
                      </c:pt>
                      <c:pt idx="184">
                        <c:v>-0.79321428096334889</c:v>
                      </c:pt>
                      <c:pt idx="185">
                        <c:v>-0.78044047570697439</c:v>
                      </c:pt>
                      <c:pt idx="186">
                        <c:v>-0.7708587446845977</c:v>
                      </c:pt>
                      <c:pt idx="187">
                        <c:v>-0.77086351263790076</c:v>
                      </c:pt>
                      <c:pt idx="188">
                        <c:v>-0.78055201574970645</c:v>
                      </c:pt>
                      <c:pt idx="189">
                        <c:v>-0.793593969110585</c:v>
                      </c:pt>
                      <c:pt idx="190">
                        <c:v>-0.80135114398739471</c:v>
                      </c:pt>
                      <c:pt idx="191">
                        <c:v>-0.79857644378130299</c:v>
                      </c:pt>
                      <c:pt idx="192">
                        <c:v>-0.7869472846564477</c:v>
                      </c:pt>
                      <c:pt idx="193">
                        <c:v>-0.77406486814231379</c:v>
                      </c:pt>
                      <c:pt idx="194">
                        <c:v>-0.7685078024263986</c:v>
                      </c:pt>
                      <c:pt idx="195">
                        <c:v>-0.77414483831143055</c:v>
                      </c:pt>
                      <c:pt idx="196">
                        <c:v>-0.78746019738433481</c:v>
                      </c:pt>
                      <c:pt idx="197">
                        <c:v>-0.79972759277524808</c:v>
                      </c:pt>
                      <c:pt idx="198">
                        <c:v>-0.80270015545513418</c:v>
                      </c:pt>
                      <c:pt idx="199">
                        <c:v>-0.79412470415893943</c:v>
                      </c:pt>
                      <c:pt idx="200">
                        <c:v>-0.77941344024974413</c:v>
                      </c:pt>
                      <c:pt idx="201">
                        <c:v>-0.76825582643694335</c:v>
                      </c:pt>
                      <c:pt idx="202">
                        <c:v>-0.76827471976474637</c:v>
                      </c:pt>
                      <c:pt idx="203">
                        <c:v>-0.77985556779066201</c:v>
                      </c:pt>
                      <c:pt idx="204">
                        <c:v>-0.79563059526247082</c:v>
                      </c:pt>
                      <c:pt idx="205">
                        <c:v>-0.80512552455319941</c:v>
                      </c:pt>
                      <c:pt idx="206">
                        <c:v>-0.80166321551357955</c:v>
                      </c:pt>
                      <c:pt idx="207">
                        <c:v>-0.7870075380325362</c:v>
                      </c:pt>
                      <c:pt idx="208">
                        <c:v>-0.77055343268843368</c:v>
                      </c:pt>
                      <c:pt idx="209">
                        <c:v>-0.76336466528142366</c:v>
                      </c:pt>
                      <c:pt idx="210">
                        <c:v>-0.77080576918052113</c:v>
                      </c:pt>
                      <c:pt idx="211">
                        <c:v>-0.78862750701868845</c:v>
                      </c:pt>
                      <c:pt idx="212">
                        <c:v>-0.80530363156734375</c:v>
                      </c:pt>
                      <c:pt idx="213">
                        <c:v>-0.80939362144490645</c:v>
                      </c:pt>
                      <c:pt idx="214">
                        <c:v>-0.79728549927423953</c:v>
                      </c:pt>
                      <c:pt idx="215">
                        <c:v>-0.77615015102715279</c:v>
                      </c:pt>
                      <c:pt idx="216">
                        <c:v>-0.75982009703407882</c:v>
                      </c:pt>
                      <c:pt idx="217">
                        <c:v>-0.75988344176920353</c:v>
                      </c:pt>
                      <c:pt idx="218">
                        <c:v>-0.7776346125261433</c:v>
                      </c:pt>
                      <c:pt idx="219">
                        <c:v>-0.8023544917350206</c:v>
                      </c:pt>
                      <c:pt idx="220">
                        <c:v>-0.81757818602110865</c:v>
                      </c:pt>
                      <c:pt idx="221">
                        <c:v>-0.81180732689323876</c:v>
                      </c:pt>
                      <c:pt idx="222">
                        <c:v>-0.7868591159604883</c:v>
                      </c:pt>
                      <c:pt idx="223">
                        <c:v>-0.75801429042073287</c:v>
                      </c:pt>
                      <c:pt idx="224">
                        <c:v>-0.74503999257428288</c:v>
                      </c:pt>
                      <c:pt idx="225">
                        <c:v>-0.75914214604386865</c:v>
                      </c:pt>
                      <c:pt idx="226">
                        <c:v>-0.79414020029734633</c:v>
                      </c:pt>
                      <c:pt idx="227">
                        <c:v>-0.82829472684933081</c:v>
                      </c:pt>
                      <c:pt idx="228">
                        <c:v>-0.83696174884891605</c:v>
                      </c:pt>
                      <c:pt idx="229">
                        <c:v>-0.80916915485047314</c:v>
                      </c:pt>
                      <c:pt idx="230">
                        <c:v>-0.75773014994893362</c:v>
                      </c:pt>
                      <c:pt idx="231">
                        <c:v>-0.71519830771571702</c:v>
                      </c:pt>
                      <c:pt idx="232">
                        <c:v>-0.71580570335790916</c:v>
                      </c:pt>
                      <c:pt idx="233">
                        <c:v>-0.77223214080126823</c:v>
                      </c:pt>
                      <c:pt idx="234">
                        <c:v>-0.86044507059435948</c:v>
                      </c:pt>
                      <c:pt idx="235">
                        <c:v>-0.92288767429056107</c:v>
                      </c:pt>
                      <c:pt idx="236">
                        <c:v>-0.89104398875557711</c:v>
                      </c:pt>
                      <c:pt idx="237">
                        <c:v>-0.71768754946302882</c:v>
                      </c:pt>
                      <c:pt idx="238">
                        <c:v>-0.40290116505229556</c:v>
                      </c:pt>
                    </c:numCache>
                  </c:numRef>
                </c:val>
                <c:smooth val="0"/>
                <c:extLst xmlns:c15="http://schemas.microsoft.com/office/drawing/2012/chart">
                  <c:ext xmlns:c16="http://schemas.microsoft.com/office/drawing/2014/chart" uri="{C3380CC4-5D6E-409C-BE32-E72D297353CC}">
                    <c16:uniqueId val="{0000000F-E444-4F66-9F9A-9EBAD8B162C1}"/>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Sheet1!$R$1</c15:sqref>
                        </c15:formulaRef>
                      </c:ext>
                    </c:extLst>
                    <c:strCache>
                      <c:ptCount val="1"/>
                      <c:pt idx="0">
                        <c:v>33</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R$2:$R$240</c15:sqref>
                        </c15:formulaRef>
                      </c:ext>
                    </c:extLst>
                    <c:numCache>
                      <c:formatCode>General</c:formatCode>
                      <c:ptCount val="239"/>
                      <c:pt idx="0">
                        <c:v>0.42594377007091566</c:v>
                      </c:pt>
                      <c:pt idx="1">
                        <c:v>0.74761749917832399</c:v>
                      </c:pt>
                      <c:pt idx="2">
                        <c:v>0.90687727859556921</c:v>
                      </c:pt>
                      <c:pt idx="3">
                        <c:v>0.91352352294583516</c:v>
                      </c:pt>
                      <c:pt idx="4">
                        <c:v>0.83244872112422053</c:v>
                      </c:pt>
                      <c:pt idx="5">
                        <c:v>0.74523194309849849</c:v>
                      </c:pt>
                      <c:pt idx="6">
                        <c:v>0.70873160142284763</c:v>
                      </c:pt>
                      <c:pt idx="7">
                        <c:v>0.73300998202763923</c:v>
                      </c:pt>
                      <c:pt idx="8">
                        <c:v>0.78793976612272776</c:v>
                      </c:pt>
                      <c:pt idx="9">
                        <c:v>0.83059663306829734</c:v>
                      </c:pt>
                      <c:pt idx="10">
                        <c:v>0.83458420049353677</c:v>
                      </c:pt>
                      <c:pt idx="11">
                        <c:v>0.80377906035309055</c:v>
                      </c:pt>
                      <c:pt idx="12">
                        <c:v>0.76467444513373728</c:v>
                      </c:pt>
                      <c:pt idx="13">
                        <c:v>0.74538485817294264</c:v>
                      </c:pt>
                      <c:pt idx="14">
                        <c:v>0.75663646022171116</c:v>
                      </c:pt>
                      <c:pt idx="15">
                        <c:v>0.78683418485394596</c:v>
                      </c:pt>
                      <c:pt idx="16">
                        <c:v>0.81269669669852451</c:v>
                      </c:pt>
                      <c:pt idx="17">
                        <c:v>0.81654776522780848</c:v>
                      </c:pt>
                      <c:pt idx="18">
                        <c:v>0.79789794213230947</c:v>
                      </c:pt>
                      <c:pt idx="19">
                        <c:v>0.7720514614319649</c:v>
                      </c:pt>
                      <c:pt idx="20">
                        <c:v>0.75795436863732402</c:v>
                      </c:pt>
                      <c:pt idx="21">
                        <c:v>0.76462388010374593</c:v>
                      </c:pt>
                      <c:pt idx="22">
                        <c:v>0.78565767777209272</c:v>
                      </c:pt>
                      <c:pt idx="23">
                        <c:v>0.80497004546036099</c:v>
                      </c:pt>
                      <c:pt idx="24">
                        <c:v>0.80888196692168646</c:v>
                      </c:pt>
                      <c:pt idx="25">
                        <c:v>0.79563633357401586</c:v>
                      </c:pt>
                      <c:pt idx="26">
                        <c:v>0.77583787640376323</c:v>
                      </c:pt>
                      <c:pt idx="27">
                        <c:v>0.76411184052245817</c:v>
                      </c:pt>
                      <c:pt idx="28">
                        <c:v>0.76842822082511808</c:v>
                      </c:pt>
                      <c:pt idx="29">
                        <c:v>0.78479214349919868</c:v>
                      </c:pt>
                      <c:pt idx="30">
                        <c:v>0.80076304886217908</c:v>
                      </c:pt>
                      <c:pt idx="31">
                        <c:v>0.80481921234444609</c:v>
                      </c:pt>
                      <c:pt idx="32">
                        <c:v>0.7945891135785611</c:v>
                      </c:pt>
                      <c:pt idx="33">
                        <c:v>0.77812532685051861</c:v>
                      </c:pt>
                      <c:pt idx="34">
                        <c:v>0.76763424579241801</c:v>
                      </c:pt>
                      <c:pt idx="35">
                        <c:v>0.7704914164459522</c:v>
                      </c:pt>
                      <c:pt idx="36">
                        <c:v>0.78410800960461802</c:v>
                      </c:pt>
                      <c:pt idx="37">
                        <c:v>0.79818577615195518</c:v>
                      </c:pt>
                      <c:pt idx="38">
                        <c:v>0.80245604526794079</c:v>
                      </c:pt>
                      <c:pt idx="39">
                        <c:v>0.7941247041589522</c:v>
                      </c:pt>
                      <c:pt idx="40">
                        <c:v>0.77965755043695373</c:v>
                      </c:pt>
                      <c:pt idx="41">
                        <c:v>0.76979764306023601</c:v>
                      </c:pt>
                      <c:pt idx="42">
                        <c:v>0.77162690754444485</c:v>
                      </c:pt>
                      <c:pt idx="43">
                        <c:v>0.78350898965611671</c:v>
                      </c:pt>
                      <c:pt idx="44">
                        <c:v>0.79650415189643919</c:v>
                      </c:pt>
                      <c:pt idx="45">
                        <c:v>0.80106506584500192</c:v>
                      </c:pt>
                      <c:pt idx="46">
                        <c:v>0.79402138659148724</c:v>
                      </c:pt>
                      <c:pt idx="47">
                        <c:v>0.78076476946941464</c:v>
                      </c:pt>
                      <c:pt idx="48">
                        <c:v>0.77114152781366052</c:v>
                      </c:pt>
                      <c:pt idx="49">
                        <c:v>0.77216649089280187</c:v>
                      </c:pt>
                      <c:pt idx="50">
                        <c:v>0.78292956410508796</c:v>
                      </c:pt>
                      <c:pt idx="51">
                        <c:v>0.79537917913410783</c:v>
                      </c:pt>
                      <c:pt idx="52">
                        <c:v>0.80032449984816922</c:v>
                      </c:pt>
                      <c:pt idx="53">
                        <c:v>0.79419776357787875</c:v>
                      </c:pt>
                      <c:pt idx="54">
                        <c:v>0.78161781331592972</c:v>
                      </c:pt>
                      <c:pt idx="55">
                        <c:v>0.77192007264936535</c:v>
                      </c:pt>
                      <c:pt idx="56">
                        <c:v>0.7722506344186385</c:v>
                      </c:pt>
                      <c:pt idx="57">
                        <c:v>0.78231698667529292</c:v>
                      </c:pt>
                      <c:pt idx="58">
                        <c:v>0.79463929503139008</c:v>
                      </c:pt>
                      <c:pt idx="59">
                        <c:v>0.80009137885238724</c:v>
                      </c:pt>
                      <c:pt idx="60">
                        <c:v>0.79463929503138664</c:v>
                      </c:pt>
                      <c:pt idx="61">
                        <c:v>0.78231698667528871</c:v>
                      </c:pt>
                      <c:pt idx="62">
                        <c:v>0.77225063441863684</c:v>
                      </c:pt>
                      <c:pt idx="63">
                        <c:v>0.77192007264936746</c:v>
                      </c:pt>
                      <c:pt idx="64">
                        <c:v>0.78161781331593427</c:v>
                      </c:pt>
                      <c:pt idx="65">
                        <c:v>0.79419776357788219</c:v>
                      </c:pt>
                      <c:pt idx="66">
                        <c:v>0.80032449984816878</c:v>
                      </c:pt>
                      <c:pt idx="67">
                        <c:v>0.79537917913410394</c:v>
                      </c:pt>
                      <c:pt idx="68">
                        <c:v>0.78292956410508185</c:v>
                      </c:pt>
                      <c:pt idx="69">
                        <c:v>0.7721664908927991</c:v>
                      </c:pt>
                      <c:pt idx="70">
                        <c:v>0.77114152781366196</c:v>
                      </c:pt>
                      <c:pt idx="71">
                        <c:v>0.78076476946941886</c:v>
                      </c:pt>
                      <c:pt idx="72">
                        <c:v>0.79402138659149146</c:v>
                      </c:pt>
                      <c:pt idx="73">
                        <c:v>0.80106506584500181</c:v>
                      </c:pt>
                      <c:pt idx="74">
                        <c:v>0.79650415189643509</c:v>
                      </c:pt>
                      <c:pt idx="75">
                        <c:v>0.78350898965611127</c:v>
                      </c:pt>
                      <c:pt idx="76">
                        <c:v>0.77162690754444152</c:v>
                      </c:pt>
                      <c:pt idx="77">
                        <c:v>0.76979764306023757</c:v>
                      </c:pt>
                      <c:pt idx="78">
                        <c:v>0.77965755043695883</c:v>
                      </c:pt>
                      <c:pt idx="79">
                        <c:v>0.79412470415895686</c:v>
                      </c:pt>
                      <c:pt idx="80">
                        <c:v>0.80245604526794134</c:v>
                      </c:pt>
                      <c:pt idx="81">
                        <c:v>0.7981857761519513</c:v>
                      </c:pt>
                      <c:pt idx="82">
                        <c:v>0.78410800960461213</c:v>
                      </c:pt>
                      <c:pt idx="83">
                        <c:v>0.77049141644594832</c:v>
                      </c:pt>
                      <c:pt idx="84">
                        <c:v>0.76763424579242012</c:v>
                      </c:pt>
                      <c:pt idx="85">
                        <c:v>0.77812532685052471</c:v>
                      </c:pt>
                      <c:pt idx="86">
                        <c:v>0.79458911357856721</c:v>
                      </c:pt>
                      <c:pt idx="87">
                        <c:v>0.80481921234444753</c:v>
                      </c:pt>
                      <c:pt idx="88">
                        <c:v>0.80076304886217409</c:v>
                      </c:pt>
                      <c:pt idx="89">
                        <c:v>0.78479214349919113</c:v>
                      </c:pt>
                      <c:pt idx="90">
                        <c:v>0.76842822082511308</c:v>
                      </c:pt>
                      <c:pt idx="91">
                        <c:v>0.76411184052245973</c:v>
                      </c:pt>
                      <c:pt idx="92">
                        <c:v>0.77583787640377044</c:v>
                      </c:pt>
                      <c:pt idx="93">
                        <c:v>0.79563633357402375</c:v>
                      </c:pt>
                      <c:pt idx="94">
                        <c:v>0.80888196692168834</c:v>
                      </c:pt>
                      <c:pt idx="95">
                        <c:v>0.80497004546035578</c:v>
                      </c:pt>
                      <c:pt idx="96">
                        <c:v>0.78565767777208251</c:v>
                      </c:pt>
                      <c:pt idx="97">
                        <c:v>0.7646238801037385</c:v>
                      </c:pt>
                      <c:pt idx="98">
                        <c:v>0.75795436863732557</c:v>
                      </c:pt>
                      <c:pt idx="99">
                        <c:v>0.77205146143197412</c:v>
                      </c:pt>
                      <c:pt idx="100">
                        <c:v>0.7978979421323209</c:v>
                      </c:pt>
                      <c:pt idx="101">
                        <c:v>0.81654776522781203</c:v>
                      </c:pt>
                      <c:pt idx="102">
                        <c:v>0.81269669669851741</c:v>
                      </c:pt>
                      <c:pt idx="103">
                        <c:v>0.78683418485393108</c:v>
                      </c:pt>
                      <c:pt idx="104">
                        <c:v>0.75663646022170039</c:v>
                      </c:pt>
                      <c:pt idx="105">
                        <c:v>0.74538485817294475</c:v>
                      </c:pt>
                      <c:pt idx="106">
                        <c:v>0.7646744451337526</c:v>
                      </c:pt>
                      <c:pt idx="107">
                        <c:v>0.80377906035311042</c:v>
                      </c:pt>
                      <c:pt idx="108">
                        <c:v>0.83458420049354454</c:v>
                      </c:pt>
                      <c:pt idx="109">
                        <c:v>0.83059663306828591</c:v>
                      </c:pt>
                      <c:pt idx="110">
                        <c:v>0.78793976612270122</c:v>
                      </c:pt>
                      <c:pt idx="111">
                        <c:v>0.73300998202761658</c:v>
                      </c:pt>
                      <c:pt idx="112">
                        <c:v>0.70873160142284941</c:v>
                      </c:pt>
                      <c:pt idx="113">
                        <c:v>0.74523194309853225</c:v>
                      </c:pt>
                      <c:pt idx="114">
                        <c:v>0.83244872112426949</c:v>
                      </c:pt>
                      <c:pt idx="115">
                        <c:v>0.91352352294586092</c:v>
                      </c:pt>
                      <c:pt idx="116">
                        <c:v>0.90687727859553102</c:v>
                      </c:pt>
                      <c:pt idx="117">
                        <c:v>0.74761749917819786</c:v>
                      </c:pt>
                      <c:pt idx="118">
                        <c:v>0.42594377007071532</c:v>
                      </c:pt>
                      <c:pt idx="119">
                        <c:v>-2.3217726395949931E-13</c:v>
                      </c:pt>
                      <c:pt idx="120">
                        <c:v>-0.42594377007111983</c:v>
                      </c:pt>
                      <c:pt idx="121">
                        <c:v>-0.74761749917845333</c:v>
                      </c:pt>
                      <c:pt idx="122">
                        <c:v>-0.90687727859560918</c:v>
                      </c:pt>
                      <c:pt idx="123">
                        <c:v>-0.91352352294580774</c:v>
                      </c:pt>
                      <c:pt idx="124">
                        <c:v>-0.83244872112416723</c:v>
                      </c:pt>
                      <c:pt idx="125">
                        <c:v>-0.74523194309846164</c:v>
                      </c:pt>
                      <c:pt idx="126">
                        <c:v>-0.70873160142284597</c:v>
                      </c:pt>
                      <c:pt idx="127">
                        <c:v>-0.73300998202766432</c:v>
                      </c:pt>
                      <c:pt idx="128">
                        <c:v>-0.78793976612275907</c:v>
                      </c:pt>
                      <c:pt idx="129">
                        <c:v>-0.83059663306831066</c:v>
                      </c:pt>
                      <c:pt idx="130">
                        <c:v>-0.83458420049352677</c:v>
                      </c:pt>
                      <c:pt idx="131">
                        <c:v>-0.80377906035306801</c:v>
                      </c:pt>
                      <c:pt idx="132">
                        <c:v>-0.76467444513371818</c:v>
                      </c:pt>
                      <c:pt idx="133">
                        <c:v>-0.74538485817294098</c:v>
                      </c:pt>
                      <c:pt idx="134">
                        <c:v>-0.75663646022172559</c:v>
                      </c:pt>
                      <c:pt idx="135">
                        <c:v>-0.78683418485396472</c:v>
                      </c:pt>
                      <c:pt idx="136">
                        <c:v>-0.81269669669853462</c:v>
                      </c:pt>
                      <c:pt idx="137">
                        <c:v>-0.81654776522780315</c:v>
                      </c:pt>
                      <c:pt idx="138">
                        <c:v>-0.79789794213229426</c:v>
                      </c:pt>
                      <c:pt idx="139">
                        <c:v>-0.77205146143195191</c:v>
                      </c:pt>
                      <c:pt idx="140">
                        <c:v>-0.75795436863732113</c:v>
                      </c:pt>
                      <c:pt idx="141">
                        <c:v>-0.76462388010375637</c:v>
                      </c:pt>
                      <c:pt idx="142">
                        <c:v>-0.78565767777210638</c:v>
                      </c:pt>
                      <c:pt idx="143">
                        <c:v>-0.80497004546036921</c:v>
                      </c:pt>
                      <c:pt idx="144">
                        <c:v>-0.80888196692168313</c:v>
                      </c:pt>
                      <c:pt idx="145">
                        <c:v>-0.79563633357400398</c:v>
                      </c:pt>
                      <c:pt idx="146">
                        <c:v>-0.77583787640375179</c:v>
                      </c:pt>
                      <c:pt idx="147">
                        <c:v>-0.7641118405224554</c:v>
                      </c:pt>
                      <c:pt idx="148">
                        <c:v>-0.7684282208251253</c:v>
                      </c:pt>
                      <c:pt idx="149">
                        <c:v>-0.78479214349921123</c:v>
                      </c:pt>
                      <c:pt idx="150">
                        <c:v>-0.80076304886218674</c:v>
                      </c:pt>
                      <c:pt idx="151">
                        <c:v>-0.80481921234444442</c:v>
                      </c:pt>
                      <c:pt idx="152">
                        <c:v>-0.79458911357855189</c:v>
                      </c:pt>
                      <c:pt idx="153">
                        <c:v>-0.77812532685050884</c:v>
                      </c:pt>
                      <c:pt idx="154">
                        <c:v>-0.7676342457924149</c:v>
                      </c:pt>
                      <c:pt idx="155">
                        <c:v>-0.7704914164459582</c:v>
                      </c:pt>
                      <c:pt idx="156">
                        <c:v>-0.78410800960462834</c:v>
                      </c:pt>
                      <c:pt idx="157">
                        <c:v>-0.79818577615196329</c:v>
                      </c:pt>
                      <c:pt idx="158">
                        <c:v>-0.80245604526793968</c:v>
                      </c:pt>
                      <c:pt idx="159">
                        <c:v>-0.79412470415894387</c:v>
                      </c:pt>
                      <c:pt idx="160">
                        <c:v>-0.77965755043694529</c:v>
                      </c:pt>
                      <c:pt idx="161">
                        <c:v>-0.76979764306023268</c:v>
                      </c:pt>
                      <c:pt idx="162">
                        <c:v>-0.77162690754445129</c:v>
                      </c:pt>
                      <c:pt idx="163">
                        <c:v>-0.7835089896561267</c:v>
                      </c:pt>
                      <c:pt idx="164">
                        <c:v>-0.79650415189644674</c:v>
                      </c:pt>
                      <c:pt idx="165">
                        <c:v>-0.80106506584500192</c:v>
                      </c:pt>
                      <c:pt idx="166">
                        <c:v>-0.79402138659148136</c:v>
                      </c:pt>
                      <c:pt idx="167">
                        <c:v>-0.78076476946940498</c:v>
                      </c:pt>
                      <c:pt idx="168">
                        <c:v>-0.77114152781365786</c:v>
                      </c:pt>
                      <c:pt idx="169">
                        <c:v>-0.77216649089280742</c:v>
                      </c:pt>
                      <c:pt idx="170">
                        <c:v>-0.78292956410509651</c:v>
                      </c:pt>
                      <c:pt idx="171">
                        <c:v>-0.79537917913411449</c:v>
                      </c:pt>
                      <c:pt idx="172">
                        <c:v>-0.800324499848168</c:v>
                      </c:pt>
                      <c:pt idx="173">
                        <c:v>-0.79419776357787053</c:v>
                      </c:pt>
                      <c:pt idx="174">
                        <c:v>-0.78161781331592162</c:v>
                      </c:pt>
                      <c:pt idx="175">
                        <c:v>-0.77192007264936202</c:v>
                      </c:pt>
                      <c:pt idx="176">
                        <c:v>-0.77225063441864161</c:v>
                      </c:pt>
                      <c:pt idx="177">
                        <c:v>-0.78231698667530203</c:v>
                      </c:pt>
                      <c:pt idx="178">
                        <c:v>-0.79463929503139674</c:v>
                      </c:pt>
                      <c:pt idx="179">
                        <c:v>-0.80009137885238724</c:v>
                      </c:pt>
                      <c:pt idx="180">
                        <c:v>-0.79463929503137976</c:v>
                      </c:pt>
                      <c:pt idx="181">
                        <c:v>-0.7823169866752806</c:v>
                      </c:pt>
                      <c:pt idx="182">
                        <c:v>-0.77225063441863395</c:v>
                      </c:pt>
                      <c:pt idx="183">
                        <c:v>-0.77192007264937113</c:v>
                      </c:pt>
                      <c:pt idx="184">
                        <c:v>-0.78161781331594282</c:v>
                      </c:pt>
                      <c:pt idx="185">
                        <c:v>-0.79419776357789051</c:v>
                      </c:pt>
                      <c:pt idx="186">
                        <c:v>-0.800324499848169</c:v>
                      </c:pt>
                      <c:pt idx="187">
                        <c:v>-0.79537917913409784</c:v>
                      </c:pt>
                      <c:pt idx="188">
                        <c:v>-0.7829295641050722</c:v>
                      </c:pt>
                      <c:pt idx="189">
                        <c:v>-0.77216649089279432</c:v>
                      </c:pt>
                      <c:pt idx="190">
                        <c:v>-0.77114152781366541</c:v>
                      </c:pt>
                      <c:pt idx="191">
                        <c:v>-0.78076476946942919</c:v>
                      </c:pt>
                      <c:pt idx="192">
                        <c:v>-0.79402138659149823</c:v>
                      </c:pt>
                      <c:pt idx="193">
                        <c:v>-0.8010650658450027</c:v>
                      </c:pt>
                      <c:pt idx="194">
                        <c:v>-0.79650415189642831</c:v>
                      </c:pt>
                      <c:pt idx="195">
                        <c:v>-0.78350898965610305</c:v>
                      </c:pt>
                      <c:pt idx="196">
                        <c:v>-0.77162690754443641</c:v>
                      </c:pt>
                      <c:pt idx="197">
                        <c:v>-0.76979764306024001</c:v>
                      </c:pt>
                      <c:pt idx="198">
                        <c:v>-0.77965755043696727</c:v>
                      </c:pt>
                      <c:pt idx="199">
                        <c:v>-0.79412470415896452</c:v>
                      </c:pt>
                      <c:pt idx="200">
                        <c:v>-0.80245604526794312</c:v>
                      </c:pt>
                      <c:pt idx="201">
                        <c:v>-0.79818577615194353</c:v>
                      </c:pt>
                      <c:pt idx="202">
                        <c:v>-0.78410800960460192</c:v>
                      </c:pt>
                      <c:pt idx="203">
                        <c:v>-0.77049141644594266</c:v>
                      </c:pt>
                      <c:pt idx="204">
                        <c:v>-0.7676342457924219</c:v>
                      </c:pt>
                      <c:pt idx="205">
                        <c:v>-0.77812532685053326</c:v>
                      </c:pt>
                      <c:pt idx="206">
                        <c:v>-0.79458911357857698</c:v>
                      </c:pt>
                      <c:pt idx="207">
                        <c:v>-0.80481921234445053</c:v>
                      </c:pt>
                      <c:pt idx="208">
                        <c:v>-0.80076304886216687</c:v>
                      </c:pt>
                      <c:pt idx="209">
                        <c:v>-0.78479214349917892</c:v>
                      </c:pt>
                      <c:pt idx="210">
                        <c:v>-0.76842822082510531</c:v>
                      </c:pt>
                      <c:pt idx="211">
                        <c:v>-0.76411184052246239</c:v>
                      </c:pt>
                      <c:pt idx="212">
                        <c:v>-0.7758378764037841</c:v>
                      </c:pt>
                      <c:pt idx="213">
                        <c:v>-0.79563633357403507</c:v>
                      </c:pt>
                      <c:pt idx="214">
                        <c:v>-0.80888196692169123</c:v>
                      </c:pt>
                      <c:pt idx="215">
                        <c:v>-0.80497004546034778</c:v>
                      </c:pt>
                      <c:pt idx="216">
                        <c:v>-0.78565767777206741</c:v>
                      </c:pt>
                      <c:pt idx="217">
                        <c:v>-0.76462388010372839</c:v>
                      </c:pt>
                      <c:pt idx="218">
                        <c:v>-0.75795436863732868</c:v>
                      </c:pt>
                      <c:pt idx="219">
                        <c:v>-0.77205146143199033</c:v>
                      </c:pt>
                      <c:pt idx="220">
                        <c:v>-0.79789794213233667</c:v>
                      </c:pt>
                      <c:pt idx="221">
                        <c:v>-0.81654776522781902</c:v>
                      </c:pt>
                      <c:pt idx="222">
                        <c:v>-0.81269669669850564</c:v>
                      </c:pt>
                      <c:pt idx="223">
                        <c:v>-0.78683418485391055</c:v>
                      </c:pt>
                      <c:pt idx="224">
                        <c:v>-0.75663646022168352</c:v>
                      </c:pt>
                      <c:pt idx="225">
                        <c:v>-0.74538485817294731</c:v>
                      </c:pt>
                      <c:pt idx="226">
                        <c:v>-0.76467444513377358</c:v>
                      </c:pt>
                      <c:pt idx="227">
                        <c:v>-0.80377906035313718</c:v>
                      </c:pt>
                      <c:pt idx="228">
                        <c:v>-0.83458420049355619</c:v>
                      </c:pt>
                      <c:pt idx="229">
                        <c:v>-0.83059663306826803</c:v>
                      </c:pt>
                      <c:pt idx="230">
                        <c:v>-0.78793976612266248</c:v>
                      </c:pt>
                      <c:pt idx="231">
                        <c:v>-0.73300998202758605</c:v>
                      </c:pt>
                      <c:pt idx="232">
                        <c:v>-0.70873160142285296</c:v>
                      </c:pt>
                      <c:pt idx="233">
                        <c:v>-0.74523194309857665</c:v>
                      </c:pt>
                      <c:pt idx="234">
                        <c:v>-0.83244872112433199</c:v>
                      </c:pt>
                      <c:pt idx="235">
                        <c:v>-0.91352352294589423</c:v>
                      </c:pt>
                      <c:pt idx="236">
                        <c:v>-0.90687727859548051</c:v>
                      </c:pt>
                      <c:pt idx="237">
                        <c:v>-0.74761749917803777</c:v>
                      </c:pt>
                      <c:pt idx="238">
                        <c:v>-0.42594377007045864</c:v>
                      </c:pt>
                    </c:numCache>
                  </c:numRef>
                </c:val>
                <c:smooth val="0"/>
                <c:extLst xmlns:c15="http://schemas.microsoft.com/office/drawing/2012/chart">
                  <c:ext xmlns:c16="http://schemas.microsoft.com/office/drawing/2014/chart" uri="{C3380CC4-5D6E-409C-BE32-E72D297353CC}">
                    <c16:uniqueId val="{00000010-E444-4F66-9F9A-9EBAD8B162C1}"/>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Sheet1!$S$1</c15:sqref>
                        </c15:formulaRef>
                      </c:ext>
                    </c:extLst>
                    <c:strCache>
                      <c:ptCount val="1"/>
                      <c:pt idx="0">
                        <c:v>35</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S$2:$S$240</c15:sqref>
                        </c15:formulaRef>
                      </c:ext>
                    </c:extLst>
                    <c:numCache>
                      <c:formatCode>General</c:formatCode>
                      <c:ptCount val="239"/>
                      <c:pt idx="0">
                        <c:v>0.44861100836495099</c:v>
                      </c:pt>
                      <c:pt idx="1">
                        <c:v>0.77521537992944023</c:v>
                      </c:pt>
                      <c:pt idx="2">
                        <c:v>0.91781109094885738</c:v>
                      </c:pt>
                      <c:pt idx="3">
                        <c:v>0.89923780866012071</c:v>
                      </c:pt>
                      <c:pt idx="4">
                        <c:v>0.80412172508496882</c:v>
                      </c:pt>
                      <c:pt idx="5">
                        <c:v>0.72502889220745448</c:v>
                      </c:pt>
                      <c:pt idx="6">
                        <c:v>0.71246092120056381</c:v>
                      </c:pt>
                      <c:pt idx="7">
                        <c:v>0.75775356499290913</c:v>
                      </c:pt>
                      <c:pt idx="8">
                        <c:v>0.81433632419447854</c:v>
                      </c:pt>
                      <c:pt idx="9">
                        <c:v>0.83799146292836879</c:v>
                      </c:pt>
                      <c:pt idx="10">
                        <c:v>0.81719101680757289</c:v>
                      </c:pt>
                      <c:pt idx="11">
                        <c:v>0.77520763178166197</c:v>
                      </c:pt>
                      <c:pt idx="12">
                        <c:v>0.7472812614477744</c:v>
                      </c:pt>
                      <c:pt idx="13">
                        <c:v>0.75277968803301543</c:v>
                      </c:pt>
                      <c:pt idx="14">
                        <c:v>0.7830330182934625</c:v>
                      </c:pt>
                      <c:pt idx="15">
                        <c:v>0.8115777678192152</c:v>
                      </c:pt>
                      <c:pt idx="16">
                        <c:v>0.81642601647623947</c:v>
                      </c:pt>
                      <c:pt idx="17">
                        <c:v>0.79634471433676368</c:v>
                      </c:pt>
                      <c:pt idx="18">
                        <c:v>0.76957094609305787</c:v>
                      </c:pt>
                      <c:pt idx="19">
                        <c:v>0.75776574714625144</c:v>
                      </c:pt>
                      <c:pt idx="20">
                        <c:v>0.76888818099061318</c:v>
                      </c:pt>
                      <c:pt idx="21">
                        <c:v>0.7922217608548624</c:v>
                      </c:pt>
                      <c:pt idx="22">
                        <c:v>0.80832491606612733</c:v>
                      </c:pt>
                      <c:pt idx="23">
                        <c:v>0.80497004546035988</c:v>
                      </c:pt>
                      <c:pt idx="24">
                        <c:v>0.78621472862765052</c:v>
                      </c:pt>
                      <c:pt idx="25">
                        <c:v>0.76803845282289995</c:v>
                      </c:pt>
                      <c:pt idx="26">
                        <c:v>0.76490406405047606</c:v>
                      </c:pt>
                      <c:pt idx="27">
                        <c:v>0.77839755480817352</c:v>
                      </c:pt>
                      <c:pt idx="28">
                        <c:v>0.79675521686437001</c:v>
                      </c:pt>
                      <c:pt idx="29">
                        <c:v>0.80499519439024203</c:v>
                      </c:pt>
                      <c:pt idx="30">
                        <c:v>0.79703372908446202</c:v>
                      </c:pt>
                      <c:pt idx="31">
                        <c:v>0.78007562937917574</c:v>
                      </c:pt>
                      <c:pt idx="32">
                        <c:v>0.76819255550681054</c:v>
                      </c:pt>
                      <c:pt idx="33">
                        <c:v>0.77073049699044793</c:v>
                      </c:pt>
                      <c:pt idx="34">
                        <c:v>0.78502742947838255</c:v>
                      </c:pt>
                      <c:pt idx="35">
                        <c:v>0.79906284501738079</c:v>
                      </c:pt>
                      <c:pt idx="36">
                        <c:v>0.80150119329058034</c:v>
                      </c:pt>
                      <c:pt idx="37">
                        <c:v>0.79079094629188174</c:v>
                      </c:pt>
                      <c:pt idx="38">
                        <c:v>0.776059487196189</c:v>
                      </c:pt>
                      <c:pt idx="39">
                        <c:v>0.7693811211936834</c:v>
                      </c:pt>
                      <c:pt idx="40">
                        <c:v>0.77592823065923999</c:v>
                      </c:pt>
                      <c:pt idx="41">
                        <c:v>0.7900006939512817</c:v>
                      </c:pt>
                      <c:pt idx="42">
                        <c:v>0.79995390358369622</c:v>
                      </c:pt>
                      <c:pt idx="43">
                        <c:v>0.79779470394182894</c:v>
                      </c:pt>
                      <c:pt idx="44">
                        <c:v>0.78557033954314848</c:v>
                      </c:pt>
                      <c:pt idx="45">
                        <c:v>0.77346718509388501</c:v>
                      </c:pt>
                      <c:pt idx="46">
                        <c:v>0.77135414829745375</c:v>
                      </c:pt>
                      <c:pt idx="47">
                        <c:v>0.78076476946941764</c:v>
                      </c:pt>
                      <c:pt idx="48">
                        <c:v>0.79380876610769779</c:v>
                      </c:pt>
                      <c:pt idx="49">
                        <c:v>0.79976437164391723</c:v>
                      </c:pt>
                      <c:pt idx="50">
                        <c:v>0.79386337645837302</c:v>
                      </c:pt>
                      <c:pt idx="51">
                        <c:v>0.78109346484839048</c:v>
                      </c:pt>
                      <c:pt idx="52">
                        <c:v>0.77199750380891696</c:v>
                      </c:pt>
                      <c:pt idx="53">
                        <c:v>0.77399471268683728</c:v>
                      </c:pt>
                      <c:pt idx="54">
                        <c:v>0.78534713309364956</c:v>
                      </c:pt>
                      <c:pt idx="55">
                        <c:v>0.79666365561463715</c:v>
                      </c:pt>
                      <c:pt idx="56">
                        <c:v>0.79864719249038785</c:v>
                      </c:pt>
                      <c:pt idx="57">
                        <c:v>0.7897118165353606</c:v>
                      </c:pt>
                      <c:pt idx="58">
                        <c:v>0.77724611134542287</c:v>
                      </c:pt>
                      <c:pt idx="59">
                        <c:v>0.77151995028095866</c:v>
                      </c:pt>
                      <c:pt idx="60">
                        <c:v>0.7772461113454272</c:v>
                      </c:pt>
                      <c:pt idx="61">
                        <c:v>0.7897118165353656</c:v>
                      </c:pt>
                      <c:pt idx="62">
                        <c:v>0.79864719249038996</c:v>
                      </c:pt>
                      <c:pt idx="63">
                        <c:v>0.79666365561463448</c:v>
                      </c:pt>
                      <c:pt idx="64">
                        <c:v>0.78534713309364446</c:v>
                      </c:pt>
                      <c:pt idx="65">
                        <c:v>0.77399471268683395</c:v>
                      </c:pt>
                      <c:pt idx="66">
                        <c:v>0.77199750380891785</c:v>
                      </c:pt>
                      <c:pt idx="67">
                        <c:v>0.78109346484839481</c:v>
                      </c:pt>
                      <c:pt idx="68">
                        <c:v>0.7938633764583759</c:v>
                      </c:pt>
                      <c:pt idx="69">
                        <c:v>0.799764371643917</c:v>
                      </c:pt>
                      <c:pt idx="70">
                        <c:v>0.79380876610769335</c:v>
                      </c:pt>
                      <c:pt idx="71">
                        <c:v>0.78076476946941231</c:v>
                      </c:pt>
                      <c:pt idx="72">
                        <c:v>0.77135414829745219</c:v>
                      </c:pt>
                      <c:pt idx="73">
                        <c:v>0.77346718509388734</c:v>
                      </c:pt>
                      <c:pt idx="74">
                        <c:v>0.78557033954315336</c:v>
                      </c:pt>
                      <c:pt idx="75">
                        <c:v>0.79779470394183172</c:v>
                      </c:pt>
                      <c:pt idx="76">
                        <c:v>0.79995390358369423</c:v>
                      </c:pt>
                      <c:pt idx="77">
                        <c:v>0.79000069395127637</c:v>
                      </c:pt>
                      <c:pt idx="78">
                        <c:v>0.77592823065923544</c:v>
                      </c:pt>
                      <c:pt idx="79">
                        <c:v>0.76938112119368329</c:v>
                      </c:pt>
                      <c:pt idx="80">
                        <c:v>0.77605948719619322</c:v>
                      </c:pt>
                      <c:pt idx="81">
                        <c:v>0.79079094629188718</c:v>
                      </c:pt>
                      <c:pt idx="82">
                        <c:v>0.80150119329058211</c:v>
                      </c:pt>
                      <c:pt idx="83">
                        <c:v>0.7990628450173769</c:v>
                      </c:pt>
                      <c:pt idx="84">
                        <c:v>0.785027429478377</c:v>
                      </c:pt>
                      <c:pt idx="85">
                        <c:v>0.77073049699044416</c:v>
                      </c:pt>
                      <c:pt idx="86">
                        <c:v>0.76819255550681276</c:v>
                      </c:pt>
                      <c:pt idx="87">
                        <c:v>0.78007562937918229</c:v>
                      </c:pt>
                      <c:pt idx="88">
                        <c:v>0.79703372908446712</c:v>
                      </c:pt>
                      <c:pt idx="89">
                        <c:v>0.80499519439024203</c:v>
                      </c:pt>
                      <c:pt idx="90">
                        <c:v>0.79675521686436357</c:v>
                      </c:pt>
                      <c:pt idx="91">
                        <c:v>0.77839755480816586</c:v>
                      </c:pt>
                      <c:pt idx="92">
                        <c:v>0.7649040640504734</c:v>
                      </c:pt>
                      <c:pt idx="93">
                        <c:v>0.76803845282290495</c:v>
                      </c:pt>
                      <c:pt idx="94">
                        <c:v>0.78621472862765918</c:v>
                      </c:pt>
                      <c:pt idx="95">
                        <c:v>0.80497004546036588</c:v>
                      </c:pt>
                      <c:pt idx="96">
                        <c:v>0.80832491606612389</c:v>
                      </c:pt>
                      <c:pt idx="97">
                        <c:v>0.79222176085485196</c:v>
                      </c:pt>
                      <c:pt idx="98">
                        <c:v>0.76888818099060408</c:v>
                      </c:pt>
                      <c:pt idx="99">
                        <c:v>0.75776574714625067</c:v>
                      </c:pt>
                      <c:pt idx="100">
                        <c:v>0.76957094609306775</c:v>
                      </c:pt>
                      <c:pt idx="101">
                        <c:v>0.79634471433677567</c:v>
                      </c:pt>
                      <c:pt idx="102">
                        <c:v>0.81642601647624424</c:v>
                      </c:pt>
                      <c:pt idx="103">
                        <c:v>0.81157776781920643</c:v>
                      </c:pt>
                      <c:pt idx="104">
                        <c:v>0.78303301829344707</c:v>
                      </c:pt>
                      <c:pt idx="105">
                        <c:v>0.75277968803300543</c:v>
                      </c:pt>
                      <c:pt idx="106">
                        <c:v>0.74728126144777984</c:v>
                      </c:pt>
                      <c:pt idx="107">
                        <c:v>0.77520763178168184</c:v>
                      </c:pt>
                      <c:pt idx="108">
                        <c:v>0.81719101680759054</c:v>
                      </c:pt>
                      <c:pt idx="109">
                        <c:v>0.83799146292836979</c:v>
                      </c:pt>
                      <c:pt idx="110">
                        <c:v>0.81433632419445701</c:v>
                      </c:pt>
                      <c:pt idx="111">
                        <c:v>0.75775356499288005</c:v>
                      </c:pt>
                      <c:pt idx="112">
                        <c:v>0.71246092120055282</c:v>
                      </c:pt>
                      <c:pt idx="113">
                        <c:v>0.7250288922074789</c:v>
                      </c:pt>
                      <c:pt idx="114">
                        <c:v>0.80412172508501945</c:v>
                      </c:pt>
                      <c:pt idx="115">
                        <c:v>0.8992378086601579</c:v>
                      </c:pt>
                      <c:pt idx="116">
                        <c:v>0.9178110909488314</c:v>
                      </c:pt>
                      <c:pt idx="117">
                        <c:v>0.77521537992931755</c:v>
                      </c:pt>
                      <c:pt idx="118">
                        <c:v>0.44861100836474238</c:v>
                      </c:pt>
                      <c:pt idx="119">
                        <c:v>-2.4575807330366754E-13</c:v>
                      </c:pt>
                      <c:pt idx="120">
                        <c:v>-0.44861100836516343</c:v>
                      </c:pt>
                      <c:pt idx="121">
                        <c:v>-0.77521537992956591</c:v>
                      </c:pt>
                      <c:pt idx="122">
                        <c:v>-0.91781109094888447</c:v>
                      </c:pt>
                      <c:pt idx="123">
                        <c:v>-0.89923780866008118</c:v>
                      </c:pt>
                      <c:pt idx="124">
                        <c:v>-0.80412172508491364</c:v>
                      </c:pt>
                      <c:pt idx="125">
                        <c:v>-0.72502889220742783</c:v>
                      </c:pt>
                      <c:pt idx="126">
                        <c:v>-0.71246092120057636</c:v>
                      </c:pt>
                      <c:pt idx="127">
                        <c:v>-0.75775356499294133</c:v>
                      </c:pt>
                      <c:pt idx="128">
                        <c:v>-0.81433632419450441</c:v>
                      </c:pt>
                      <c:pt idx="129">
                        <c:v>-0.8379914629283679</c:v>
                      </c:pt>
                      <c:pt idx="130">
                        <c:v>-0.81719101680755124</c:v>
                      </c:pt>
                      <c:pt idx="131">
                        <c:v>-0.77520763178163943</c:v>
                      </c:pt>
                      <c:pt idx="132">
                        <c:v>-0.74728126144776696</c:v>
                      </c:pt>
                      <c:pt idx="133">
                        <c:v>-0.7527796880330283</c:v>
                      </c:pt>
                      <c:pt idx="134">
                        <c:v>-0.78303301829348271</c:v>
                      </c:pt>
                      <c:pt idx="135">
                        <c:v>-0.81157776781922641</c:v>
                      </c:pt>
                      <c:pt idx="136">
                        <c:v>-0.81642601647623458</c:v>
                      </c:pt>
                      <c:pt idx="137">
                        <c:v>-0.79634471433674736</c:v>
                      </c:pt>
                      <c:pt idx="138">
                        <c:v>-0.76957094609304466</c:v>
                      </c:pt>
                      <c:pt idx="139">
                        <c:v>-0.75776574714625233</c:v>
                      </c:pt>
                      <c:pt idx="140">
                        <c:v>-0.76888818099062506</c:v>
                      </c:pt>
                      <c:pt idx="141">
                        <c:v>-0.79222176085487706</c:v>
                      </c:pt>
                      <c:pt idx="142">
                        <c:v>-0.80832491606613133</c:v>
                      </c:pt>
                      <c:pt idx="143">
                        <c:v>-0.80497004546035211</c:v>
                      </c:pt>
                      <c:pt idx="144">
                        <c:v>-0.78621472862763742</c:v>
                      </c:pt>
                      <c:pt idx="145">
                        <c:v>-0.76803845282289218</c:v>
                      </c:pt>
                      <c:pt idx="146">
                        <c:v>-0.76490406405047939</c:v>
                      </c:pt>
                      <c:pt idx="147">
                        <c:v>-0.7783975548081854</c:v>
                      </c:pt>
                      <c:pt idx="148">
                        <c:v>-0.79675521686437945</c:v>
                      </c:pt>
                      <c:pt idx="149">
                        <c:v>-0.80499519439024259</c:v>
                      </c:pt>
                      <c:pt idx="150">
                        <c:v>-0.79703372908445291</c:v>
                      </c:pt>
                      <c:pt idx="151">
                        <c:v>-0.78007562937916564</c:v>
                      </c:pt>
                      <c:pt idx="152">
                        <c:v>-0.76819255550680787</c:v>
                      </c:pt>
                      <c:pt idx="153">
                        <c:v>-0.77073049699045459</c:v>
                      </c:pt>
                      <c:pt idx="154">
                        <c:v>-0.78502742947839299</c:v>
                      </c:pt>
                      <c:pt idx="155">
                        <c:v>-0.79906284501738678</c:v>
                      </c:pt>
                      <c:pt idx="156">
                        <c:v>-0.80150119329057712</c:v>
                      </c:pt>
                      <c:pt idx="157">
                        <c:v>-0.7907909462918733</c:v>
                      </c:pt>
                      <c:pt idx="158">
                        <c:v>-0.77605948719618145</c:v>
                      </c:pt>
                      <c:pt idx="159">
                        <c:v>-0.76938112119368396</c:v>
                      </c:pt>
                      <c:pt idx="160">
                        <c:v>-0.77592823065924887</c:v>
                      </c:pt>
                      <c:pt idx="161">
                        <c:v>-0.79000069395129069</c:v>
                      </c:pt>
                      <c:pt idx="162">
                        <c:v>-0.79995390358370044</c:v>
                      </c:pt>
                      <c:pt idx="163">
                        <c:v>-0.79779470394182395</c:v>
                      </c:pt>
                      <c:pt idx="164">
                        <c:v>-0.78557033954314026</c:v>
                      </c:pt>
                      <c:pt idx="165">
                        <c:v>-0.77346718509388057</c:v>
                      </c:pt>
                      <c:pt idx="166">
                        <c:v>-0.77135414829745808</c:v>
                      </c:pt>
                      <c:pt idx="167">
                        <c:v>-0.78076476946942563</c:v>
                      </c:pt>
                      <c:pt idx="168">
                        <c:v>-0.79380876610770579</c:v>
                      </c:pt>
                      <c:pt idx="169">
                        <c:v>-0.79976437164391834</c:v>
                      </c:pt>
                      <c:pt idx="170">
                        <c:v>-0.79386337645836558</c:v>
                      </c:pt>
                      <c:pt idx="171">
                        <c:v>-0.78109346484838216</c:v>
                      </c:pt>
                      <c:pt idx="172">
                        <c:v>-0.77199750380891352</c:v>
                      </c:pt>
                      <c:pt idx="173">
                        <c:v>-0.77399471268684106</c:v>
                      </c:pt>
                      <c:pt idx="174">
                        <c:v>-0.78534713309365811</c:v>
                      </c:pt>
                      <c:pt idx="175">
                        <c:v>-0.79666365561464259</c:v>
                      </c:pt>
                      <c:pt idx="176">
                        <c:v>-0.79864719249038429</c:v>
                      </c:pt>
                      <c:pt idx="177">
                        <c:v>-0.78971181653535294</c:v>
                      </c:pt>
                      <c:pt idx="178">
                        <c:v>-0.77724611134541588</c:v>
                      </c:pt>
                      <c:pt idx="179">
                        <c:v>-0.77151995028095866</c:v>
                      </c:pt>
                      <c:pt idx="180">
                        <c:v>-0.77724611134543375</c:v>
                      </c:pt>
                      <c:pt idx="181">
                        <c:v>-0.78971181653537392</c:v>
                      </c:pt>
                      <c:pt idx="182">
                        <c:v>-0.79864719249039351</c:v>
                      </c:pt>
                      <c:pt idx="183">
                        <c:v>-0.79666365561462926</c:v>
                      </c:pt>
                      <c:pt idx="184">
                        <c:v>-0.7853471330936358</c:v>
                      </c:pt>
                      <c:pt idx="185">
                        <c:v>-0.77399471268682996</c:v>
                      </c:pt>
                      <c:pt idx="186">
                        <c:v>-0.77199750380892029</c:v>
                      </c:pt>
                      <c:pt idx="187">
                        <c:v>-0.78109346484840358</c:v>
                      </c:pt>
                      <c:pt idx="188">
                        <c:v>-0.7938633764583819</c:v>
                      </c:pt>
                      <c:pt idx="189">
                        <c:v>-0.79976437164391656</c:v>
                      </c:pt>
                      <c:pt idx="190">
                        <c:v>-0.79380876610768647</c:v>
                      </c:pt>
                      <c:pt idx="191">
                        <c:v>-0.78076476946940498</c:v>
                      </c:pt>
                      <c:pt idx="192">
                        <c:v>-0.77135414829744819</c:v>
                      </c:pt>
                      <c:pt idx="193">
                        <c:v>-0.77346718509389278</c:v>
                      </c:pt>
                      <c:pt idx="194">
                        <c:v>-0.78557033954316247</c:v>
                      </c:pt>
                      <c:pt idx="195">
                        <c:v>-0.79779470394183838</c:v>
                      </c:pt>
                      <c:pt idx="196">
                        <c:v>-0.79995390358369134</c:v>
                      </c:pt>
                      <c:pt idx="197">
                        <c:v>-0.79000069395126693</c:v>
                      </c:pt>
                      <c:pt idx="198">
                        <c:v>-0.77592823065922722</c:v>
                      </c:pt>
                      <c:pt idx="199">
                        <c:v>-0.76938112119368218</c:v>
                      </c:pt>
                      <c:pt idx="200">
                        <c:v>-0.77605948719620177</c:v>
                      </c:pt>
                      <c:pt idx="201">
                        <c:v>-0.79079094629189606</c:v>
                      </c:pt>
                      <c:pt idx="202">
                        <c:v>-0.80150119329058556</c:v>
                      </c:pt>
                      <c:pt idx="203">
                        <c:v>-0.79906284501737124</c:v>
                      </c:pt>
                      <c:pt idx="204">
                        <c:v>-0.78502742947836501</c:v>
                      </c:pt>
                      <c:pt idx="205">
                        <c:v>-0.7707304969904365</c:v>
                      </c:pt>
                      <c:pt idx="206">
                        <c:v>-0.76819255550681609</c:v>
                      </c:pt>
                      <c:pt idx="207">
                        <c:v>-0.78007562937919417</c:v>
                      </c:pt>
                      <c:pt idx="208">
                        <c:v>-0.79703372908447745</c:v>
                      </c:pt>
                      <c:pt idx="209">
                        <c:v>-0.80499519439024192</c:v>
                      </c:pt>
                      <c:pt idx="210">
                        <c:v>-0.79675521686435358</c:v>
                      </c:pt>
                      <c:pt idx="211">
                        <c:v>-0.77839755480815354</c:v>
                      </c:pt>
                      <c:pt idx="212">
                        <c:v>-0.76490406405047107</c:v>
                      </c:pt>
                      <c:pt idx="213">
                        <c:v>-0.76803845282291194</c:v>
                      </c:pt>
                      <c:pt idx="214">
                        <c:v>-0.78621472862767228</c:v>
                      </c:pt>
                      <c:pt idx="215">
                        <c:v>-0.80497004546037543</c:v>
                      </c:pt>
                      <c:pt idx="216">
                        <c:v>-0.80832491606611956</c:v>
                      </c:pt>
                      <c:pt idx="217">
                        <c:v>-0.79222176085483742</c:v>
                      </c:pt>
                      <c:pt idx="218">
                        <c:v>-0.7688881809905912</c:v>
                      </c:pt>
                      <c:pt idx="219">
                        <c:v>-0.75776574714625189</c:v>
                      </c:pt>
                      <c:pt idx="220">
                        <c:v>-0.7695709460930813</c:v>
                      </c:pt>
                      <c:pt idx="221">
                        <c:v>-0.79634471433679455</c:v>
                      </c:pt>
                      <c:pt idx="222">
                        <c:v>-0.81642601647624913</c:v>
                      </c:pt>
                      <c:pt idx="223">
                        <c:v>-0.81157776781919466</c:v>
                      </c:pt>
                      <c:pt idx="224">
                        <c:v>-0.78303301829342353</c:v>
                      </c:pt>
                      <c:pt idx="225">
                        <c:v>-0.75277968803299133</c:v>
                      </c:pt>
                      <c:pt idx="226">
                        <c:v>-0.74728126144778717</c:v>
                      </c:pt>
                      <c:pt idx="227">
                        <c:v>-0.77520763178170859</c:v>
                      </c:pt>
                      <c:pt idx="228">
                        <c:v>-0.81719101680761586</c:v>
                      </c:pt>
                      <c:pt idx="229">
                        <c:v>-0.83799146292836824</c:v>
                      </c:pt>
                      <c:pt idx="230">
                        <c:v>-0.8143363241944247</c:v>
                      </c:pt>
                      <c:pt idx="231">
                        <c:v>-0.75775356499284074</c:v>
                      </c:pt>
                      <c:pt idx="232">
                        <c:v>-0.71246092120053894</c:v>
                      </c:pt>
                      <c:pt idx="233">
                        <c:v>-0.7250288922075111</c:v>
                      </c:pt>
                      <c:pt idx="234">
                        <c:v>-0.80412172508508417</c:v>
                      </c:pt>
                      <c:pt idx="235">
                        <c:v>-0.89923780866020608</c:v>
                      </c:pt>
                      <c:pt idx="236">
                        <c:v>-0.91781109094879676</c:v>
                      </c:pt>
                      <c:pt idx="237">
                        <c:v>-0.7752153799291619</c:v>
                      </c:pt>
                      <c:pt idx="238">
                        <c:v>-0.44861100836447543</c:v>
                      </c:pt>
                    </c:numCache>
                  </c:numRef>
                </c:val>
                <c:smooth val="0"/>
                <c:extLst xmlns:c15="http://schemas.microsoft.com/office/drawing/2012/chart">
                  <c:ext xmlns:c16="http://schemas.microsoft.com/office/drawing/2014/chart" uri="{C3380CC4-5D6E-409C-BE32-E72D297353CC}">
                    <c16:uniqueId val="{00000011-E444-4F66-9F9A-9EBAD8B162C1}"/>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Sheet1!$T$1</c15:sqref>
                        </c15:formulaRef>
                      </c:ext>
                    </c:extLst>
                    <c:strCache>
                      <c:ptCount val="1"/>
                      <c:pt idx="0">
                        <c:v>37</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T$2:$T$240</c15:sqref>
                        </c15:formulaRef>
                      </c:ext>
                    </c:extLst>
                    <c:numCache>
                      <c:formatCode>General</c:formatCode>
                      <c:ptCount val="239"/>
                      <c:pt idx="0">
                        <c:v>0.470884689138519</c:v>
                      </c:pt>
                      <c:pt idx="1">
                        <c:v>0.80044728334828352</c:v>
                      </c:pt>
                      <c:pt idx="2">
                        <c:v>0.92412042510712489</c:v>
                      </c:pt>
                      <c:pt idx="3">
                        <c:v>0.88115319767744871</c:v>
                      </c:pt>
                      <c:pt idx="4">
                        <c:v>0.77732591802081186</c:v>
                      </c:pt>
                      <c:pt idx="5">
                        <c:v>0.71275887870098054</c:v>
                      </c:pt>
                      <c:pt idx="6">
                        <c:v>0.7253571039102833</c:v>
                      </c:pt>
                      <c:pt idx="7">
                        <c:v>0.78463253513799769</c:v>
                      </c:pt>
                      <c:pt idx="8">
                        <c:v>0.83188897414934793</c:v>
                      </c:pt>
                      <c:pt idx="9">
                        <c:v>0.830996353601273</c:v>
                      </c:pt>
                      <c:pt idx="10">
                        <c:v>0.79171421975102729</c:v>
                      </c:pt>
                      <c:pt idx="11">
                        <c:v>0.75334230760936649</c:v>
                      </c:pt>
                      <c:pt idx="12">
                        <c:v>0.74798874653717706</c:v>
                      </c:pt>
                      <c:pt idx="13">
                        <c:v>0.77544646013964891</c:v>
                      </c:pt>
                      <c:pt idx="14">
                        <c:v>0.80800273538836187</c:v>
                      </c:pt>
                      <c:pt idx="15">
                        <c:v>0.8171970027061809</c:v>
                      </c:pt>
                      <c:pt idx="16">
                        <c:v>0.79782183875478607</c:v>
                      </c:pt>
                      <c:pt idx="17">
                        <c:v>0.76965043486121953</c:v>
                      </c:pt>
                      <c:pt idx="18">
                        <c:v>0.75793551104418577</c:v>
                      </c:pt>
                      <c:pt idx="19">
                        <c:v>0.77127926065976571</c:v>
                      </c:pt>
                      <c:pt idx="20">
                        <c:v>0.79583189271313026</c:v>
                      </c:pt>
                      <c:pt idx="21">
                        <c:v>0.80923042007242474</c:v>
                      </c:pt>
                      <c:pt idx="22">
                        <c:v>0.80064882566872297</c:v>
                      </c:pt>
                      <c:pt idx="23">
                        <c:v>0.77926581529022021</c:v>
                      </c:pt>
                      <c:pt idx="24">
                        <c:v>0.76477274645761784</c:v>
                      </c:pt>
                      <c:pt idx="25">
                        <c:v>0.76945293812676441</c:v>
                      </c:pt>
                      <c:pt idx="26">
                        <c:v>0.78794839281680351</c:v>
                      </c:pt>
                      <c:pt idx="27">
                        <c:v>0.80308797258229736</c:v>
                      </c:pt>
                      <c:pt idx="28">
                        <c:v>0.80168050133712954</c:v>
                      </c:pt>
                      <c:pt idx="29">
                        <c:v>0.78588420030411821</c:v>
                      </c:pt>
                      <c:pt idx="30">
                        <c:v>0.77045927212327425</c:v>
                      </c:pt>
                      <c:pt idx="31">
                        <c:v>0.76908274713388503</c:v>
                      </c:pt>
                      <c:pt idx="32">
                        <c:v>0.7823141383369725</c:v>
                      </c:pt>
                      <c:pt idx="33">
                        <c:v>0.79772048441624732</c:v>
                      </c:pt>
                      <c:pt idx="34">
                        <c:v>0.8014804410732117</c:v>
                      </c:pt>
                      <c:pt idx="35">
                        <c:v>0.79071103435859702</c:v>
                      </c:pt>
                      <c:pt idx="36">
                        <c:v>0.77558714640225035</c:v>
                      </c:pt>
                      <c:pt idx="37">
                        <c:v>0.76978700138764022</c:v>
                      </c:pt>
                      <c:pt idx="38">
                        <c:v>0.77818000329694337</c:v>
                      </c:pt>
                      <c:pt idx="39">
                        <c:v>0.79278721318785839</c:v>
                      </c:pt>
                      <c:pt idx="40">
                        <c:v>0.80032242753355964</c:v>
                      </c:pt>
                      <c:pt idx="41">
                        <c:v>0.79422865246588037</c:v>
                      </c:pt>
                      <c:pt idx="42">
                        <c:v>0.78034919085363275</c:v>
                      </c:pt>
                      <c:pt idx="43">
                        <c:v>0.77135828230037529</c:v>
                      </c:pt>
                      <c:pt idx="44">
                        <c:v>0.77522754407382422</c:v>
                      </c:pt>
                      <c:pt idx="45">
                        <c:v>0.78818715901321235</c:v>
                      </c:pt>
                      <c:pt idx="46">
                        <c:v>0.79837191383733375</c:v>
                      </c:pt>
                      <c:pt idx="47">
                        <c:v>0.79665085736921182</c:v>
                      </c:pt>
                      <c:pt idx="48">
                        <c:v>0.78478695910137664</c:v>
                      </c:pt>
                      <c:pt idx="49">
                        <c:v>0.77365826823069828</c:v>
                      </c:pt>
                      <c:pt idx="50">
                        <c:v>0.77331186387459072</c:v>
                      </c:pt>
                      <c:pt idx="51">
                        <c:v>0.78391855845022251</c:v>
                      </c:pt>
                      <c:pt idx="52">
                        <c:v>0.79574931766464763</c:v>
                      </c:pt>
                      <c:pt idx="53">
                        <c:v>0.79807597009733189</c:v>
                      </c:pt>
                      <c:pt idx="54">
                        <c:v>0.7888748680185117</c:v>
                      </c:pt>
                      <c:pt idx="55">
                        <c:v>0.7765786603314615</c:v>
                      </c:pt>
                      <c:pt idx="56">
                        <c:v>0.77236692437153276</c:v>
                      </c:pt>
                      <c:pt idx="57">
                        <c:v>0.78002619627738368</c:v>
                      </c:pt>
                      <c:pt idx="58">
                        <c:v>0.79255438801907085</c:v>
                      </c:pt>
                      <c:pt idx="59">
                        <c:v>0.79854697730798563</c:v>
                      </c:pt>
                      <c:pt idx="60">
                        <c:v>0.79255438801906719</c:v>
                      </c:pt>
                      <c:pt idx="61">
                        <c:v>0.78002619627737979</c:v>
                      </c:pt>
                      <c:pt idx="62">
                        <c:v>0.77236692437153254</c:v>
                      </c:pt>
                      <c:pt idx="63">
                        <c:v>0.77657866033146528</c:v>
                      </c:pt>
                      <c:pt idx="64">
                        <c:v>0.78887486801851625</c:v>
                      </c:pt>
                      <c:pt idx="65">
                        <c:v>0.798075970097333</c:v>
                      </c:pt>
                      <c:pt idx="66">
                        <c:v>0.79574931766464385</c:v>
                      </c:pt>
                      <c:pt idx="67">
                        <c:v>0.78391855845021718</c:v>
                      </c:pt>
                      <c:pt idx="68">
                        <c:v>0.77331186387458739</c:v>
                      </c:pt>
                      <c:pt idx="69">
                        <c:v>0.77365826823070061</c:v>
                      </c:pt>
                      <c:pt idx="70">
                        <c:v>0.7847869591013813</c:v>
                      </c:pt>
                      <c:pt idx="71">
                        <c:v>0.79665085736921437</c:v>
                      </c:pt>
                      <c:pt idx="72">
                        <c:v>0.79837191383733197</c:v>
                      </c:pt>
                      <c:pt idx="73">
                        <c:v>0.78818715901320668</c:v>
                      </c:pt>
                      <c:pt idx="74">
                        <c:v>0.77522754407382011</c:v>
                      </c:pt>
                      <c:pt idx="75">
                        <c:v>0.77135828230037595</c:v>
                      </c:pt>
                      <c:pt idx="76">
                        <c:v>0.7803491908536373</c:v>
                      </c:pt>
                      <c:pt idx="77">
                        <c:v>0.79422865246588459</c:v>
                      </c:pt>
                      <c:pt idx="78">
                        <c:v>0.80032242753355931</c:v>
                      </c:pt>
                      <c:pt idx="79">
                        <c:v>0.79278721318785339</c:v>
                      </c:pt>
                      <c:pt idx="80">
                        <c:v>0.77818000329693804</c:v>
                      </c:pt>
                      <c:pt idx="81">
                        <c:v>0.76978700138763967</c:v>
                      </c:pt>
                      <c:pt idx="82">
                        <c:v>0.7755871464022549</c:v>
                      </c:pt>
                      <c:pt idx="83">
                        <c:v>0.79071103435860268</c:v>
                      </c:pt>
                      <c:pt idx="84">
                        <c:v>0.80148044107321392</c:v>
                      </c:pt>
                      <c:pt idx="85">
                        <c:v>0.79772048441624299</c:v>
                      </c:pt>
                      <c:pt idx="86">
                        <c:v>0.78231413833696595</c:v>
                      </c:pt>
                      <c:pt idx="87">
                        <c:v>0.76908274713388203</c:v>
                      </c:pt>
                      <c:pt idx="88">
                        <c:v>0.77045927212327747</c:v>
                      </c:pt>
                      <c:pt idx="89">
                        <c:v>0.78588420030412565</c:v>
                      </c:pt>
                      <c:pt idx="90">
                        <c:v>0.80168050133713364</c:v>
                      </c:pt>
                      <c:pt idx="91">
                        <c:v>0.80308797258229414</c:v>
                      </c:pt>
                      <c:pt idx="92">
                        <c:v>0.78794839281679518</c:v>
                      </c:pt>
                      <c:pt idx="93">
                        <c:v>0.76945293812675852</c:v>
                      </c:pt>
                      <c:pt idx="94">
                        <c:v>0.76477274645761972</c:v>
                      </c:pt>
                      <c:pt idx="95">
                        <c:v>0.77926581529022976</c:v>
                      </c:pt>
                      <c:pt idx="96">
                        <c:v>0.8006488256687303</c:v>
                      </c:pt>
                      <c:pt idx="97">
                        <c:v>0.80923042007242318</c:v>
                      </c:pt>
                      <c:pt idx="98">
                        <c:v>0.79583189271312027</c:v>
                      </c:pt>
                      <c:pt idx="99">
                        <c:v>0.77127926065975483</c:v>
                      </c:pt>
                      <c:pt idx="100">
                        <c:v>0.75793551104418522</c:v>
                      </c:pt>
                      <c:pt idx="101">
                        <c:v>0.76965043486122964</c:v>
                      </c:pt>
                      <c:pt idx="102">
                        <c:v>0.79782183875479951</c:v>
                      </c:pt>
                      <c:pt idx="103">
                        <c:v>0.81719700270618412</c:v>
                      </c:pt>
                      <c:pt idx="104">
                        <c:v>0.80800273538835099</c:v>
                      </c:pt>
                      <c:pt idx="105">
                        <c:v>0.77544646013963225</c:v>
                      </c:pt>
                      <c:pt idx="106">
                        <c:v>0.74798874653717007</c:v>
                      </c:pt>
                      <c:pt idx="107">
                        <c:v>0.75334230760937893</c:v>
                      </c:pt>
                      <c:pt idx="108">
                        <c:v>0.79171421975104916</c:v>
                      </c:pt>
                      <c:pt idx="109">
                        <c:v>0.83099635360128632</c:v>
                      </c:pt>
                      <c:pt idx="110">
                        <c:v>0.83188897414933627</c:v>
                      </c:pt>
                      <c:pt idx="111">
                        <c:v>0.78463253513796716</c:v>
                      </c:pt>
                      <c:pt idx="112">
                        <c:v>0.72535710391026098</c:v>
                      </c:pt>
                      <c:pt idx="113">
                        <c:v>0.7127588787009933</c:v>
                      </c:pt>
                      <c:pt idx="114">
                        <c:v>0.77732591802086071</c:v>
                      </c:pt>
                      <c:pt idx="115">
                        <c:v>0.88115319767749589</c:v>
                      </c:pt>
                      <c:pt idx="116">
                        <c:v>0.92412042510711179</c:v>
                      </c:pt>
                      <c:pt idx="117">
                        <c:v>0.80044728334816562</c:v>
                      </c:pt>
                      <c:pt idx="118">
                        <c:v>0.47088468913830267</c:v>
                      </c:pt>
                      <c:pt idx="119">
                        <c:v>-2.5955835530753E-13</c:v>
                      </c:pt>
                      <c:pt idx="120">
                        <c:v>-0.47088468913873915</c:v>
                      </c:pt>
                      <c:pt idx="121">
                        <c:v>-0.8004472833484042</c:v>
                      </c:pt>
                      <c:pt idx="122">
                        <c:v>-0.92412042510713843</c:v>
                      </c:pt>
                      <c:pt idx="123">
                        <c:v>-0.88115319767739864</c:v>
                      </c:pt>
                      <c:pt idx="124">
                        <c:v>-0.77732591802075846</c:v>
                      </c:pt>
                      <c:pt idx="125">
                        <c:v>-0.71275887870096655</c:v>
                      </c:pt>
                      <c:pt idx="126">
                        <c:v>-0.7253571039103085</c:v>
                      </c:pt>
                      <c:pt idx="127">
                        <c:v>-0.78463253513803133</c:v>
                      </c:pt>
                      <c:pt idx="128">
                        <c:v>-0.83188897414936291</c:v>
                      </c:pt>
                      <c:pt idx="129">
                        <c:v>-0.83099635360125823</c:v>
                      </c:pt>
                      <c:pt idx="130">
                        <c:v>-0.79171421975100076</c:v>
                      </c:pt>
                      <c:pt idx="131">
                        <c:v>-0.75334230760935272</c:v>
                      </c:pt>
                      <c:pt idx="132">
                        <c:v>-0.74798874653718439</c:v>
                      </c:pt>
                      <c:pt idx="133">
                        <c:v>-0.77544646013966989</c:v>
                      </c:pt>
                      <c:pt idx="134">
                        <c:v>-0.8080027353883763</c:v>
                      </c:pt>
                      <c:pt idx="135">
                        <c:v>-0.81719700270617712</c:v>
                      </c:pt>
                      <c:pt idx="136">
                        <c:v>-0.79782183875476986</c:v>
                      </c:pt>
                      <c:pt idx="137">
                        <c:v>-0.76965043486120566</c:v>
                      </c:pt>
                      <c:pt idx="138">
                        <c:v>-0.75793551104418633</c:v>
                      </c:pt>
                      <c:pt idx="139">
                        <c:v>-0.77127926065978003</c:v>
                      </c:pt>
                      <c:pt idx="140">
                        <c:v>-0.79583189271314336</c:v>
                      </c:pt>
                      <c:pt idx="141">
                        <c:v>-0.80923042007242718</c:v>
                      </c:pt>
                      <c:pt idx="142">
                        <c:v>-0.80064882566871165</c:v>
                      </c:pt>
                      <c:pt idx="143">
                        <c:v>-0.77926581529020744</c:v>
                      </c:pt>
                      <c:pt idx="144">
                        <c:v>-0.76477274645761473</c:v>
                      </c:pt>
                      <c:pt idx="145">
                        <c:v>-0.76945293812677329</c:v>
                      </c:pt>
                      <c:pt idx="146">
                        <c:v>-0.78794839281681528</c:v>
                      </c:pt>
                      <c:pt idx="147">
                        <c:v>-0.80308797258230258</c:v>
                      </c:pt>
                      <c:pt idx="148">
                        <c:v>-0.80168050133712276</c:v>
                      </c:pt>
                      <c:pt idx="149">
                        <c:v>-0.78588420030410688</c:v>
                      </c:pt>
                      <c:pt idx="150">
                        <c:v>-0.77045927212326826</c:v>
                      </c:pt>
                      <c:pt idx="151">
                        <c:v>-0.76908274713389069</c:v>
                      </c:pt>
                      <c:pt idx="152">
                        <c:v>-0.78231413833698393</c:v>
                      </c:pt>
                      <c:pt idx="153">
                        <c:v>-0.79772048441625487</c:v>
                      </c:pt>
                      <c:pt idx="154">
                        <c:v>-0.80148044107320859</c:v>
                      </c:pt>
                      <c:pt idx="155">
                        <c:v>-0.79071103435858658</c:v>
                      </c:pt>
                      <c:pt idx="156">
                        <c:v>-0.77558714640224224</c:v>
                      </c:pt>
                      <c:pt idx="157">
                        <c:v>-0.76978700138764244</c:v>
                      </c:pt>
                      <c:pt idx="158">
                        <c:v>-0.77818000329695258</c:v>
                      </c:pt>
                      <c:pt idx="159">
                        <c:v>-0.79278721318786749</c:v>
                      </c:pt>
                      <c:pt idx="160">
                        <c:v>-0.8003224275335612</c:v>
                      </c:pt>
                      <c:pt idx="161">
                        <c:v>-0.79422865246587238</c:v>
                      </c:pt>
                      <c:pt idx="162">
                        <c:v>-0.78034919085362509</c:v>
                      </c:pt>
                      <c:pt idx="163">
                        <c:v>-0.77135828230037384</c:v>
                      </c:pt>
                      <c:pt idx="164">
                        <c:v>-0.7752275440738321</c:v>
                      </c:pt>
                      <c:pt idx="165">
                        <c:v>-0.78818715901322212</c:v>
                      </c:pt>
                      <c:pt idx="166">
                        <c:v>-0.79837191383733852</c:v>
                      </c:pt>
                      <c:pt idx="167">
                        <c:v>-0.79665085736920593</c:v>
                      </c:pt>
                      <c:pt idx="168">
                        <c:v>-0.78478695910136853</c:v>
                      </c:pt>
                      <c:pt idx="169">
                        <c:v>-0.77365826823069495</c:v>
                      </c:pt>
                      <c:pt idx="170">
                        <c:v>-0.7733118638745945</c:v>
                      </c:pt>
                      <c:pt idx="171">
                        <c:v>-0.78391855845023162</c:v>
                      </c:pt>
                      <c:pt idx="172">
                        <c:v>-0.79574931766465251</c:v>
                      </c:pt>
                      <c:pt idx="173">
                        <c:v>-0.798075970097328</c:v>
                      </c:pt>
                      <c:pt idx="174">
                        <c:v>-0.78887486801850348</c:v>
                      </c:pt>
                      <c:pt idx="175">
                        <c:v>-0.77657866033145551</c:v>
                      </c:pt>
                      <c:pt idx="176">
                        <c:v>-0.7723669243715332</c:v>
                      </c:pt>
                      <c:pt idx="177">
                        <c:v>-0.78002619627739211</c:v>
                      </c:pt>
                      <c:pt idx="178">
                        <c:v>-0.79255438801907818</c:v>
                      </c:pt>
                      <c:pt idx="179">
                        <c:v>-0.79854697730798563</c:v>
                      </c:pt>
                      <c:pt idx="180">
                        <c:v>-0.79255438801905931</c:v>
                      </c:pt>
                      <c:pt idx="181">
                        <c:v>-0.78002619627737235</c:v>
                      </c:pt>
                      <c:pt idx="182">
                        <c:v>-0.7723669243715322</c:v>
                      </c:pt>
                      <c:pt idx="183">
                        <c:v>-0.77657866033147149</c:v>
                      </c:pt>
                      <c:pt idx="184">
                        <c:v>-0.78887486801852458</c:v>
                      </c:pt>
                      <c:pt idx="185">
                        <c:v>-0.79807597009733677</c:v>
                      </c:pt>
                      <c:pt idx="186">
                        <c:v>-0.79574931766463808</c:v>
                      </c:pt>
                      <c:pt idx="187">
                        <c:v>-0.78391855845020875</c:v>
                      </c:pt>
                      <c:pt idx="188">
                        <c:v>-0.77331186387458195</c:v>
                      </c:pt>
                      <c:pt idx="189">
                        <c:v>-0.77365826823070449</c:v>
                      </c:pt>
                      <c:pt idx="190">
                        <c:v>-0.7847869591013904</c:v>
                      </c:pt>
                      <c:pt idx="191">
                        <c:v>-0.7966508573692207</c:v>
                      </c:pt>
                      <c:pt idx="192">
                        <c:v>-0.79837191383732753</c:v>
                      </c:pt>
                      <c:pt idx="193">
                        <c:v>-0.78818715901319758</c:v>
                      </c:pt>
                      <c:pt idx="194">
                        <c:v>-0.77522754407381322</c:v>
                      </c:pt>
                      <c:pt idx="195">
                        <c:v>-0.77135828230037906</c:v>
                      </c:pt>
                      <c:pt idx="196">
                        <c:v>-0.78034919085364662</c:v>
                      </c:pt>
                      <c:pt idx="197">
                        <c:v>-0.7942286524658918</c:v>
                      </c:pt>
                      <c:pt idx="198">
                        <c:v>-0.80032242753355831</c:v>
                      </c:pt>
                      <c:pt idx="199">
                        <c:v>-0.79278721318784384</c:v>
                      </c:pt>
                      <c:pt idx="200">
                        <c:v>-0.77818000329692938</c:v>
                      </c:pt>
                      <c:pt idx="201">
                        <c:v>-0.76978700138763767</c:v>
                      </c:pt>
                      <c:pt idx="202">
                        <c:v>-0.77558714640226323</c:v>
                      </c:pt>
                      <c:pt idx="203">
                        <c:v>-0.79071103435861334</c:v>
                      </c:pt>
                      <c:pt idx="204">
                        <c:v>-0.80148044107321592</c:v>
                      </c:pt>
                      <c:pt idx="205">
                        <c:v>-0.79772048441623444</c:v>
                      </c:pt>
                      <c:pt idx="206">
                        <c:v>-0.78231413833695496</c:v>
                      </c:pt>
                      <c:pt idx="207">
                        <c:v>-0.76908274713387859</c:v>
                      </c:pt>
                      <c:pt idx="208">
                        <c:v>-0.77045927212328469</c:v>
                      </c:pt>
                      <c:pt idx="209">
                        <c:v>-0.78588420030413775</c:v>
                      </c:pt>
                      <c:pt idx="210">
                        <c:v>-0.80168050133714053</c:v>
                      </c:pt>
                      <c:pt idx="211">
                        <c:v>-0.80308797258228881</c:v>
                      </c:pt>
                      <c:pt idx="212">
                        <c:v>-0.78794839281678364</c:v>
                      </c:pt>
                      <c:pt idx="213">
                        <c:v>-0.76945293812674864</c:v>
                      </c:pt>
                      <c:pt idx="214">
                        <c:v>-0.7647727464576225</c:v>
                      </c:pt>
                      <c:pt idx="215">
                        <c:v>-0.77926581529024452</c:v>
                      </c:pt>
                      <c:pt idx="216">
                        <c:v>-0.80064882566874251</c:v>
                      </c:pt>
                      <c:pt idx="217">
                        <c:v>-0.80923042007242207</c:v>
                      </c:pt>
                      <c:pt idx="218">
                        <c:v>-0.79583189271310595</c:v>
                      </c:pt>
                      <c:pt idx="219">
                        <c:v>-0.77127926065974106</c:v>
                      </c:pt>
                      <c:pt idx="220">
                        <c:v>-0.75793551104418289</c:v>
                      </c:pt>
                      <c:pt idx="221">
                        <c:v>-0.76965043486124596</c:v>
                      </c:pt>
                      <c:pt idx="222">
                        <c:v>-0.79782183875481671</c:v>
                      </c:pt>
                      <c:pt idx="223">
                        <c:v>-0.81719700270618878</c:v>
                      </c:pt>
                      <c:pt idx="224">
                        <c:v>-0.80800273538833411</c:v>
                      </c:pt>
                      <c:pt idx="225">
                        <c:v>-0.77544646013960872</c:v>
                      </c:pt>
                      <c:pt idx="226">
                        <c:v>-0.74798874653716008</c:v>
                      </c:pt>
                      <c:pt idx="227">
                        <c:v>-0.75334230760939547</c:v>
                      </c:pt>
                      <c:pt idx="228">
                        <c:v>-0.79171421975108036</c:v>
                      </c:pt>
                      <c:pt idx="229">
                        <c:v>-0.83099635360130109</c:v>
                      </c:pt>
                      <c:pt idx="230">
                        <c:v>-0.83188897414931673</c:v>
                      </c:pt>
                      <c:pt idx="231">
                        <c:v>-0.78463253513792608</c:v>
                      </c:pt>
                      <c:pt idx="232">
                        <c:v>-0.725357103910232</c:v>
                      </c:pt>
                      <c:pt idx="233">
                        <c:v>-0.71275887870101018</c:v>
                      </c:pt>
                      <c:pt idx="234">
                        <c:v>-0.77732591802092321</c:v>
                      </c:pt>
                      <c:pt idx="235">
                        <c:v>-0.88115319767755684</c:v>
                      </c:pt>
                      <c:pt idx="236">
                        <c:v>-0.92412042510709436</c:v>
                      </c:pt>
                      <c:pt idx="237">
                        <c:v>-0.80044728334801596</c:v>
                      </c:pt>
                      <c:pt idx="238">
                        <c:v>-0.47088468913802617</c:v>
                      </c:pt>
                    </c:numCache>
                  </c:numRef>
                </c:val>
                <c:smooth val="0"/>
                <c:extLst xmlns:c15="http://schemas.microsoft.com/office/drawing/2012/chart">
                  <c:ext xmlns:c16="http://schemas.microsoft.com/office/drawing/2014/chart" uri="{C3380CC4-5D6E-409C-BE32-E72D297353CC}">
                    <c16:uniqueId val="{00000012-E444-4F66-9F9A-9EBAD8B162C1}"/>
                  </c:ext>
                </c:extLst>
              </c15:ser>
            </c15:filteredLineSeries>
          </c:ext>
        </c:extLst>
      </c:lineChart>
      <c:catAx>
        <c:axId val="512767760"/>
        <c:scaling>
          <c:orientation val="minMax"/>
        </c:scaling>
        <c:delete val="1"/>
        <c:axPos val="b"/>
        <c:numFmt formatCode="General" sourceLinked="1"/>
        <c:majorTickMark val="none"/>
        <c:minorTickMark val="none"/>
        <c:tickLblPos val="nextTo"/>
        <c:crossAx val="512764240"/>
        <c:crosses val="autoZero"/>
        <c:auto val="1"/>
        <c:lblAlgn val="ctr"/>
        <c:lblOffset val="100"/>
        <c:noMultiLvlLbl val="0"/>
      </c:catAx>
      <c:valAx>
        <c:axId val="512764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767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AF42420-C80E-4F12-9770-423236C1C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48</TotalTime>
  <Pages>12</Pages>
  <Words>3796</Words>
  <Characters>2164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16</cp:revision>
  <dcterms:created xsi:type="dcterms:W3CDTF">2020-02-03T17:21:00Z</dcterms:created>
  <dcterms:modified xsi:type="dcterms:W3CDTF">2020-02-09T18:06:00Z</dcterms:modified>
</cp:coreProperties>
</file>